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A81" w:rsidRPr="00DB3955" w:rsidRDefault="00DB3955">
      <w:pPr>
        <w:pStyle w:val="1"/>
        <w:rPr>
          <w:rFonts w:ascii="Arial" w:hAnsi="Arial" w:cs="Arial"/>
          <w:color w:val="auto"/>
          <w:sz w:val="24"/>
          <w:szCs w:val="24"/>
        </w:rPr>
      </w:pPr>
      <w:bookmarkStart w:id="0" w:name="header"/>
      <w:bookmarkStart w:id="1" w:name="Xb79b2dc42d08713b25bb338e3d17ab73fc6efa4"/>
      <w:bookmarkStart w:id="2" w:name="content"/>
      <w:bookmarkEnd w:id="0"/>
      <w:r w:rsidRPr="00DB3955">
        <w:rPr>
          <w:rFonts w:ascii="Arial" w:hAnsi="Arial" w:cs="Arial"/>
          <w:color w:val="auto"/>
          <w:sz w:val="24"/>
          <w:szCs w:val="24"/>
        </w:rPr>
        <w:t xml:space="preserve">Дополнение к проекту: </w:t>
      </w:r>
      <w:r w:rsidRPr="00DB3955">
        <w:rPr>
          <w:rFonts w:ascii="Arial" w:hAnsi="Arial" w:cs="Arial"/>
          <w:bCs/>
          <w:color w:val="auto"/>
          <w:sz w:val="24"/>
          <w:szCs w:val="24"/>
        </w:rPr>
        <w:t>Государства, Дипломатия, Редкости Исследований, Аномалии, Автоматизация, Экономика, Логистика и Фортификации</w:t>
      </w:r>
    </w:p>
    <w:p w:rsidR="000C4A81" w:rsidRPr="00DB3955" w:rsidRDefault="00DB3955">
      <w:pPr>
        <w:pStyle w:val="FirstParagraph"/>
        <w:rPr>
          <w:rFonts w:ascii="Arial" w:hAnsi="Arial" w:cs="Arial"/>
          <w:lang w:val="en-US"/>
        </w:rPr>
      </w:pPr>
      <w:r w:rsidRPr="00DB3955">
        <w:rPr>
          <w:rFonts w:ascii="Arial" w:hAnsi="Arial" w:cs="Arial"/>
        </w:rPr>
        <w:t>Версия</w:t>
      </w:r>
      <w:r w:rsidRPr="00DB3955">
        <w:rPr>
          <w:rFonts w:ascii="Arial" w:hAnsi="Arial" w:cs="Arial"/>
          <w:lang w:val="en-US"/>
        </w:rPr>
        <w:t xml:space="preserve">: 1.0 • </w:t>
      </w:r>
      <w:r w:rsidRPr="00DB3955">
        <w:rPr>
          <w:rFonts w:ascii="Arial" w:hAnsi="Arial" w:cs="Arial"/>
        </w:rPr>
        <w:t>Ядро</w:t>
      </w:r>
      <w:r w:rsidRPr="00DB3955">
        <w:rPr>
          <w:rFonts w:ascii="Arial" w:hAnsi="Arial" w:cs="Arial"/>
          <w:lang w:val="en-US"/>
        </w:rPr>
        <w:t xml:space="preserve">: Unity (C#) • </w:t>
      </w:r>
      <w:r w:rsidRPr="00DB3955">
        <w:rPr>
          <w:rFonts w:ascii="Arial" w:hAnsi="Arial" w:cs="Arial"/>
        </w:rPr>
        <w:t>Архитектура</w:t>
      </w:r>
      <w:r w:rsidRPr="00DB3955">
        <w:rPr>
          <w:rFonts w:ascii="Arial" w:hAnsi="Arial" w:cs="Arial"/>
          <w:lang w:val="en-US"/>
        </w:rPr>
        <w:t>: Domain/Data/Application/AI/Presentation/Infrastructure</w:t>
      </w:r>
      <w:r w:rsidRPr="00DB3955">
        <w:rPr>
          <w:rFonts w:ascii="Arial" w:hAnsi="Arial" w:cs="Arial"/>
          <w:lang w:val="en-US"/>
        </w:rPr>
        <w:br/>
      </w:r>
      <w:r w:rsidRPr="00DB3955">
        <w:rPr>
          <w:rFonts w:ascii="Arial" w:hAnsi="Arial" w:cs="Arial"/>
        </w:rPr>
        <w:t>Совместимость</w:t>
      </w:r>
      <w:r w:rsidRPr="00DB3955">
        <w:rPr>
          <w:rFonts w:ascii="Arial" w:hAnsi="Arial" w:cs="Arial"/>
          <w:lang w:val="en-US"/>
        </w:rPr>
        <w:t>: off</w:t>
      </w:r>
      <w:r w:rsidRPr="00DB3955">
        <w:rPr>
          <w:rFonts w:ascii="Cambria Math" w:hAnsi="Cambria Math" w:cs="Cambria Math"/>
          <w:lang w:val="en-US"/>
        </w:rPr>
        <w:t>‑</w:t>
      </w:r>
      <w:r w:rsidRPr="00DB3955">
        <w:rPr>
          <w:rFonts w:ascii="Arial" w:hAnsi="Arial" w:cs="Arial"/>
          <w:lang w:val="en-US"/>
        </w:rPr>
        <w:t>screen LOD</w:t>
      </w:r>
      <w:r w:rsidRPr="00DB3955">
        <w:rPr>
          <w:rFonts w:ascii="Cambria Math" w:hAnsi="Cambria Math" w:cs="Cambria Math"/>
          <w:lang w:val="en-US"/>
        </w:rPr>
        <w:t>‑</w:t>
      </w:r>
      <w:r w:rsidRPr="00DB3955">
        <w:rPr>
          <w:rFonts w:ascii="Arial" w:hAnsi="Arial" w:cs="Arial"/>
        </w:rPr>
        <w:t>симуляция</w:t>
      </w:r>
      <w:r w:rsidRPr="00DB3955">
        <w:rPr>
          <w:rFonts w:ascii="Arial" w:hAnsi="Arial" w:cs="Arial"/>
          <w:lang w:val="en-US"/>
        </w:rPr>
        <w:t xml:space="preserve">, </w:t>
      </w:r>
      <w:proofErr w:type="spellStart"/>
      <w:r w:rsidRPr="00DB3955">
        <w:rPr>
          <w:rFonts w:ascii="Arial" w:hAnsi="Arial" w:cs="Arial"/>
          <w:lang w:val="en-US"/>
        </w:rPr>
        <w:t>EventBus</w:t>
      </w:r>
      <w:proofErr w:type="spellEnd"/>
      <w:r w:rsidRPr="00DB3955">
        <w:rPr>
          <w:rFonts w:ascii="Arial" w:hAnsi="Arial" w:cs="Arial"/>
          <w:lang w:val="en-US"/>
        </w:rPr>
        <w:t xml:space="preserve">, </w:t>
      </w:r>
      <w:r w:rsidRPr="00DB3955">
        <w:rPr>
          <w:rFonts w:ascii="Arial" w:hAnsi="Arial" w:cs="Arial"/>
        </w:rPr>
        <w:t>сохранения</w:t>
      </w:r>
      <w:r w:rsidRPr="00DB3955">
        <w:rPr>
          <w:rFonts w:ascii="Arial" w:hAnsi="Arial" w:cs="Arial"/>
          <w:lang w:val="en-US"/>
        </w:rPr>
        <w:t xml:space="preserve"> JSON, Pathfinding</w:t>
      </w:r>
    </w:p>
    <w:p w:rsidR="000C4A81" w:rsidRPr="00DB3955" w:rsidRDefault="00DB3955">
      <w:pPr>
        <w:pStyle w:val="aa"/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Цель:</w:t>
      </w:r>
      <w:r w:rsidRPr="00DB3955">
        <w:rPr>
          <w:rFonts w:ascii="Arial" w:hAnsi="Arial" w:cs="Arial"/>
        </w:rPr>
        <w:t xml:space="preserve"> объединить в единый план архитектуры все подсистемы 2D RTS с паузой – включительно несколько государств с дипломатией (посольства/союзы/слияние), расширенную экономику (д</w:t>
      </w:r>
      <w:r w:rsidRPr="00DB3955">
        <w:rPr>
          <w:rFonts w:ascii="Arial" w:hAnsi="Arial" w:cs="Arial"/>
        </w:rPr>
        <w:t>войной бюджет государства и игрока), логистику перемещений и фортификации, пересобранное древо исследований (обычные/редкие/аномальные), симуляцию заражения, аномалии и автоматизацию процессов через серверы/ядра. Все новые механики вписаны в существующую а</w:t>
      </w:r>
      <w:r w:rsidRPr="00DB3955">
        <w:rPr>
          <w:rFonts w:ascii="Arial" w:hAnsi="Arial" w:cs="Arial"/>
        </w:rPr>
        <w:t>рхитектуру (событийная модель, off-screen симуляция, сохранения, ScriptableObject-конфиги).</w:t>
      </w:r>
    </w:p>
    <w:p w:rsidR="000C4A81" w:rsidRPr="00DB3955" w:rsidRDefault="00DB3955">
      <w:pPr>
        <w:rPr>
          <w:rFonts w:ascii="Arial" w:hAnsi="Arial" w:cs="Arial"/>
        </w:rPr>
      </w:pPr>
      <w:r w:rsidRPr="00DB3955">
        <w:rPr>
          <w:rFonts w:ascii="Arial" w:hAnsi="Arial" w:cs="Arial"/>
        </w:rPr>
        <w:pict>
          <v:rect id="_x0000_i1025" style="width:0;height:1.5pt" o:hralign="center" o:hrstd="t" o:hr="t"/>
        </w:pict>
      </w:r>
    </w:p>
    <w:p w:rsidR="000C4A81" w:rsidRPr="00DB3955" w:rsidRDefault="00DB3955">
      <w:pPr>
        <w:pStyle w:val="2"/>
        <w:rPr>
          <w:rFonts w:ascii="Arial" w:hAnsi="Arial" w:cs="Arial"/>
          <w:color w:val="auto"/>
          <w:sz w:val="24"/>
          <w:szCs w:val="24"/>
        </w:rPr>
      </w:pPr>
      <w:bookmarkStart w:id="3" w:name="коротко-tldr"/>
      <w:r w:rsidRPr="00DB3955">
        <w:rPr>
          <w:rFonts w:ascii="Arial" w:hAnsi="Arial" w:cs="Arial"/>
          <w:color w:val="auto"/>
          <w:sz w:val="24"/>
          <w:szCs w:val="24"/>
        </w:rPr>
        <w:t>0) Коротко (</w:t>
      </w:r>
      <w:proofErr w:type="gramStart"/>
      <w:r w:rsidRPr="00DB3955">
        <w:rPr>
          <w:rFonts w:ascii="Arial" w:hAnsi="Arial" w:cs="Arial"/>
          <w:color w:val="auto"/>
          <w:sz w:val="24"/>
          <w:szCs w:val="24"/>
        </w:rPr>
        <w:t>TL;DR</w:t>
      </w:r>
      <w:proofErr w:type="gramEnd"/>
      <w:r w:rsidRPr="00DB3955">
        <w:rPr>
          <w:rFonts w:ascii="Arial" w:hAnsi="Arial" w:cs="Arial"/>
          <w:color w:val="auto"/>
          <w:sz w:val="24"/>
          <w:szCs w:val="24"/>
        </w:rPr>
        <w:t>)</w:t>
      </w:r>
    </w:p>
    <w:p w:rsidR="000C4A81" w:rsidRPr="00DB3955" w:rsidRDefault="00DB3955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Государства (States)</w:t>
      </w:r>
      <w:r w:rsidRPr="00DB3955">
        <w:rPr>
          <w:rFonts w:ascii="Arial" w:hAnsi="Arial" w:cs="Arial"/>
        </w:rPr>
        <w:t xml:space="preserve">: старт за выбранное государство; уровни отношений → </w:t>
      </w:r>
      <w:r w:rsidRPr="00DB3955">
        <w:rPr>
          <w:rFonts w:ascii="Arial" w:hAnsi="Arial" w:cs="Arial"/>
          <w:iCs/>
        </w:rPr>
        <w:t>Нет контакта</w:t>
      </w:r>
      <w:r w:rsidRPr="00DB3955">
        <w:rPr>
          <w:rFonts w:ascii="Arial" w:hAnsi="Arial" w:cs="Arial"/>
        </w:rPr>
        <w:t xml:space="preserve"> → </w:t>
      </w:r>
      <w:r w:rsidRPr="00DB3955">
        <w:rPr>
          <w:rFonts w:ascii="Arial" w:hAnsi="Arial" w:cs="Arial"/>
          <w:iCs/>
        </w:rPr>
        <w:t>Посольство</w:t>
      </w:r>
      <w:r w:rsidRPr="00DB3955">
        <w:rPr>
          <w:rFonts w:ascii="Arial" w:hAnsi="Arial" w:cs="Arial"/>
        </w:rPr>
        <w:t xml:space="preserve"> → </w:t>
      </w:r>
      <w:r w:rsidRPr="00DB3955">
        <w:rPr>
          <w:rFonts w:ascii="Arial" w:hAnsi="Arial" w:cs="Arial"/>
          <w:iCs/>
        </w:rPr>
        <w:t>Союз</w:t>
      </w:r>
      <w:r w:rsidRPr="00DB3955">
        <w:rPr>
          <w:rFonts w:ascii="Arial" w:hAnsi="Arial" w:cs="Arial"/>
        </w:rPr>
        <w:t xml:space="preserve"> → </w:t>
      </w:r>
      <w:r w:rsidRPr="00DB3955">
        <w:rPr>
          <w:rFonts w:ascii="Arial" w:hAnsi="Arial" w:cs="Arial"/>
          <w:iCs/>
        </w:rPr>
        <w:t>(возможное) Слияние</w:t>
      </w:r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Видимость/инте</w:t>
      </w:r>
      <w:r w:rsidRPr="00DB3955">
        <w:rPr>
          <w:rFonts w:ascii="Arial" w:hAnsi="Arial" w:cs="Arial"/>
          <w:bCs/>
        </w:rPr>
        <w:t>л</w:t>
      </w:r>
      <w:r w:rsidRPr="00DB3955">
        <w:rPr>
          <w:rFonts w:ascii="Arial" w:hAnsi="Arial" w:cs="Arial"/>
        </w:rPr>
        <w:t>:</w:t>
      </w:r>
    </w:p>
    <w:p w:rsidR="000C4A81" w:rsidRPr="00DB3955" w:rsidRDefault="00DB3955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B3955">
        <w:rPr>
          <w:rFonts w:ascii="Arial" w:hAnsi="Arial" w:cs="Arial"/>
        </w:rPr>
        <w:t xml:space="preserve">Нет контакта или вражда — </w:t>
      </w:r>
      <w:r w:rsidRPr="00DB3955">
        <w:rPr>
          <w:rFonts w:ascii="Arial" w:hAnsi="Arial" w:cs="Arial"/>
          <w:bCs/>
        </w:rPr>
        <w:t>AI не “видит”</w:t>
      </w:r>
      <w:r w:rsidRPr="00DB3955">
        <w:rPr>
          <w:rFonts w:ascii="Arial" w:hAnsi="Arial" w:cs="Arial"/>
        </w:rPr>
        <w:t xml:space="preserve"> юниты/постройки другого государства (свой </w:t>
      </w:r>
      <w:r w:rsidRPr="00DB3955">
        <w:rPr>
          <w:rFonts w:ascii="Arial" w:hAnsi="Arial" w:cs="Arial"/>
          <w:bCs/>
        </w:rPr>
        <w:t>туман войны</w:t>
      </w:r>
      <w:r w:rsidRPr="00DB3955">
        <w:rPr>
          <w:rFonts w:ascii="Arial" w:hAnsi="Arial" w:cs="Arial"/>
        </w:rPr>
        <w:t>).</w:t>
      </w:r>
    </w:p>
    <w:p w:rsidR="000C4A81" w:rsidRPr="00DB3955" w:rsidRDefault="00DB3955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B3955">
        <w:rPr>
          <w:rFonts w:ascii="Arial" w:hAnsi="Arial" w:cs="Arial"/>
        </w:rPr>
        <w:t xml:space="preserve">Посольство — видны </w:t>
      </w:r>
      <w:r w:rsidRPr="00DB3955">
        <w:rPr>
          <w:rFonts w:ascii="Arial" w:hAnsi="Arial" w:cs="Arial"/>
          <w:bCs/>
        </w:rPr>
        <w:t>юниты/постройки</w:t>
      </w:r>
      <w:r w:rsidRPr="00DB3955">
        <w:rPr>
          <w:rFonts w:ascii="Arial" w:hAnsi="Arial" w:cs="Arial"/>
        </w:rPr>
        <w:t xml:space="preserve">, </w:t>
      </w:r>
      <w:r w:rsidRPr="00DB3955">
        <w:rPr>
          <w:rFonts w:ascii="Arial" w:hAnsi="Arial" w:cs="Arial"/>
          <w:bCs/>
        </w:rPr>
        <w:t>без</w:t>
      </w:r>
      <w:r w:rsidRPr="00DB3955">
        <w:rPr>
          <w:rFonts w:ascii="Arial" w:hAnsi="Arial" w:cs="Arial"/>
        </w:rPr>
        <w:t xml:space="preserve"> экономики/очередей задач.</w:t>
      </w:r>
    </w:p>
    <w:p w:rsidR="000C4A81" w:rsidRPr="00DB3955" w:rsidRDefault="00DB3955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B3955">
        <w:rPr>
          <w:rFonts w:ascii="Arial" w:hAnsi="Arial" w:cs="Arial"/>
        </w:rPr>
        <w:t xml:space="preserve">Союз — видно </w:t>
      </w:r>
      <w:r w:rsidRPr="00DB3955">
        <w:rPr>
          <w:rFonts w:ascii="Arial" w:hAnsi="Arial" w:cs="Arial"/>
          <w:bCs/>
        </w:rPr>
        <w:t>всё</w:t>
      </w:r>
      <w:r w:rsidRPr="00DB3955">
        <w:rPr>
          <w:rFonts w:ascii="Arial" w:hAnsi="Arial" w:cs="Arial"/>
        </w:rPr>
        <w:t xml:space="preserve"> (вкл. экономику и очереди), но </w:t>
      </w:r>
      <w:r w:rsidRPr="00DB3955">
        <w:rPr>
          <w:rFonts w:ascii="Arial" w:hAnsi="Arial" w:cs="Arial"/>
          <w:bCs/>
        </w:rPr>
        <w:t>каждый контролирует только свои</w:t>
      </w:r>
      <w:r w:rsidRPr="00DB3955">
        <w:rPr>
          <w:rFonts w:ascii="Arial" w:hAnsi="Arial" w:cs="Arial"/>
        </w:rPr>
        <w:t xml:space="preserve"> войска.</w:t>
      </w:r>
    </w:p>
    <w:p w:rsidR="000C4A81" w:rsidRPr="00DB3955" w:rsidRDefault="00DB3955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Сли</w:t>
      </w:r>
      <w:r w:rsidRPr="00DB3955">
        <w:rPr>
          <w:rFonts w:ascii="Arial" w:hAnsi="Arial" w:cs="Arial"/>
          <w:bCs/>
        </w:rPr>
        <w:t>яние</w:t>
      </w:r>
      <w:r w:rsidRPr="00DB3955">
        <w:rPr>
          <w:rFonts w:ascii="Arial" w:hAnsi="Arial" w:cs="Arial"/>
        </w:rPr>
        <w:t xml:space="preserve">: ежедневно малая вероятность </w:t>
      </w:r>
      <w:r w:rsidRPr="00DB3955">
        <w:rPr>
          <w:rFonts w:ascii="Arial" w:hAnsi="Arial" w:cs="Arial"/>
          <w:iCs/>
        </w:rPr>
        <w:t>p</w:t>
      </w:r>
      <w:r w:rsidRPr="00DB3955">
        <w:rPr>
          <w:rFonts w:ascii="Arial" w:hAnsi="Arial" w:cs="Arial"/>
        </w:rPr>
        <w:t xml:space="preserve"> (растёт со временем союза); при слиянии два государства объединяются под контролем </w:t>
      </w:r>
      <w:r w:rsidRPr="00DB3955">
        <w:rPr>
          <w:rFonts w:ascii="Arial" w:hAnsi="Arial" w:cs="Arial"/>
          <w:bCs/>
        </w:rPr>
        <w:t>одного AI</w:t>
      </w:r>
      <w:r w:rsidRPr="00DB3955">
        <w:rPr>
          <w:rFonts w:ascii="Arial" w:hAnsi="Arial" w:cs="Arial"/>
        </w:rPr>
        <w:t>; игрок остаётся лидером своей стороны.</w:t>
      </w:r>
    </w:p>
    <w:p w:rsidR="000C4A81" w:rsidRPr="00DB3955" w:rsidRDefault="00DB3955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Экономика</w:t>
      </w:r>
      <w:r w:rsidRPr="00DB3955">
        <w:rPr>
          <w:rFonts w:ascii="Arial" w:hAnsi="Arial" w:cs="Arial"/>
        </w:rPr>
        <w:t xml:space="preserve">: введено </w:t>
      </w:r>
      <w:r w:rsidRPr="00DB3955">
        <w:rPr>
          <w:rFonts w:ascii="Arial" w:hAnsi="Arial" w:cs="Arial"/>
          <w:bCs/>
        </w:rPr>
        <w:t>4 базовых ресурса</w:t>
      </w:r>
      <w:r w:rsidRPr="00DB3955">
        <w:rPr>
          <w:rFonts w:ascii="Arial" w:hAnsi="Arial" w:cs="Arial"/>
        </w:rPr>
        <w:t xml:space="preserve"> (труда-часы, энергия, материалы, еда) с суточным ци</w:t>
      </w:r>
      <w:r w:rsidRPr="00DB3955">
        <w:rPr>
          <w:rFonts w:ascii="Arial" w:hAnsi="Arial" w:cs="Arial"/>
        </w:rPr>
        <w:t xml:space="preserve">клом производства и потребления. </w:t>
      </w:r>
      <w:r w:rsidRPr="00DB3955">
        <w:rPr>
          <w:rFonts w:ascii="Arial" w:hAnsi="Arial" w:cs="Arial"/>
          <w:bCs/>
        </w:rPr>
        <w:t>Двойной бюджет</w:t>
      </w:r>
      <w:r w:rsidRPr="00DB3955">
        <w:rPr>
          <w:rFonts w:ascii="Arial" w:hAnsi="Arial" w:cs="Arial"/>
        </w:rPr>
        <w:t>: часть прироста автоматически резервируется под задачи гос-ИИ (настройка процентами), остальное в распоряжении игрока. Дефициты ресурсов снижают эффективность по приоритетам (отключение энергии, голод – паден</w:t>
      </w:r>
      <w:r w:rsidRPr="00DB3955">
        <w:rPr>
          <w:rFonts w:ascii="Arial" w:hAnsi="Arial" w:cs="Arial"/>
        </w:rPr>
        <w:t>ие прироста населения и пр.).</w:t>
      </w:r>
    </w:p>
    <w:p w:rsidR="000C4A81" w:rsidRPr="00DB3955" w:rsidRDefault="00DB3955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Логистика</w:t>
      </w:r>
      <w:r w:rsidRPr="00DB3955">
        <w:rPr>
          <w:rFonts w:ascii="Arial" w:hAnsi="Arial" w:cs="Arial"/>
        </w:rPr>
        <w:t xml:space="preserve">: система </w:t>
      </w:r>
      <w:r w:rsidRPr="00DB3955">
        <w:rPr>
          <w:rFonts w:ascii="Arial" w:hAnsi="Arial" w:cs="Arial"/>
          <w:bCs/>
        </w:rPr>
        <w:t>узлов и коридоров снабжения</w:t>
      </w:r>
      <w:r w:rsidRPr="00DB3955">
        <w:rPr>
          <w:rFonts w:ascii="Arial" w:hAnsi="Arial" w:cs="Arial"/>
        </w:rPr>
        <w:t xml:space="preserve"> (город, станция, порт, аэродром + дороги, ж/д, авиамаршруты). Игрок отдаёт приказы переброски (“откуда–куда”, приоритет, цель прибытия), юниты перемещаются </w:t>
      </w:r>
      <w:r w:rsidRPr="00DB3955">
        <w:rPr>
          <w:rFonts w:ascii="Arial" w:hAnsi="Arial" w:cs="Arial"/>
          <w:bCs/>
        </w:rPr>
        <w:t>автоматически</w:t>
      </w:r>
      <w:r w:rsidRPr="00DB3955">
        <w:rPr>
          <w:rFonts w:ascii="Arial" w:hAnsi="Arial" w:cs="Arial"/>
        </w:rPr>
        <w:t xml:space="preserve">. Время в </w:t>
      </w:r>
      <w:r w:rsidRPr="00DB3955">
        <w:rPr>
          <w:rFonts w:ascii="Arial" w:hAnsi="Arial" w:cs="Arial"/>
        </w:rPr>
        <w:t xml:space="preserve">пути рассчитывается с учётом пропускной способности; есть режим </w:t>
      </w:r>
      <w:r w:rsidRPr="00DB3955">
        <w:rPr>
          <w:rFonts w:ascii="Arial" w:hAnsi="Arial" w:cs="Arial"/>
          <w:bCs/>
        </w:rPr>
        <w:t>“рывок”</w:t>
      </w:r>
      <w:r w:rsidRPr="00DB3955">
        <w:rPr>
          <w:rFonts w:ascii="Arial" w:hAnsi="Arial" w:cs="Arial"/>
        </w:rPr>
        <w:t xml:space="preserve"> (+50% скорость за повышенный расход). Узкие места и очереди на маршрутах визуализируются, поддерживается авто-маршрутизация подкреплений.</w:t>
      </w:r>
    </w:p>
    <w:p w:rsidR="000C4A81" w:rsidRPr="00DB3955" w:rsidRDefault="00DB3955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Фортификации</w:t>
      </w:r>
      <w:r w:rsidRPr="00DB3955">
        <w:rPr>
          <w:rFonts w:ascii="Arial" w:hAnsi="Arial" w:cs="Arial"/>
        </w:rPr>
        <w:t>: юниты-инженеры могут возводить у</w:t>
      </w:r>
      <w:r w:rsidRPr="00DB3955">
        <w:rPr>
          <w:rFonts w:ascii="Arial" w:hAnsi="Arial" w:cs="Arial"/>
        </w:rPr>
        <w:t xml:space="preserve">крепления — </w:t>
      </w:r>
      <w:r w:rsidRPr="00DB3955">
        <w:rPr>
          <w:rFonts w:ascii="Arial" w:hAnsi="Arial" w:cs="Arial"/>
          <w:bCs/>
        </w:rPr>
        <w:t>временные</w:t>
      </w:r>
      <w:r w:rsidRPr="00DB3955">
        <w:rPr>
          <w:rFonts w:ascii="Arial" w:hAnsi="Arial" w:cs="Arial"/>
        </w:rPr>
        <w:t xml:space="preserve"> (окоп, мешки с песком, наблюдательный пункт) и </w:t>
      </w:r>
      <w:r w:rsidRPr="00DB3955">
        <w:rPr>
          <w:rFonts w:ascii="Arial" w:hAnsi="Arial" w:cs="Arial"/>
          <w:bCs/>
        </w:rPr>
        <w:t>постоянные</w:t>
      </w:r>
      <w:r w:rsidRPr="00DB3955">
        <w:rPr>
          <w:rFonts w:ascii="Arial" w:hAnsi="Arial" w:cs="Arial"/>
        </w:rPr>
        <w:t xml:space="preserve"> (ДОТ, бункер, рвы). У каждой позиции есть стоимость (труд, материалы, иногда энергия), </w:t>
      </w:r>
      <w:r w:rsidRPr="00DB3955">
        <w:rPr>
          <w:rFonts w:ascii="Arial" w:hAnsi="Arial" w:cs="Arial"/>
        </w:rPr>
        <w:lastRenderedPageBreak/>
        <w:t xml:space="preserve">время постройки, уровень защиты и износ. Временные позиции деградируют со временем и под </w:t>
      </w:r>
      <w:r w:rsidRPr="00DB3955">
        <w:rPr>
          <w:rFonts w:ascii="Arial" w:hAnsi="Arial" w:cs="Arial"/>
        </w:rPr>
        <w:t>огнём; постоянные – медленнее и поддаются ремонту. Доступны инструменты строительства линий (траншеи по полилинии) и узловых точек; возможно улучшение временных позиций до постоянных.</w:t>
      </w:r>
    </w:p>
    <w:p w:rsidR="000C4A81" w:rsidRPr="00DB3955" w:rsidRDefault="00DB3955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Исследования</w:t>
      </w:r>
      <w:r w:rsidRPr="00DB3955">
        <w:rPr>
          <w:rFonts w:ascii="Arial" w:hAnsi="Arial" w:cs="Arial"/>
        </w:rPr>
        <w:t>: древо по категориям с “видимым одним шагом” вперёд; редкос</w:t>
      </w:r>
      <w:r w:rsidRPr="00DB3955">
        <w:rPr>
          <w:rFonts w:ascii="Arial" w:hAnsi="Arial" w:cs="Arial"/>
        </w:rPr>
        <w:t xml:space="preserve">ть исследований: </w:t>
      </w:r>
      <w:r w:rsidRPr="00DB3955">
        <w:rPr>
          <w:rFonts w:ascii="Arial" w:hAnsi="Arial" w:cs="Arial"/>
          <w:bCs/>
        </w:rPr>
        <w:t>Обычные / Редкие / Аномальные</w:t>
      </w:r>
      <w:r w:rsidRPr="00DB3955">
        <w:rPr>
          <w:rFonts w:ascii="Arial" w:hAnsi="Arial" w:cs="Arial"/>
        </w:rPr>
        <w:t xml:space="preserve">. Шанс редкого зависит от </w:t>
      </w:r>
      <w:r w:rsidRPr="00DB3955">
        <w:rPr>
          <w:rFonts w:ascii="Arial" w:hAnsi="Arial" w:cs="Arial"/>
          <w:bCs/>
        </w:rPr>
        <w:t>качества исследований</w:t>
      </w:r>
      <w:r w:rsidRPr="00DB3955">
        <w:rPr>
          <w:rFonts w:ascii="Arial" w:hAnsi="Arial" w:cs="Arial"/>
        </w:rPr>
        <w:t xml:space="preserve"> (скрытый агрегатный показатель зданий науки). Стоимость шагов растёт на </w:t>
      </w:r>
      <w:r w:rsidRPr="00DB3955">
        <w:rPr>
          <w:rFonts w:ascii="Arial" w:hAnsi="Arial" w:cs="Arial"/>
          <w:bCs/>
        </w:rPr>
        <w:t>10–15%</w:t>
      </w:r>
      <w:r w:rsidRPr="00DB3955">
        <w:rPr>
          <w:rFonts w:ascii="Arial" w:hAnsi="Arial" w:cs="Arial"/>
        </w:rPr>
        <w:t xml:space="preserve"> за каждый завершённый шаг (инфляция прогресса).</w:t>
      </w:r>
    </w:p>
    <w:p w:rsidR="000C4A81" w:rsidRPr="00DB3955" w:rsidRDefault="00DB3955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Здания науки</w:t>
      </w:r>
      <w:r w:rsidRPr="00DB3955">
        <w:rPr>
          <w:rFonts w:ascii="Arial" w:hAnsi="Arial" w:cs="Arial"/>
        </w:rPr>
        <w:t xml:space="preserve">: два типа апгрейдов — </w:t>
      </w:r>
      <w:r w:rsidRPr="00DB3955">
        <w:rPr>
          <w:rFonts w:ascii="Arial" w:hAnsi="Arial" w:cs="Arial"/>
          <w:bCs/>
        </w:rPr>
        <w:t>количественный</w:t>
      </w:r>
      <w:r w:rsidRPr="00DB3955">
        <w:rPr>
          <w:rFonts w:ascii="Arial" w:hAnsi="Arial" w:cs="Arial"/>
        </w:rPr>
        <w:t xml:space="preserve"> (повышение скорости исследований, RP) и </w:t>
      </w:r>
      <w:r w:rsidRPr="00DB3955">
        <w:rPr>
          <w:rFonts w:ascii="Arial" w:hAnsi="Arial" w:cs="Arial"/>
          <w:bCs/>
        </w:rPr>
        <w:t>качественный</w:t>
      </w:r>
      <w:r w:rsidRPr="00DB3955">
        <w:rPr>
          <w:rFonts w:ascii="Arial" w:hAnsi="Arial" w:cs="Arial"/>
        </w:rPr>
        <w:t xml:space="preserve"> (повышение качества, QP). Игрок </w:t>
      </w:r>
      <w:r w:rsidRPr="00DB3955">
        <w:rPr>
          <w:rFonts w:ascii="Arial" w:hAnsi="Arial" w:cs="Arial"/>
          <w:bCs/>
        </w:rPr>
        <w:t>не знает</w:t>
      </w:r>
      <w:r w:rsidRPr="00DB3955">
        <w:rPr>
          <w:rFonts w:ascii="Arial" w:hAnsi="Arial" w:cs="Arial"/>
        </w:rPr>
        <w:t xml:space="preserve"> точного шанса появления редких исследований, но получает косвенные индикаторы уровня качества.</w:t>
      </w:r>
    </w:p>
    <w:p w:rsidR="000C4A81" w:rsidRPr="00DB3955" w:rsidRDefault="00DB3955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Аномалии</w:t>
      </w:r>
      <w:r w:rsidRPr="00DB3955">
        <w:rPr>
          <w:rFonts w:ascii="Arial" w:hAnsi="Arial" w:cs="Arial"/>
        </w:rPr>
        <w:t xml:space="preserve">: особые технологии доступны только при наличии </w:t>
      </w:r>
      <w:r w:rsidRPr="00DB3955">
        <w:rPr>
          <w:rFonts w:ascii="Arial" w:hAnsi="Arial" w:cs="Arial"/>
          <w:bCs/>
        </w:rPr>
        <w:t>содержания заражённых образцов</w:t>
      </w:r>
      <w:r w:rsidRPr="00DB3955">
        <w:rPr>
          <w:rFonts w:ascii="Arial" w:hAnsi="Arial" w:cs="Arial"/>
        </w:rPr>
        <w:t xml:space="preserve"> и </w:t>
      </w:r>
      <w:r w:rsidRPr="00DB3955">
        <w:rPr>
          <w:rFonts w:ascii="Arial" w:hAnsi="Arial" w:cs="Arial"/>
          <w:bCs/>
        </w:rPr>
        <w:t>команд по их поимке</w:t>
      </w:r>
      <w:r w:rsidRPr="00DB3955">
        <w:rPr>
          <w:rFonts w:ascii="Arial" w:hAnsi="Arial" w:cs="Arial"/>
        </w:rPr>
        <w:t xml:space="preserve">. Образцы расходуются в исследованиях; для прогресса по аномалиям требуется налаженный </w:t>
      </w:r>
      <w:r w:rsidRPr="00DB3955">
        <w:rPr>
          <w:rFonts w:ascii="Arial" w:hAnsi="Arial" w:cs="Arial"/>
          <w:bCs/>
        </w:rPr>
        <w:t>цикл автоматизации</w:t>
      </w:r>
      <w:r w:rsidRPr="00DB3955">
        <w:rPr>
          <w:rFonts w:ascii="Arial" w:hAnsi="Arial" w:cs="Arial"/>
        </w:rPr>
        <w:t xml:space="preserve"> “поимка → доставка образцов → изучение”.</w:t>
      </w:r>
    </w:p>
    <w:p w:rsidR="000C4A81" w:rsidRPr="00DB3955" w:rsidRDefault="00DB3955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Автоматиз</w:t>
      </w:r>
      <w:r w:rsidRPr="00DB3955">
        <w:rPr>
          <w:rFonts w:ascii="Arial" w:hAnsi="Arial" w:cs="Arial"/>
          <w:bCs/>
        </w:rPr>
        <w:t>ация</w:t>
      </w:r>
      <w:r w:rsidRPr="00DB3955">
        <w:rPr>
          <w:rFonts w:ascii="Arial" w:hAnsi="Arial" w:cs="Arial"/>
        </w:rPr>
        <w:t xml:space="preserve">: специальные </w:t>
      </w:r>
      <w:r w:rsidRPr="00DB3955">
        <w:rPr>
          <w:rFonts w:ascii="Arial" w:hAnsi="Arial" w:cs="Arial"/>
          <w:bCs/>
        </w:rPr>
        <w:t>серверные</w:t>
      </w:r>
      <w:r w:rsidRPr="00DB3955">
        <w:rPr>
          <w:rFonts w:ascii="Arial" w:hAnsi="Arial" w:cs="Arial"/>
        </w:rPr>
        <w:t xml:space="preserve"> здания дают вычислительные единицы (</w:t>
      </w:r>
      <w:r w:rsidRPr="00DB3955">
        <w:rPr>
          <w:rFonts w:ascii="Arial" w:hAnsi="Arial" w:cs="Arial"/>
          <w:bCs/>
        </w:rPr>
        <w:t>CU</w:t>
      </w:r>
      <w:r w:rsidRPr="00DB3955">
        <w:rPr>
          <w:rFonts w:ascii="Arial" w:hAnsi="Arial" w:cs="Arial"/>
        </w:rPr>
        <w:t xml:space="preserve">); </w:t>
      </w:r>
      <w:r w:rsidRPr="00DB3955">
        <w:rPr>
          <w:rFonts w:ascii="Arial" w:hAnsi="Arial" w:cs="Arial"/>
          <w:bCs/>
        </w:rPr>
        <w:t>ядро автоматизации</w:t>
      </w:r>
      <w:r w:rsidRPr="00DB3955">
        <w:rPr>
          <w:rFonts w:ascii="Arial" w:hAnsi="Arial" w:cs="Arial"/>
        </w:rPr>
        <w:t xml:space="preserve"> берёт под контроль </w:t>
      </w:r>
      <w:r w:rsidRPr="00DB3955">
        <w:rPr>
          <w:rFonts w:ascii="Arial" w:hAnsi="Arial" w:cs="Arial"/>
          <w:bCs/>
        </w:rPr>
        <w:t>один</w:t>
      </w:r>
      <w:r w:rsidRPr="00DB3955">
        <w:rPr>
          <w:rFonts w:ascii="Arial" w:hAnsi="Arial" w:cs="Arial"/>
        </w:rPr>
        <w:t xml:space="preserve"> процесс (отряд или здание), потребляя много энергии и CU. Ядро полностью автоматизирует выбранный цикл (например, выполняет исследования или упр</w:t>
      </w:r>
      <w:r w:rsidRPr="00DB3955">
        <w:rPr>
          <w:rFonts w:ascii="Arial" w:hAnsi="Arial" w:cs="Arial"/>
        </w:rPr>
        <w:t>авляет отрядом без участия игрока).</w:t>
      </w:r>
    </w:p>
    <w:p w:rsidR="000C4A81" w:rsidRPr="00DB3955" w:rsidRDefault="00DB3955">
      <w:pPr>
        <w:rPr>
          <w:rFonts w:ascii="Arial" w:hAnsi="Arial" w:cs="Arial"/>
        </w:rPr>
      </w:pPr>
      <w:r w:rsidRPr="00DB3955">
        <w:rPr>
          <w:rFonts w:ascii="Arial" w:hAnsi="Arial" w:cs="Arial"/>
        </w:rPr>
        <w:pict>
          <v:rect id="_x0000_i1026" style="width:0;height:1.5pt" o:hralign="center" o:hrstd="t" o:hr="t"/>
        </w:pict>
      </w:r>
    </w:p>
    <w:p w:rsidR="000C4A81" w:rsidRPr="00DB3955" w:rsidRDefault="00DB3955">
      <w:pPr>
        <w:pStyle w:val="2"/>
        <w:rPr>
          <w:rFonts w:ascii="Arial" w:hAnsi="Arial" w:cs="Arial"/>
          <w:color w:val="auto"/>
          <w:sz w:val="24"/>
          <w:szCs w:val="24"/>
        </w:rPr>
      </w:pPr>
      <w:bookmarkStart w:id="4" w:name="domain-модели-и-правила"/>
      <w:bookmarkEnd w:id="3"/>
      <w:r w:rsidRPr="00DB3955">
        <w:rPr>
          <w:rFonts w:ascii="Arial" w:hAnsi="Arial" w:cs="Arial"/>
          <w:color w:val="auto"/>
          <w:sz w:val="24"/>
          <w:szCs w:val="24"/>
        </w:rPr>
        <w:t>1) Domain (модели и правила)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5" w:name="сущности-entities"/>
      <w:r w:rsidRPr="00DB3955">
        <w:rPr>
          <w:rFonts w:ascii="Arial" w:hAnsi="Arial" w:cs="Arial"/>
          <w:color w:val="auto"/>
          <w:sz w:val="24"/>
          <w:szCs w:val="24"/>
        </w:rPr>
        <w:t>1.1 Сущности (Entities)</w:t>
      </w:r>
    </w:p>
    <w:p w:rsidR="000C4A81" w:rsidRPr="00DB3955" w:rsidRDefault="00DB3955">
      <w:pPr>
        <w:pStyle w:val="SourceCode"/>
        <w:rPr>
          <w:rFonts w:ascii="Arial" w:hAnsi="Arial" w:cs="Arial"/>
          <w:lang w:val="en-US"/>
        </w:rPr>
      </w:pPr>
      <w:r w:rsidRPr="00DB3955">
        <w:rPr>
          <w:rStyle w:val="VerbatimChar"/>
          <w:rFonts w:ascii="Arial" w:hAnsi="Arial" w:cs="Arial"/>
          <w:sz w:val="24"/>
        </w:rPr>
        <w:t>public enum IntelAccess { None, UnitsAndBuildings, Full }       // уровни доступа к данным другого гос-ва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public enum RelationKind { None, Hostile, Embassy, Alliance</w:t>
      </w:r>
      <w:r w:rsidRPr="00DB3955">
        <w:rPr>
          <w:rStyle w:val="VerbatimChar"/>
          <w:rFonts w:ascii="Arial" w:hAnsi="Arial" w:cs="Arial"/>
          <w:sz w:val="24"/>
        </w:rPr>
        <w:t xml:space="preserve"> }    // стадия отношений между гос-вами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public enum ResearchRarity { Common, Rare, Anomalous }           // тип исследования по редкости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public enum ResourceType { Labor, Power, Materials, Food }       // базовые ресурсы экономики</w:t>
      </w:r>
      <w:r w:rsidRPr="00DB3955">
        <w:rPr>
          <w:rFonts w:ascii="Arial" w:hAnsi="Arial" w:cs="Arial"/>
        </w:rPr>
        <w:br/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public sealed record St</w:t>
      </w:r>
      <w:r w:rsidRPr="00DB3955">
        <w:rPr>
          <w:rStyle w:val="VerbatimChar"/>
          <w:rFonts w:ascii="Arial" w:hAnsi="Arial" w:cs="Arial"/>
          <w:sz w:val="24"/>
        </w:rPr>
        <w:t>ateId(string Value);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public sealed record SectorId(int X, int Y);</w:t>
      </w:r>
      <w:r w:rsidRPr="00DB3955">
        <w:rPr>
          <w:rFonts w:ascii="Arial" w:hAnsi="Arial" w:cs="Arial"/>
        </w:rPr>
        <w:br/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public sealed class State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{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StateId Id;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string Title;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Dictionary&lt;StateId, Relation&gt; Relations = new();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IntelLayer Intel;                     // з</w:t>
      </w:r>
      <w:r w:rsidRPr="00DB3955">
        <w:rPr>
          <w:rStyle w:val="VerbatimChar"/>
          <w:rFonts w:ascii="Arial" w:hAnsi="Arial" w:cs="Arial"/>
          <w:sz w:val="24"/>
        </w:rPr>
        <w:t>нание о мире (свой FoW и обнаруженные объекты)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EconomySnapshot Economy;              // запасы ресурсов и бюджеты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ResearchProgress Research;            // прогресс по веткам исследований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lastRenderedPageBreak/>
        <w:t xml:space="preserve">    public AutomationNetwork Automation;       </w:t>
      </w:r>
      <w:r w:rsidRPr="00DB3955">
        <w:rPr>
          <w:rStyle w:val="VerbatimChar"/>
          <w:rFonts w:ascii="Arial" w:hAnsi="Arial" w:cs="Arial"/>
          <w:sz w:val="24"/>
        </w:rPr>
        <w:t xml:space="preserve">  // доступные CU и привязанные ядра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// ... (прочие подсистемы: очереди логистики, строительство фортификаций и пр.)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}</w:t>
      </w:r>
      <w:r w:rsidRPr="00DB3955">
        <w:rPr>
          <w:rFonts w:ascii="Arial" w:hAnsi="Arial" w:cs="Arial"/>
        </w:rPr>
        <w:br/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public sealed class Relation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{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RelationKind Kind;       // None/Hostile/Embassy/Alliance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float DaysInAlliance;</w:t>
      </w:r>
      <w:r w:rsidRPr="00DB3955">
        <w:rPr>
          <w:rStyle w:val="VerbatimChar"/>
          <w:rFonts w:ascii="Arial" w:hAnsi="Arial" w:cs="Arial"/>
          <w:sz w:val="24"/>
        </w:rPr>
        <w:t xml:space="preserve">    // накапливается, только когда Kind=Alliance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float Stability;         // 0..1 (доверие, история, общие цели)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}</w:t>
      </w:r>
      <w:r w:rsidRPr="00DB3955">
        <w:rPr>
          <w:rFonts w:ascii="Arial" w:hAnsi="Arial" w:cs="Arial"/>
        </w:rPr>
        <w:br/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public sealed class IntelLayer               // "карта знаний" государства о других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{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// Права доступа к данным другого гос-в</w:t>
      </w:r>
      <w:r w:rsidRPr="00DB3955">
        <w:rPr>
          <w:rStyle w:val="VerbatimChar"/>
          <w:rFonts w:ascii="Arial" w:hAnsi="Arial" w:cs="Arial"/>
          <w:sz w:val="24"/>
        </w:rPr>
        <w:t>а: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IntelAccess AccessTo(StateId other);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// Получить известные данные (с учётом FoW):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KnownUnits GetKnownUnits(SectorId sector, StateId other);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KnownBuildings GetKnownBuildings(SectorId sector, StateId other);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</w:t>
      </w:r>
      <w:r w:rsidRPr="00DB3955">
        <w:rPr>
          <w:rStyle w:val="VerbatimChar"/>
          <w:rFonts w:ascii="Arial" w:hAnsi="Arial" w:cs="Arial"/>
          <w:sz w:val="24"/>
        </w:rPr>
        <w:t xml:space="preserve"> KnownEconomy GetKnownEconomy(StateId other);    // экономика/очереди (только при Full)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}</w:t>
      </w:r>
      <w:r w:rsidRPr="00DB3955">
        <w:rPr>
          <w:rFonts w:ascii="Arial" w:hAnsi="Arial" w:cs="Arial"/>
        </w:rPr>
        <w:br/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// Прогресс исследований данного государства: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public sealed class ResearchProgress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{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Dictionary&lt;string, Branch&gt; Branches;  // активные ветки (например "economy.extraction")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int TotalSteps;                      // сколько шагов исследования завершено (для инфляции стоимости)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float CostMultiplier;            </w:t>
      </w:r>
      <w:r w:rsidRPr="00DB3955">
        <w:rPr>
          <w:rStyle w:val="VerbatimChar"/>
          <w:rFonts w:ascii="Arial" w:hAnsi="Arial" w:cs="Arial"/>
          <w:sz w:val="24"/>
        </w:rPr>
        <w:t xml:space="preserve">    // текущий мультипликатор стоимости (=(1+r)^TotalSteps)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float QualityScore;                  // скрытый агрегат (отношение QP/RP от зданий науки)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}</w:t>
      </w:r>
      <w:r w:rsidRPr="00DB3955">
        <w:rPr>
          <w:rFonts w:ascii="Arial" w:hAnsi="Arial" w:cs="Arial"/>
        </w:rPr>
        <w:br/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public sealed class Branch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{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string Id;                // например "economy.extra</w:t>
      </w:r>
      <w:r w:rsidRPr="00DB3955">
        <w:rPr>
          <w:rStyle w:val="VerbatimChar"/>
          <w:rFonts w:ascii="Arial" w:hAnsi="Arial" w:cs="Arial"/>
          <w:sz w:val="24"/>
        </w:rPr>
        <w:t>ction"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int Completed;            // сколько шагов в ветке пройдено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ResearchDef Current;      // текущий (единственный видимый) исследуемый шаг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}</w:t>
      </w:r>
      <w:r w:rsidRPr="00DB3955">
        <w:rPr>
          <w:rFonts w:ascii="Arial" w:hAnsi="Arial" w:cs="Arial"/>
        </w:rPr>
        <w:br/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public sealed class ResearchDef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{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string Id;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string BranchId;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</w:t>
      </w:r>
      <w:r w:rsidRPr="00DB3955">
        <w:rPr>
          <w:rStyle w:val="VerbatimChar"/>
          <w:rFonts w:ascii="Arial" w:hAnsi="Arial" w:cs="Arial"/>
          <w:sz w:val="24"/>
        </w:rPr>
        <w:t>public ResearchRarity Rarity;    // Common/Rare/Anomalous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float BaseCostRP;         // базовая стоимость (в RP)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lastRenderedPageBreak/>
        <w:t xml:space="preserve">    public string[] PrereqIds;       // требования (предыдущие исследования)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string[] RequiresAssets;  // требуемые объект</w:t>
      </w:r>
      <w:r w:rsidRPr="00DB3955">
        <w:rPr>
          <w:rStyle w:val="VerbatimChar"/>
          <w:rFonts w:ascii="Arial" w:hAnsi="Arial" w:cs="Arial"/>
          <w:sz w:val="24"/>
        </w:rPr>
        <w:t xml:space="preserve">ы для разблокировки (напр.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ontainmentLab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aptureTeam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}</w:t>
      </w:r>
      <w:r w:rsidRPr="00DB3955">
        <w:rPr>
          <w:rFonts w:ascii="Arial" w:hAnsi="Arial" w:cs="Arial"/>
          <w:lang w:val="en-US"/>
        </w:rPr>
        <w:br/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public sealed class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AutomationNetwork</w:t>
      </w:r>
      <w:proofErr w:type="spellEnd"/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{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public float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TotalComputeUnit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;   // </w:t>
      </w:r>
      <w:r w:rsidRPr="00DB3955">
        <w:rPr>
          <w:rStyle w:val="VerbatimChar"/>
          <w:rFonts w:ascii="Arial" w:hAnsi="Arial" w:cs="Arial"/>
          <w:sz w:val="24"/>
        </w:rPr>
        <w:t>суммарно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доступные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CU (</w:t>
      </w:r>
      <w:r w:rsidRPr="00DB3955">
        <w:rPr>
          <w:rStyle w:val="VerbatimChar"/>
          <w:rFonts w:ascii="Arial" w:hAnsi="Arial" w:cs="Arial"/>
          <w:sz w:val="24"/>
        </w:rPr>
        <w:t>от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всех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erverFarm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public List&lt;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AutomationCore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&gt; Cores;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public void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AttachCore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(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Automat</w:t>
      </w:r>
      <w:r w:rsidRPr="00DB3955">
        <w:rPr>
          <w:rStyle w:val="VerbatimChar"/>
          <w:rFonts w:ascii="Arial" w:hAnsi="Arial" w:cs="Arial"/>
          <w:sz w:val="24"/>
          <w:lang w:val="en-US"/>
        </w:rPr>
        <w:t>ionCore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core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IAutomatable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target);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// ...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}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  <w:lang w:val="en-US"/>
        </w:rPr>
      </w:pPr>
      <w:bookmarkStart w:id="6" w:name="X5197664831332a007633b4b7518656cd87cc121"/>
      <w:bookmarkEnd w:id="5"/>
      <w:r w:rsidRPr="00DB3955">
        <w:rPr>
          <w:rFonts w:ascii="Arial" w:hAnsi="Arial" w:cs="Arial"/>
          <w:color w:val="auto"/>
          <w:sz w:val="24"/>
          <w:szCs w:val="24"/>
          <w:lang w:val="en-US"/>
        </w:rPr>
        <w:t xml:space="preserve">1.2 </w:t>
      </w:r>
      <w:r w:rsidRPr="00DB3955">
        <w:rPr>
          <w:rFonts w:ascii="Arial" w:hAnsi="Arial" w:cs="Arial"/>
          <w:color w:val="auto"/>
          <w:sz w:val="24"/>
          <w:szCs w:val="24"/>
        </w:rPr>
        <w:t>Формулы</w:t>
      </w:r>
      <w:r w:rsidRPr="00DB3955">
        <w:rPr>
          <w:rFonts w:ascii="Arial" w:hAnsi="Arial" w:cs="Arial"/>
          <w:color w:val="auto"/>
          <w:sz w:val="24"/>
          <w:szCs w:val="24"/>
          <w:lang w:val="en-US"/>
        </w:rPr>
        <w:t xml:space="preserve"> </w:t>
      </w:r>
      <w:r w:rsidRPr="00DB3955">
        <w:rPr>
          <w:rFonts w:ascii="Arial" w:hAnsi="Arial" w:cs="Arial"/>
          <w:color w:val="auto"/>
          <w:sz w:val="24"/>
          <w:szCs w:val="24"/>
        </w:rPr>
        <w:t>и</w:t>
      </w:r>
      <w:r w:rsidRPr="00DB3955">
        <w:rPr>
          <w:rFonts w:ascii="Arial" w:hAnsi="Arial" w:cs="Arial"/>
          <w:color w:val="auto"/>
          <w:sz w:val="24"/>
          <w:szCs w:val="24"/>
          <w:lang w:val="en-US"/>
        </w:rPr>
        <w:t xml:space="preserve"> </w:t>
      </w:r>
      <w:r w:rsidRPr="00DB3955">
        <w:rPr>
          <w:rFonts w:ascii="Arial" w:hAnsi="Arial" w:cs="Arial"/>
          <w:color w:val="auto"/>
          <w:sz w:val="24"/>
          <w:szCs w:val="24"/>
        </w:rPr>
        <w:t>правила</w:t>
      </w:r>
      <w:r w:rsidRPr="00DB3955">
        <w:rPr>
          <w:rFonts w:ascii="Arial" w:hAnsi="Arial" w:cs="Arial"/>
          <w:color w:val="auto"/>
          <w:sz w:val="24"/>
          <w:szCs w:val="24"/>
          <w:lang w:val="en-US"/>
        </w:rPr>
        <w:t xml:space="preserve"> (Diplomacy, Economy, Infection, Logistics, Fortification)</w:t>
      </w:r>
    </w:p>
    <w:p w:rsidR="000C4A81" w:rsidRPr="00DB3955" w:rsidRDefault="00DB3955">
      <w:pPr>
        <w:numPr>
          <w:ilvl w:val="0"/>
          <w:numId w:val="3"/>
        </w:numPr>
        <w:rPr>
          <w:rFonts w:ascii="Arial" w:hAnsi="Arial" w:cs="Arial"/>
        </w:rPr>
      </w:pPr>
      <w:proofErr w:type="spellStart"/>
      <w:r w:rsidRPr="00DB3955">
        <w:rPr>
          <w:rFonts w:ascii="Arial" w:hAnsi="Arial" w:cs="Arial"/>
          <w:bCs/>
        </w:rPr>
        <w:t>Intel</w:t>
      </w:r>
      <w:proofErr w:type="spellEnd"/>
      <w:r w:rsidRPr="00DB3955">
        <w:rPr>
          <w:rFonts w:ascii="Cambria Math" w:hAnsi="Cambria Math" w:cs="Cambria Math"/>
          <w:bCs/>
        </w:rPr>
        <w:t>‑</w:t>
      </w:r>
      <w:r w:rsidRPr="00DB3955">
        <w:rPr>
          <w:rFonts w:ascii="Arial" w:hAnsi="Arial" w:cs="Arial"/>
          <w:bCs/>
        </w:rPr>
        <w:t>доступ:</w:t>
      </w:r>
      <w:r w:rsidRPr="00DB3955">
        <w:rPr>
          <w:rFonts w:ascii="Arial" w:hAnsi="Arial" w:cs="Arial"/>
        </w:rPr>
        <w:br/>
      </w:r>
      <w:proofErr w:type="spellStart"/>
      <w:r w:rsidRPr="00DB3955">
        <w:rPr>
          <w:rStyle w:val="VerbatimChar"/>
          <w:rFonts w:ascii="Arial" w:hAnsi="Arial" w:cs="Arial"/>
          <w:sz w:val="24"/>
        </w:rPr>
        <w:t>None</w:t>
      </w:r>
      <w:proofErr w:type="spellEnd"/>
      <w:r w:rsidRPr="00DB3955">
        <w:rPr>
          <w:rStyle w:val="VerbatimChar"/>
          <w:rFonts w:ascii="Arial" w:hAnsi="Arial" w:cs="Arial"/>
          <w:sz w:val="24"/>
        </w:rPr>
        <w:t xml:space="preserve"> → (ничего не видно)</w:t>
      </w:r>
      <w:r w:rsidRPr="00DB3955">
        <w:rPr>
          <w:rFonts w:ascii="Arial" w:hAnsi="Arial" w:cs="Arial"/>
        </w:rPr>
        <w:t>;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Embassy → Units+Buildings</w:t>
      </w:r>
      <w:r w:rsidRPr="00DB3955">
        <w:rPr>
          <w:rFonts w:ascii="Arial" w:hAnsi="Arial" w:cs="Arial"/>
        </w:rPr>
        <w:t xml:space="preserve"> (разрешено видеть дислокацию/типы/прочность юнитов и построек</w:t>
      </w:r>
      <w:r w:rsidRPr="00DB3955">
        <w:rPr>
          <w:rFonts w:ascii="Arial" w:hAnsi="Arial" w:cs="Arial"/>
        </w:rPr>
        <w:t xml:space="preserve"> союзника, </w:t>
      </w:r>
      <w:r w:rsidRPr="00DB3955">
        <w:rPr>
          <w:rFonts w:ascii="Arial" w:hAnsi="Arial" w:cs="Arial"/>
          <w:bCs/>
        </w:rPr>
        <w:t>без</w:t>
      </w:r>
      <w:r w:rsidRPr="00DB3955">
        <w:rPr>
          <w:rFonts w:ascii="Arial" w:hAnsi="Arial" w:cs="Arial"/>
        </w:rPr>
        <w:t xml:space="preserve"> экономики и очередей задач);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Alliance → Full</w:t>
      </w:r>
      <w:r w:rsidRPr="00DB3955">
        <w:rPr>
          <w:rFonts w:ascii="Arial" w:hAnsi="Arial" w:cs="Arial"/>
        </w:rPr>
        <w:t xml:space="preserve"> (полный доступ ко всем данным, включая экономику, прогрессы исследований, очереди строительства).</w:t>
      </w:r>
      <w:r w:rsidRPr="00DB3955">
        <w:rPr>
          <w:rFonts w:ascii="Arial" w:hAnsi="Arial" w:cs="Arial"/>
        </w:rPr>
        <w:br/>
      </w:r>
      <w:r w:rsidRPr="00DB3955">
        <w:rPr>
          <w:rFonts w:ascii="Arial" w:hAnsi="Arial" w:cs="Arial"/>
          <w:iCs/>
        </w:rPr>
        <w:t>Примечание:</w:t>
      </w:r>
      <w:r w:rsidRPr="00DB3955">
        <w:rPr>
          <w:rFonts w:ascii="Arial" w:hAnsi="Arial" w:cs="Arial"/>
        </w:rPr>
        <w:t xml:space="preserve"> уровень доступа влияет только на </w:t>
      </w:r>
      <w:r w:rsidRPr="00DB3955">
        <w:rPr>
          <w:rFonts w:ascii="Arial" w:hAnsi="Arial" w:cs="Arial"/>
          <w:bCs/>
        </w:rPr>
        <w:t>осведомлённость</w:t>
      </w:r>
      <w:r w:rsidRPr="00DB3955">
        <w:rPr>
          <w:rFonts w:ascii="Arial" w:hAnsi="Arial" w:cs="Arial"/>
        </w:rPr>
        <w:t xml:space="preserve">, но не даёт </w:t>
      </w:r>
      <w:r w:rsidRPr="00DB3955">
        <w:rPr>
          <w:rFonts w:ascii="Arial" w:hAnsi="Arial" w:cs="Arial"/>
          <w:bCs/>
        </w:rPr>
        <w:t>контроля</w:t>
      </w:r>
      <w:r w:rsidRPr="00DB3955">
        <w:rPr>
          <w:rFonts w:ascii="Arial" w:hAnsi="Arial" w:cs="Arial"/>
        </w:rPr>
        <w:t xml:space="preserve"> над чужими войск</w:t>
      </w:r>
      <w:r w:rsidRPr="00DB3955">
        <w:rPr>
          <w:rFonts w:ascii="Arial" w:hAnsi="Arial" w:cs="Arial"/>
        </w:rPr>
        <w:t>ами или строениями.</w:t>
      </w:r>
    </w:p>
    <w:p w:rsidR="000C4A81" w:rsidRPr="00DB3955" w:rsidRDefault="00DB3955">
      <w:pPr>
        <w:numPr>
          <w:ilvl w:val="0"/>
          <w:numId w:val="3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Шанс слияния (ежедневный)</w:t>
      </w:r>
      <w:r w:rsidRPr="00DB3955">
        <w:rPr>
          <w:rFonts w:ascii="Arial" w:hAnsi="Arial" w:cs="Arial"/>
        </w:rPr>
        <w:t xml:space="preserve"> – если государства находятся в союзе:</w:t>
      </w:r>
      <w:r w:rsidRPr="00DB3955">
        <w:rPr>
          <w:rFonts w:ascii="Arial" w:hAnsi="Arial" w:cs="Arial"/>
        </w:rPr>
        <w:br/>
      </w:r>
    </w:p>
    <w:p w:rsidR="000C4A81" w:rsidRPr="00DB3955" w:rsidRDefault="00DB3955">
      <w:pPr>
        <w:pStyle w:val="SourceCode"/>
        <w:numPr>
          <w:ilvl w:val="0"/>
          <w:numId w:val="1"/>
        </w:numPr>
        <w:rPr>
          <w:rFonts w:ascii="Arial" w:hAnsi="Arial" w:cs="Arial"/>
          <w:lang w:val="en-US"/>
        </w:rPr>
      </w:pP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p_merge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(day) = clamp( p0 + a * ln(1 +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DaysInAlliance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/7) + b * Stability - c * Strain, 0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p_max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)</w:t>
      </w:r>
    </w:p>
    <w:p w:rsidR="000C4A81" w:rsidRPr="00DB3955" w:rsidRDefault="00DB3955">
      <w:pPr>
        <w:numPr>
          <w:ilvl w:val="0"/>
          <w:numId w:val="1"/>
        </w:numPr>
        <w:rPr>
          <w:rFonts w:ascii="Arial" w:hAnsi="Arial" w:cs="Arial"/>
        </w:rPr>
      </w:pPr>
      <w:r w:rsidRPr="00DB3955">
        <w:rPr>
          <w:rFonts w:ascii="Arial" w:hAnsi="Arial" w:cs="Arial"/>
        </w:rPr>
        <w:t>Где</w:t>
      </w:r>
      <w:r w:rsidRPr="00DB3955">
        <w:rPr>
          <w:rFonts w:ascii="Arial" w:hAnsi="Arial" w:cs="Arial"/>
          <w:lang w:val="en-US"/>
        </w:rPr>
        <w:t xml:space="preserve">: </w:t>
      </w:r>
      <w:r w:rsidRPr="00DB3955">
        <w:rPr>
          <w:rStyle w:val="VerbatimChar"/>
          <w:rFonts w:ascii="Arial" w:hAnsi="Arial" w:cs="Arial"/>
          <w:sz w:val="24"/>
          <w:lang w:val="en-US"/>
        </w:rPr>
        <w:t>p0=0.0015</w:t>
      </w:r>
      <w:r w:rsidRPr="00DB3955">
        <w:rPr>
          <w:rFonts w:ascii="Arial" w:hAnsi="Arial" w:cs="Arial"/>
          <w:lang w:val="en-US"/>
        </w:rPr>
        <w:t xml:space="preserve"> (0.15%), </w:t>
      </w:r>
      <w:r w:rsidRPr="00DB3955">
        <w:rPr>
          <w:rStyle w:val="VerbatimChar"/>
          <w:rFonts w:ascii="Arial" w:hAnsi="Arial" w:cs="Arial"/>
          <w:sz w:val="24"/>
          <w:lang w:val="en-US"/>
        </w:rPr>
        <w:t>a≈0.002</w:t>
      </w:r>
      <w:r w:rsidRPr="00DB3955">
        <w:rPr>
          <w:rFonts w:ascii="Arial" w:hAnsi="Arial" w:cs="Arial"/>
          <w:lang w:val="en-US"/>
        </w:rPr>
        <w:t xml:space="preserve">, </w:t>
      </w:r>
      <w:r w:rsidRPr="00DB3955">
        <w:rPr>
          <w:rStyle w:val="VerbatimChar"/>
          <w:rFonts w:ascii="Arial" w:hAnsi="Arial" w:cs="Arial"/>
          <w:sz w:val="24"/>
          <w:lang w:val="en-US"/>
        </w:rPr>
        <w:t>b≈0.005</w:t>
      </w:r>
      <w:r w:rsidRPr="00DB3955">
        <w:rPr>
          <w:rFonts w:ascii="Arial" w:hAnsi="Arial" w:cs="Arial"/>
          <w:lang w:val="en-US"/>
        </w:rPr>
        <w:t xml:space="preserve">, </w:t>
      </w:r>
      <w:r w:rsidRPr="00DB3955">
        <w:rPr>
          <w:rStyle w:val="VerbatimChar"/>
          <w:rFonts w:ascii="Arial" w:hAnsi="Arial" w:cs="Arial"/>
          <w:sz w:val="24"/>
          <w:lang w:val="en-US"/>
        </w:rPr>
        <w:t>c≈0.003</w:t>
      </w:r>
      <w:r w:rsidRPr="00DB3955">
        <w:rPr>
          <w:rFonts w:ascii="Arial" w:hAnsi="Arial" w:cs="Arial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p_max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=0.12</w:t>
      </w:r>
      <w:r w:rsidRPr="00DB3955">
        <w:rPr>
          <w:rFonts w:ascii="Arial" w:hAnsi="Arial" w:cs="Arial"/>
          <w:lang w:val="en-US"/>
        </w:rPr>
        <w:t>.</w:t>
      </w:r>
      <w:r w:rsidRPr="00DB3955">
        <w:rPr>
          <w:rFonts w:ascii="Arial" w:hAnsi="Arial" w:cs="Arial"/>
          <w:lang w:val="en-US"/>
        </w:rPr>
        <w:br/>
      </w:r>
      <w:r w:rsidRPr="00DB3955">
        <w:rPr>
          <w:rFonts w:ascii="Arial" w:hAnsi="Arial" w:cs="Arial"/>
          <w:iCs/>
        </w:rPr>
        <w:t>Статистика:</w:t>
      </w:r>
      <w:r w:rsidRPr="00DB3955">
        <w:rPr>
          <w:rFonts w:ascii="Arial" w:hAnsi="Arial" w:cs="Arial"/>
        </w:rPr>
        <w:t xml:space="preserve"> </w:t>
      </w:r>
      <w:proofErr w:type="spellStart"/>
      <w:r w:rsidRPr="00DB3955">
        <w:rPr>
          <w:rStyle w:val="VerbatimChar"/>
          <w:rFonts w:ascii="Arial" w:hAnsi="Arial" w:cs="Arial"/>
          <w:sz w:val="24"/>
        </w:rPr>
        <w:t>DaysInAlliance</w:t>
      </w:r>
      <w:proofErr w:type="spellEnd"/>
      <w:r w:rsidRPr="00DB3955">
        <w:rPr>
          <w:rFonts w:ascii="Arial" w:hAnsi="Arial" w:cs="Arial"/>
        </w:rPr>
        <w:t xml:space="preserve"> растёт каждый день в союзе; </w:t>
      </w:r>
      <w:r w:rsidRPr="00DB3955">
        <w:rPr>
          <w:rFonts w:ascii="Arial" w:hAnsi="Arial" w:cs="Arial"/>
          <w:bCs/>
        </w:rPr>
        <w:t>Stability</w:t>
      </w:r>
      <w:r w:rsidRPr="00DB3955">
        <w:rPr>
          <w:rFonts w:ascii="Arial" w:hAnsi="Arial" w:cs="Arial"/>
        </w:rPr>
        <w:t xml:space="preserve"> (0..1) повышается при успешных совместных операциях и малых потерях; </w:t>
      </w:r>
      <w:r w:rsidRPr="00DB3955">
        <w:rPr>
          <w:rFonts w:ascii="Arial" w:hAnsi="Arial" w:cs="Arial"/>
          <w:bCs/>
        </w:rPr>
        <w:t>Strain</w:t>
      </w:r>
      <w:r w:rsidRPr="00DB3955">
        <w:rPr>
          <w:rFonts w:ascii="Arial" w:hAnsi="Arial" w:cs="Arial"/>
        </w:rPr>
        <w:t xml:space="preserve"> – штраф за конфликты интересов и дефициты ресурсов. При успешном ролле слияния происходит объединение: одно государство поглощ</w:t>
      </w:r>
      <w:r w:rsidRPr="00DB3955">
        <w:rPr>
          <w:rFonts w:ascii="Arial" w:hAnsi="Arial" w:cs="Arial"/>
        </w:rPr>
        <w:t>ается другим, передаются территории, юниты, ресурсы, очереди (конфликты очередей решаются по приоритетам).</w:t>
      </w:r>
    </w:p>
    <w:p w:rsidR="000C4A81" w:rsidRPr="00DB3955" w:rsidRDefault="00DB3955">
      <w:pPr>
        <w:numPr>
          <w:ilvl w:val="0"/>
          <w:numId w:val="3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Инфляция стоимости исследований:</w:t>
      </w:r>
      <w:r w:rsidRPr="00DB3955">
        <w:rPr>
          <w:rFonts w:ascii="Arial" w:hAnsi="Arial" w:cs="Arial"/>
        </w:rPr>
        <w:t xml:space="preserve"> после каждого завершённого шага (глобально или в рамках ветки – настройка баланса) стоимость следующего увеличиваетс</w:t>
      </w:r>
      <w:r w:rsidRPr="00DB3955">
        <w:rPr>
          <w:rFonts w:ascii="Arial" w:hAnsi="Arial" w:cs="Arial"/>
        </w:rPr>
        <w:t>я:</w:t>
      </w:r>
      <w:r w:rsidRPr="00DB3955">
        <w:rPr>
          <w:rFonts w:ascii="Arial" w:hAnsi="Arial" w:cs="Arial"/>
        </w:rPr>
        <w:br/>
      </w:r>
    </w:p>
    <w:p w:rsidR="000C4A81" w:rsidRPr="00DB3955" w:rsidRDefault="00DB3955">
      <w:pPr>
        <w:pStyle w:val="SourceCode"/>
        <w:numPr>
          <w:ilvl w:val="0"/>
          <w:numId w:val="1"/>
        </w:numPr>
        <w:rPr>
          <w:rFonts w:ascii="Arial" w:hAnsi="Arial" w:cs="Arial"/>
          <w:lang w:val="en-US"/>
        </w:rPr>
      </w:pPr>
      <w:r w:rsidRPr="00DB3955">
        <w:rPr>
          <w:rStyle w:val="VerbatimChar"/>
          <w:rFonts w:ascii="Arial" w:hAnsi="Arial" w:cs="Arial"/>
          <w:sz w:val="24"/>
          <w:lang w:val="en-US"/>
        </w:rPr>
        <w:t xml:space="preserve">Cost(next) =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BaseCost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* (1 + r)^(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i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), </w:t>
      </w:r>
    </w:p>
    <w:p w:rsidR="000C4A81" w:rsidRPr="00DB3955" w:rsidRDefault="00DB3955">
      <w:pPr>
        <w:numPr>
          <w:ilvl w:val="0"/>
          <w:numId w:val="1"/>
        </w:numPr>
        <w:rPr>
          <w:rFonts w:ascii="Arial" w:hAnsi="Arial" w:cs="Arial"/>
        </w:rPr>
      </w:pPr>
      <w:r w:rsidRPr="00DB3955">
        <w:rPr>
          <w:rFonts w:ascii="Arial" w:hAnsi="Arial" w:cs="Arial"/>
        </w:rPr>
        <w:t xml:space="preserve">где </w:t>
      </w:r>
      <w:r w:rsidRPr="00DB3955">
        <w:rPr>
          <w:rFonts w:ascii="Arial" w:hAnsi="Arial" w:cs="Arial"/>
          <w:iCs/>
        </w:rPr>
        <w:t>i</w:t>
      </w:r>
      <w:r w:rsidRPr="00DB3955">
        <w:rPr>
          <w:rFonts w:ascii="Arial" w:hAnsi="Arial" w:cs="Arial"/>
        </w:rPr>
        <w:t xml:space="preserve"> – порядковый номер шага для данного гос-ва (или ветки); </w:t>
      </w:r>
      <w:r w:rsidRPr="00DB3955">
        <w:rPr>
          <w:rStyle w:val="VerbatimChar"/>
          <w:rFonts w:ascii="Arial" w:hAnsi="Arial" w:cs="Arial"/>
          <w:sz w:val="24"/>
        </w:rPr>
        <w:t>r</w:t>
      </w:r>
      <w:r w:rsidRPr="00DB3955">
        <w:rPr>
          <w:rFonts w:ascii="Arial" w:hAnsi="Arial" w:cs="Arial"/>
        </w:rPr>
        <w:t xml:space="preserve"> – ставка инфляции (обычно 0.10–0.15 для Common, выше для Rare/Anomalous).</w:t>
      </w:r>
    </w:p>
    <w:p w:rsidR="000C4A81" w:rsidRPr="00DB3955" w:rsidRDefault="00DB3955">
      <w:pPr>
        <w:numPr>
          <w:ilvl w:val="0"/>
          <w:numId w:val="3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Редкость следующего шага:</w:t>
      </w:r>
      <w:r w:rsidRPr="00DB3955">
        <w:rPr>
          <w:rFonts w:ascii="Arial" w:hAnsi="Arial" w:cs="Arial"/>
        </w:rPr>
        <w:t xml:space="preserve"> после завершения текущего исследования вычисляется</w:t>
      </w:r>
      <w:r w:rsidRPr="00DB3955">
        <w:rPr>
          <w:rFonts w:ascii="Arial" w:hAnsi="Arial" w:cs="Arial"/>
        </w:rPr>
        <w:t xml:space="preserve"> новый </w:t>
      </w:r>
      <w:r w:rsidRPr="00DB3955">
        <w:rPr>
          <w:rFonts w:ascii="Arial" w:hAnsi="Arial" w:cs="Arial"/>
          <w:bCs/>
        </w:rPr>
        <w:t>текущий</w:t>
      </w:r>
      <w:r w:rsidRPr="00DB3955">
        <w:rPr>
          <w:rFonts w:ascii="Arial" w:hAnsi="Arial" w:cs="Arial"/>
        </w:rPr>
        <w:t xml:space="preserve"> шаг ветки:</w:t>
      </w:r>
      <w:r w:rsidRPr="00DB3955">
        <w:rPr>
          <w:rFonts w:ascii="Arial" w:hAnsi="Arial" w:cs="Arial"/>
        </w:rPr>
        <w:br/>
      </w:r>
    </w:p>
    <w:p w:rsidR="000C4A81" w:rsidRPr="00DB3955" w:rsidRDefault="00DB3955">
      <w:pPr>
        <w:pStyle w:val="SourceCode"/>
        <w:numPr>
          <w:ilvl w:val="0"/>
          <w:numId w:val="1"/>
        </w:numPr>
        <w:rPr>
          <w:rFonts w:ascii="Arial" w:hAnsi="Arial" w:cs="Arial"/>
          <w:lang w:val="en-US"/>
        </w:rPr>
      </w:pPr>
      <w:proofErr w:type="spellStart"/>
      <w:proofErr w:type="gramStart"/>
      <w:r w:rsidRPr="00DB3955">
        <w:rPr>
          <w:rStyle w:val="VerbatimChar"/>
          <w:rFonts w:ascii="Arial" w:hAnsi="Arial" w:cs="Arial"/>
          <w:sz w:val="24"/>
          <w:lang w:val="en-US"/>
        </w:rPr>
        <w:lastRenderedPageBreak/>
        <w:t>pRare</w:t>
      </w:r>
      <w:proofErr w:type="spellEnd"/>
      <w:proofErr w:type="gram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= clamp(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pRareBase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+ </w:t>
      </w:r>
      <w:r w:rsidRPr="00DB3955">
        <w:rPr>
          <w:rStyle w:val="VerbatimChar"/>
          <w:rFonts w:ascii="Arial" w:hAnsi="Arial" w:cs="Arial"/>
          <w:sz w:val="24"/>
        </w:rPr>
        <w:t>α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*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QualityScore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0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pRareMax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if (Roll(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pRare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)) select Rare else select Common.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// Anomalous </w:t>
      </w:r>
      <w:r w:rsidRPr="00DB3955">
        <w:rPr>
          <w:rStyle w:val="VerbatimChar"/>
          <w:rFonts w:ascii="Arial" w:hAnsi="Arial" w:cs="Arial"/>
          <w:sz w:val="24"/>
        </w:rPr>
        <w:t>доступен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если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выполнены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все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RequiresAsset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(</w:t>
      </w:r>
      <w:proofErr w:type="spellStart"/>
      <w:r w:rsidRPr="00DB3955">
        <w:rPr>
          <w:rStyle w:val="VerbatimChar"/>
          <w:rFonts w:ascii="Arial" w:hAnsi="Arial" w:cs="Arial"/>
          <w:sz w:val="24"/>
        </w:rPr>
        <w:t>напр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.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ontainmentLab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aptureTeam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) 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// </w:t>
      </w:r>
      <w:r w:rsidRPr="00DB3955">
        <w:rPr>
          <w:rStyle w:val="VerbatimChar"/>
          <w:rFonts w:ascii="Arial" w:hAnsi="Arial" w:cs="Arial"/>
          <w:sz w:val="24"/>
        </w:rPr>
        <w:t>и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выполнен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независимый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proofErr w:type="gramStart"/>
      <w:r w:rsidRPr="00DB3955">
        <w:rPr>
          <w:rStyle w:val="VerbatimChar"/>
          <w:rFonts w:ascii="Arial" w:hAnsi="Arial" w:cs="Arial"/>
          <w:sz w:val="24"/>
          <w:lang w:val="en-US"/>
        </w:rPr>
        <w:t>R</w:t>
      </w:r>
      <w:r w:rsidRPr="00DB3955">
        <w:rPr>
          <w:rStyle w:val="VerbatimChar"/>
          <w:rFonts w:ascii="Arial" w:hAnsi="Arial" w:cs="Arial"/>
          <w:sz w:val="24"/>
          <w:lang w:val="en-US"/>
        </w:rPr>
        <w:t>oll(</w:t>
      </w:r>
      <w:proofErr w:type="spellStart"/>
      <w:proofErr w:type="gramEnd"/>
      <w:r w:rsidRPr="00DB3955">
        <w:rPr>
          <w:rStyle w:val="VerbatimChar"/>
          <w:rFonts w:ascii="Arial" w:hAnsi="Arial" w:cs="Arial"/>
          <w:sz w:val="24"/>
          <w:lang w:val="en-US"/>
        </w:rPr>
        <w:t>pAnom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), </w:t>
      </w:r>
      <w:r w:rsidRPr="00DB3955">
        <w:rPr>
          <w:rStyle w:val="VerbatimChar"/>
          <w:rFonts w:ascii="Arial" w:hAnsi="Arial" w:cs="Arial"/>
          <w:sz w:val="24"/>
        </w:rPr>
        <w:t>где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pAnom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&lt;&lt;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pRare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и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также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зависит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от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QualityScore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и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накопленной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статистики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образцов</w:t>
      </w:r>
      <w:r w:rsidRPr="00DB3955">
        <w:rPr>
          <w:rStyle w:val="VerbatimChar"/>
          <w:rFonts w:ascii="Arial" w:hAnsi="Arial" w:cs="Arial"/>
          <w:sz w:val="24"/>
          <w:lang w:val="en-US"/>
        </w:rPr>
        <w:t>.</w:t>
      </w:r>
    </w:p>
    <w:p w:rsidR="000C4A81" w:rsidRPr="00DB3955" w:rsidRDefault="00DB3955">
      <w:pPr>
        <w:numPr>
          <w:ilvl w:val="0"/>
          <w:numId w:val="1"/>
        </w:numPr>
        <w:rPr>
          <w:rFonts w:ascii="Arial" w:hAnsi="Arial" w:cs="Arial"/>
        </w:rPr>
      </w:pPr>
      <w:proofErr w:type="spellStart"/>
      <w:r w:rsidRPr="00DB3955">
        <w:rPr>
          <w:rFonts w:ascii="Arial" w:hAnsi="Arial" w:cs="Arial"/>
          <w:iCs/>
          <w:lang w:val="en-US"/>
        </w:rPr>
        <w:t>QualityScore</w:t>
      </w:r>
      <w:proofErr w:type="spellEnd"/>
      <w:r w:rsidRPr="00DB3955">
        <w:rPr>
          <w:rFonts w:ascii="Arial" w:hAnsi="Arial" w:cs="Arial"/>
          <w:lang w:val="en-US"/>
        </w:rPr>
        <w:t xml:space="preserve"> – </w:t>
      </w:r>
      <w:r w:rsidRPr="00DB3955">
        <w:rPr>
          <w:rFonts w:ascii="Arial" w:hAnsi="Arial" w:cs="Arial"/>
        </w:rPr>
        <w:t>скрытый</w:t>
      </w:r>
      <w:r w:rsidRPr="00DB3955">
        <w:rPr>
          <w:rFonts w:ascii="Arial" w:hAnsi="Arial" w:cs="Arial"/>
          <w:lang w:val="en-US"/>
        </w:rPr>
        <w:t xml:space="preserve"> </w:t>
      </w:r>
      <w:r w:rsidRPr="00DB3955">
        <w:rPr>
          <w:rFonts w:ascii="Arial" w:hAnsi="Arial" w:cs="Arial"/>
        </w:rPr>
        <w:t>показатель</w:t>
      </w:r>
      <w:r w:rsidRPr="00DB3955">
        <w:rPr>
          <w:rFonts w:ascii="Arial" w:hAnsi="Arial" w:cs="Arial"/>
          <w:lang w:val="en-US"/>
        </w:rPr>
        <w:t xml:space="preserve"> </w:t>
      </w:r>
      <w:r w:rsidRPr="00DB3955">
        <w:rPr>
          <w:rFonts w:ascii="Arial" w:hAnsi="Arial" w:cs="Arial"/>
        </w:rPr>
        <w:t>качества</w:t>
      </w:r>
      <w:r w:rsidRPr="00DB3955">
        <w:rPr>
          <w:rFonts w:ascii="Arial" w:hAnsi="Arial" w:cs="Arial"/>
          <w:lang w:val="en-US"/>
        </w:rPr>
        <w:t xml:space="preserve"> </w:t>
      </w:r>
      <w:r w:rsidRPr="00DB3955">
        <w:rPr>
          <w:rFonts w:ascii="Arial" w:hAnsi="Arial" w:cs="Arial"/>
        </w:rPr>
        <w:t>исследований</w:t>
      </w:r>
      <w:r w:rsidRPr="00DB3955">
        <w:rPr>
          <w:rFonts w:ascii="Arial" w:hAnsi="Arial" w:cs="Arial"/>
          <w:lang w:val="en-US"/>
        </w:rPr>
        <w:t xml:space="preserve">: 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QS = </w:t>
      </w:r>
      <w:proofErr w:type="gramStart"/>
      <w:r w:rsidRPr="00DB3955">
        <w:rPr>
          <w:rStyle w:val="VerbatimChar"/>
          <w:rFonts w:ascii="Arial" w:hAnsi="Arial" w:cs="Arial"/>
          <w:sz w:val="24"/>
        </w:rPr>
        <w:t>Σ</w:t>
      </w:r>
      <w:r w:rsidRPr="00DB3955">
        <w:rPr>
          <w:rStyle w:val="VerbatimChar"/>
          <w:rFonts w:ascii="Arial" w:hAnsi="Arial" w:cs="Arial"/>
          <w:sz w:val="24"/>
          <w:lang w:val="en-US"/>
        </w:rPr>
        <w:t>(</w:t>
      </w:r>
      <w:proofErr w:type="gramEnd"/>
      <w:r w:rsidRPr="00DB3955">
        <w:rPr>
          <w:rStyle w:val="VerbatimChar"/>
          <w:rFonts w:ascii="Arial" w:hAnsi="Arial" w:cs="Arial"/>
          <w:sz w:val="24"/>
          <w:lang w:val="en-US"/>
        </w:rPr>
        <w:t>QP) / (</w:t>
      </w:r>
      <w:r w:rsidRPr="00DB3955">
        <w:rPr>
          <w:rStyle w:val="VerbatimChar"/>
          <w:rFonts w:ascii="Arial" w:hAnsi="Arial" w:cs="Arial"/>
          <w:sz w:val="24"/>
        </w:rPr>
        <w:t>Σ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(RP) + </w:t>
      </w:r>
      <w:r w:rsidRPr="00DB3955">
        <w:rPr>
          <w:rStyle w:val="VerbatimChar"/>
          <w:rFonts w:ascii="Arial" w:hAnsi="Arial" w:cs="Arial"/>
          <w:sz w:val="24"/>
        </w:rPr>
        <w:t>ε</w:t>
      </w:r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t xml:space="preserve">, </w:t>
      </w:r>
      <w:r w:rsidRPr="00DB3955">
        <w:rPr>
          <w:rFonts w:ascii="Arial" w:hAnsi="Arial" w:cs="Arial"/>
        </w:rPr>
        <w:t>где</w:t>
      </w:r>
      <w:r w:rsidRPr="00DB3955">
        <w:rPr>
          <w:rFonts w:ascii="Arial" w:hAnsi="Arial" w:cs="Arial"/>
          <w:lang w:val="en-US"/>
        </w:rPr>
        <w:t xml:space="preserve"> RP (research points) </w:t>
      </w:r>
      <w:r w:rsidRPr="00DB3955">
        <w:rPr>
          <w:rFonts w:ascii="Arial" w:hAnsi="Arial" w:cs="Arial"/>
        </w:rPr>
        <w:t>и</w:t>
      </w:r>
      <w:r w:rsidRPr="00DB3955">
        <w:rPr>
          <w:rFonts w:ascii="Arial" w:hAnsi="Arial" w:cs="Arial"/>
          <w:lang w:val="en-US"/>
        </w:rPr>
        <w:t xml:space="preserve"> QP (quality points) </w:t>
      </w:r>
      <w:r w:rsidRPr="00DB3955">
        <w:rPr>
          <w:rFonts w:ascii="Arial" w:hAnsi="Arial" w:cs="Arial"/>
        </w:rPr>
        <w:t>дают</w:t>
      </w:r>
      <w:r w:rsidRPr="00DB3955">
        <w:rPr>
          <w:rFonts w:ascii="Arial" w:hAnsi="Arial" w:cs="Arial"/>
          <w:lang w:val="en-US"/>
        </w:rPr>
        <w:t xml:space="preserve"> </w:t>
      </w:r>
      <w:r w:rsidRPr="00DB3955">
        <w:rPr>
          <w:rFonts w:ascii="Arial" w:hAnsi="Arial" w:cs="Arial"/>
        </w:rPr>
        <w:t>научные</w:t>
      </w:r>
      <w:r w:rsidRPr="00DB3955">
        <w:rPr>
          <w:rFonts w:ascii="Arial" w:hAnsi="Arial" w:cs="Arial"/>
          <w:lang w:val="en-US"/>
        </w:rPr>
        <w:t xml:space="preserve"> </w:t>
      </w:r>
      <w:r w:rsidRPr="00DB3955">
        <w:rPr>
          <w:rFonts w:ascii="Arial" w:hAnsi="Arial" w:cs="Arial"/>
        </w:rPr>
        <w:t>здания</w:t>
      </w:r>
      <w:r w:rsidRPr="00DB3955">
        <w:rPr>
          <w:rFonts w:ascii="Arial" w:hAnsi="Arial" w:cs="Arial"/>
          <w:lang w:val="en-US"/>
        </w:rPr>
        <w:t xml:space="preserve">. </w:t>
      </w:r>
      <w:r w:rsidRPr="00DB3955">
        <w:rPr>
          <w:rFonts w:ascii="Arial" w:hAnsi="Arial" w:cs="Arial"/>
        </w:rPr>
        <w:t>Высокий</w:t>
      </w:r>
      <w:r w:rsidRPr="00DB3955">
        <w:rPr>
          <w:rFonts w:ascii="Arial" w:hAnsi="Arial" w:cs="Arial"/>
        </w:rPr>
        <w:t xml:space="preserve"> QS повышает шанс редких исследований. Аномальные технологии становятся возможны только при наличии спец. инфраструктуры и достаточного числа заражённых образцов.</w:t>
      </w:r>
    </w:p>
    <w:p w:rsidR="000C4A81" w:rsidRPr="00DB3955" w:rsidRDefault="00DB3955">
      <w:pPr>
        <w:numPr>
          <w:ilvl w:val="0"/>
          <w:numId w:val="3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Экономика – ресурсы и суточный цикл:</w:t>
      </w:r>
      <w:r w:rsidRPr="00DB3955">
        <w:rPr>
          <w:rFonts w:ascii="Arial" w:hAnsi="Arial" w:cs="Arial"/>
        </w:rPr>
        <w:t xml:space="preserve"> введены четыре базовых ресурса: </w:t>
      </w:r>
      <w:r w:rsidRPr="00DB3955">
        <w:rPr>
          <w:rFonts w:ascii="Arial" w:hAnsi="Arial" w:cs="Arial"/>
          <w:bCs/>
        </w:rPr>
        <w:t>трудовые часы</w:t>
      </w:r>
      <w:r w:rsidRPr="00DB3955">
        <w:rPr>
          <w:rFonts w:ascii="Arial" w:hAnsi="Arial" w:cs="Arial"/>
        </w:rPr>
        <w:t xml:space="preserve"> населения,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  <w:bCs/>
        </w:rPr>
        <w:t>энергия</w:t>
      </w:r>
      <w:r w:rsidRPr="00DB3955">
        <w:rPr>
          <w:rFonts w:ascii="Arial" w:hAnsi="Arial" w:cs="Arial"/>
        </w:rPr>
        <w:t xml:space="preserve"> (производство/потребление за день), </w:t>
      </w:r>
      <w:r w:rsidRPr="00DB3955">
        <w:rPr>
          <w:rFonts w:ascii="Arial" w:hAnsi="Arial" w:cs="Arial"/>
          <w:bCs/>
        </w:rPr>
        <w:t>материалы</w:t>
      </w:r>
      <w:r w:rsidRPr="00DB3955">
        <w:rPr>
          <w:rFonts w:ascii="Arial" w:hAnsi="Arial" w:cs="Arial"/>
        </w:rPr>
        <w:t xml:space="preserve"> (стройматериалы, боекомплект) и </w:t>
      </w:r>
      <w:r w:rsidRPr="00DB3955">
        <w:rPr>
          <w:rFonts w:ascii="Arial" w:hAnsi="Arial" w:cs="Arial"/>
          <w:bCs/>
        </w:rPr>
        <w:t>еда</w:t>
      </w:r>
      <w:r w:rsidRPr="00DB3955">
        <w:rPr>
          <w:rFonts w:ascii="Arial" w:hAnsi="Arial" w:cs="Arial"/>
        </w:rPr>
        <w:t xml:space="preserve"> (пропитание гражданских и военных). Экономический тик происходит </w:t>
      </w:r>
      <w:r w:rsidRPr="00DB3955">
        <w:rPr>
          <w:rFonts w:ascii="Arial" w:hAnsi="Arial" w:cs="Arial"/>
          <w:bCs/>
        </w:rPr>
        <w:t>раз в игровой день</w:t>
      </w:r>
      <w:r w:rsidRPr="00DB3955">
        <w:rPr>
          <w:rFonts w:ascii="Arial" w:hAnsi="Arial" w:cs="Arial"/>
        </w:rPr>
        <w:t xml:space="preserve"> по фиксированному порядку (см. ниже). Для каждого здания заданы: стоимость постро</w:t>
      </w:r>
      <w:r w:rsidRPr="00DB3955">
        <w:rPr>
          <w:rFonts w:ascii="Arial" w:hAnsi="Arial" w:cs="Arial"/>
        </w:rPr>
        <w:t xml:space="preserve">йки, время строительства, штатная потребность в труде, потребление/выработка энергии, ежедневное обслуживание и прирост/переработка ресурсов. </w:t>
      </w:r>
      <w:r w:rsidRPr="00DB3955">
        <w:rPr>
          <w:rFonts w:ascii="Arial" w:hAnsi="Arial" w:cs="Arial"/>
          <w:bCs/>
        </w:rPr>
        <w:t>Запрет отрицательных запасов</w:t>
      </w:r>
      <w:r w:rsidRPr="00DB3955">
        <w:rPr>
          <w:rFonts w:ascii="Arial" w:hAnsi="Arial" w:cs="Arial"/>
        </w:rPr>
        <w:t>: система автоматически снижает неприоритетные расходы, если ресурс на нуле (подробнос</w:t>
      </w:r>
      <w:r w:rsidRPr="00DB3955">
        <w:rPr>
          <w:rFonts w:ascii="Arial" w:hAnsi="Arial" w:cs="Arial"/>
        </w:rPr>
        <w:t xml:space="preserve">ти – см. </w:t>
      </w:r>
      <w:r w:rsidRPr="00DB3955">
        <w:rPr>
          <w:rFonts w:ascii="Arial" w:hAnsi="Arial" w:cs="Arial"/>
          <w:iCs/>
        </w:rPr>
        <w:t>дефициты и приоритеты</w:t>
      </w:r>
      <w:r w:rsidRPr="00DB3955">
        <w:rPr>
          <w:rFonts w:ascii="Arial" w:hAnsi="Arial" w:cs="Arial"/>
        </w:rPr>
        <w:t>).</w:t>
      </w:r>
    </w:p>
    <w:p w:rsidR="000C4A81" w:rsidRPr="00DB3955" w:rsidRDefault="00DB3955">
      <w:pPr>
        <w:numPr>
          <w:ilvl w:val="0"/>
          <w:numId w:val="3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Прирост населения и рекрутинг:</w:t>
      </w:r>
      <w:r w:rsidRPr="00DB3955">
        <w:rPr>
          <w:rFonts w:ascii="Arial" w:hAnsi="Arial" w:cs="Arial"/>
        </w:rPr>
        <w:t xml:space="preserve"> каждый день рассчитывается </w:t>
      </w:r>
      <w:r w:rsidRPr="00DB3955">
        <w:rPr>
          <w:rFonts w:ascii="Arial" w:hAnsi="Arial" w:cs="Arial"/>
          <w:bCs/>
        </w:rPr>
        <w:t>прирост населения</w:t>
      </w:r>
      <w:r w:rsidRPr="00DB3955">
        <w:rPr>
          <w:rFonts w:ascii="Arial" w:hAnsi="Arial" w:cs="Arial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CivGrowth</w:t>
      </w:r>
      <w:r w:rsidRPr="00DB3955">
        <w:rPr>
          <w:rFonts w:ascii="Arial" w:hAnsi="Arial" w:cs="Arial"/>
        </w:rPr>
        <w:t xml:space="preserve"> (чел./день) для каждого государства. Прирост добавляет в пул </w:t>
      </w:r>
      <w:r w:rsidRPr="00DB3955">
        <w:rPr>
          <w:rFonts w:ascii="Arial" w:hAnsi="Arial" w:cs="Arial"/>
          <w:bCs/>
        </w:rPr>
        <w:t>свободных гражданских</w:t>
      </w:r>
      <w:r w:rsidRPr="00DB3955">
        <w:rPr>
          <w:rFonts w:ascii="Arial" w:hAnsi="Arial" w:cs="Arial"/>
        </w:rPr>
        <w:t xml:space="preserve">; их трудовые часы вычисляются как </w:t>
      </w:r>
      <w:r w:rsidRPr="00DB3955">
        <w:rPr>
          <w:rStyle w:val="VerbatimChar"/>
          <w:rFonts w:ascii="Arial" w:hAnsi="Arial" w:cs="Arial"/>
          <w:sz w:val="24"/>
        </w:rPr>
        <w:t>LaborHours = CivFree</w:t>
      </w:r>
      <w:r w:rsidRPr="00DB3955">
        <w:rPr>
          <w:rStyle w:val="VerbatimChar"/>
          <w:rFonts w:ascii="Arial" w:hAnsi="Arial" w:cs="Arial"/>
          <w:sz w:val="24"/>
        </w:rPr>
        <w:t xml:space="preserve"> * HoursPerCitizen</w:t>
      </w:r>
      <w:r w:rsidRPr="00DB3955">
        <w:rPr>
          <w:rFonts w:ascii="Arial" w:hAnsi="Arial" w:cs="Arial"/>
        </w:rPr>
        <w:t xml:space="preserve"> (константа, напр. 8 ч/день). Через постройки типа </w:t>
      </w:r>
      <w:r w:rsidRPr="00DB3955">
        <w:rPr>
          <w:rFonts w:ascii="Arial" w:hAnsi="Arial" w:cs="Arial"/>
          <w:iCs/>
        </w:rPr>
        <w:t>Казармы</w:t>
      </w:r>
      <w:r w:rsidRPr="00DB3955">
        <w:rPr>
          <w:rFonts w:ascii="Arial" w:hAnsi="Arial" w:cs="Arial"/>
        </w:rPr>
        <w:t xml:space="preserve"> или </w:t>
      </w:r>
      <w:r w:rsidRPr="00DB3955">
        <w:rPr>
          <w:rFonts w:ascii="Arial" w:hAnsi="Arial" w:cs="Arial"/>
          <w:iCs/>
        </w:rPr>
        <w:t>Призывной пункт</w:t>
      </w:r>
      <w:r w:rsidRPr="00DB3955">
        <w:rPr>
          <w:rFonts w:ascii="Arial" w:hAnsi="Arial" w:cs="Arial"/>
        </w:rPr>
        <w:t xml:space="preserve"> часть свободных гражданских можно </w:t>
      </w:r>
      <w:r w:rsidRPr="00DB3955">
        <w:rPr>
          <w:rFonts w:ascii="Arial" w:hAnsi="Arial" w:cs="Arial"/>
          <w:bCs/>
        </w:rPr>
        <w:t>конвертировать в военных</w:t>
      </w:r>
      <w:r w:rsidRPr="00DB3955">
        <w:rPr>
          <w:rFonts w:ascii="Arial" w:hAnsi="Arial" w:cs="Arial"/>
        </w:rPr>
        <w:t>: у таких построек есть лимит новобранцев в день, время подготовки и стоимость подготовки (еда, матер</w:t>
      </w:r>
      <w:r w:rsidRPr="00DB3955">
        <w:rPr>
          <w:rFonts w:ascii="Arial" w:hAnsi="Arial" w:cs="Arial"/>
        </w:rPr>
        <w:t>иалы, энергия, труд). По завершении обучения новый военный юнит поступает в резерв/гарнизон.</w:t>
      </w:r>
    </w:p>
    <w:p w:rsidR="000C4A81" w:rsidRPr="00DB3955" w:rsidRDefault="00DB3955">
      <w:pPr>
        <w:numPr>
          <w:ilvl w:val="0"/>
          <w:numId w:val="3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Двойной бюджет (гос-ИИ и игрок):</w:t>
      </w:r>
      <w:r w:rsidRPr="00DB3955">
        <w:rPr>
          <w:rFonts w:ascii="Arial" w:hAnsi="Arial" w:cs="Arial"/>
        </w:rPr>
        <w:t xml:space="preserve"> вводится механика передачи части ресурсов от игрока под управление стратегического </w:t>
      </w:r>
      <w:r w:rsidRPr="00DB3955">
        <w:rPr>
          <w:rFonts w:ascii="Arial" w:hAnsi="Arial" w:cs="Arial"/>
          <w:bCs/>
        </w:rPr>
        <w:t>государственного AI</w:t>
      </w:r>
      <w:r w:rsidRPr="00DB3955">
        <w:rPr>
          <w:rFonts w:ascii="Arial" w:hAnsi="Arial" w:cs="Arial"/>
        </w:rPr>
        <w:t>. Для каждого ресурса (включ</w:t>
      </w:r>
      <w:r w:rsidRPr="00DB3955">
        <w:rPr>
          <w:rFonts w:ascii="Arial" w:hAnsi="Arial" w:cs="Arial"/>
        </w:rPr>
        <w:t xml:space="preserve">ая CivGrowth) у игрока есть </w:t>
      </w:r>
      <w:r w:rsidRPr="00DB3955">
        <w:rPr>
          <w:rFonts w:ascii="Arial" w:hAnsi="Arial" w:cs="Arial"/>
          <w:bCs/>
        </w:rPr>
        <w:t>слайдер процента передачи</w:t>
      </w:r>
      <w:r w:rsidRPr="00DB3955">
        <w:rPr>
          <w:rFonts w:ascii="Arial" w:hAnsi="Arial" w:cs="Arial"/>
        </w:rPr>
        <w:t xml:space="preserve"> в диапазоне 0–100%. Выбранный процент от </w:t>
      </w:r>
      <w:r w:rsidRPr="00DB3955">
        <w:rPr>
          <w:rFonts w:ascii="Arial" w:hAnsi="Arial" w:cs="Arial"/>
          <w:bCs/>
        </w:rPr>
        <w:t>суточного прироста</w:t>
      </w:r>
      <w:r w:rsidRPr="00DB3955">
        <w:rPr>
          <w:rFonts w:ascii="Arial" w:hAnsi="Arial" w:cs="Arial"/>
        </w:rPr>
        <w:t xml:space="preserve"> данного ресурса автоматически передаётся в распоряжение гос-ИИ (до поступления на склад игрока). Округляется вниз до целых единиц; остаток пол</w:t>
      </w:r>
      <w:r w:rsidRPr="00DB3955">
        <w:rPr>
          <w:rFonts w:ascii="Arial" w:hAnsi="Arial" w:cs="Arial"/>
        </w:rPr>
        <w:t>учает игрок. Эти настройки можно задать глобально и при необходимости переопределить для каждого AI-союзника отдельно. Гос-ИИ расходует свой бюджет на приоритетные задачи (оборона, карантины, базовые исследования, поддержание экономики и логистики), автома</w:t>
      </w:r>
      <w:r w:rsidRPr="00DB3955">
        <w:rPr>
          <w:rFonts w:ascii="Arial" w:hAnsi="Arial" w:cs="Arial"/>
        </w:rPr>
        <w:t xml:space="preserve">тически перераспределяя средства по </w:t>
      </w:r>
      <w:r w:rsidRPr="00DB3955">
        <w:rPr>
          <w:rFonts w:ascii="Arial" w:hAnsi="Arial" w:cs="Arial"/>
          <w:bCs/>
        </w:rPr>
        <w:t>Utility-оценкам важности</w:t>
      </w:r>
      <w:r w:rsidRPr="00DB3955">
        <w:rPr>
          <w:rFonts w:ascii="Arial" w:hAnsi="Arial" w:cs="Arial"/>
        </w:rPr>
        <w:t>. Бюджет игрока используется им напрямую для точечных операций (ускоренные постройки, заказы технологий, возведение укреплений, нанятие отрядов). Внутри государства могут существовать механики нал</w:t>
      </w:r>
      <w:r w:rsidRPr="00DB3955">
        <w:rPr>
          <w:rFonts w:ascii="Arial" w:hAnsi="Arial" w:cs="Arial"/>
        </w:rPr>
        <w:t>огов, субсидий, займов под проценты, лимитов капитальных/операционных расходов и т.п. для балансировки двух потоков бюджета.</w:t>
      </w:r>
    </w:p>
    <w:p w:rsidR="000C4A81" w:rsidRPr="00DB3955" w:rsidRDefault="00DB3955">
      <w:pPr>
        <w:numPr>
          <w:ilvl w:val="0"/>
          <w:numId w:val="3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lastRenderedPageBreak/>
        <w:t>Контракты и штрафы:</w:t>
      </w:r>
      <w:r w:rsidRPr="00DB3955">
        <w:rPr>
          <w:rFonts w:ascii="Arial" w:hAnsi="Arial" w:cs="Arial"/>
        </w:rPr>
        <w:t xml:space="preserve"> отношения между игроком и гос-ИИ в экономике оформляются как</w:t>
      </w:r>
      <w:bookmarkStart w:id="7" w:name="_GoBack"/>
      <w:bookmarkEnd w:id="7"/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  <w:bCs/>
        </w:rPr>
        <w:t>контракты</w:t>
      </w:r>
      <w:r w:rsidRPr="00DB3955">
        <w:rPr>
          <w:rFonts w:ascii="Arial" w:hAnsi="Arial" w:cs="Arial"/>
        </w:rPr>
        <w:t xml:space="preserve"> – например, на строительство объекта, пр</w:t>
      </w:r>
      <w:r w:rsidRPr="00DB3955">
        <w:rPr>
          <w:rFonts w:ascii="Arial" w:hAnsi="Arial" w:cs="Arial"/>
        </w:rPr>
        <w:t xml:space="preserve">оведение исследования или ликвидацию очага инфекции. Контракт – это сущность с жизненным циклом (заключён, выполняется, выполнен/сорван). Сорванные контракты влекут </w:t>
      </w:r>
      <w:r w:rsidRPr="00DB3955">
        <w:rPr>
          <w:rFonts w:ascii="Arial" w:hAnsi="Arial" w:cs="Arial"/>
          <w:bCs/>
        </w:rPr>
        <w:t>штрафы</w:t>
      </w:r>
      <w:r w:rsidRPr="00DB3955">
        <w:rPr>
          <w:rFonts w:ascii="Arial" w:hAnsi="Arial" w:cs="Arial"/>
        </w:rPr>
        <w:t>: уменьшение доверия/стабильности, разовые вычеты из бюджета или падение рейтинга игр</w:t>
      </w:r>
      <w:r w:rsidRPr="00DB3955">
        <w:rPr>
          <w:rFonts w:ascii="Arial" w:hAnsi="Arial" w:cs="Arial"/>
        </w:rPr>
        <w:t>ока. Выполненные – повышают доверие и могут приносить бонусы (бонус к финансированию, перки).</w:t>
      </w:r>
    </w:p>
    <w:p w:rsidR="000C4A81" w:rsidRPr="00DB3955" w:rsidRDefault="00DB3955">
      <w:pPr>
        <w:numPr>
          <w:ilvl w:val="0"/>
          <w:numId w:val="3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Модель инфекции:</w:t>
      </w:r>
      <w:r w:rsidRPr="00DB3955">
        <w:rPr>
          <w:rFonts w:ascii="Arial" w:hAnsi="Arial" w:cs="Arial"/>
        </w:rPr>
        <w:t xml:space="preserve"> выбрана гибридная схема – сочетание классической эпидемиологической модели (SIR/SEIR) с клеточным автоматом на мировой сетке. Заражение распростр</w:t>
      </w:r>
      <w:r w:rsidRPr="00DB3955">
        <w:rPr>
          <w:rFonts w:ascii="Arial" w:hAnsi="Arial" w:cs="Arial"/>
        </w:rPr>
        <w:t>аняется по ячейкам (соседство по сети ячеек – фиксированное Moore или Von Neumann)</w:t>
      </w:r>
      <w:hyperlink r:id="rId5" w:anchor=":~:text=%D0%BB%D0%B8%D0%BC%D0%B8%D1%82%D1%8B%20%D0%BA%D0%B0%D0%BF%D0%B5%D0%BA%D1%81%D0%B0%2F%D0%BE%D0%BF%D0%B5%D0%BA%D1%81%D0%B0%29,json%2Fbinary%29%20%2B%20%D0%B2%D0%B5%D1%80%D1%81%D0%B8%D1%8F%20%D1%81%D0%BE%D1%81%D1%82%D0%BE%D1%8F%D0%BD%D0%B8%D1%8F">
        <w:r w:rsidRPr="00DB3955">
          <w:rPr>
            <w:rStyle w:val="af"/>
            <w:rFonts w:ascii="Arial" w:hAnsi="Arial" w:cs="Arial"/>
            <w:color w:val="auto"/>
          </w:rPr>
          <w:t>[1]</w:t>
        </w:r>
      </w:hyperlink>
      <w:hyperlink r:id="rId6" w:anchor=":~:text=,point%E2%80%99%D0%BE%D0%B2%20%D0%B2%20%D0%BA%D0%B0%D0%B4%D1%80%D0%B5%20%EE%88%80cite%EE%88%82turn0search4%EE%88%82turn0search8%EE%88%81">
        <w:r w:rsidRPr="00DB3955">
          <w:rPr>
            <w:rStyle w:val="af"/>
            <w:rFonts w:ascii="Arial" w:hAnsi="Arial" w:cs="Arial"/>
            <w:color w:val="auto"/>
          </w:rPr>
          <w:t>[2]</w:t>
        </w:r>
      </w:hyperlink>
      <w:r w:rsidRPr="00DB3955">
        <w:rPr>
          <w:rFonts w:ascii="Arial" w:hAnsi="Arial" w:cs="Arial"/>
        </w:rPr>
        <w:t xml:space="preserve">, с диффузией влияния от каждой заражённой клетки. Параметры SIR (скорости заражения, восстановления, смертности) настраиваемые и могут меняться, например, при исследованиях вакцины. Распространение </w:t>
      </w:r>
      <w:r w:rsidRPr="00DB3955">
        <w:rPr>
          <w:rFonts w:ascii="Arial" w:hAnsi="Arial" w:cs="Arial"/>
          <w:bCs/>
        </w:rPr>
        <w:t>усиливается или сдерживается</w:t>
      </w:r>
      <w:r w:rsidRPr="00DB3955">
        <w:rPr>
          <w:rFonts w:ascii="Arial" w:hAnsi="Arial" w:cs="Arial"/>
        </w:rPr>
        <w:t xml:space="preserve"> ин</w:t>
      </w:r>
      <w:r w:rsidRPr="00DB3955">
        <w:rPr>
          <w:rFonts w:ascii="Arial" w:hAnsi="Arial" w:cs="Arial"/>
        </w:rPr>
        <w:t xml:space="preserve">фраструктурой и действиями: сооружение </w:t>
      </w:r>
      <w:r w:rsidRPr="00DB3955">
        <w:rPr>
          <w:rFonts w:ascii="Arial" w:hAnsi="Arial" w:cs="Arial"/>
          <w:bCs/>
        </w:rPr>
        <w:t>санитарных кордонов</w:t>
      </w:r>
      <w:r w:rsidRPr="00DB3955">
        <w:rPr>
          <w:rFonts w:ascii="Arial" w:hAnsi="Arial" w:cs="Arial"/>
        </w:rPr>
        <w:t xml:space="preserve"> и </w:t>
      </w:r>
      <w:r w:rsidRPr="00DB3955">
        <w:rPr>
          <w:rFonts w:ascii="Arial" w:hAnsi="Arial" w:cs="Arial"/>
          <w:bCs/>
        </w:rPr>
        <w:t>карантинных зон</w:t>
      </w:r>
      <w:r w:rsidRPr="00DB3955">
        <w:rPr>
          <w:rFonts w:ascii="Arial" w:hAnsi="Arial" w:cs="Arial"/>
        </w:rPr>
        <w:t xml:space="preserve"> снижает мобильность и вероятность заражения (но сокращает производство в этих зонах); наличие транспортных путей (дороги, железные дороги, авиа) может ускорять распространение инф</w:t>
      </w:r>
      <w:r w:rsidRPr="00DB3955">
        <w:rPr>
          <w:rFonts w:ascii="Arial" w:hAnsi="Arial" w:cs="Arial"/>
        </w:rPr>
        <w:t xml:space="preserve">екции между отдалёнными регионами. Выделяются </w:t>
      </w:r>
      <w:r w:rsidRPr="00DB3955">
        <w:rPr>
          <w:rFonts w:ascii="Arial" w:hAnsi="Arial" w:cs="Arial"/>
          <w:bCs/>
        </w:rPr>
        <w:t>“очаги” инфекции</w:t>
      </w:r>
      <w:r w:rsidRPr="00DB3955">
        <w:rPr>
          <w:rFonts w:ascii="Arial" w:hAnsi="Arial" w:cs="Arial"/>
        </w:rPr>
        <w:t xml:space="preserve"> – кластеры клеток с высокими показателями заражённости; образуется динамическая </w:t>
      </w:r>
      <w:r w:rsidRPr="00DB3955">
        <w:rPr>
          <w:rFonts w:ascii="Arial" w:hAnsi="Arial" w:cs="Arial"/>
          <w:bCs/>
        </w:rPr>
        <w:t>“линия фронта”</w:t>
      </w:r>
      <w:r w:rsidRPr="00DB3955">
        <w:rPr>
          <w:rFonts w:ascii="Arial" w:hAnsi="Arial" w:cs="Arial"/>
        </w:rPr>
        <w:t xml:space="preserve"> между заражёнными и чистыми территориями. Гос-ИИ ставит целью сдерживать фронт на границах очагов,</w:t>
      </w:r>
      <w:r w:rsidRPr="00DB3955">
        <w:rPr>
          <w:rFonts w:ascii="Arial" w:hAnsi="Arial" w:cs="Arial"/>
        </w:rPr>
        <w:t xml:space="preserve"> а игрок может финансировать и проводить операции прорыва (очистки) в ключевых точках.</w:t>
      </w:r>
    </w:p>
    <w:p w:rsidR="000C4A81" w:rsidRPr="00DB3955" w:rsidRDefault="00DB3955">
      <w:pPr>
        <w:numPr>
          <w:ilvl w:val="0"/>
          <w:numId w:val="3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Оптимизация инфекции:</w:t>
      </w:r>
      <w:r w:rsidRPr="00DB3955">
        <w:rPr>
          <w:rFonts w:ascii="Arial" w:hAnsi="Arial" w:cs="Arial"/>
        </w:rPr>
        <w:t xml:space="preserve"> обновляются </w:t>
      </w:r>
      <w:r w:rsidRPr="00DB3955">
        <w:rPr>
          <w:rFonts w:ascii="Arial" w:hAnsi="Arial" w:cs="Arial"/>
          <w:bCs/>
        </w:rPr>
        <w:t>только “активные” клетки</w:t>
      </w:r>
      <w:r w:rsidRPr="00DB3955">
        <w:rPr>
          <w:rFonts w:ascii="Arial" w:hAnsi="Arial" w:cs="Arial"/>
        </w:rPr>
        <w:t xml:space="preserve"> (фронтир) вместо всей сетки</w:t>
      </w:r>
      <w:hyperlink r:id="rId7" w:anchor=":~:text=,point%E2%80%99%D0%BE%D0%B2%20%D0%B2%20%D0%BA%D0%B0%D0%B4%D1%80%D0%B5%20%EE%88%80cite%EE%88%82turn0search4%EE%88%82turn0search8%EE%88%81">
        <w:r w:rsidRPr="00DB3955">
          <w:rPr>
            <w:rStyle w:val="af"/>
            <w:rFonts w:ascii="Arial" w:hAnsi="Arial" w:cs="Arial"/>
            <w:color w:val="auto"/>
          </w:rPr>
          <w:t>[2]</w:t>
        </w:r>
      </w:hyperlink>
      <w:hyperlink r:id="rId8" w:anchor=":~:text=%2A%2A%D0%9A%D0%B0%D0%BA%20%D1%83%D1%81%D0%BA%D0%BE%D1%80%D0%B8%D1%82%D1%8C%3A%2A%2A%20,%D0%BE%D0%B1%D1%89%D0%B5%D0%B5%20%D0%BE%D0%BF%D0%B8%D1%81%D0%B0%D0%BD%D0%B8%D0%B5">
        <w:r w:rsidRPr="00DB3955">
          <w:rPr>
            <w:rStyle w:val="af"/>
            <w:rFonts w:ascii="Arial" w:hAnsi="Arial" w:cs="Arial"/>
            <w:color w:val="auto"/>
          </w:rPr>
          <w:t>[3]</w:t>
        </w:r>
      </w:hyperlink>
      <w:r w:rsidRPr="00DB3955">
        <w:rPr>
          <w:rFonts w:ascii="Arial" w:hAnsi="Arial" w:cs="Arial"/>
        </w:rPr>
        <w:t>. Реализация диффузии – в два шага: (1) сбор влияния соседей для всех активных клеток, (2) применение обновлений (используется д</w:t>
      </w:r>
      <w:r w:rsidRPr="00DB3955">
        <w:rPr>
          <w:rFonts w:ascii="Arial" w:hAnsi="Arial" w:cs="Arial"/>
        </w:rPr>
        <w:t xml:space="preserve">войной буфер для сетки, чтобы расчёты одного тика не влияли на него же). Возможен перенос тяжёлых вычислений инфекции в Unity Jobs (параллельно по чанкам </w:t>
      </w:r>
      <w:r w:rsidRPr="00DB3955">
        <w:rPr>
          <w:rStyle w:val="VerbatimChar"/>
          <w:rFonts w:ascii="Arial" w:hAnsi="Arial" w:cs="Arial"/>
          <w:sz w:val="24"/>
        </w:rPr>
        <w:t>IJobParallelFor</w:t>
      </w:r>
      <w:r w:rsidRPr="00DB3955">
        <w:rPr>
          <w:rFonts w:ascii="Arial" w:hAnsi="Arial" w:cs="Arial"/>
        </w:rPr>
        <w:t xml:space="preserve">, хранение полей заражения в структурах </w:t>
      </w:r>
      <w:r w:rsidRPr="00DB3955">
        <w:rPr>
          <w:rStyle w:val="VerbatimChar"/>
          <w:rFonts w:ascii="Arial" w:hAnsi="Arial" w:cs="Arial"/>
          <w:sz w:val="24"/>
        </w:rPr>
        <w:t>NativeArray&lt;float&gt;</w:t>
      </w:r>
      <w:r w:rsidRPr="00DB3955">
        <w:rPr>
          <w:rFonts w:ascii="Arial" w:hAnsi="Arial" w:cs="Arial"/>
        </w:rPr>
        <w:t xml:space="preserve"> с Burst-компиляцией)</w:t>
      </w:r>
      <w:hyperlink r:id="rId9" w:anchor=":~:text=,point%E2%80%99%D0%BE%D0%B2%20%D0%B2%20%D0%BA%D0%B0%D0%B4%D1%80%D0%B5%20%EE%88%80cite%EE%88%82turn0search4%EE%88%82turn0search8%EE%88%81">
        <w:r w:rsidRPr="00DB3955">
          <w:rPr>
            <w:rStyle w:val="af"/>
            <w:rFonts w:ascii="Arial" w:hAnsi="Arial" w:cs="Arial"/>
            <w:color w:val="auto"/>
          </w:rPr>
          <w:t>[2]</w:t>
        </w:r>
      </w:hyperlink>
      <w:hyperlink r:id="rId10" w:anchor=":~:text=%2A%2A%D0%9A%D0%B0%D0%BA%20%D1%83%D1%81%D0%BA%D0%BE%D1%80%D0%B8%D1%82%D1%8C%3A%2A%2A%20,%D0%BE%D0%B1%D1%89%D0%B5%D0%B5%20%D0%BE%D0%BF%D0%B8%D1%81%D0%B0%D0%BD%D0%B8%D0%B5">
        <w:r w:rsidRPr="00DB3955">
          <w:rPr>
            <w:rStyle w:val="af"/>
            <w:rFonts w:ascii="Arial" w:hAnsi="Arial" w:cs="Arial"/>
            <w:color w:val="auto"/>
          </w:rPr>
          <w:t>[3]</w:t>
        </w:r>
      </w:hyperlink>
      <w:r w:rsidRPr="00DB3955">
        <w:rPr>
          <w:rFonts w:ascii="Arial" w:hAnsi="Arial" w:cs="Arial"/>
        </w:rPr>
        <w:t xml:space="preserve">, либо использование ECS (системы в группе </w:t>
      </w:r>
      <w:r w:rsidRPr="00DB3955">
        <w:rPr>
          <w:rStyle w:val="VerbatimChar"/>
          <w:rFonts w:ascii="Arial" w:hAnsi="Arial" w:cs="Arial"/>
          <w:sz w:val="24"/>
        </w:rPr>
        <w:t>FixedStepS</w:t>
      </w:r>
      <w:r w:rsidRPr="00DB3955">
        <w:rPr>
          <w:rStyle w:val="VerbatimChar"/>
          <w:rFonts w:ascii="Arial" w:hAnsi="Arial" w:cs="Arial"/>
          <w:sz w:val="24"/>
        </w:rPr>
        <w:t>imulationSystemGroup</w:t>
      </w:r>
      <w:r w:rsidRPr="00DB3955">
        <w:rPr>
          <w:rFonts w:ascii="Arial" w:hAnsi="Arial" w:cs="Arial"/>
        </w:rPr>
        <w:t xml:space="preserve"> с хранением сетки в компонентах). База данных соседей (для Moore/Neumann в сетке) фиксирована для воспроизводимости. Для визуализации и отладки — накладывается </w:t>
      </w:r>
      <w:r w:rsidRPr="00DB3955">
        <w:rPr>
          <w:rFonts w:ascii="Arial" w:hAnsi="Arial" w:cs="Arial"/>
          <w:bCs/>
        </w:rPr>
        <w:t>цветовая карта заражения</w:t>
      </w:r>
      <w:r w:rsidRPr="00DB3955">
        <w:rPr>
          <w:rFonts w:ascii="Arial" w:hAnsi="Arial" w:cs="Arial"/>
        </w:rPr>
        <w:t xml:space="preserve"> (heatmap), позволяющая наблюдать прогресс и обнару</w:t>
      </w:r>
      <w:r w:rsidRPr="00DB3955">
        <w:rPr>
          <w:rFonts w:ascii="Arial" w:hAnsi="Arial" w:cs="Arial"/>
        </w:rPr>
        <w:t>живать аномалии в расчётах.</w:t>
      </w:r>
    </w:p>
    <w:p w:rsidR="000C4A81" w:rsidRPr="00DB3955" w:rsidRDefault="00DB3955">
      <w:pPr>
        <w:numPr>
          <w:ilvl w:val="0"/>
          <w:numId w:val="3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Логистика (транспорт)</w:t>
      </w:r>
      <w:r w:rsidRPr="00DB3955">
        <w:rPr>
          <w:rFonts w:ascii="Arial" w:hAnsi="Arial" w:cs="Arial"/>
        </w:rPr>
        <w:t xml:space="preserve">: введён класс объектов </w:t>
      </w:r>
      <w:r w:rsidRPr="00DB3955">
        <w:rPr>
          <w:rFonts w:ascii="Arial" w:hAnsi="Arial" w:cs="Arial"/>
          <w:bCs/>
        </w:rPr>
        <w:t>LogisticNode</w:t>
      </w:r>
      <w:r w:rsidRPr="00DB3955">
        <w:rPr>
          <w:rFonts w:ascii="Arial" w:hAnsi="Arial" w:cs="Arial"/>
        </w:rPr>
        <w:t xml:space="preserve"> (тип: город, станция, порт, аэродром и пр.) и связи </w:t>
      </w:r>
      <w:r w:rsidRPr="00DB3955">
        <w:rPr>
          <w:rFonts w:ascii="Arial" w:hAnsi="Arial" w:cs="Arial"/>
          <w:bCs/>
        </w:rPr>
        <w:t>LogisticLink</w:t>
      </w:r>
      <w:r w:rsidRPr="00DB3955">
        <w:rPr>
          <w:rFonts w:ascii="Arial" w:hAnsi="Arial" w:cs="Arial"/>
        </w:rPr>
        <w:t xml:space="preserve"> (дорога, ж/д путь, авиамаршрут) между узлами. Игрок не управляет непосредственно транспортом юнитов, а со</w:t>
      </w:r>
      <w:r w:rsidRPr="00DB3955">
        <w:rPr>
          <w:rFonts w:ascii="Arial" w:hAnsi="Arial" w:cs="Arial"/>
        </w:rPr>
        <w:t xml:space="preserve">здаёт </w:t>
      </w:r>
      <w:r w:rsidRPr="00DB3955">
        <w:rPr>
          <w:rFonts w:ascii="Arial" w:hAnsi="Arial" w:cs="Arial"/>
          <w:bCs/>
        </w:rPr>
        <w:t>приказы переброски</w:t>
      </w:r>
      <w:r w:rsidRPr="00DB3955">
        <w:rPr>
          <w:rFonts w:ascii="Arial" w:hAnsi="Arial" w:cs="Arial"/>
        </w:rPr>
        <w:t xml:space="preserve">: указывает отправной узел, пункт назначения, приоритет и желаемую группу/цель прибытия. Система логистики автоматически рассчитывает </w:t>
      </w:r>
      <w:r w:rsidRPr="00DB3955">
        <w:rPr>
          <w:rFonts w:ascii="Arial" w:hAnsi="Arial" w:cs="Arial"/>
          <w:bCs/>
        </w:rPr>
        <w:t>кратчайший по времени путь</w:t>
      </w:r>
      <w:r w:rsidRPr="00DB3955">
        <w:rPr>
          <w:rFonts w:ascii="Arial" w:hAnsi="Arial" w:cs="Arial"/>
        </w:rPr>
        <w:t xml:space="preserve"> по сети узлов, учитывая пропускную способность звеньев и текущие загруж</w:t>
      </w:r>
      <w:r w:rsidRPr="00DB3955">
        <w:rPr>
          <w:rFonts w:ascii="Arial" w:hAnsi="Arial" w:cs="Arial"/>
        </w:rPr>
        <w:t xml:space="preserve">енности. Юниты (или ресурсы) перемещаются в фоновом режиме, </w:t>
      </w:r>
      <w:r w:rsidRPr="00DB3955">
        <w:rPr>
          <w:rFonts w:ascii="Arial" w:hAnsi="Arial" w:cs="Arial"/>
          <w:bCs/>
        </w:rPr>
        <w:t>не требуя постоянного микроконтроля</w:t>
      </w:r>
      <w:r w:rsidRPr="00DB3955">
        <w:rPr>
          <w:rFonts w:ascii="Arial" w:hAnsi="Arial" w:cs="Arial"/>
        </w:rPr>
        <w:t xml:space="preserve">. Реализуется очередь на маршрутах: если пропускная способность звена ограничена, транспорт ожидает. </w:t>
      </w:r>
      <w:r w:rsidRPr="00DB3955">
        <w:rPr>
          <w:rFonts w:ascii="Arial" w:hAnsi="Arial" w:cs="Arial"/>
        </w:rPr>
        <w:lastRenderedPageBreak/>
        <w:t xml:space="preserve">Поддерживается режим </w:t>
      </w:r>
      <w:r w:rsidRPr="00DB3955">
        <w:rPr>
          <w:rFonts w:ascii="Arial" w:hAnsi="Arial" w:cs="Arial"/>
          <w:bCs/>
        </w:rPr>
        <w:t>ускоренной переброски (Rush)</w:t>
      </w:r>
      <w:r w:rsidRPr="00DB3955">
        <w:rPr>
          <w:rFonts w:ascii="Arial" w:hAnsi="Arial" w:cs="Arial"/>
        </w:rPr>
        <w:t xml:space="preserve"> – юниты мо</w:t>
      </w:r>
      <w:r w:rsidRPr="00DB3955">
        <w:rPr>
          <w:rFonts w:ascii="Arial" w:hAnsi="Arial" w:cs="Arial"/>
        </w:rPr>
        <w:t>гут двигаться на ~50% быстрее ценой повышенного расхода материалов и энергии</w:t>
      </w:r>
      <w:hyperlink r:id="rId11" w:anchor=":~:text=1.%20,%D0%B0%D1%80%D0%BC%D0%B8%D0%B9%3B%20%D0%BF%D0%BE%D0%BF%D0%BE%D0%BB%D0%BD%D0%B5%D0%BD%D0%B8%D0%B5%20%D0%B8%D0%B4%D1%91%D1%82%20%D0%BF%D0%BE%20%D1%83%D0%BC%D0%BE%D0%BB%D1%87%D0%B0%D0%BD%D0%B8%D1%8E">
        <w:r w:rsidRPr="00DB3955">
          <w:rPr>
            <w:rStyle w:val="af"/>
            <w:rFonts w:ascii="Arial" w:hAnsi="Arial" w:cs="Arial"/>
            <w:color w:val="auto"/>
          </w:rPr>
          <w:t>[4]</w:t>
        </w:r>
      </w:hyperlink>
      <w:r w:rsidRPr="00DB3955">
        <w:rPr>
          <w:rFonts w:ascii="Arial" w:hAnsi="Arial" w:cs="Arial"/>
        </w:rPr>
        <w:t xml:space="preserve">. Для стабильной работы логистики предусматриваются механизмы </w:t>
      </w:r>
      <w:r w:rsidRPr="00DB3955">
        <w:rPr>
          <w:rFonts w:ascii="Arial" w:hAnsi="Arial" w:cs="Arial"/>
          <w:bCs/>
        </w:rPr>
        <w:t>авто-маршрутизации</w:t>
      </w:r>
      <w:r w:rsidRPr="00DB3955">
        <w:rPr>
          <w:rFonts w:ascii="Arial" w:hAnsi="Arial" w:cs="Arial"/>
        </w:rPr>
        <w:t>: игрок может обозначить для армий “домашние” базы (узлы), и тогда пополне</w:t>
      </w:r>
      <w:r w:rsidRPr="00DB3955">
        <w:rPr>
          <w:rFonts w:ascii="Arial" w:hAnsi="Arial" w:cs="Arial"/>
        </w:rPr>
        <w:t>ние войск идёт автоматически по заданным маршрутам. При изменении сети (разрушены узлы, перекрыты дороги) — система частично инвалидирует кэш маршрутов и пересчитывает пути только затронутых направлений. Для эффективности маршрутизации на большой карте исп</w:t>
      </w:r>
      <w:r w:rsidRPr="00DB3955">
        <w:rPr>
          <w:rFonts w:ascii="Arial" w:hAnsi="Arial" w:cs="Arial"/>
        </w:rPr>
        <w:t xml:space="preserve">ользуется </w:t>
      </w:r>
      <w:r w:rsidRPr="00DB3955">
        <w:rPr>
          <w:rFonts w:ascii="Arial" w:hAnsi="Arial" w:cs="Arial"/>
          <w:bCs/>
        </w:rPr>
        <w:t>иерархическая навигация</w:t>
      </w:r>
      <w:r w:rsidRPr="00DB3955">
        <w:rPr>
          <w:rFonts w:ascii="Arial" w:hAnsi="Arial" w:cs="Arial"/>
        </w:rPr>
        <w:t xml:space="preserve"> (например, алгоритм HPA</w:t>
      </w:r>
      <w:r w:rsidRPr="00DB3955">
        <w:rPr>
          <w:rFonts w:ascii="Arial" w:hAnsi="Arial" w:cs="Arial"/>
          <w:iCs/>
        </w:rPr>
        <w:t>: кластеризация сетки и вычисление путей между «порталами» кластеров)</w:t>
      </w:r>
      <w:hyperlink r:id="rId12" w:anchor=":~:text=9%29%20%D0%9F%D1%83%D1%82%D1%8C%20%D1%8E%D0%BD%D0%B8%D1%82%D0%B0%20,%D0%BF%D1%80%D0%BE%D1%85%D0%BE%D0%B4%20%D1%87%D0%B5%D1%80%D0%B5%D0%B7%20%D0%B7%D0%B0%D1%80%D0%B0%D0%B6%D1%91%D0%BD%D0%BD%D1%8B%D0%B5%20%C2%AB%D0%BA%D1%80%D0%B0%D1%81%D0%BD%D1%8B%D0%B5%C2%BB%20%D0%B7%D0%BE%D0%BD%D1%8B">
        <w:r w:rsidRPr="00DB3955">
          <w:rPr>
            <w:rStyle w:val="af"/>
            <w:rFonts w:ascii="Arial" w:hAnsi="Arial" w:cs="Arial"/>
            <w:iCs/>
            <w:color w:val="auto"/>
          </w:rPr>
          <w:t>[5]</w:t>
        </w:r>
      </w:hyperlink>
      <w:r w:rsidRPr="00DB3955">
        <w:rPr>
          <w:rFonts w:ascii="Arial" w:hAnsi="Arial" w:cs="Arial"/>
          <w:iCs/>
        </w:rPr>
        <w:t>. Внутри кластера при</w:t>
      </w:r>
      <w:r w:rsidRPr="00DB3955">
        <w:rPr>
          <w:rFonts w:ascii="Arial" w:hAnsi="Arial" w:cs="Arial"/>
          <w:iCs/>
        </w:rPr>
        <w:t>меняется быстрый алгоритм поиска (A</w:t>
      </w:r>
      <w:r w:rsidRPr="00DB3955">
        <w:rPr>
          <w:rFonts w:ascii="Arial" w:hAnsi="Arial" w:cs="Arial"/>
        </w:rPr>
        <w:t xml:space="preserve"> с </w:t>
      </w:r>
      <w:r w:rsidRPr="00DB3955">
        <w:rPr>
          <w:rFonts w:ascii="Arial" w:hAnsi="Arial" w:cs="Arial"/>
          <w:bCs/>
        </w:rPr>
        <w:t>Jump Point Search</w:t>
      </w:r>
      <w:r w:rsidRPr="00DB3955">
        <w:rPr>
          <w:rFonts w:ascii="Arial" w:hAnsi="Arial" w:cs="Arial"/>
        </w:rPr>
        <w:t xml:space="preserve"> ускорением для равномерной сетки)</w:t>
      </w:r>
      <w:hyperlink r:id="rId13" w:anchor=":~:text=,%D0%BF%D1%80%D0%B5%D0%BF%D1%80%D0%BE%D1%86%D0%B5%D1%81%D1%81%D0%B8%D0%BD%D0%B3%D0%B0%3B%20%D0%B5%D1%81%D1%82%D1%8C%20%D1%83%D0%BB%D1%83%D1%87%D1%88%D0%B5%D0%BD%D0%B8%D1%8F%20JPS%2B%20%EE%88%80cite%EE%88%82turn1search3%EE%88%82turn1search11%EE%88%81">
        <w:r w:rsidRPr="00DB3955">
          <w:rPr>
            <w:rStyle w:val="af"/>
            <w:rFonts w:ascii="Arial" w:hAnsi="Arial" w:cs="Arial"/>
            <w:color w:val="auto"/>
          </w:rPr>
          <w:t>[6]</w:t>
        </w:r>
      </w:hyperlink>
      <w:r w:rsidRPr="00DB3955">
        <w:rPr>
          <w:rFonts w:ascii="Arial" w:hAnsi="Arial" w:cs="Arial"/>
        </w:rPr>
        <w:t xml:space="preserve">. После прокладки маршрута выполняется </w:t>
      </w:r>
      <w:r w:rsidRPr="00DB3955">
        <w:rPr>
          <w:rFonts w:ascii="Arial" w:hAnsi="Arial" w:cs="Arial"/>
          <w:bCs/>
        </w:rPr>
        <w:t>сглаживание</w:t>
      </w:r>
      <w:r w:rsidRPr="00DB3955">
        <w:rPr>
          <w:rFonts w:ascii="Arial" w:hAnsi="Arial" w:cs="Arial"/>
        </w:rPr>
        <w:t xml:space="preserve"> пути (string-pulling) для удаления лишних </w:t>
      </w:r>
      <w:r w:rsidRPr="00DB3955">
        <w:rPr>
          <w:rFonts w:ascii="Arial" w:hAnsi="Arial" w:cs="Arial"/>
        </w:rPr>
        <w:t>углов и избегания «красных зон» (например, заражённых секторов, если есть альтернатива).</w:t>
      </w:r>
    </w:p>
    <w:p w:rsidR="000C4A81" w:rsidRPr="00DB3955" w:rsidRDefault="00DB3955">
      <w:pPr>
        <w:numPr>
          <w:ilvl w:val="0"/>
          <w:numId w:val="3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Фортификации:</w:t>
      </w:r>
      <w:r w:rsidRPr="00DB3955">
        <w:rPr>
          <w:rFonts w:ascii="Arial" w:hAnsi="Arial" w:cs="Arial"/>
        </w:rPr>
        <w:t xml:space="preserve"> боевые инженерные юниты могут строить полевые укрепления. Укрепления бывают </w:t>
      </w:r>
      <w:r w:rsidRPr="00DB3955">
        <w:rPr>
          <w:rFonts w:ascii="Arial" w:hAnsi="Arial" w:cs="Arial"/>
          <w:bCs/>
        </w:rPr>
        <w:t>временные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</w:rPr>
        <w:t xml:space="preserve">(окопы, мешки с песком, наблюдательные пункты) – возводятся быстро из подручных материалов, дают небольшой бонус к защите, но постепенно ветшают; и </w:t>
      </w:r>
      <w:r w:rsidRPr="00DB3955">
        <w:rPr>
          <w:rFonts w:ascii="Arial" w:hAnsi="Arial" w:cs="Arial"/>
          <w:bCs/>
        </w:rPr>
        <w:t>постоянные</w:t>
      </w:r>
      <w:r w:rsidRPr="00DB3955">
        <w:rPr>
          <w:rFonts w:ascii="Arial" w:hAnsi="Arial" w:cs="Arial"/>
        </w:rPr>
        <w:t xml:space="preserve"> (ДОТы, бункеры, противотанковые рвы) – требуют больше ресурсов и времени, но обеспечивают серьёзн</w:t>
      </w:r>
      <w:r w:rsidRPr="00DB3955">
        <w:rPr>
          <w:rFonts w:ascii="Arial" w:hAnsi="Arial" w:cs="Arial"/>
        </w:rPr>
        <w:t>ую защиту и служат долго (нуждаются лишь в ремонте). Каждой постройке задана стоимость в ресурсах (трудо-часы, материалы, иногда энергия), необходимое время строительства, уровень защиты/укрытия, а также показатели деградации со временем и под обстрелом. Р</w:t>
      </w:r>
      <w:r w:rsidRPr="00DB3955">
        <w:rPr>
          <w:rFonts w:ascii="Arial" w:hAnsi="Arial" w:cs="Arial"/>
        </w:rPr>
        <w:t xml:space="preserve">еализованы инструменты игрока для быстрого размещения фортификаций: </w:t>
      </w:r>
      <w:r w:rsidRPr="00DB3955">
        <w:rPr>
          <w:rFonts w:ascii="Arial" w:hAnsi="Arial" w:cs="Arial"/>
          <w:bCs/>
        </w:rPr>
        <w:t>линейное строительство</w:t>
      </w:r>
      <w:r w:rsidRPr="00DB3955">
        <w:rPr>
          <w:rFonts w:ascii="Arial" w:hAnsi="Arial" w:cs="Arial"/>
        </w:rPr>
        <w:t xml:space="preserve"> (рисование линии траншеи произвольной формы) – система автоматически превращает линию в последовательность сегментов окопа с суммарной стоимостью пропорционально дли</w:t>
      </w:r>
      <w:r w:rsidRPr="00DB3955">
        <w:rPr>
          <w:rFonts w:ascii="Arial" w:hAnsi="Arial" w:cs="Arial"/>
        </w:rPr>
        <w:t xml:space="preserve">не; </w:t>
      </w:r>
      <w:r w:rsidRPr="00DB3955">
        <w:rPr>
          <w:rFonts w:ascii="Arial" w:hAnsi="Arial" w:cs="Arial"/>
          <w:bCs/>
        </w:rPr>
        <w:t>узловые точки</w:t>
      </w:r>
      <w:r w:rsidRPr="00DB3955">
        <w:rPr>
          <w:rFonts w:ascii="Arial" w:hAnsi="Arial" w:cs="Arial"/>
        </w:rPr>
        <w:t xml:space="preserve"> – отдельные укрепления (точки обороны) размещаются поодиночке; </w:t>
      </w:r>
      <w:r w:rsidRPr="00DB3955">
        <w:rPr>
          <w:rFonts w:ascii="Arial" w:hAnsi="Arial" w:cs="Arial"/>
          <w:bCs/>
        </w:rPr>
        <w:t>апгрейд позиции</w:t>
      </w:r>
      <w:r w:rsidRPr="00DB3955">
        <w:rPr>
          <w:rFonts w:ascii="Arial" w:hAnsi="Arial" w:cs="Arial"/>
        </w:rPr>
        <w:t xml:space="preserve"> – возможность улучшить существующую временную позицию до постоянной (учитывается часть уже вложенных трудо-часов и материалов). Строительство выполняют доступн</w:t>
      </w:r>
      <w:r w:rsidRPr="00DB3955">
        <w:rPr>
          <w:rFonts w:ascii="Arial" w:hAnsi="Arial" w:cs="Arial"/>
        </w:rPr>
        <w:t>ые инженерные подразделения; несколько подразделений могут работать параллельно над разными задачами, либо над разными сегментами одной длинной траншеи. Временные укрепления со временем теряют эффективность (прочность, бонусы), особенно под огнём; постоянн</w:t>
      </w:r>
      <w:r w:rsidRPr="00DB3955">
        <w:rPr>
          <w:rFonts w:ascii="Arial" w:hAnsi="Arial" w:cs="Arial"/>
        </w:rPr>
        <w:t>ые – тоже, но медленнее, и могут быть восстановлены ремонтом.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8" w:name="автоматизация-automation"/>
      <w:bookmarkEnd w:id="6"/>
      <w:r w:rsidRPr="00DB3955">
        <w:rPr>
          <w:rFonts w:ascii="Arial" w:hAnsi="Arial" w:cs="Arial"/>
          <w:color w:val="auto"/>
          <w:sz w:val="24"/>
          <w:szCs w:val="24"/>
        </w:rPr>
        <w:t>1.3 Автоматизация (Automation)</w:t>
      </w:r>
    </w:p>
    <w:p w:rsidR="000C4A81" w:rsidRPr="00DB3955" w:rsidRDefault="00DB3955">
      <w:pPr>
        <w:pStyle w:val="SourceCode"/>
        <w:rPr>
          <w:rFonts w:ascii="Arial" w:hAnsi="Arial" w:cs="Arial"/>
        </w:rPr>
      </w:pPr>
      <w:r w:rsidRPr="00DB3955">
        <w:rPr>
          <w:rStyle w:val="VerbatimChar"/>
          <w:rFonts w:ascii="Arial" w:hAnsi="Arial" w:cs="Arial"/>
          <w:sz w:val="24"/>
        </w:rPr>
        <w:t xml:space="preserve">public interface IAutomatable 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{ 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bool StartProcess();    // запустить процесс (если доступен ресурс)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bool IsRunning { get; } // сейчас выполняется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boo</w:t>
      </w:r>
      <w:r w:rsidRPr="00DB3955">
        <w:rPr>
          <w:rStyle w:val="VerbatimChar"/>
          <w:rFonts w:ascii="Arial" w:hAnsi="Arial" w:cs="Arial"/>
          <w:sz w:val="24"/>
        </w:rPr>
        <w:t>l IsStalled { get; } // приостановлен (дефицит ресурсов)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bool CompleteStep();    // выполнить атомарный шаг процесса (например, один тик исследования или цикл постройки)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}</w:t>
      </w:r>
      <w:r w:rsidRPr="00DB3955">
        <w:rPr>
          <w:rFonts w:ascii="Arial" w:hAnsi="Arial" w:cs="Arial"/>
        </w:rPr>
        <w:br/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public sealed class AutomationCore 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lastRenderedPageBreak/>
        <w:t>{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Guid Id;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IAutomatab</w:t>
      </w:r>
      <w:r w:rsidRPr="00DB3955">
        <w:rPr>
          <w:rStyle w:val="VerbatimChar"/>
          <w:rFonts w:ascii="Arial" w:hAnsi="Arial" w:cs="Arial"/>
          <w:sz w:val="24"/>
        </w:rPr>
        <w:t>le CurrentTarget;   // текущий автоматизируемый объект (юнит/здание)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bool IsActive;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float EnergyConsumption;      // потребление MW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public float ComputeConsumption;     // потребление CU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 xml:space="preserve">    // ...</w:t>
      </w:r>
      <w:r w:rsidRPr="00DB3955">
        <w:rPr>
          <w:rFonts w:ascii="Arial" w:hAnsi="Arial" w:cs="Arial"/>
        </w:rPr>
        <w:br/>
      </w:r>
      <w:r w:rsidRPr="00DB3955">
        <w:rPr>
          <w:rStyle w:val="VerbatimChar"/>
          <w:rFonts w:ascii="Arial" w:hAnsi="Arial" w:cs="Arial"/>
          <w:sz w:val="24"/>
        </w:rPr>
        <w:t>}</w:t>
      </w:r>
    </w:p>
    <w:p w:rsidR="000C4A81" w:rsidRPr="00DB3955" w:rsidRDefault="00DB3955">
      <w:pPr>
        <w:pStyle w:val="FirstParagraph"/>
        <w:rPr>
          <w:rFonts w:ascii="Arial" w:hAnsi="Arial" w:cs="Arial"/>
        </w:rPr>
      </w:pPr>
      <w:r w:rsidRPr="00DB3955">
        <w:rPr>
          <w:rFonts w:ascii="Arial" w:hAnsi="Arial" w:cs="Arial"/>
          <w:iCs/>
        </w:rPr>
        <w:t>Принцип: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  <w:bCs/>
        </w:rPr>
        <w:t>ядро</w:t>
      </w:r>
      <w:r w:rsidRPr="00DB3955">
        <w:rPr>
          <w:rFonts w:ascii="Arial" w:hAnsi="Arial" w:cs="Arial"/>
        </w:rPr>
        <w:t xml:space="preserve"> может быть привя</w:t>
      </w:r>
      <w:r w:rsidRPr="00DB3955">
        <w:rPr>
          <w:rFonts w:ascii="Arial" w:hAnsi="Arial" w:cs="Arial"/>
        </w:rPr>
        <w:t xml:space="preserve">зано к одному объекту (например, отряду или лаборатории) и берёт на себя выполнение его операций. Для работы ядро требует большого расхода энергии и </w:t>
      </w:r>
      <w:r w:rsidRPr="00DB3955">
        <w:rPr>
          <w:rFonts w:ascii="Arial" w:hAnsi="Arial" w:cs="Arial"/>
          <w:bCs/>
        </w:rPr>
        <w:t>ComputeUnits</w:t>
      </w:r>
      <w:r w:rsidRPr="00DB3955">
        <w:rPr>
          <w:rFonts w:ascii="Arial" w:hAnsi="Arial" w:cs="Arial"/>
        </w:rPr>
        <w:t xml:space="preserve"> (CU). Если ресурсов не хватает, ядро ставит процесс на паузу (состояние </w:t>
      </w:r>
      <w:r w:rsidRPr="00DB3955">
        <w:rPr>
          <w:rFonts w:ascii="Arial" w:hAnsi="Arial" w:cs="Arial"/>
          <w:iCs/>
        </w:rPr>
        <w:t>Stalled</w:t>
      </w:r>
      <w:r w:rsidRPr="00DB3955">
        <w:rPr>
          <w:rFonts w:ascii="Arial" w:hAnsi="Arial" w:cs="Arial"/>
        </w:rPr>
        <w:t xml:space="preserve">). </w:t>
      </w:r>
      <w:r w:rsidRPr="00DB3955">
        <w:rPr>
          <w:rFonts w:ascii="Arial" w:hAnsi="Arial" w:cs="Arial"/>
          <w:iCs/>
        </w:rPr>
        <w:t>Пример:</w:t>
      </w:r>
      <w:r w:rsidRPr="00DB3955">
        <w:rPr>
          <w:rFonts w:ascii="Arial" w:hAnsi="Arial" w:cs="Arial"/>
        </w:rPr>
        <w:t xml:space="preserve"> ядро</w:t>
      </w:r>
      <w:r w:rsidRPr="00DB3955">
        <w:rPr>
          <w:rFonts w:ascii="Arial" w:hAnsi="Arial" w:cs="Arial"/>
        </w:rPr>
        <w:t xml:space="preserve"> автоматизации прикреплено к лаборатории исследований – тогда все исследования в этой лаборатории выполняются автоматически без команд игрока; либо ядро к отряду захвата образцов – отряд сам по себе выполняет цикл поимки заражённых. Игрок ограничен числом </w:t>
      </w:r>
      <w:r w:rsidRPr="00DB3955">
        <w:rPr>
          <w:rFonts w:ascii="Arial" w:hAnsi="Arial" w:cs="Arial"/>
        </w:rPr>
        <w:t>имеющихся ядер и общим количеством вычислительных ресурсов, поэтому должен выбирать, какие задачи автоматизировать.</w:t>
      </w:r>
    </w:p>
    <w:p w:rsidR="000C4A81" w:rsidRPr="00DB3955" w:rsidRDefault="00DB3955">
      <w:pPr>
        <w:rPr>
          <w:rFonts w:ascii="Arial" w:hAnsi="Arial" w:cs="Arial"/>
        </w:rPr>
      </w:pPr>
      <w:r w:rsidRPr="00DB3955">
        <w:rPr>
          <w:rFonts w:ascii="Arial" w:hAnsi="Arial" w:cs="Arial"/>
        </w:rPr>
        <w:pict>
          <v:rect id="_x0000_i1027" style="width:0;height:1.5pt" o:hralign="center" o:hrstd="t" o:hr="t"/>
        </w:pict>
      </w:r>
    </w:p>
    <w:p w:rsidR="000C4A81" w:rsidRPr="00DB3955" w:rsidRDefault="00DB3955">
      <w:pPr>
        <w:pStyle w:val="2"/>
        <w:rPr>
          <w:rFonts w:ascii="Arial" w:hAnsi="Arial" w:cs="Arial"/>
          <w:color w:val="auto"/>
          <w:sz w:val="24"/>
          <w:szCs w:val="24"/>
        </w:rPr>
      </w:pPr>
      <w:bookmarkStart w:id="9" w:name="data-конфиги-json-so"/>
      <w:bookmarkEnd w:id="4"/>
      <w:bookmarkEnd w:id="8"/>
      <w:r w:rsidRPr="00DB3955">
        <w:rPr>
          <w:rFonts w:ascii="Arial" w:hAnsi="Arial" w:cs="Arial"/>
          <w:color w:val="auto"/>
          <w:sz w:val="24"/>
          <w:szCs w:val="24"/>
        </w:rPr>
        <w:t>2) Data (конфиги, JSON, SO)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10" w:name="примеры-json-конфигурации-упрощённо"/>
      <w:r w:rsidRPr="00DB3955">
        <w:rPr>
          <w:rFonts w:ascii="Arial" w:hAnsi="Arial" w:cs="Arial"/>
          <w:color w:val="auto"/>
          <w:sz w:val="24"/>
          <w:szCs w:val="24"/>
        </w:rPr>
        <w:t>2.1 Примеры JSON конфигурации (упрощённо)</w:t>
      </w:r>
    </w:p>
    <w:p w:rsidR="000C4A81" w:rsidRPr="00DB3955" w:rsidRDefault="00DB3955">
      <w:pPr>
        <w:pStyle w:val="FirstParagraph"/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States &amp; Relations (государства и отношения):</w:t>
      </w:r>
      <w:r w:rsidRPr="00DB3955">
        <w:rPr>
          <w:rFonts w:ascii="Arial" w:hAnsi="Arial" w:cs="Arial"/>
        </w:rPr>
        <w:br/>
      </w:r>
    </w:p>
    <w:p w:rsidR="000C4A81" w:rsidRPr="00DB3955" w:rsidRDefault="00DB3955">
      <w:pPr>
        <w:pStyle w:val="SourceCode"/>
        <w:rPr>
          <w:rFonts w:ascii="Arial" w:hAnsi="Arial" w:cs="Arial"/>
          <w:lang w:val="en-US"/>
        </w:rPr>
      </w:pPr>
      <w:r w:rsidRPr="00DB3955">
        <w:rPr>
          <w:rStyle w:val="VerbatimChar"/>
          <w:rFonts w:ascii="Arial" w:hAnsi="Arial" w:cs="Arial"/>
          <w:sz w:val="24"/>
          <w:lang w:val="en-US"/>
        </w:rPr>
        <w:t>{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"states": [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{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"id": "player", "title": "</w:t>
      </w:r>
      <w:r w:rsidRPr="00DB3955">
        <w:rPr>
          <w:rStyle w:val="VerbatimChar"/>
          <w:rFonts w:ascii="Arial" w:hAnsi="Arial" w:cs="Arial"/>
          <w:sz w:val="24"/>
        </w:rPr>
        <w:t>Союз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Горного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Края</w:t>
      </w:r>
      <w:r w:rsidRPr="00DB3955">
        <w:rPr>
          <w:rStyle w:val="VerbatimChar"/>
          <w:rFonts w:ascii="Arial" w:hAnsi="Arial" w:cs="Arial"/>
          <w:sz w:val="24"/>
          <w:lang w:val="en-US"/>
        </w:rPr>
        <w:t>" 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{ "id": "red",    "title": "</w:t>
      </w:r>
      <w:r w:rsidRPr="00DB3955">
        <w:rPr>
          <w:rStyle w:val="VerbatimChar"/>
          <w:rFonts w:ascii="Arial" w:hAnsi="Arial" w:cs="Arial"/>
          <w:sz w:val="24"/>
        </w:rPr>
        <w:t>Красная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Коммуна</w:t>
      </w:r>
      <w:r w:rsidRPr="00DB3955">
        <w:rPr>
          <w:rStyle w:val="VerbatimChar"/>
          <w:rFonts w:ascii="Arial" w:hAnsi="Arial" w:cs="Arial"/>
          <w:sz w:val="24"/>
          <w:lang w:val="en-US"/>
        </w:rPr>
        <w:t>"   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{ "id": "blue",   "title": "</w:t>
      </w:r>
      <w:r w:rsidRPr="00DB3955">
        <w:rPr>
          <w:rStyle w:val="VerbatimChar"/>
          <w:rFonts w:ascii="Arial" w:hAnsi="Arial" w:cs="Arial"/>
          <w:sz w:val="24"/>
        </w:rPr>
        <w:t>Северный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Консорциум</w:t>
      </w:r>
      <w:r w:rsidRPr="00DB3955">
        <w:rPr>
          <w:rStyle w:val="VerbatimChar"/>
          <w:rFonts w:ascii="Arial" w:hAnsi="Arial" w:cs="Arial"/>
          <w:sz w:val="24"/>
          <w:lang w:val="en-US"/>
        </w:rPr>
        <w:t>" }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]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"relations": [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{ "a": "player", "b": "red",  "kind": "Hostile",  "stability": 0.2 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{ "a": "player", "b": "blue", "kind": "None",     "stability": 0.0 }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]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}</w:t>
      </w:r>
    </w:p>
    <w:p w:rsidR="000C4A81" w:rsidRPr="00DB3955" w:rsidRDefault="00DB3955">
      <w:pPr>
        <w:pStyle w:val="FirstParagraph"/>
        <w:rPr>
          <w:rFonts w:ascii="Arial" w:hAnsi="Arial" w:cs="Arial"/>
          <w:lang w:val="en-US"/>
        </w:rPr>
      </w:pPr>
      <w:proofErr w:type="spellStart"/>
      <w:r w:rsidRPr="00DB3955">
        <w:rPr>
          <w:rFonts w:ascii="Arial" w:hAnsi="Arial" w:cs="Arial"/>
          <w:bCs/>
          <w:lang w:val="en-US"/>
        </w:rPr>
        <w:t>ResearchDefs</w:t>
      </w:r>
      <w:proofErr w:type="spellEnd"/>
      <w:r w:rsidRPr="00DB3955">
        <w:rPr>
          <w:rFonts w:ascii="Arial" w:hAnsi="Arial" w:cs="Arial"/>
          <w:bCs/>
          <w:lang w:val="en-US"/>
        </w:rPr>
        <w:t xml:space="preserve"> (</w:t>
      </w:r>
      <w:r w:rsidRPr="00DB3955">
        <w:rPr>
          <w:rFonts w:ascii="Arial" w:hAnsi="Arial" w:cs="Arial"/>
          <w:bCs/>
        </w:rPr>
        <w:t>исследования</w:t>
      </w:r>
      <w:r w:rsidRPr="00DB3955">
        <w:rPr>
          <w:rFonts w:ascii="Arial" w:hAnsi="Arial" w:cs="Arial"/>
          <w:bCs/>
          <w:lang w:val="en-US"/>
        </w:rPr>
        <w:t>):</w:t>
      </w:r>
      <w:r w:rsidRPr="00DB3955">
        <w:rPr>
          <w:rFonts w:ascii="Arial" w:hAnsi="Arial" w:cs="Arial"/>
          <w:lang w:val="en-US"/>
        </w:rPr>
        <w:br/>
      </w:r>
    </w:p>
    <w:p w:rsidR="000C4A81" w:rsidRPr="00DB3955" w:rsidRDefault="00DB3955">
      <w:pPr>
        <w:pStyle w:val="SourceCode"/>
        <w:rPr>
          <w:rFonts w:ascii="Arial" w:hAnsi="Arial" w:cs="Arial"/>
          <w:lang w:val="en-US"/>
        </w:rPr>
      </w:pPr>
      <w:r w:rsidRPr="00DB3955">
        <w:rPr>
          <w:rStyle w:val="VerbatimChar"/>
          <w:rFonts w:ascii="Arial" w:hAnsi="Arial" w:cs="Arial"/>
          <w:sz w:val="24"/>
          <w:lang w:val="en-US"/>
        </w:rPr>
        <w:t>{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"research": [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{ "id": "eco.extraction.1", "branch":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economy.extraction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, "rarity": "Common"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baseCostRP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100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prereq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[] 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{ "id": "eco.extraction.R1","branch":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economy.extraction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, "rarity": "Rare"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baseCostRP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160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prereq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["eco.extraction.1"] 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{ "id": "anom.capture.1",   "branch":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anomaly.capture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,    "rarity": "Anomalous"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lastRenderedPageBreak/>
        <w:t xml:space="preserve">     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baseCostRP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220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re</w:t>
      </w:r>
      <w:r w:rsidRPr="00DB3955">
        <w:rPr>
          <w:rStyle w:val="VerbatimChar"/>
          <w:rFonts w:ascii="Arial" w:hAnsi="Arial" w:cs="Arial"/>
          <w:sz w:val="24"/>
          <w:lang w:val="en-US"/>
        </w:rPr>
        <w:t>quiresAsset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[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ontainmentLab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,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aptureTeam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] }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]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}</w:t>
      </w:r>
    </w:p>
    <w:p w:rsidR="000C4A81" w:rsidRPr="00DB3955" w:rsidRDefault="00DB3955">
      <w:pPr>
        <w:pStyle w:val="FirstParagraph"/>
        <w:rPr>
          <w:rFonts w:ascii="Arial" w:hAnsi="Arial" w:cs="Arial"/>
        </w:rPr>
      </w:pPr>
      <w:proofErr w:type="spellStart"/>
      <w:r w:rsidRPr="00DB3955">
        <w:rPr>
          <w:rFonts w:ascii="Arial" w:hAnsi="Arial" w:cs="Arial"/>
          <w:bCs/>
        </w:rPr>
        <w:t>Buildings</w:t>
      </w:r>
      <w:proofErr w:type="spellEnd"/>
      <w:r w:rsidRPr="00DB3955">
        <w:rPr>
          <w:rFonts w:ascii="Arial" w:hAnsi="Arial" w:cs="Arial"/>
          <w:bCs/>
        </w:rPr>
        <w:t xml:space="preserve"> (здания науки, аномалий, серверы, ядра):</w:t>
      </w:r>
      <w:r w:rsidRPr="00DB3955">
        <w:rPr>
          <w:rFonts w:ascii="Arial" w:hAnsi="Arial" w:cs="Arial"/>
        </w:rPr>
        <w:br/>
      </w:r>
    </w:p>
    <w:p w:rsidR="000C4A81" w:rsidRPr="00DB3955" w:rsidRDefault="00DB3955">
      <w:pPr>
        <w:pStyle w:val="SourceCode"/>
        <w:rPr>
          <w:rFonts w:ascii="Arial" w:hAnsi="Arial" w:cs="Arial"/>
          <w:lang w:val="en-US"/>
        </w:rPr>
      </w:pPr>
      <w:r w:rsidRPr="00DB3955">
        <w:rPr>
          <w:rStyle w:val="VerbatimChar"/>
          <w:rFonts w:ascii="Arial" w:hAnsi="Arial" w:cs="Arial"/>
          <w:sz w:val="24"/>
          <w:lang w:val="en-US"/>
        </w:rPr>
        <w:t>{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"buildings": [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{ "id": "Lab_T1",        "type": "Science",    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rp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1.0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qp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0.1, "power": 0.5 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{ "id": "Lab_T2",        "type": "Science",    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rp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2.2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qp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0.2, "power": 0.8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upgradeOf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"Lab_T1" 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{ "id":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Lab_Spec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,      "type": "Science",    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rp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1.0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qp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1.4, "power": 1.2 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{ "id":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ontainmentLab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,"type": "Containme</w:t>
      </w:r>
      <w:r w:rsidRPr="00DB3955">
        <w:rPr>
          <w:rStyle w:val="VerbatimChar"/>
          <w:rFonts w:ascii="Arial" w:hAnsi="Arial" w:cs="Arial"/>
          <w:sz w:val="24"/>
          <w:lang w:val="en-US"/>
        </w:rPr>
        <w:t>nt", "capacity": 20, "power": 1.5 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{ "id": "ServerFarm_T1", "type": "Server",     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omputeUnit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20, "power": 3.0 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{ "id":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AutomationCore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,"type": "Core",       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onsumeCU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10, "power": 2.5 }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]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}</w:t>
      </w:r>
    </w:p>
    <w:p w:rsidR="000C4A81" w:rsidRPr="00DB3955" w:rsidRDefault="00DB3955">
      <w:pPr>
        <w:pStyle w:val="FirstParagraph"/>
        <w:rPr>
          <w:rFonts w:ascii="Arial" w:hAnsi="Arial" w:cs="Arial"/>
        </w:rPr>
      </w:pPr>
      <w:proofErr w:type="spellStart"/>
      <w:r w:rsidRPr="00DB3955">
        <w:rPr>
          <w:rFonts w:ascii="Arial" w:hAnsi="Arial" w:cs="Arial"/>
          <w:bCs/>
        </w:rPr>
        <w:t>Economy</w:t>
      </w:r>
      <w:proofErr w:type="spellEnd"/>
      <w:r w:rsidRPr="00DB3955">
        <w:rPr>
          <w:rFonts w:ascii="Arial" w:hAnsi="Arial" w:cs="Arial"/>
          <w:bCs/>
        </w:rPr>
        <w:t xml:space="preserve"> &amp; </w:t>
      </w:r>
      <w:proofErr w:type="spellStart"/>
      <w:r w:rsidRPr="00DB3955">
        <w:rPr>
          <w:rFonts w:ascii="Arial" w:hAnsi="Arial" w:cs="Arial"/>
          <w:bCs/>
        </w:rPr>
        <w:t>Logistics</w:t>
      </w:r>
      <w:proofErr w:type="spellEnd"/>
      <w:r w:rsidRPr="00DB3955">
        <w:rPr>
          <w:rFonts w:ascii="Arial" w:hAnsi="Arial" w:cs="Arial"/>
          <w:bCs/>
        </w:rPr>
        <w:t xml:space="preserve"> (экономика, логистика</w:t>
      </w:r>
      <w:r w:rsidRPr="00DB3955">
        <w:rPr>
          <w:rFonts w:ascii="Arial" w:hAnsi="Arial" w:cs="Arial"/>
          <w:bCs/>
        </w:rPr>
        <w:t>, фортификации):</w:t>
      </w:r>
      <w:r w:rsidRPr="00DB3955">
        <w:rPr>
          <w:rFonts w:ascii="Arial" w:hAnsi="Arial" w:cs="Arial"/>
        </w:rPr>
        <w:br/>
      </w:r>
    </w:p>
    <w:p w:rsidR="000C4A81" w:rsidRPr="00DB3955" w:rsidRDefault="00DB3955">
      <w:pPr>
        <w:pStyle w:val="SourceCode"/>
        <w:rPr>
          <w:rFonts w:ascii="Arial" w:hAnsi="Arial" w:cs="Arial"/>
          <w:lang w:val="en-US"/>
        </w:rPr>
      </w:pPr>
      <w:r w:rsidRPr="00DB3955">
        <w:rPr>
          <w:rStyle w:val="VerbatimChar"/>
          <w:rFonts w:ascii="Arial" w:hAnsi="Arial" w:cs="Arial"/>
          <w:sz w:val="24"/>
          <w:lang w:val="en-US"/>
        </w:rPr>
        <w:t>{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"economy": {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dailyTickHour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0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transferToAI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{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laborPct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20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powerPct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0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materialsPct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0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foodPct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0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ivGrowthPct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0 }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"population": {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"civilians": 10000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baseDailyGrowth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45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hoursPerCivP</w:t>
      </w:r>
      <w:r w:rsidRPr="00DB3955">
        <w:rPr>
          <w:rStyle w:val="VerbatimChar"/>
          <w:rFonts w:ascii="Arial" w:hAnsi="Arial" w:cs="Arial"/>
          <w:sz w:val="24"/>
          <w:lang w:val="en-US"/>
        </w:rPr>
        <w:t>erDay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8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"buildings": [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{ "id": "farm_t1",     "type": "economic"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buildTimeDay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3, "cost": {"materials":120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powerIn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5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laborIn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10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foodOut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60 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{ "id": "barracks_t1", "type":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unit_pro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buildTimeDay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4, "cost": {"</w:t>
      </w:r>
      <w:r w:rsidRPr="00DB3955">
        <w:rPr>
          <w:rStyle w:val="VerbatimChar"/>
          <w:rFonts w:ascii="Arial" w:hAnsi="Arial" w:cs="Arial"/>
          <w:sz w:val="24"/>
          <w:lang w:val="en-US"/>
        </w:rPr>
        <w:t>materials":200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powerIn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10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laborIn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20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"convert": {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ivPerDay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20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trainDay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2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ostPerRecruit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{"food": 2, "materials": 1} } }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]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"logistics": {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"nodes": [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{ "id":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ity_A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, "type": "city" 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{ "id":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front_N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, "type": "front" }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]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"links": [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{ "from":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ity_A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, "to":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front_N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, "mode": "rail"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apacityUnitsPerDay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50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baseHour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6 }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]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lastRenderedPageBreak/>
        <w:t xml:space="preserve">  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"fortifications": [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{ "id": "foxhole", "category": "temporary", "labor": 4,  "materials": 2,  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buildHour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6,  "cover": "light" }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{ "id": "bunker",  "category": "permanent", "labor": 40, "materials": 120,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powerIn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2,    "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buildDay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": 5, "cover": "heavy" }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]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}</w:t>
      </w:r>
    </w:p>
    <w:p w:rsidR="000C4A81" w:rsidRPr="00DB3955" w:rsidRDefault="00DB3955">
      <w:pPr>
        <w:pStyle w:val="FirstParagraph"/>
        <w:rPr>
          <w:rFonts w:ascii="Arial" w:hAnsi="Arial" w:cs="Arial"/>
        </w:rPr>
      </w:pPr>
      <w:r w:rsidRPr="00DB3955">
        <w:rPr>
          <w:rFonts w:ascii="Arial" w:hAnsi="Arial" w:cs="Arial"/>
          <w:iCs/>
        </w:rPr>
        <w:t>Пр</w:t>
      </w:r>
      <w:r w:rsidRPr="00DB3955">
        <w:rPr>
          <w:rFonts w:ascii="Arial" w:hAnsi="Arial" w:cs="Arial"/>
          <w:iCs/>
        </w:rPr>
        <w:t>имечание:</w:t>
      </w:r>
      <w:r w:rsidRPr="00DB3955">
        <w:rPr>
          <w:rFonts w:ascii="Arial" w:hAnsi="Arial" w:cs="Arial"/>
        </w:rPr>
        <w:t xml:space="preserve"> приведённые JSON-фрагменты иллюстрируют возможную структуру данных. В реальном проекте конфигурации могут храниться как </w:t>
      </w:r>
      <w:r w:rsidRPr="00DB3955">
        <w:rPr>
          <w:rFonts w:ascii="Arial" w:hAnsi="Arial" w:cs="Arial"/>
          <w:bCs/>
        </w:rPr>
        <w:t>ScriptableObject-ы</w:t>
      </w:r>
      <w:r w:rsidRPr="00DB3955">
        <w:rPr>
          <w:rFonts w:ascii="Arial" w:hAnsi="Arial" w:cs="Arial"/>
        </w:rPr>
        <w:t xml:space="preserve"> и/или JSON в Addressables.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11" w:name="scriptableobject-каталоги-и-сохранения"/>
      <w:bookmarkEnd w:id="10"/>
      <w:r w:rsidRPr="00DB3955">
        <w:rPr>
          <w:rFonts w:ascii="Arial" w:hAnsi="Arial" w:cs="Arial"/>
          <w:color w:val="auto"/>
          <w:sz w:val="24"/>
          <w:szCs w:val="24"/>
        </w:rPr>
        <w:t>2.2 ScriptableObject каталоги и сохранения</w:t>
      </w:r>
    </w:p>
    <w:p w:rsidR="000C4A81" w:rsidRPr="00DB3955" w:rsidRDefault="00DB3955">
      <w:pPr>
        <w:pStyle w:val="Compact"/>
        <w:numPr>
          <w:ilvl w:val="0"/>
          <w:numId w:val="4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Каталоги (Assets)</w:t>
      </w:r>
      <w:r w:rsidRPr="00DB3955">
        <w:rPr>
          <w:rFonts w:ascii="Arial" w:hAnsi="Arial" w:cs="Arial"/>
        </w:rPr>
        <w:t xml:space="preserve">: </w:t>
      </w:r>
      <w:r w:rsidRPr="00DB3955">
        <w:rPr>
          <w:rStyle w:val="VerbatimChar"/>
          <w:rFonts w:ascii="Arial" w:hAnsi="Arial" w:cs="Arial"/>
          <w:sz w:val="24"/>
        </w:rPr>
        <w:t>StateDef.asset</w:t>
      </w:r>
      <w:r w:rsidRPr="00DB3955">
        <w:rPr>
          <w:rFonts w:ascii="Arial" w:hAnsi="Arial" w:cs="Arial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Re</w:t>
      </w:r>
      <w:r w:rsidRPr="00DB3955">
        <w:rPr>
          <w:rStyle w:val="VerbatimChar"/>
          <w:rFonts w:ascii="Arial" w:hAnsi="Arial" w:cs="Arial"/>
          <w:sz w:val="24"/>
        </w:rPr>
        <w:t>searchDef.asset</w:t>
      </w:r>
      <w:r w:rsidRPr="00DB3955">
        <w:rPr>
          <w:rFonts w:ascii="Arial" w:hAnsi="Arial" w:cs="Arial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BuildingDef.asset</w:t>
      </w:r>
      <w:r w:rsidRPr="00DB3955">
        <w:rPr>
          <w:rFonts w:ascii="Arial" w:hAnsi="Arial" w:cs="Arial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RecipeDef.asset</w:t>
      </w:r>
      <w:r w:rsidRPr="00DB3955">
        <w:rPr>
          <w:rFonts w:ascii="Arial" w:hAnsi="Arial" w:cs="Arial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UnitDef.asset</w:t>
      </w:r>
      <w:r w:rsidRPr="00DB3955">
        <w:rPr>
          <w:rFonts w:ascii="Arial" w:hAnsi="Arial" w:cs="Arial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InfectionParams.asset</w:t>
      </w:r>
      <w:r w:rsidRPr="00DB3955">
        <w:rPr>
          <w:rFonts w:ascii="Arial" w:hAnsi="Arial" w:cs="Arial"/>
        </w:rPr>
        <w:t xml:space="preserve"> и др. – хранят статические данные игровых сущностей. При старте они используются для создания </w:t>
      </w:r>
      <w:r w:rsidRPr="00DB3955">
        <w:rPr>
          <w:rFonts w:ascii="Arial" w:hAnsi="Arial" w:cs="Arial"/>
          <w:bCs/>
        </w:rPr>
        <w:t>runtime-моделей</w:t>
      </w:r>
      <w:r w:rsidRPr="00DB3955">
        <w:rPr>
          <w:rFonts w:ascii="Arial" w:hAnsi="Arial" w:cs="Arial"/>
        </w:rPr>
        <w:t xml:space="preserve"> (plain C# объекты), которые используются в симуляции (ор</w:t>
      </w:r>
      <w:r w:rsidRPr="00DB3955">
        <w:rPr>
          <w:rFonts w:ascii="Arial" w:hAnsi="Arial" w:cs="Arial"/>
        </w:rPr>
        <w:t>игиналы SO остаются неизменными)</w:t>
      </w:r>
      <w:hyperlink r:id="rId14" w:anchor=":~:text=%2A%2A%D0%9A%D0%B0%D0%BA%20%D1%83%D1%81%D0%BA%D0%BE%D1%80%D0%B8%D1%82%D1%8C%3A%2A%2A%20,%D1%81%D0%BE%D0%B7%D0%B4%D0%B0%D0%BD%D0%B8%D0%B5%2F%D1%83%D0%BD%D0%B8%D1%87%D1%82%D0%BE%D0%B6%D0%B5%D0%BD%D0%B8%D0%B5%20%D1%81%D1%83%D1%89%D0%BD%D0%BE%D1%81%D1%82%D0%B5%D0%B9%29%20%D0%B2%D1%81%D0%B5%D0%B3%D0%B4%D0%B0%20%D1%87%D0%B5%D1%80%D0%B5%D0%B7">
        <w:r w:rsidRPr="00DB3955">
          <w:rPr>
            <w:rStyle w:val="af"/>
            <w:rFonts w:ascii="Arial" w:hAnsi="Arial" w:cs="Arial"/>
            <w:color w:val="auto"/>
          </w:rPr>
          <w:t>[7]</w:t>
        </w:r>
      </w:hyperlink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pStyle w:val="Compact"/>
        <w:numPr>
          <w:ilvl w:val="0"/>
          <w:numId w:val="4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Версионирование сохранений:</w:t>
      </w:r>
      <w:r w:rsidRPr="00DB3955">
        <w:rPr>
          <w:rFonts w:ascii="Arial" w:hAnsi="Arial" w:cs="Arial"/>
        </w:rPr>
        <w:t xml:space="preserve"> введён идентификатор версии </w:t>
      </w:r>
      <w:r w:rsidRPr="00DB3955">
        <w:rPr>
          <w:rStyle w:val="VerbatimChar"/>
          <w:rFonts w:ascii="Arial" w:hAnsi="Arial" w:cs="Arial"/>
          <w:sz w:val="24"/>
        </w:rPr>
        <w:t>Save</w:t>
      </w:r>
      <w:r w:rsidRPr="00DB3955">
        <w:rPr>
          <w:rStyle w:val="VerbatimChar"/>
          <w:rFonts w:ascii="Arial" w:hAnsi="Arial" w:cs="Arial"/>
          <w:sz w:val="24"/>
        </w:rPr>
        <w:t>Version</w:t>
      </w:r>
      <w:r w:rsidRPr="00DB3955">
        <w:rPr>
          <w:rFonts w:ascii="Arial" w:hAnsi="Arial" w:cs="Arial"/>
        </w:rPr>
        <w:t xml:space="preserve"> (целый), сохраняемый вместе с данными. При загрузке проверяется версия; если она старее текущей – выполняются миграции (добавление новых полей с дефолтами, пересчёт устаревших параметров и т.д.)</w:t>
      </w:r>
      <w:hyperlink r:id="rId15" w:anchor=":~:text=,%EE%88%80cite%EE%88%82turn2search10%EE%88%81">
        <w:r w:rsidRPr="00DB3955">
          <w:rPr>
            <w:rStyle w:val="af"/>
            <w:rFonts w:ascii="Arial" w:hAnsi="Arial" w:cs="Arial"/>
            <w:color w:val="auto"/>
          </w:rPr>
          <w:t>[8]</w:t>
        </w:r>
      </w:hyperlink>
      <w:r w:rsidRPr="00DB3955">
        <w:rPr>
          <w:rFonts w:ascii="Arial" w:hAnsi="Arial" w:cs="Arial"/>
        </w:rPr>
        <w:t>. Старые файлы thus автоматически поддерживаются после обновлений.</w:t>
      </w:r>
    </w:p>
    <w:p w:rsidR="000C4A81" w:rsidRPr="00DB3955" w:rsidRDefault="00DB3955">
      <w:pPr>
        <w:pStyle w:val="Compact"/>
        <w:numPr>
          <w:ilvl w:val="0"/>
          <w:numId w:val="4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Секции сохранения:</w:t>
      </w:r>
      <w:r w:rsidRPr="00DB3955">
        <w:rPr>
          <w:rFonts w:ascii="Arial" w:hAnsi="Arial" w:cs="Arial"/>
        </w:rPr>
        <w:t xml:space="preserve"> помимо базовых разделов (юниты, постройки, карта) сохраняются новые подсистемы: </w:t>
      </w:r>
      <w:proofErr w:type="gramStart"/>
      <w:r w:rsidRPr="00DB3955">
        <w:rPr>
          <w:rStyle w:val="VerbatimChar"/>
          <w:rFonts w:ascii="Arial" w:hAnsi="Arial" w:cs="Arial"/>
          <w:sz w:val="24"/>
        </w:rPr>
        <w:t>states[</w:t>
      </w:r>
      <w:proofErr w:type="gramEnd"/>
      <w:r w:rsidRPr="00DB3955">
        <w:rPr>
          <w:rStyle w:val="VerbatimChar"/>
          <w:rFonts w:ascii="Arial" w:hAnsi="Arial" w:cs="Arial"/>
          <w:sz w:val="24"/>
        </w:rPr>
        <w:t>]</w:t>
      </w:r>
      <w:r w:rsidRPr="00DB3955">
        <w:rPr>
          <w:rFonts w:ascii="Arial" w:hAnsi="Arial" w:cs="Arial"/>
        </w:rPr>
        <w:t xml:space="preserve"> (список г</w:t>
      </w:r>
      <w:r w:rsidRPr="00DB3955">
        <w:rPr>
          <w:rFonts w:ascii="Arial" w:hAnsi="Arial" w:cs="Arial"/>
        </w:rPr>
        <w:t xml:space="preserve">осударств с их ресурсами), </w:t>
      </w:r>
      <w:r w:rsidRPr="00DB3955">
        <w:rPr>
          <w:rStyle w:val="VerbatimChar"/>
          <w:rFonts w:ascii="Arial" w:hAnsi="Arial" w:cs="Arial"/>
          <w:sz w:val="24"/>
        </w:rPr>
        <w:t>relations[]</w:t>
      </w:r>
      <w:r w:rsidRPr="00DB3955">
        <w:rPr>
          <w:rFonts w:ascii="Arial" w:hAnsi="Arial" w:cs="Arial"/>
        </w:rPr>
        <w:t xml:space="preserve"> (отношения), </w:t>
      </w:r>
      <w:r w:rsidRPr="00DB3955">
        <w:rPr>
          <w:rStyle w:val="VerbatimChar"/>
          <w:rFonts w:ascii="Arial" w:hAnsi="Arial" w:cs="Arial"/>
          <w:sz w:val="24"/>
        </w:rPr>
        <w:t>researchProgress</w:t>
      </w:r>
      <w:r w:rsidRPr="00DB3955">
        <w:rPr>
          <w:rFonts w:ascii="Arial" w:hAnsi="Arial" w:cs="Arial"/>
        </w:rPr>
        <w:t xml:space="preserve"> (прогресс по веткам и QS), </w:t>
      </w:r>
      <w:r w:rsidRPr="00DB3955">
        <w:rPr>
          <w:rStyle w:val="VerbatimChar"/>
          <w:rFonts w:ascii="Arial" w:hAnsi="Arial" w:cs="Arial"/>
          <w:sz w:val="24"/>
        </w:rPr>
        <w:t>automation</w:t>
      </w:r>
      <w:r w:rsidRPr="00DB3955">
        <w:rPr>
          <w:rFonts w:ascii="Arial" w:hAnsi="Arial" w:cs="Arial"/>
        </w:rPr>
        <w:t xml:space="preserve"> (сеть серверов и ядра), </w:t>
      </w:r>
      <w:r w:rsidRPr="00DB3955">
        <w:rPr>
          <w:rStyle w:val="VerbatimChar"/>
          <w:rFonts w:ascii="Arial" w:hAnsi="Arial" w:cs="Arial"/>
          <w:sz w:val="24"/>
        </w:rPr>
        <w:t>containment</w:t>
      </w:r>
      <w:r w:rsidRPr="00DB3955">
        <w:rPr>
          <w:rFonts w:ascii="Arial" w:hAnsi="Arial" w:cs="Arial"/>
        </w:rPr>
        <w:t xml:space="preserve"> (содержимое лабораторий по аномалиям). В составе данных государств сохраняются </w:t>
      </w:r>
      <w:r w:rsidRPr="00DB3955">
        <w:rPr>
          <w:rStyle w:val="VerbatimChar"/>
          <w:rFonts w:ascii="Arial" w:hAnsi="Arial" w:cs="Arial"/>
          <w:sz w:val="24"/>
        </w:rPr>
        <w:t>DaysInAlliance</w:t>
      </w:r>
      <w:r w:rsidRPr="00DB3955">
        <w:rPr>
          <w:rFonts w:ascii="Arial" w:hAnsi="Arial" w:cs="Arial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Stability</w:t>
      </w:r>
      <w:r w:rsidRPr="00DB3955">
        <w:rPr>
          <w:rFonts w:ascii="Arial" w:hAnsi="Arial" w:cs="Arial"/>
        </w:rPr>
        <w:t xml:space="preserve"> по союза</w:t>
      </w:r>
      <w:r w:rsidRPr="00DB3955">
        <w:rPr>
          <w:rFonts w:ascii="Arial" w:hAnsi="Arial" w:cs="Arial"/>
        </w:rPr>
        <w:t xml:space="preserve">м, текущие ресурсы, очереди логистики, фортификаций и пр. Все случайные величины (роллы слияния, выпадение редких исследований) должны быть детерминированы через сохраняемый </w:t>
      </w:r>
      <w:r w:rsidRPr="00DB3955">
        <w:rPr>
          <w:rStyle w:val="VerbatimChar"/>
          <w:rFonts w:ascii="Arial" w:hAnsi="Arial" w:cs="Arial"/>
          <w:sz w:val="24"/>
        </w:rPr>
        <w:t>randomSeed</w:t>
      </w:r>
      <w:hyperlink r:id="rId16" w:anchor=":~:text=3.3%20%D0%A1%D0%BE%D1%85%D1%80%D0%B0%D0%BD%D0%B5%D0%BD%D0%B8%D1%8F%20,%D0%B4%D0%BB%D1%8F%20%D0%B1%D1%80%D0%BE%D1%81%D0%BA%D0%BE%D0%B2%20%D1%80%D0%B5%D0%B4%D0%BA%D0%BE%D1%81%D1%82%D0%B8%2F%D1%81%D0%BB%D0%B8%D1%8F%D0%BD%D0%B8%D1%8F">
        <w:r w:rsidRPr="00DB3955">
          <w:rPr>
            <w:rStyle w:val="af"/>
            <w:rFonts w:ascii="Arial" w:hAnsi="Arial" w:cs="Arial"/>
            <w:color w:val="auto"/>
          </w:rPr>
          <w:t>[9]</w:t>
        </w:r>
      </w:hyperlink>
      <w:r w:rsidRPr="00DB3955">
        <w:rPr>
          <w:rFonts w:ascii="Arial" w:hAnsi="Arial" w:cs="Arial"/>
        </w:rPr>
        <w:t>, чтобы при повтор</w:t>
      </w:r>
      <w:r w:rsidRPr="00DB3955">
        <w:rPr>
          <w:rFonts w:ascii="Arial" w:hAnsi="Arial" w:cs="Arial"/>
        </w:rPr>
        <w:t>ном прогоне результаты совпадали.</w:t>
      </w:r>
    </w:p>
    <w:p w:rsidR="000C4A81" w:rsidRPr="00DB3955" w:rsidRDefault="00DB3955">
      <w:pPr>
        <w:rPr>
          <w:rFonts w:ascii="Arial" w:hAnsi="Arial" w:cs="Arial"/>
        </w:rPr>
      </w:pPr>
      <w:r w:rsidRPr="00DB3955">
        <w:rPr>
          <w:rFonts w:ascii="Arial" w:hAnsi="Arial" w:cs="Arial"/>
        </w:rPr>
        <w:pict>
          <v:rect id="_x0000_i1028" style="width:0;height:1.5pt" o:hralign="center" o:hrstd="t" o:hr="t"/>
        </w:pict>
      </w:r>
    </w:p>
    <w:p w:rsidR="000C4A81" w:rsidRPr="00DB3955" w:rsidRDefault="00DB3955">
      <w:pPr>
        <w:pStyle w:val="2"/>
        <w:rPr>
          <w:rFonts w:ascii="Arial" w:hAnsi="Arial" w:cs="Arial"/>
          <w:color w:val="auto"/>
          <w:sz w:val="24"/>
          <w:szCs w:val="24"/>
        </w:rPr>
      </w:pPr>
      <w:bookmarkStart w:id="12" w:name="application-циклы-события-системы"/>
      <w:bookmarkEnd w:id="9"/>
      <w:bookmarkEnd w:id="11"/>
      <w:r w:rsidRPr="00DB3955">
        <w:rPr>
          <w:rFonts w:ascii="Arial" w:hAnsi="Arial" w:cs="Arial"/>
          <w:color w:val="auto"/>
          <w:sz w:val="24"/>
          <w:szCs w:val="24"/>
        </w:rPr>
        <w:t>3) Application (циклы, события, системы)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13" w:name="eventbus-ключевые-события"/>
      <w:r w:rsidRPr="00DB3955">
        <w:rPr>
          <w:rFonts w:ascii="Arial" w:hAnsi="Arial" w:cs="Arial"/>
          <w:color w:val="auto"/>
          <w:sz w:val="24"/>
          <w:szCs w:val="24"/>
        </w:rPr>
        <w:t>3.1 EventBus – ключевые события</w:t>
      </w:r>
    </w:p>
    <w:p w:rsidR="000C4A81" w:rsidRPr="00DB3955" w:rsidRDefault="00DB3955">
      <w:pPr>
        <w:pStyle w:val="FirstParagraph"/>
        <w:rPr>
          <w:rFonts w:ascii="Arial" w:hAnsi="Arial" w:cs="Arial"/>
        </w:rPr>
      </w:pPr>
      <w:r w:rsidRPr="00DB3955">
        <w:rPr>
          <w:rFonts w:ascii="Arial" w:hAnsi="Arial" w:cs="Arial"/>
        </w:rPr>
        <w:t>Основные события, генерируемые системами в ходе игры, для подписки логики UI, логирования и скриптов:</w:t>
      </w:r>
    </w:p>
    <w:p w:rsidR="000C4A81" w:rsidRPr="00DB3955" w:rsidRDefault="00DB3955">
      <w:pPr>
        <w:pStyle w:val="SourceCode"/>
        <w:rPr>
          <w:rFonts w:ascii="Arial" w:hAnsi="Arial" w:cs="Arial"/>
          <w:lang w:val="en-US"/>
        </w:rPr>
      </w:pPr>
      <w:r w:rsidRPr="00DB3955">
        <w:rPr>
          <w:rStyle w:val="VerbatimChar"/>
          <w:rFonts w:ascii="Arial" w:hAnsi="Arial" w:cs="Arial"/>
          <w:sz w:val="24"/>
          <w:lang w:val="en-US"/>
        </w:rPr>
        <w:t>Diplomacy/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RelationsChange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(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tate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a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tate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b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RelationKin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newKin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Diplomacy/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MergeHappene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(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tate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winner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tate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absorbed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Intel/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AccessChange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(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tate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viewer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tate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target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IntelAcces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newAcces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Research/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tepComplete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(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tate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state, string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branchI</w:t>
      </w:r>
      <w:r w:rsidRPr="00DB3955">
        <w:rPr>
          <w:rStyle w:val="VerbatimChar"/>
          <w:rFonts w:ascii="Arial" w:hAnsi="Arial" w:cs="Arial"/>
          <w:sz w:val="24"/>
          <w:lang w:val="en-US"/>
        </w:rPr>
        <w:t>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string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def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ResearchRarity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rarity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Research/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NextStepAssigne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(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tate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state, string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branch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string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def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ResearchRarity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rarity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Anomaly/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amplesRequire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(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tate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state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int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amount)      // </w:t>
      </w:r>
      <w:r w:rsidRPr="00DB3955">
        <w:rPr>
          <w:rStyle w:val="VerbatimChar"/>
          <w:rFonts w:ascii="Arial" w:hAnsi="Arial" w:cs="Arial"/>
          <w:sz w:val="24"/>
        </w:rPr>
        <w:t>требуются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образцы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(</w:t>
      </w:r>
      <w:r w:rsidRPr="00DB3955">
        <w:rPr>
          <w:rStyle w:val="VerbatimChar"/>
          <w:rFonts w:ascii="Arial" w:hAnsi="Arial" w:cs="Arial"/>
          <w:sz w:val="24"/>
        </w:rPr>
        <w:t>для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аномалии</w:t>
      </w:r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lastRenderedPageBreak/>
        <w:t>Anomaly/Breach(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tate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state,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ector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sector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int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severity) // </w:t>
      </w:r>
      <w:r w:rsidRPr="00DB3955">
        <w:rPr>
          <w:rStyle w:val="VerbatimChar"/>
          <w:rFonts w:ascii="Arial" w:hAnsi="Arial" w:cs="Arial"/>
          <w:sz w:val="24"/>
        </w:rPr>
        <w:t>утечка</w:t>
      </w:r>
      <w:r w:rsidRPr="00DB3955">
        <w:rPr>
          <w:rStyle w:val="VerbatimChar"/>
          <w:rFonts w:ascii="Arial" w:hAnsi="Arial" w:cs="Arial"/>
          <w:sz w:val="24"/>
          <w:lang w:val="en-US"/>
        </w:rPr>
        <w:t>/</w:t>
      </w:r>
      <w:r w:rsidRPr="00DB3955">
        <w:rPr>
          <w:rStyle w:val="VerbatimChar"/>
          <w:rFonts w:ascii="Arial" w:hAnsi="Arial" w:cs="Arial"/>
          <w:sz w:val="24"/>
        </w:rPr>
        <w:t>прорыв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заражённых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Automation/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oreAttache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(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Gu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ore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string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target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)   // </w:t>
      </w:r>
      <w:r w:rsidRPr="00DB3955">
        <w:rPr>
          <w:rStyle w:val="VerbatimChar"/>
          <w:rFonts w:ascii="Arial" w:hAnsi="Arial" w:cs="Arial"/>
          <w:sz w:val="24"/>
        </w:rPr>
        <w:t>ядро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автоматизации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привязано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к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цели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Automation/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oreStalle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(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Gu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ore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string reason)      // </w:t>
      </w:r>
      <w:r w:rsidRPr="00DB3955">
        <w:rPr>
          <w:rStyle w:val="VerbatimChar"/>
          <w:rFonts w:ascii="Arial" w:hAnsi="Arial" w:cs="Arial"/>
          <w:sz w:val="24"/>
        </w:rPr>
        <w:t>пауза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работы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ядра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(</w:t>
      </w:r>
      <w:r w:rsidRPr="00DB3955">
        <w:rPr>
          <w:rStyle w:val="VerbatimChar"/>
          <w:rFonts w:ascii="Arial" w:hAnsi="Arial" w:cs="Arial"/>
          <w:sz w:val="24"/>
        </w:rPr>
        <w:t>дефицит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ресурсов</w:t>
      </w:r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Power</w:t>
      </w:r>
      <w:r w:rsidRPr="00DB3955">
        <w:rPr>
          <w:rStyle w:val="VerbatimChar"/>
          <w:rFonts w:ascii="Arial" w:hAnsi="Arial" w:cs="Arial"/>
          <w:sz w:val="24"/>
          <w:lang w:val="en-US"/>
        </w:rPr>
        <w:t>/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GridOverloa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(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tate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state, float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deltaMW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)        // </w:t>
      </w:r>
      <w:r w:rsidRPr="00DB3955">
        <w:rPr>
          <w:rStyle w:val="VerbatimChar"/>
          <w:rFonts w:ascii="Arial" w:hAnsi="Arial" w:cs="Arial"/>
          <w:sz w:val="24"/>
        </w:rPr>
        <w:t>нехватка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энергии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в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сетке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(</w:t>
      </w:r>
      <w:r w:rsidRPr="00DB3955">
        <w:rPr>
          <w:rStyle w:val="VerbatimChar"/>
          <w:rFonts w:ascii="Arial" w:hAnsi="Arial" w:cs="Arial"/>
          <w:sz w:val="24"/>
        </w:rPr>
        <w:t>отключения</w:t>
      </w:r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Logistics/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TransferQueue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(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int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transport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string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fromNode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string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toNode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Logistics/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TransferComplete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(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int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transportId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)</w:t>
      </w:r>
    </w:p>
    <w:p w:rsidR="000C4A81" w:rsidRPr="00DB3955" w:rsidRDefault="00DB3955">
      <w:pPr>
        <w:pStyle w:val="FirstParagraph"/>
        <w:rPr>
          <w:rFonts w:ascii="Arial" w:hAnsi="Arial" w:cs="Arial"/>
        </w:rPr>
      </w:pPr>
      <w:r w:rsidRPr="00DB3955">
        <w:rPr>
          <w:rFonts w:ascii="Arial" w:hAnsi="Arial" w:cs="Arial"/>
          <w:iCs/>
        </w:rPr>
        <w:t>(События сгруппированы по тематике. Кроме</w:t>
      </w:r>
      <w:r w:rsidRPr="00DB3955">
        <w:rPr>
          <w:rFonts w:ascii="Arial" w:hAnsi="Arial" w:cs="Arial"/>
          <w:iCs/>
        </w:rPr>
        <w:t xml:space="preserve"> того, используется пакетирование повторяющихся событий:</w:t>
      </w:r>
      <w:r w:rsidRPr="00DB3955">
        <w:rPr>
          <w:rFonts w:ascii="Arial" w:hAnsi="Arial" w:cs="Arial"/>
        </w:rPr>
        <w:t xml:space="preserve"> при всплеске множества однотипных событий система может склеивать их в одно – например, вместо 50 раздельных событий заражения ячеек за тик выдать один батч "InfectionSpread" списком секторов</w:t>
      </w:r>
      <w:proofErr w:type="gramStart"/>
      <w:r w:rsidRPr="00DB3955">
        <w:rPr>
          <w:rFonts w:ascii="Arial" w:hAnsi="Arial" w:cs="Arial"/>
        </w:rPr>
        <w:t>.)*</w:t>
      </w:r>
      <w:proofErr w:type="gramEnd"/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14" w:name="simulation-loop-игровой-цикл-и-тайминг"/>
      <w:bookmarkEnd w:id="13"/>
      <w:r w:rsidRPr="00DB3955">
        <w:rPr>
          <w:rFonts w:ascii="Arial" w:hAnsi="Arial" w:cs="Arial"/>
          <w:color w:val="auto"/>
          <w:sz w:val="24"/>
          <w:szCs w:val="24"/>
        </w:rPr>
        <w:t xml:space="preserve">3.2 </w:t>
      </w:r>
      <w:r w:rsidRPr="00DB3955">
        <w:rPr>
          <w:rFonts w:ascii="Arial" w:hAnsi="Arial" w:cs="Arial"/>
          <w:color w:val="auto"/>
          <w:sz w:val="24"/>
          <w:szCs w:val="24"/>
        </w:rPr>
        <w:t>Simulation Loop – игровой цикл и тайминг</w:t>
      </w:r>
    </w:p>
    <w:p w:rsidR="000C4A81" w:rsidRPr="00DB3955" w:rsidRDefault="00DB3955">
      <w:pPr>
        <w:numPr>
          <w:ilvl w:val="0"/>
          <w:numId w:val="5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Фиксированный тик:</w:t>
      </w:r>
      <w:r w:rsidRPr="00DB3955">
        <w:rPr>
          <w:rFonts w:ascii="Arial" w:hAnsi="Arial" w:cs="Arial"/>
        </w:rPr>
        <w:t xml:space="preserve"> игровая симуляция работает с фиксированной длительностью шага (например, 0.5 секунды реального времени). Реализация – собственный цикл </w:t>
      </w:r>
      <w:r w:rsidRPr="00DB3955">
        <w:rPr>
          <w:rStyle w:val="VerbatimChar"/>
          <w:rFonts w:ascii="Arial" w:hAnsi="Arial" w:cs="Arial"/>
          <w:sz w:val="24"/>
        </w:rPr>
        <w:t>SimulationLoop</w:t>
      </w:r>
      <w:r w:rsidRPr="00DB3955">
        <w:rPr>
          <w:rFonts w:ascii="Arial" w:hAnsi="Arial" w:cs="Arial"/>
        </w:rPr>
        <w:t xml:space="preserve"> с использованием накопителя времени (</w:t>
      </w:r>
      <w:r w:rsidRPr="00DB3955">
        <w:rPr>
          <w:rStyle w:val="VerbatimChar"/>
          <w:rFonts w:ascii="Arial" w:hAnsi="Arial" w:cs="Arial"/>
          <w:sz w:val="24"/>
        </w:rPr>
        <w:t>unscaledD</w:t>
      </w:r>
      <w:r w:rsidRPr="00DB3955">
        <w:rPr>
          <w:rStyle w:val="VerbatimChar"/>
          <w:rFonts w:ascii="Arial" w:hAnsi="Arial" w:cs="Arial"/>
          <w:sz w:val="24"/>
        </w:rPr>
        <w:t>eltaTime</w:t>
      </w:r>
      <w:r w:rsidRPr="00DB3955">
        <w:rPr>
          <w:rFonts w:ascii="Arial" w:hAnsi="Arial" w:cs="Arial"/>
        </w:rPr>
        <w:t>)</w:t>
      </w:r>
      <w:hyperlink r:id="rId17" w:anchor=":~:text=%2A%2A%D0%9A%D0%B0%D0%BA%20%D1%83%D1%81%D0%BA%D0%BE%D1%80%D0%B8%D1%82%D1%8C%3A%2A%2A%20,%D0%BA%D0%B0%D0%BD%D0%BE%D0%BD%D0%B8%D1%87%D0%BD%D1%8B%D0%B9%20%D0%BF%D0%B0%D1%82%D1%82%D0%B5%D1%80%D0%BD%20%D0%B2%20Unity%20%EE%88%80cite%EE%88%82turn5search2%EE%88%82turn5search1%EE%88%81">
        <w:r w:rsidRPr="00DB3955">
          <w:rPr>
            <w:rStyle w:val="af"/>
            <w:rFonts w:ascii="Arial" w:hAnsi="Arial" w:cs="Arial"/>
            <w:color w:val="auto"/>
          </w:rPr>
          <w:t>[10]</w:t>
        </w:r>
      </w:hyperlink>
      <w:r w:rsidRPr="00DB3955">
        <w:rPr>
          <w:rFonts w:ascii="Arial" w:hAnsi="Arial" w:cs="Arial"/>
        </w:rPr>
        <w:t xml:space="preserve">. Это обеспечивает независимость симуляции от фреймрейта и корректную паузу. </w:t>
      </w:r>
      <w:r w:rsidRPr="00DB3955">
        <w:rPr>
          <w:rFonts w:ascii="Arial" w:hAnsi="Arial" w:cs="Arial"/>
          <w:bCs/>
        </w:rPr>
        <w:t>Пауза</w:t>
      </w:r>
      <w:r w:rsidRPr="00DB3955">
        <w:rPr>
          <w:rFonts w:ascii="Arial" w:hAnsi="Arial" w:cs="Arial"/>
        </w:rPr>
        <w:t xml:space="preserve"> реализована либо через флаг (при </w:t>
      </w:r>
      <w:r w:rsidRPr="00DB3955">
        <w:rPr>
          <w:rStyle w:val="VerbatimChar"/>
          <w:rFonts w:ascii="Arial" w:hAnsi="Arial" w:cs="Arial"/>
          <w:sz w:val="24"/>
        </w:rPr>
        <w:t>IsPaused</w:t>
      </w:r>
      <w:r w:rsidRPr="00DB3955">
        <w:rPr>
          <w:rFonts w:ascii="Arial" w:hAnsi="Arial" w:cs="Arial"/>
        </w:rPr>
        <w:t xml:space="preserve"> все системные тик-а</w:t>
      </w:r>
      <w:r w:rsidRPr="00DB3955">
        <w:rPr>
          <w:rFonts w:ascii="Arial" w:hAnsi="Arial" w:cs="Arial"/>
        </w:rPr>
        <w:t xml:space="preserve">пдейты пропускаются), либо глобально </w:t>
      </w:r>
      <w:r w:rsidRPr="00DB3955">
        <w:rPr>
          <w:rStyle w:val="VerbatimChar"/>
          <w:rFonts w:ascii="Arial" w:hAnsi="Arial" w:cs="Arial"/>
          <w:sz w:val="24"/>
        </w:rPr>
        <w:t>Time.timeScale = 0</w:t>
      </w:r>
      <w:r w:rsidRPr="00DB3955">
        <w:rPr>
          <w:rFonts w:ascii="Arial" w:hAnsi="Arial" w:cs="Arial"/>
        </w:rPr>
        <w:t xml:space="preserve"> – в последнем случае нужно убедиться, что вся UI-анимация и таймеры используют unscaled время</w:t>
      </w:r>
      <w:hyperlink r:id="rId18" w:anchor=":~:text=%2A%2A%D0%9A%D0%B0%D0%BA%20%D1%83%D1%81%D0%BA%D0%BE%D1%80%D0%B8%D1%82%D1%8C%3A%2A%2A%20,%D0%BA%D0%B0%D0%BD%D0%BE%D0%BD%D0%B8%D1%87%D0%BD%D1%8B%D0%B9%20%D0%BF%D0%B0%D1%82%D1%82%D0%B5%D1%80%D0%BD%20%D0%B2%20Unity%20%EE%88%80cite%EE%88%82turn5search2%EE%88%82turn5search1%EE%88%81">
        <w:r w:rsidRPr="00DB3955">
          <w:rPr>
            <w:rStyle w:val="af"/>
            <w:rFonts w:ascii="Arial" w:hAnsi="Arial" w:cs="Arial"/>
            <w:color w:val="auto"/>
          </w:rPr>
          <w:t>[10]</w:t>
        </w:r>
      </w:hyperlink>
      <w:r w:rsidRPr="00DB3955">
        <w:rPr>
          <w:rFonts w:ascii="Arial" w:hAnsi="Arial" w:cs="Arial"/>
        </w:rPr>
        <w:t>. Та</w:t>
      </w:r>
      <w:r w:rsidRPr="00DB3955">
        <w:rPr>
          <w:rFonts w:ascii="Arial" w:hAnsi="Arial" w:cs="Arial"/>
        </w:rPr>
        <w:t xml:space="preserve">кже поддерживаются </w:t>
      </w:r>
      <w:r w:rsidRPr="00DB3955">
        <w:rPr>
          <w:rFonts w:ascii="Arial" w:hAnsi="Arial" w:cs="Arial"/>
          <w:bCs/>
        </w:rPr>
        <w:t>режимы скорости</w:t>
      </w:r>
      <w:r w:rsidRPr="00DB3955">
        <w:rPr>
          <w:rFonts w:ascii="Arial" w:hAnsi="Arial" w:cs="Arial"/>
        </w:rPr>
        <w:t xml:space="preserve">: ×0.5 / ×1 / ×2 / ×4 – изменение скорости масштабирует </w:t>
      </w:r>
      <w:r w:rsidRPr="00DB3955">
        <w:rPr>
          <w:rStyle w:val="VerbatimChar"/>
          <w:rFonts w:ascii="Arial" w:hAnsi="Arial" w:cs="Arial"/>
          <w:sz w:val="24"/>
        </w:rPr>
        <w:t>unscaledDeltaTime</w:t>
      </w:r>
      <w:r w:rsidRPr="00DB3955">
        <w:rPr>
          <w:rFonts w:ascii="Arial" w:hAnsi="Arial" w:cs="Arial"/>
        </w:rPr>
        <w:t xml:space="preserve"> для симуляционных систем. Дополнительно, предусмотрена кнопка </w:t>
      </w:r>
      <w:r w:rsidRPr="00DB3955">
        <w:rPr>
          <w:rFonts w:ascii="Arial" w:hAnsi="Arial" w:cs="Arial"/>
          <w:bCs/>
        </w:rPr>
        <w:t>«Шаг»</w:t>
      </w:r>
      <w:r w:rsidRPr="00DB3955">
        <w:rPr>
          <w:rFonts w:ascii="Arial" w:hAnsi="Arial" w:cs="Arial"/>
        </w:rPr>
        <w:t xml:space="preserve"> – выполнить вручную один тик при паузе</w:t>
      </w:r>
      <w:hyperlink r:id="rId19" w:anchor=":~:text=2,%D1%86%D0%B8%D0%BA%D0%BB%D1%83">
        <w:r w:rsidRPr="00DB3955">
          <w:rPr>
            <w:rStyle w:val="af"/>
            <w:rFonts w:ascii="Arial" w:hAnsi="Arial" w:cs="Arial"/>
            <w:color w:val="auto"/>
          </w:rPr>
          <w:t>[11]</w:t>
        </w:r>
      </w:hyperlink>
      <w:r w:rsidRPr="00DB3955">
        <w:rPr>
          <w:rFonts w:ascii="Arial" w:hAnsi="Arial" w:cs="Arial"/>
        </w:rPr>
        <w:t xml:space="preserve"> (для отладки или пошаговой игры).</w:t>
      </w:r>
    </w:p>
    <w:p w:rsidR="000C4A81" w:rsidRPr="00DB3955" w:rsidRDefault="00DB3955">
      <w:pPr>
        <w:numPr>
          <w:ilvl w:val="0"/>
          <w:numId w:val="5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Порядок систем на тик:</w:t>
      </w:r>
    </w:p>
    <w:p w:rsidR="000C4A81" w:rsidRPr="00DB3955" w:rsidRDefault="00DB3955">
      <w:pPr>
        <w:pStyle w:val="Compact"/>
        <w:numPr>
          <w:ilvl w:val="0"/>
          <w:numId w:val="5"/>
        </w:numPr>
        <w:rPr>
          <w:rFonts w:ascii="Arial" w:hAnsi="Arial" w:cs="Arial"/>
        </w:rPr>
      </w:pPr>
      <w:r w:rsidRPr="00DB3955">
        <w:rPr>
          <w:rFonts w:ascii="Arial" w:hAnsi="Arial" w:cs="Arial"/>
        </w:rPr>
        <w:t>Diplomacy (обработка заявок на отношения, расторжений)</w:t>
      </w:r>
    </w:p>
    <w:p w:rsidR="000C4A81" w:rsidRPr="00DB3955" w:rsidRDefault="00DB3955">
      <w:pPr>
        <w:pStyle w:val="Compact"/>
        <w:numPr>
          <w:ilvl w:val="0"/>
          <w:numId w:val="5"/>
        </w:numPr>
        <w:rPr>
          <w:rFonts w:ascii="Arial" w:hAnsi="Arial" w:cs="Arial"/>
        </w:rPr>
      </w:pPr>
      <w:r w:rsidRPr="00DB3955">
        <w:rPr>
          <w:rFonts w:ascii="Arial" w:hAnsi="Arial" w:cs="Arial"/>
        </w:rPr>
        <w:t>Intel (обновление уровней доступа, FoW слоёв)</w:t>
      </w:r>
    </w:p>
    <w:p w:rsidR="000C4A81" w:rsidRPr="00DB3955" w:rsidRDefault="00DB3955">
      <w:pPr>
        <w:pStyle w:val="Compact"/>
        <w:numPr>
          <w:ilvl w:val="0"/>
          <w:numId w:val="5"/>
        </w:numPr>
        <w:rPr>
          <w:rFonts w:ascii="Arial" w:hAnsi="Arial" w:cs="Arial"/>
        </w:rPr>
      </w:pPr>
      <w:r w:rsidRPr="00DB3955">
        <w:rPr>
          <w:rFonts w:ascii="Arial" w:hAnsi="Arial" w:cs="Arial"/>
        </w:rPr>
        <w:t>Research (генерация очков</w:t>
      </w:r>
      <w:r w:rsidRPr="00DB3955">
        <w:rPr>
          <w:rFonts w:ascii="Arial" w:hAnsi="Arial" w:cs="Arial"/>
        </w:rPr>
        <w:t>, проверка завершения шага)</w:t>
      </w:r>
    </w:p>
    <w:p w:rsidR="000C4A81" w:rsidRPr="00DB3955" w:rsidRDefault="00DB3955">
      <w:pPr>
        <w:pStyle w:val="Compact"/>
        <w:numPr>
          <w:ilvl w:val="0"/>
          <w:numId w:val="5"/>
        </w:numPr>
        <w:rPr>
          <w:rFonts w:ascii="Arial" w:hAnsi="Arial" w:cs="Arial"/>
        </w:rPr>
      </w:pPr>
      <w:r w:rsidRPr="00DB3955">
        <w:rPr>
          <w:rFonts w:ascii="Arial" w:hAnsi="Arial" w:cs="Arial"/>
        </w:rPr>
        <w:t>Automation (работа активных ядер, прогресс автоматизированных процессов)</w:t>
      </w:r>
    </w:p>
    <w:p w:rsidR="000C4A81" w:rsidRPr="00DB3955" w:rsidRDefault="00DB3955">
      <w:pPr>
        <w:pStyle w:val="Compact"/>
        <w:numPr>
          <w:ilvl w:val="0"/>
          <w:numId w:val="5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Economy/Production</w:t>
      </w:r>
      <w:r w:rsidRPr="00DB3955">
        <w:rPr>
          <w:rFonts w:ascii="Arial" w:hAnsi="Arial" w:cs="Arial"/>
        </w:rPr>
        <w:t xml:space="preserve"> (суточный расчёт ресурсов и производство, если настал дневной тик)</w:t>
      </w:r>
    </w:p>
    <w:p w:rsidR="000C4A81" w:rsidRPr="00DB3955" w:rsidRDefault="00DB3955">
      <w:pPr>
        <w:pStyle w:val="Compact"/>
        <w:numPr>
          <w:ilvl w:val="0"/>
          <w:numId w:val="5"/>
        </w:numPr>
        <w:rPr>
          <w:rFonts w:ascii="Arial" w:hAnsi="Arial" w:cs="Arial"/>
        </w:rPr>
      </w:pPr>
      <w:r w:rsidRPr="00DB3955">
        <w:rPr>
          <w:rFonts w:ascii="Arial" w:hAnsi="Arial" w:cs="Arial"/>
        </w:rPr>
        <w:t>Infection/Quarantine (распространение инфекции, эффекты карантинов)</w:t>
      </w:r>
    </w:p>
    <w:p w:rsidR="000C4A81" w:rsidRPr="00DB3955" w:rsidRDefault="00DB3955">
      <w:pPr>
        <w:pStyle w:val="Compact"/>
        <w:numPr>
          <w:ilvl w:val="0"/>
          <w:numId w:val="5"/>
        </w:numPr>
        <w:rPr>
          <w:rFonts w:ascii="Arial" w:hAnsi="Arial" w:cs="Arial"/>
        </w:rPr>
      </w:pPr>
      <w:r w:rsidRPr="00DB3955">
        <w:rPr>
          <w:rFonts w:ascii="Arial" w:hAnsi="Arial" w:cs="Arial"/>
        </w:rPr>
        <w:t>L</w:t>
      </w:r>
      <w:r w:rsidRPr="00DB3955">
        <w:rPr>
          <w:rFonts w:ascii="Arial" w:hAnsi="Arial" w:cs="Arial"/>
        </w:rPr>
        <w:t>ogistics (обновление статусов перебросок, прибытие/убытие юнитов)</w:t>
      </w:r>
    </w:p>
    <w:p w:rsidR="000C4A81" w:rsidRPr="00DB3955" w:rsidRDefault="00DB3955">
      <w:pPr>
        <w:pStyle w:val="Compact"/>
        <w:numPr>
          <w:ilvl w:val="0"/>
          <w:numId w:val="5"/>
        </w:numPr>
        <w:rPr>
          <w:rFonts w:ascii="Arial" w:hAnsi="Arial" w:cs="Arial"/>
        </w:rPr>
      </w:pPr>
      <w:r w:rsidRPr="00DB3955">
        <w:rPr>
          <w:rFonts w:ascii="Arial" w:hAnsi="Arial" w:cs="Arial"/>
        </w:rPr>
        <w:t>Combat/Anomaly (боевые системы, события аномалий)</w:t>
      </w:r>
    </w:p>
    <w:p w:rsidR="000C4A81" w:rsidRPr="00DB3955" w:rsidRDefault="00DB3955">
      <w:pPr>
        <w:pStyle w:val="Compact"/>
        <w:numPr>
          <w:ilvl w:val="0"/>
          <w:numId w:val="5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EventBus.Flush()</w:t>
      </w:r>
      <w:r w:rsidRPr="00DB3955">
        <w:rPr>
          <w:rFonts w:ascii="Arial" w:hAnsi="Arial" w:cs="Arial"/>
        </w:rPr>
        <w:t xml:space="preserve"> (после завершения тика – отправка накопленных событий слушателям)</w:t>
      </w:r>
      <w:hyperlink r:id="rId20" w:anchor=":~:text=6%29%20%D0%9F%D1%80%D0%BE%D1%84%D0%B8%D0%BB%D0%B8%D1%80%D0%BE%D0%B2%D0%B0%D0%BD%D0%B8%D0%B5%3A%20,%EE%88%80cite%EE%88%82turn0search12%EE%88%81">
        <w:r w:rsidRPr="00DB3955">
          <w:rPr>
            <w:rStyle w:val="af"/>
            <w:rFonts w:ascii="Arial" w:hAnsi="Arial" w:cs="Arial"/>
            <w:color w:val="auto"/>
          </w:rPr>
          <w:t>[12]</w:t>
        </w:r>
      </w:hyperlink>
      <w:hyperlink r:id="rId21" w:anchor=":~:text=%D0%A1%D0%BE%D0%B1%D1%8B%D1%82%D0%B8%D1%8F%2F%D0%BA%D0%BE%D0%BC%D0%B0%D0%BD%D0%B4%D1%8B%2F%D1%81%D0%B5%D0%B9%D0%B2%D1%8B">
        <w:r w:rsidRPr="00DB3955">
          <w:rPr>
            <w:rStyle w:val="af"/>
            <w:rFonts w:ascii="Arial" w:hAnsi="Arial" w:cs="Arial"/>
            <w:color w:val="auto"/>
          </w:rPr>
          <w:t>[13]</w:t>
        </w:r>
      </w:hyperlink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pStyle w:val="FirstParagraph"/>
        <w:rPr>
          <w:rFonts w:ascii="Arial" w:hAnsi="Arial" w:cs="Arial"/>
        </w:rPr>
      </w:pPr>
      <w:r w:rsidRPr="00DB3955">
        <w:rPr>
          <w:rFonts w:ascii="Arial" w:hAnsi="Arial" w:cs="Arial"/>
          <w:iCs/>
        </w:rPr>
        <w:t>Примечания: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</w:rPr>
        <w:t xml:space="preserve">Экономика и ряд систем обновляются раз в игровые сутки (может быть реализовано счетчиком тик-циклов или отдельным таймером). При паузе игровые системы не обновляются, однако UI и анимации работают (на unscaled time). </w:t>
      </w:r>
      <w:r w:rsidRPr="00DB3955">
        <w:rPr>
          <w:rFonts w:ascii="Arial" w:hAnsi="Arial" w:cs="Arial"/>
          <w:bCs/>
        </w:rPr>
        <w:t>Off-screen LOD:</w:t>
      </w:r>
      <w:r w:rsidRPr="00DB3955">
        <w:rPr>
          <w:rFonts w:ascii="Arial" w:hAnsi="Arial" w:cs="Arial"/>
        </w:rPr>
        <w:t xml:space="preserve"> для отдалённых секторов</w:t>
      </w:r>
      <w:r w:rsidRPr="00DB3955">
        <w:rPr>
          <w:rFonts w:ascii="Arial" w:hAnsi="Arial" w:cs="Arial"/>
        </w:rPr>
        <w:t xml:space="preserve"> или объектов стратегические системы (Diplomacy, Research, Automation, Infection) могут тикать с пониженной частотой</w:t>
      </w:r>
      <w:hyperlink r:id="rId22" w:anchor=":~:text=,%D0%B4%D0%BB%D1%8F%20%D0%B4%D0%B0%D0%BB%D1%8C%D0%BD%D0%B8%D1%85%20%D1%81%D0%B5%D0%BA%D1%82%D0%BE%D1%80%D0%BE%D0%B2%20%28%D0%B0%D0%B3%D1%80%D0%B5%D0%B3%D0%B0%D1%82%D1%8B">
        <w:r w:rsidRPr="00DB3955">
          <w:rPr>
            <w:rStyle w:val="af"/>
            <w:rFonts w:ascii="Arial" w:hAnsi="Arial" w:cs="Arial"/>
            <w:color w:val="auto"/>
          </w:rPr>
          <w:t>[14]</w:t>
        </w:r>
      </w:hyperlink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</w:rPr>
        <w:lastRenderedPageBreak/>
        <w:t>или в агрегированном режиме (например, раз в 10 тиков), чтобы снизить нагрузку. При большом количестве объектов алгоритмы вроде подсчёта влияний</w:t>
      </w:r>
      <w:r w:rsidRPr="00DB3955">
        <w:rPr>
          <w:rFonts w:ascii="Arial" w:hAnsi="Arial" w:cs="Arial"/>
        </w:rPr>
        <w:t>, обновления экономики или поиск пути могут распределяться на несколько кадров (cooperative multi-threading) или запускаться асинхронно в потоках/Jobs.</w:t>
      </w:r>
    </w:p>
    <w:p w:rsidR="000C4A81" w:rsidRPr="00DB3955" w:rsidRDefault="00DB3955">
      <w:pPr>
        <w:pStyle w:val="Compact"/>
        <w:numPr>
          <w:ilvl w:val="0"/>
          <w:numId w:val="6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Команды и задачи:</w:t>
      </w:r>
      <w:r w:rsidRPr="00DB3955">
        <w:rPr>
          <w:rFonts w:ascii="Arial" w:hAnsi="Arial" w:cs="Arial"/>
        </w:rPr>
        <w:t xml:space="preserve"> взаимодействие игрока с игрой (построить здание, отдать приказ отряду, запустить иссле</w:t>
      </w:r>
      <w:r w:rsidRPr="00DB3955">
        <w:rPr>
          <w:rFonts w:ascii="Arial" w:hAnsi="Arial" w:cs="Arial"/>
        </w:rPr>
        <w:t xml:space="preserve">дование) реализовано через </w:t>
      </w:r>
      <w:r w:rsidRPr="00DB3955">
        <w:rPr>
          <w:rFonts w:ascii="Arial" w:hAnsi="Arial" w:cs="Arial"/>
          <w:bCs/>
        </w:rPr>
        <w:t>команды</w:t>
      </w:r>
      <w:r w:rsidRPr="00DB3955">
        <w:rPr>
          <w:rFonts w:ascii="Arial" w:hAnsi="Arial" w:cs="Arial"/>
        </w:rPr>
        <w:t xml:space="preserve">, которые помещаются в очередь и применяются либо сразу, либо в безопасной точке цикла. В ряде случаев поддерживается </w:t>
      </w:r>
      <w:r w:rsidRPr="00DB3955">
        <w:rPr>
          <w:rFonts w:ascii="Arial" w:hAnsi="Arial" w:cs="Arial"/>
          <w:bCs/>
        </w:rPr>
        <w:t>отмена (undo)</w:t>
      </w:r>
      <w:r w:rsidRPr="00DB3955">
        <w:rPr>
          <w:rFonts w:ascii="Arial" w:hAnsi="Arial" w:cs="Arial"/>
        </w:rPr>
        <w:t xml:space="preserve"> команды, пока она не выполнена (например, можно снять с постройки здание, удалив команду д</w:t>
      </w:r>
      <w:r w:rsidRPr="00DB3955">
        <w:rPr>
          <w:rFonts w:ascii="Arial" w:hAnsi="Arial" w:cs="Arial"/>
        </w:rPr>
        <w:t xml:space="preserve">о её исполнения). Все команды за тик логируются; при сохранении состояния важен </w:t>
      </w:r>
      <w:r w:rsidRPr="00DB3955">
        <w:rPr>
          <w:rFonts w:ascii="Arial" w:hAnsi="Arial" w:cs="Arial"/>
          <w:bCs/>
        </w:rPr>
        <w:t>тик-бариер</w:t>
      </w:r>
      <w:r w:rsidRPr="00DB3955">
        <w:rPr>
          <w:rFonts w:ascii="Arial" w:hAnsi="Arial" w:cs="Arial"/>
        </w:rPr>
        <w:t xml:space="preserve"> – сохранение выполняется после полного завершения тика (и применения команд), чтобы не было «полуприменённых» действий</w:t>
      </w:r>
      <w:hyperlink r:id="rId23" w:anchor=":~:text=,%EE%88%80cite%EE%88%82turn1search6%EE%88%81">
        <w:r w:rsidRPr="00DB3955">
          <w:rPr>
            <w:rStyle w:val="af"/>
            <w:rFonts w:ascii="Arial" w:hAnsi="Arial" w:cs="Arial"/>
            <w:color w:val="auto"/>
          </w:rPr>
          <w:t>[15]</w:t>
        </w:r>
      </w:hyperlink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15" w:name="системы-pathfinding"/>
      <w:bookmarkEnd w:id="14"/>
      <w:r w:rsidRPr="00DB3955">
        <w:rPr>
          <w:rFonts w:ascii="Arial" w:hAnsi="Arial" w:cs="Arial"/>
          <w:color w:val="auto"/>
          <w:sz w:val="24"/>
          <w:szCs w:val="24"/>
        </w:rPr>
        <w:t>3.3 Системы Pathfinding</w:t>
      </w:r>
    </w:p>
    <w:p w:rsidR="000C4A81" w:rsidRPr="00DB3955" w:rsidRDefault="00DB3955">
      <w:pPr>
        <w:numPr>
          <w:ilvl w:val="0"/>
          <w:numId w:val="7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Pathfinding</w:t>
      </w:r>
      <w:r w:rsidRPr="00DB3955">
        <w:rPr>
          <w:rFonts w:ascii="Arial" w:hAnsi="Arial" w:cs="Arial"/>
        </w:rPr>
        <w:t xml:space="preserve">: Для поиска пути юнитов на сетке используется A </w:t>
      </w:r>
      <w:r w:rsidRPr="00DB3955">
        <w:rPr>
          <w:rFonts w:ascii="Arial" w:hAnsi="Arial" w:cs="Arial"/>
          <w:iCs/>
        </w:rPr>
        <w:t>с улучшениями. На малых дистанциях и в локальных боях работает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  <w:iCs/>
        </w:rPr>
        <w:t>Jump Point Search (JPS)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  <w:iCs/>
        </w:rPr>
        <w:t>– оп</w:t>
      </w:r>
      <w:r w:rsidRPr="00DB3955">
        <w:rPr>
          <w:rFonts w:ascii="Arial" w:hAnsi="Arial" w:cs="Arial"/>
          <w:iCs/>
        </w:rPr>
        <w:t>тимизация A</w:t>
      </w:r>
      <w:r w:rsidRPr="00DB3955">
        <w:rPr>
          <w:rFonts w:ascii="Arial" w:hAnsi="Arial" w:cs="Arial"/>
        </w:rPr>
        <w:t xml:space="preserve"> для равномерной сетки, пропускающая тривиальные промежуточные узлы</w:t>
      </w:r>
      <w:hyperlink r:id="rId24" w:anchor=":~:text=,%D0%BF%D1%80%D0%B5%D0%BF%D1%80%D0%BE%D1%86%D0%B5%D1%81%D1%81%D0%B8%D0%BD%D0%B3%D0%B0%3B%20%D0%B5%D1%81%D1%82%D1%8C%20%D1%83%D0%BB%D1%83%D1%87%D1%88%D0%B5%D0%BD%D0%B8%D1%8F%20JPS%2B%20%EE%88%80cite%EE%88%82turn1search3%EE%88%82turn1search11%EE%88%81">
        <w:r w:rsidRPr="00DB3955">
          <w:rPr>
            <w:rStyle w:val="af"/>
            <w:rFonts w:ascii="Arial" w:hAnsi="Arial" w:cs="Arial"/>
            <w:color w:val="auto"/>
          </w:rPr>
          <w:t>[6]</w:t>
        </w:r>
      </w:hyperlink>
      <w:r w:rsidRPr="00DB3955">
        <w:rPr>
          <w:rFonts w:ascii="Arial" w:hAnsi="Arial" w:cs="Arial"/>
        </w:rPr>
        <w:t xml:space="preserve">. На уровне всей карты применяется </w:t>
      </w:r>
      <w:r w:rsidRPr="00DB3955">
        <w:rPr>
          <w:rFonts w:ascii="Arial" w:hAnsi="Arial" w:cs="Arial"/>
          <w:bCs/>
        </w:rPr>
        <w:t>иерархический A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  <w:iCs/>
        </w:rPr>
        <w:t>(алгоритм HPA</w:t>
      </w:r>
      <w:r w:rsidRPr="00DB3955">
        <w:rPr>
          <w:rFonts w:ascii="Arial" w:hAnsi="Arial" w:cs="Arial"/>
        </w:rPr>
        <w:t>)</w:t>
      </w:r>
      <w:hyperlink r:id="rId25" w:anchor=":~:text=9%29%20%D0%9F%D1%83%D1%82%D1%8C%20%D1%8E%D0%BD%D0%B8%D1%82%D0%B0%20,%D0%BF%D1%80%D0%BE%D1%85%D0%BE%D0%B4%20%D1%87%D0%B5%D1%80%D0%B5%D0%B7%20%D0%B7%D0%B0%D1%80%D0%B0%D0%B6%D1%91%D0%BD%D0%BD%D1%8B%D0%B5%20%C2%AB%D0%BA%D1%80%D0%B0%D1%81%D0%BD%D1%8B%D0%B5%C2%BB%20%D0%B7%D0%BE%D0%BD%D1%8B">
        <w:r w:rsidRPr="00DB3955">
          <w:rPr>
            <w:rStyle w:val="af"/>
            <w:rFonts w:ascii="Arial" w:hAnsi="Arial" w:cs="Arial"/>
            <w:color w:val="auto"/>
          </w:rPr>
          <w:t>[5]</w:t>
        </w:r>
      </w:hyperlink>
      <w:r w:rsidRPr="00DB3955">
        <w:rPr>
          <w:rFonts w:ascii="Arial" w:hAnsi="Arial" w:cs="Arial"/>
        </w:rPr>
        <w:t xml:space="preserve"> – сетка разделяется на области (кластеры), считаются порталы между ними; первый этап поиска строит маршрут по графу кластеров, второй этап – подробный путь внутри кластеров. Такой подхо</w:t>
      </w:r>
      <w:r w:rsidRPr="00DB3955">
        <w:rPr>
          <w:rFonts w:ascii="Arial" w:hAnsi="Arial" w:cs="Arial"/>
        </w:rPr>
        <w:t xml:space="preserve">д резко ускоряет поиск на больших картах. Поиск пути выполняется асинхронно (в Job-потоках) и позволяет </w:t>
      </w:r>
      <w:r w:rsidRPr="00DB3955">
        <w:rPr>
          <w:rFonts w:ascii="Arial" w:hAnsi="Arial" w:cs="Arial"/>
          <w:bCs/>
        </w:rPr>
        <w:t>пакетировать запросы</w:t>
      </w:r>
      <w:r w:rsidRPr="00DB3955">
        <w:rPr>
          <w:rFonts w:ascii="Arial" w:hAnsi="Arial" w:cs="Arial"/>
        </w:rPr>
        <w:t xml:space="preserve"> – несколько запросов могут обрабатываться параллельно</w:t>
      </w:r>
      <w:hyperlink r:id="rId26" w:anchor=":~:text=%2A%2A%D0%9A%D0%B0%D0%BA%20%D1%83%D1%81%D0%BA%D0%BE%D1%80%D0%B8%D1%82%D1%8C%3A%2A%2A%20,%D0%BF%D0%B0%D1%80%20%C2%AB%D1%80%D0%B5%D0%B3%D0%B8%D0%BE%D0%BD%E2%86%92%D1%80%D0%B5%D0%B3%D0%B8%D0%BE%D0%BD%C2%BB%20%D0%B8%20%D0%BA%D1%80%D0%B0%D1%82%D1%87%D0%B0%D0%B9%D1%88%D0%B8%D1%85%20%C2%AB%D0%BA%D0%BE%D1%80%D0%B8%D0%B4%D0%BE%D1%80%D0%BE%D0%B2%C2%BB">
        <w:r w:rsidRPr="00DB3955">
          <w:rPr>
            <w:rStyle w:val="af"/>
            <w:rFonts w:ascii="Arial" w:hAnsi="Arial" w:cs="Arial"/>
            <w:color w:val="auto"/>
          </w:rPr>
          <w:t>[16]</w:t>
        </w:r>
      </w:hyperlink>
      <w:r w:rsidRPr="00DB3955">
        <w:rPr>
          <w:rFonts w:ascii="Arial" w:hAnsi="Arial" w:cs="Arial"/>
        </w:rPr>
        <w:t>. При изменениях карты (появилось здание, карантин) система помечает только затронутые области как требующие обновления (partial invalidation)</w:t>
      </w:r>
      <w:hyperlink r:id="rId27" w:anchor=":~:text=%2A%2A%D0%9A%D0%B0%D0%BA%20%D1%83%D1%81%D0%BA%D0%BE%D1%80%D0%B8%D1%82%D1%8C%3A%2A%2A%20,%D0%BF%D0%B0%D1%80%20%C2%AB%D1%80%D0%B5%D0%B3%D0%B8%D0%BE%D0%BD%E2%86%92%D1%80%D0%B5%D0%B3%D0%B8%D0%BE%D0%BD%C2%BB%20%D0%B8%20%D0%BA%D1%80%D0%B0%D1%82%D1%87%D0%B0%D0%B9%D1%88%D0%B8%D1%85%20%C2%AB%D0%BA%D0%BE%D1%80%D0%B8%D0%B4%D0%BE%D1%80%D0%BE%D0%B2%C2%BB">
        <w:r w:rsidRPr="00DB3955">
          <w:rPr>
            <w:rStyle w:val="af"/>
            <w:rFonts w:ascii="Arial" w:hAnsi="Arial" w:cs="Arial"/>
            <w:color w:val="auto"/>
          </w:rPr>
          <w:t>[16]</w:t>
        </w:r>
      </w:hyperlink>
      <w:r w:rsidRPr="00DB3955">
        <w:rPr>
          <w:rFonts w:ascii="Arial" w:hAnsi="Arial" w:cs="Arial"/>
        </w:rPr>
        <w:t xml:space="preserve">. После построения маршрута производится </w:t>
      </w:r>
      <w:r w:rsidRPr="00DB3955">
        <w:rPr>
          <w:rFonts w:ascii="Arial" w:hAnsi="Arial" w:cs="Arial"/>
          <w:bCs/>
        </w:rPr>
        <w:t>сглаживание траектории</w:t>
      </w:r>
      <w:r w:rsidRPr="00DB3955">
        <w:rPr>
          <w:rFonts w:ascii="Arial" w:hAnsi="Arial" w:cs="Arial"/>
        </w:rPr>
        <w:t>, а также накладываются запреты на движение чер</w:t>
      </w:r>
      <w:r w:rsidRPr="00DB3955">
        <w:rPr>
          <w:rFonts w:ascii="Arial" w:hAnsi="Arial" w:cs="Arial"/>
        </w:rPr>
        <w:t>ез опасные зоны (например, через заражённые клетки или через чужие территории, если нет разрешения) – при наличии запрета система выберет альтернативный маршрут либо выдаст предупреждение, если путь невозможен.</w:t>
      </w:r>
    </w:p>
    <w:p w:rsidR="000C4A81" w:rsidRPr="00DB3955" w:rsidRDefault="00DB3955">
      <w:pPr>
        <w:numPr>
          <w:ilvl w:val="0"/>
          <w:numId w:val="7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Debug &amp; Visualize:</w:t>
      </w:r>
      <w:r w:rsidRPr="00DB3955">
        <w:rPr>
          <w:rFonts w:ascii="Arial" w:hAnsi="Arial" w:cs="Arial"/>
        </w:rPr>
        <w:t xml:space="preserve"> Для отладки алгоритма пути</w:t>
      </w:r>
      <w:r w:rsidRPr="00DB3955">
        <w:rPr>
          <w:rFonts w:ascii="Arial" w:hAnsi="Arial" w:cs="Arial"/>
        </w:rPr>
        <w:t xml:space="preserve"> предусмотрено отображение: при расчёте пути можно визуализировать проход алгоритма – отображать открытые и закрытые узлы, итоговый маршрут (например, с помощью </w:t>
      </w:r>
      <w:r w:rsidRPr="00DB3955">
        <w:rPr>
          <w:rStyle w:val="VerbatimChar"/>
          <w:rFonts w:ascii="Arial" w:hAnsi="Arial" w:cs="Arial"/>
          <w:sz w:val="24"/>
        </w:rPr>
        <w:t>OnDrawGizmos</w:t>
      </w:r>
      <w:r w:rsidRPr="00DB3955">
        <w:rPr>
          <w:rFonts w:ascii="Arial" w:hAnsi="Arial" w:cs="Arial"/>
        </w:rPr>
        <w:t xml:space="preserve"> или линий)</w:t>
      </w:r>
      <w:hyperlink r:id="rId28" w:anchor=":~:text=,%EE%88%80cite%EE%88%82turn3search5%EE%88%82turn3search20%EE%88%81">
        <w:r w:rsidRPr="00DB3955">
          <w:rPr>
            <w:rStyle w:val="af"/>
            <w:rFonts w:ascii="Arial" w:hAnsi="Arial" w:cs="Arial"/>
            <w:color w:val="auto"/>
          </w:rPr>
          <w:t>[17]</w:t>
        </w:r>
      </w:hyperlink>
      <w:r w:rsidRPr="00DB3955">
        <w:rPr>
          <w:rFonts w:ascii="Arial" w:hAnsi="Arial" w:cs="Arial"/>
        </w:rPr>
        <w:t>. Это помогает убедиться, что алгоритм работает корректно и эвристика согласована с расстоянием (иначе путь будет suboptimal или не найден).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16" w:name="сохранения-и-репликация"/>
      <w:bookmarkEnd w:id="15"/>
      <w:r w:rsidRPr="00DB3955">
        <w:rPr>
          <w:rFonts w:ascii="Arial" w:hAnsi="Arial" w:cs="Arial"/>
          <w:color w:val="auto"/>
          <w:sz w:val="24"/>
          <w:szCs w:val="24"/>
        </w:rPr>
        <w:t>3.4 Сохранения и репликация</w:t>
      </w:r>
    </w:p>
    <w:p w:rsidR="000C4A81" w:rsidRPr="00DB3955" w:rsidRDefault="00DB3955">
      <w:pPr>
        <w:pStyle w:val="Compact"/>
        <w:numPr>
          <w:ilvl w:val="0"/>
          <w:numId w:val="8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JSON-сохран</w:t>
      </w:r>
      <w:r w:rsidRPr="00DB3955">
        <w:rPr>
          <w:rFonts w:ascii="Arial" w:hAnsi="Arial" w:cs="Arial"/>
          <w:bCs/>
        </w:rPr>
        <w:t>яемость:</w:t>
      </w:r>
      <w:r w:rsidRPr="00DB3955">
        <w:rPr>
          <w:rFonts w:ascii="Arial" w:hAnsi="Arial" w:cs="Arial"/>
        </w:rPr>
        <w:t xml:space="preserve"> игровые модели структурированы так, чтобы быть сериализуемыми в JSON с помощью </w:t>
      </w:r>
      <w:r w:rsidRPr="00DB3955">
        <w:rPr>
          <w:rStyle w:val="VerbatimChar"/>
          <w:rFonts w:ascii="Arial" w:hAnsi="Arial" w:cs="Arial"/>
          <w:sz w:val="24"/>
        </w:rPr>
        <w:t>JsonUtility</w:t>
      </w:r>
      <w:r w:rsidRPr="00DB3955">
        <w:rPr>
          <w:rFonts w:ascii="Arial" w:hAnsi="Arial" w:cs="Arial"/>
        </w:rPr>
        <w:t xml:space="preserve">. Следует избегать несериализуемых полей (например, </w:t>
      </w:r>
      <w:r w:rsidRPr="00DB3955">
        <w:rPr>
          <w:rStyle w:val="VerbatimChar"/>
          <w:rFonts w:ascii="Arial" w:hAnsi="Arial" w:cs="Arial"/>
          <w:sz w:val="24"/>
        </w:rPr>
        <w:t>Dictionary</w:t>
      </w:r>
      <w:r w:rsidRPr="00DB3955">
        <w:rPr>
          <w:rFonts w:ascii="Arial" w:hAnsi="Arial" w:cs="Arial"/>
        </w:rPr>
        <w:t xml:space="preserve"> без кастомного конвертера)</w:t>
      </w:r>
      <w:hyperlink r:id="rId29" w:anchor=":~:text=1%29%20,%D0%BA%D0%BE%D1%80%D1%80%D0%B5%D0%BA%D1%82%D0%BD%D0%BE%20%D0%B2%D0%BE%D1%81%D1%81%D1%82%D0%B0%D0%BD%D0%B0%D0%B2%D0%BB%D0%B8%D0%B2%D0%B0%D0%B5%D1%82%20%D0%BF%D0%BE%D0%B4%D1%82%D0%B8%D0%BF%D1%8B">
        <w:r w:rsidRPr="00DB3955">
          <w:rPr>
            <w:rStyle w:val="af"/>
            <w:rFonts w:ascii="Arial" w:hAnsi="Arial" w:cs="Arial"/>
            <w:color w:val="auto"/>
          </w:rPr>
          <w:t>[18]</w:t>
        </w:r>
      </w:hyperlink>
      <w:r w:rsidRPr="00DB3955">
        <w:rPr>
          <w:rFonts w:ascii="Arial" w:hAnsi="Arial" w:cs="Arial"/>
        </w:rPr>
        <w:t xml:space="preserve"> и ссылок на ScriptableObject в полях сост</w:t>
      </w:r>
      <w:r w:rsidRPr="00DB3955">
        <w:rPr>
          <w:rFonts w:ascii="Arial" w:hAnsi="Arial" w:cs="Arial"/>
        </w:rPr>
        <w:t xml:space="preserve">ояния. Полиморфные поля (напр. интерфейсы) требуют атрибута </w:t>
      </w:r>
      <w:r w:rsidRPr="00DB3955">
        <w:rPr>
          <w:rStyle w:val="VerbatimChar"/>
          <w:rFonts w:ascii="Arial" w:hAnsi="Arial" w:cs="Arial"/>
          <w:sz w:val="24"/>
        </w:rPr>
        <w:t>[SerializeReference]</w:t>
      </w:r>
      <w:r w:rsidRPr="00DB3955">
        <w:rPr>
          <w:rFonts w:ascii="Arial" w:hAnsi="Arial" w:cs="Arial"/>
        </w:rPr>
        <w:t xml:space="preserve"> и проверки, что </w:t>
      </w:r>
      <w:r w:rsidRPr="00DB3955">
        <w:rPr>
          <w:rStyle w:val="VerbatimChar"/>
          <w:rFonts w:ascii="Arial" w:hAnsi="Arial" w:cs="Arial"/>
          <w:sz w:val="24"/>
        </w:rPr>
        <w:t>ToJson/FromJson</w:t>
      </w:r>
      <w:r w:rsidRPr="00DB3955">
        <w:rPr>
          <w:rFonts w:ascii="Arial" w:hAnsi="Arial" w:cs="Arial"/>
        </w:rPr>
        <w:t xml:space="preserve"> корректно восстанавливает подтипы</w:t>
      </w:r>
      <w:hyperlink r:id="rId30" w:anchor=":~:text=1%29%20,%D0%BA%D0%BE%D1%80%D1%80%D0%B5%D0%BA%D1%82%D0%BD%D0%BE%20%D0%B2%D0%BE%D1%81%D1%81%D1%82%D0%B0%D0%BD%D0%B0%D0%B2%D0%BB%D0%B8%D0%B2%D0%B0%D0%B5%D1%82%20%D0%BF%D0%BE%D0%B4%D1%82%D0%B8%D0%BF%D1%8B">
        <w:r w:rsidRPr="00DB3955">
          <w:rPr>
            <w:rStyle w:val="af"/>
            <w:rFonts w:ascii="Arial" w:hAnsi="Arial" w:cs="Arial"/>
            <w:color w:val="auto"/>
          </w:rPr>
          <w:t>[18]</w:t>
        </w:r>
      </w:hyperlink>
      <w:r w:rsidRPr="00DB3955">
        <w:rPr>
          <w:rFonts w:ascii="Arial" w:hAnsi="Arial" w:cs="Arial"/>
        </w:rPr>
        <w:t xml:space="preserve">. При сложных случаях возможен переход на стороннюю JSON-библиотеку, но базовый подход – плоские структуры данных. Сохранения больших массивов </w:t>
      </w:r>
      <w:r w:rsidRPr="00DB3955">
        <w:rPr>
          <w:rFonts w:ascii="Arial" w:hAnsi="Arial" w:cs="Arial"/>
        </w:rPr>
        <w:lastRenderedPageBreak/>
        <w:t>(например, состояние сетки заражения) допустимо переводить в бинарный формат для компактн</w:t>
      </w:r>
      <w:r w:rsidRPr="00DB3955">
        <w:rPr>
          <w:rFonts w:ascii="Arial" w:hAnsi="Arial" w:cs="Arial"/>
        </w:rPr>
        <w:t>ости (с обёрткой в Base64 в JSON либо отдельным файлом).</w:t>
      </w:r>
    </w:p>
    <w:p w:rsidR="000C4A81" w:rsidRPr="00DB3955" w:rsidRDefault="00DB3955">
      <w:pPr>
        <w:pStyle w:val="Compact"/>
        <w:numPr>
          <w:ilvl w:val="0"/>
          <w:numId w:val="8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Addressables (память):</w:t>
      </w:r>
      <w:r w:rsidRPr="00DB3955">
        <w:rPr>
          <w:rFonts w:ascii="Arial" w:hAnsi="Arial" w:cs="Arial"/>
        </w:rPr>
        <w:t xml:space="preserve"> все крупные ассеты (спрайты, звуки) загружаются через Addressables. Важно тщательно отслеживать </w:t>
      </w:r>
      <w:r w:rsidRPr="00DB3955">
        <w:rPr>
          <w:rFonts w:ascii="Arial" w:hAnsi="Arial" w:cs="Arial"/>
          <w:bCs/>
        </w:rPr>
        <w:t>выгрузку</w:t>
      </w:r>
      <w:r w:rsidRPr="00DB3955">
        <w:rPr>
          <w:rFonts w:ascii="Arial" w:hAnsi="Arial" w:cs="Arial"/>
        </w:rPr>
        <w:t xml:space="preserve">: после использования объектов необходимо вызывать </w:t>
      </w:r>
      <w:r w:rsidRPr="00DB3955">
        <w:rPr>
          <w:rStyle w:val="VerbatimChar"/>
          <w:rFonts w:ascii="Arial" w:hAnsi="Arial" w:cs="Arial"/>
          <w:sz w:val="24"/>
        </w:rPr>
        <w:t>Addressables.Release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</w:rPr>
        <w:t>– иначе объекты останутся в памяти</w:t>
      </w:r>
      <w:hyperlink r:id="rId31" w:anchor=":~:text=1%29%20MonoBehaviour,%EE%88%80cite%EE%88%82turn0search12%EE%88%82turn0search20%EE%88%82turn0search24%EE%88%81">
        <w:r w:rsidRPr="00DB3955">
          <w:rPr>
            <w:rStyle w:val="af"/>
            <w:rFonts w:ascii="Arial" w:hAnsi="Arial" w:cs="Arial"/>
            <w:color w:val="auto"/>
          </w:rPr>
          <w:t>[19]</w:t>
        </w:r>
      </w:hyperlink>
      <w:hyperlink r:id="rId32" w:anchor=":~:text=%D0%B8%D1%81%D0%BF%D0%BE%D0%BB%D1%8C%D0%B7%D1%83%D0%B5%D1%82%D1%81%D1%8F%20%D0%B2%20DOTS,%D0%BF%D0%B0%D0%BC%D1%8F%D1%82%D0%B8%20%D0%B8%20%D0%B2%D1%80%D0%B5%D0%BC%D0%B5%D0%BD%D0%B8%20%D0%B7%D0%B0%D0%B3%D1%80%D1%83%D0%B7%D0%BA%D0%B8%20%EE%88%80cite%EE%88%82turn2search16%EE%88%82turn2search10%EE%88%81">
        <w:r w:rsidRPr="00DB3955">
          <w:rPr>
            <w:rStyle w:val="af"/>
            <w:rFonts w:ascii="Arial" w:hAnsi="Arial" w:cs="Arial"/>
            <w:color w:val="auto"/>
          </w:rPr>
          <w:t>[20]</w:t>
        </w:r>
      </w:hyperlink>
      <w:r w:rsidRPr="00DB3955">
        <w:rPr>
          <w:rFonts w:ascii="Arial" w:hAnsi="Arial" w:cs="Arial"/>
        </w:rPr>
        <w:t>. Рекомендуется вести счётчики загруженных ресурсов для отладки, а также группировать ассеты в Addressables-группы по используемому режиму (для разных стратегий к</w:t>
      </w:r>
      <w:r w:rsidRPr="00DB3955">
        <w:rPr>
          <w:rFonts w:ascii="Arial" w:hAnsi="Arial" w:cs="Arial"/>
        </w:rPr>
        <w:t>еширования и подгрузки)</w:t>
      </w:r>
      <w:hyperlink r:id="rId33" w:anchor=":~:text=%D0%BA%D0%BE%D1%82%D0%BE%D1%80%D1%8B%D0%BC%D0%B8%20%D0%B4%D0%BE%D0%BB%D0%B6%D0%BD%D1%8B%20%C2%AB%D0%BF%D1%80%D0%BE%D1%85%D0%BE%D0%B4%D0%B8%D1%82%D1%8C%C2%BB%20%D1%81%D0%BF%D1%80%D0%B0%D0%B9%D1%82%D1%8B%2C%20%E2%80%94,%D0%BF%D0%BE%20%D1%81%D0%BF%D0%BE%D1%81%D0%BE%D0%B1%D0%B0%D0%BC%20%D0%B7%D0%B0%D0%B3%D1%80%D1%83%D0%B7%D0%BA%D0%B8%2F%D1%87%D0%B0%D1%81%D1%82%D0%BE%D1%82%D0%B5%20%D0%B8%D1%81%D0%BF%D0%BE%D0%BB%D1%8C%D0%B7%D0%BE%D0%B2%D0%B0%D0%BD%D0%B8%D1%8F%20%EE%88%80cite%EE%88%82turn2search10%EE%88%82turn2search16%EE%88%81">
        <w:r w:rsidRPr="00DB3955">
          <w:rPr>
            <w:rStyle w:val="af"/>
            <w:rFonts w:ascii="Arial" w:hAnsi="Arial" w:cs="Arial"/>
            <w:color w:val="auto"/>
          </w:rPr>
          <w:t>[21]</w:t>
        </w:r>
      </w:hyperlink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rPr>
          <w:rFonts w:ascii="Arial" w:hAnsi="Arial" w:cs="Arial"/>
        </w:rPr>
      </w:pPr>
      <w:r w:rsidRPr="00DB3955">
        <w:rPr>
          <w:rFonts w:ascii="Arial" w:hAnsi="Arial" w:cs="Arial"/>
        </w:rPr>
        <w:pict>
          <v:rect id="_x0000_i1029" style="width:0;height:1.5pt" o:hralign="center" o:hrstd="t" o:hr="t"/>
        </w:pict>
      </w:r>
    </w:p>
    <w:p w:rsidR="000C4A81" w:rsidRPr="00DB3955" w:rsidRDefault="00DB3955">
      <w:pPr>
        <w:pStyle w:val="2"/>
        <w:rPr>
          <w:rFonts w:ascii="Arial" w:hAnsi="Arial" w:cs="Arial"/>
          <w:color w:val="auto"/>
          <w:sz w:val="24"/>
          <w:szCs w:val="24"/>
        </w:rPr>
      </w:pPr>
      <w:bookmarkStart w:id="17" w:name="ai-стратегия-тактика-дипломатия"/>
      <w:bookmarkEnd w:id="12"/>
      <w:bookmarkEnd w:id="16"/>
      <w:r w:rsidRPr="00DB3955">
        <w:rPr>
          <w:rFonts w:ascii="Arial" w:hAnsi="Arial" w:cs="Arial"/>
          <w:color w:val="auto"/>
          <w:sz w:val="24"/>
          <w:szCs w:val="24"/>
        </w:rPr>
        <w:t>4) AI (стратегия, тактика, дипломатия)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18" w:name="дипломатические-решения-ai-diplomacy"/>
      <w:r w:rsidRPr="00DB3955">
        <w:rPr>
          <w:rFonts w:ascii="Arial" w:hAnsi="Arial" w:cs="Arial"/>
          <w:color w:val="auto"/>
          <w:sz w:val="24"/>
          <w:szCs w:val="24"/>
        </w:rPr>
        <w:t>4.1 Дипломатические решения (AI Diplomacy)</w:t>
      </w:r>
    </w:p>
    <w:p w:rsidR="000C4A81" w:rsidRPr="00DB3955" w:rsidRDefault="00DB3955">
      <w:pPr>
        <w:numPr>
          <w:ilvl w:val="0"/>
          <w:numId w:val="9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Utility</w:t>
      </w:r>
      <w:r w:rsidRPr="00DB3955">
        <w:rPr>
          <w:rFonts w:ascii="Cambria Math" w:hAnsi="Cambria Math" w:cs="Cambria Math"/>
          <w:bCs/>
        </w:rPr>
        <w:t>‑</w:t>
      </w:r>
      <w:r w:rsidRPr="00DB3955">
        <w:rPr>
          <w:rFonts w:ascii="Arial" w:hAnsi="Arial" w:cs="Arial"/>
          <w:bCs/>
        </w:rPr>
        <w:t>оценки выгод/рисков:</w:t>
      </w:r>
      <w:r w:rsidRPr="00DB3955">
        <w:rPr>
          <w:rFonts w:ascii="Arial" w:hAnsi="Arial" w:cs="Arial"/>
        </w:rPr>
        <w:t xml:space="preserve"> AI оценивает целесообр</w:t>
      </w:r>
      <w:r w:rsidRPr="00DB3955">
        <w:rPr>
          <w:rFonts w:ascii="Arial" w:hAnsi="Arial" w:cs="Arial"/>
        </w:rPr>
        <w:t xml:space="preserve">азность установления или разрыва отношений через utility-функции. Примеры выгод для </w:t>
      </w:r>
      <w:r w:rsidRPr="00DB3955">
        <w:rPr>
          <w:rFonts w:ascii="Arial" w:hAnsi="Arial" w:cs="Arial"/>
          <w:iCs/>
        </w:rPr>
        <w:t>Embassy/Alliance</w:t>
      </w:r>
      <w:r w:rsidRPr="00DB3955">
        <w:rPr>
          <w:rFonts w:ascii="Arial" w:hAnsi="Arial" w:cs="Arial"/>
        </w:rPr>
        <w:t>: бонусы торговли, совместный фронт обороны, наличие общих врагов</w:t>
      </w:r>
      <w:hyperlink r:id="rId34" w:anchor=":~:text=,%D0%BC%D0%BE%D0%B6%D0%B5%D1%82%20%D0%B1%D1%8B%D1%82%D1%8C%20%D0%B6%D0%B5%D0%BB%D0%B0%D0%BD%D0%BD%D0%B0%2F%D0%BD%D0%B5%D0%B6%D0%B5%D0%BB%D0%B0%D0%BD%D0%BD%D0%B0">
        <w:r w:rsidRPr="00DB3955">
          <w:rPr>
            <w:rStyle w:val="af"/>
            <w:rFonts w:ascii="Arial" w:hAnsi="Arial" w:cs="Arial"/>
            <w:color w:val="auto"/>
          </w:rPr>
          <w:t>[22]</w:t>
        </w:r>
      </w:hyperlink>
      <w:r w:rsidRPr="00DB3955">
        <w:rPr>
          <w:rFonts w:ascii="Arial" w:hAnsi="Arial" w:cs="Arial"/>
        </w:rPr>
        <w:t>. Примеры “стоимости”: риск утечки информации союзнику, вероятность нежелательного слияния (если AI не хо</w:t>
      </w:r>
      <w:r w:rsidRPr="00DB3955">
        <w:rPr>
          <w:rFonts w:ascii="Arial" w:hAnsi="Arial" w:cs="Arial"/>
        </w:rPr>
        <w:t>чет потерять независимость)</w:t>
      </w:r>
      <w:hyperlink r:id="rId35" w:anchor=":~:text=,%D0%BC%D0%BE%D0%B6%D0%B5%D1%82%20%D0%B1%D1%8B%D1%82%D1%8C%20%D0%B6%D0%B5%D0%BB%D0%B0%D0%BD%D0%BD%D0%B0%2F%D0%BD%D0%B5%D0%B6%D0%B5%D0%BB%D0%B0%D0%BD%D0%BD%D0%B0">
        <w:r w:rsidRPr="00DB3955">
          <w:rPr>
            <w:rStyle w:val="af"/>
            <w:rFonts w:ascii="Arial" w:hAnsi="Arial" w:cs="Arial"/>
            <w:color w:val="auto"/>
          </w:rPr>
          <w:t>[22]</w:t>
        </w:r>
      </w:hyperlink>
      <w:r w:rsidRPr="00DB3955">
        <w:rPr>
          <w:rFonts w:ascii="Arial" w:hAnsi="Arial" w:cs="Arial"/>
        </w:rPr>
        <w:t>. Разные ИИ-фракции имеют разную политику: агрессивные стремятся к войнам, прагматичные – к локальным посольствам по границам, коалиционные – к союзам против общего противника</w:t>
      </w:r>
      <w:hyperlink r:id="rId36" w:anchor=":~:text=%D0%B6%D0%B5%D0%BB%D0%B0%D0%BD%D0%BD%D0%B0%2F%D0%BD%D0%B5%D0%B6%D0%B5%D0%BB%D0%B0%D0%BD%D0%BD%D0%B0%29.%20,%D0%BA%20%D1%81%D0%BE%D1%8E%D0%B7%D0%B0%D0%BC%20%D0%BF%D1%80%D0%BE%D1%82%D0%B8%D0%B2%20%D0%BE%D0%B1%D1%89%D0%B5%D0%B3%D0%BE%20%D0%B2%D1%80%D0%B0%D0%B3%D0%B0">
        <w:r w:rsidRPr="00DB3955">
          <w:rPr>
            <w:rStyle w:val="af"/>
            <w:rFonts w:ascii="Arial" w:hAnsi="Arial" w:cs="Arial"/>
            <w:color w:val="auto"/>
          </w:rPr>
          <w:t>[23]</w:t>
        </w:r>
      </w:hyperlink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numPr>
          <w:ilvl w:val="0"/>
          <w:numId w:val="9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Обновление отношений:</w:t>
      </w:r>
      <w:r w:rsidRPr="00DB3955">
        <w:rPr>
          <w:rFonts w:ascii="Arial" w:hAnsi="Arial" w:cs="Arial"/>
        </w:rPr>
        <w:t xml:space="preserve"> решения о смене отношений принимаются периодически (на стратегическом тикере). Если utility выгоды союза превышает порог – AI предложит союз (или согласится на предложение игрока); если наоборот риск превысил вы</w:t>
      </w:r>
      <w:r w:rsidRPr="00DB3955">
        <w:rPr>
          <w:rFonts w:ascii="Arial" w:hAnsi="Arial" w:cs="Arial"/>
        </w:rPr>
        <w:t xml:space="preserve">году – может разорвать союз/посольство. </w:t>
      </w:r>
      <w:r w:rsidRPr="00DB3955">
        <w:rPr>
          <w:rFonts w:ascii="Arial" w:hAnsi="Arial" w:cs="Arial"/>
          <w:iCs/>
        </w:rPr>
        <w:t>Примечание:</w:t>
      </w:r>
      <w:r w:rsidRPr="00DB3955">
        <w:rPr>
          <w:rFonts w:ascii="Arial" w:hAnsi="Arial" w:cs="Arial"/>
        </w:rPr>
        <w:t xml:space="preserve"> игрок инициирует дипломатию через UI, а AI – через внутренний механизм, результат всегда оформляется событием </w:t>
      </w:r>
      <w:r w:rsidRPr="00DB3955">
        <w:rPr>
          <w:rStyle w:val="VerbatimChar"/>
          <w:rFonts w:ascii="Arial" w:hAnsi="Arial" w:cs="Arial"/>
          <w:sz w:val="24"/>
        </w:rPr>
        <w:t>RelationsChanged</w:t>
      </w:r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  <w:lang w:val="en-US"/>
        </w:rPr>
      </w:pPr>
      <w:bookmarkStart w:id="19" w:name="интеллект-и-fow-intel-fog-of-war"/>
      <w:bookmarkEnd w:id="18"/>
      <w:r w:rsidRPr="00DB3955">
        <w:rPr>
          <w:rFonts w:ascii="Arial" w:hAnsi="Arial" w:cs="Arial"/>
          <w:color w:val="auto"/>
          <w:sz w:val="24"/>
          <w:szCs w:val="24"/>
          <w:lang w:val="en-US"/>
        </w:rPr>
        <w:t xml:space="preserve">4.2 </w:t>
      </w:r>
      <w:r w:rsidRPr="00DB3955">
        <w:rPr>
          <w:rFonts w:ascii="Arial" w:hAnsi="Arial" w:cs="Arial"/>
          <w:color w:val="auto"/>
          <w:sz w:val="24"/>
          <w:szCs w:val="24"/>
        </w:rPr>
        <w:t>Интеллект</w:t>
      </w:r>
      <w:r w:rsidRPr="00DB3955">
        <w:rPr>
          <w:rFonts w:ascii="Arial" w:hAnsi="Arial" w:cs="Arial"/>
          <w:color w:val="auto"/>
          <w:sz w:val="24"/>
          <w:szCs w:val="24"/>
          <w:lang w:val="en-US"/>
        </w:rPr>
        <w:t xml:space="preserve"> </w:t>
      </w:r>
      <w:r w:rsidRPr="00DB3955">
        <w:rPr>
          <w:rFonts w:ascii="Arial" w:hAnsi="Arial" w:cs="Arial"/>
          <w:color w:val="auto"/>
          <w:sz w:val="24"/>
          <w:szCs w:val="24"/>
        </w:rPr>
        <w:t>и</w:t>
      </w:r>
      <w:r w:rsidRPr="00DB3955">
        <w:rPr>
          <w:rFonts w:ascii="Arial" w:hAnsi="Arial" w:cs="Arial"/>
          <w:color w:val="auto"/>
          <w:sz w:val="24"/>
          <w:szCs w:val="24"/>
          <w:lang w:val="en-US"/>
        </w:rPr>
        <w:t xml:space="preserve"> </w:t>
      </w:r>
      <w:proofErr w:type="spellStart"/>
      <w:r w:rsidRPr="00DB3955">
        <w:rPr>
          <w:rFonts w:ascii="Arial" w:hAnsi="Arial" w:cs="Arial"/>
          <w:color w:val="auto"/>
          <w:sz w:val="24"/>
          <w:szCs w:val="24"/>
          <w:lang w:val="en-US"/>
        </w:rPr>
        <w:t>FoW</w:t>
      </w:r>
      <w:proofErr w:type="spellEnd"/>
      <w:r w:rsidRPr="00DB3955">
        <w:rPr>
          <w:rFonts w:ascii="Arial" w:hAnsi="Arial" w:cs="Arial"/>
          <w:color w:val="auto"/>
          <w:sz w:val="24"/>
          <w:szCs w:val="24"/>
          <w:lang w:val="en-US"/>
        </w:rPr>
        <w:t xml:space="preserve"> (Intel &amp; Fog-of-War)</w:t>
      </w:r>
    </w:p>
    <w:p w:rsidR="000C4A81" w:rsidRPr="00DB3955" w:rsidRDefault="00DB3955">
      <w:pPr>
        <w:pStyle w:val="Compact"/>
        <w:numPr>
          <w:ilvl w:val="0"/>
          <w:numId w:val="10"/>
        </w:numPr>
        <w:rPr>
          <w:rFonts w:ascii="Arial" w:hAnsi="Arial" w:cs="Arial"/>
        </w:rPr>
      </w:pPr>
      <w:r w:rsidRPr="00DB3955">
        <w:rPr>
          <w:rFonts w:ascii="Arial" w:hAnsi="Arial" w:cs="Arial"/>
        </w:rPr>
        <w:t>У каждого государства собственный с</w:t>
      </w:r>
      <w:r w:rsidRPr="00DB3955">
        <w:rPr>
          <w:rFonts w:ascii="Arial" w:hAnsi="Arial" w:cs="Arial"/>
        </w:rPr>
        <w:t xml:space="preserve">лой </w:t>
      </w:r>
      <w:r w:rsidRPr="00DB3955">
        <w:rPr>
          <w:rFonts w:ascii="Arial" w:hAnsi="Arial" w:cs="Arial"/>
          <w:bCs/>
        </w:rPr>
        <w:t>IntelLayer</w:t>
      </w:r>
      <w:r w:rsidRPr="00DB3955">
        <w:rPr>
          <w:rFonts w:ascii="Arial" w:hAnsi="Arial" w:cs="Arial"/>
        </w:rPr>
        <w:t xml:space="preserve">, где хранится информация о других. При отсутствии контакта или вражде – IntelAccess = None, данные отсутствуют (юниты и постройки противника скрыты, если не находятся в прямой видимости игрока). При </w:t>
      </w:r>
      <w:r w:rsidRPr="00DB3955">
        <w:rPr>
          <w:rFonts w:ascii="Arial" w:hAnsi="Arial" w:cs="Arial"/>
          <w:iCs/>
        </w:rPr>
        <w:t>Embassy</w:t>
      </w:r>
      <w:r w:rsidRPr="00DB3955">
        <w:rPr>
          <w:rFonts w:ascii="Arial" w:hAnsi="Arial" w:cs="Arial"/>
        </w:rPr>
        <w:t xml:space="preserve"> – устанавливается ограниченный дос</w:t>
      </w:r>
      <w:r w:rsidRPr="00DB3955">
        <w:rPr>
          <w:rFonts w:ascii="Arial" w:hAnsi="Arial" w:cs="Arial"/>
        </w:rPr>
        <w:t>туп (юниты и постройки союзника видны и отображаются, но информация о его экономике, запасах ресурсов, очередях производства недоступна)</w:t>
      </w:r>
      <w:hyperlink r:id="rId37" w:anchor=":~:text=4.2%20%D0%98%D0%BD%D1%82%D0%B5%D0%BB%20%D0%B8%20FoW%20,%D0%BD%D0%BE%20%D0%BD%D0%B5%20%D0%BF%D0%BB%D0%B0%D0%BD%D0%B8%D1%80%D1%83%D0%B5%D1%82%20%D0%B8%D1%85%20%D0%B8%D1%81%D0%BF%D0%BE%D0%BB%D1%8C%D0%B7%D0%BE%D0%B2%D0%B0%D1%82%D1%8C">
        <w:r w:rsidRPr="00DB3955">
          <w:rPr>
            <w:rStyle w:val="af"/>
            <w:rFonts w:ascii="Arial" w:hAnsi="Arial" w:cs="Arial"/>
            <w:color w:val="auto"/>
          </w:rPr>
          <w:t>[24]</w:t>
        </w:r>
      </w:hyperlink>
      <w:r w:rsidRPr="00DB3955">
        <w:rPr>
          <w:rFonts w:ascii="Arial" w:hAnsi="Arial" w:cs="Arial"/>
        </w:rPr>
        <w:t xml:space="preserve">. При </w:t>
      </w:r>
      <w:r w:rsidRPr="00DB3955">
        <w:rPr>
          <w:rFonts w:ascii="Arial" w:hAnsi="Arial" w:cs="Arial"/>
          <w:iCs/>
        </w:rPr>
        <w:t>Alliance</w:t>
      </w:r>
      <w:r w:rsidRPr="00DB3955">
        <w:rPr>
          <w:rFonts w:ascii="Arial" w:hAnsi="Arial" w:cs="Arial"/>
        </w:rPr>
        <w:t xml:space="preserve"> – доступ Full: союзники полностью прозрачны друг д</w:t>
      </w:r>
      <w:r w:rsidRPr="00DB3955">
        <w:rPr>
          <w:rFonts w:ascii="Arial" w:hAnsi="Arial" w:cs="Arial"/>
        </w:rPr>
        <w:t>ля друга по данным, хотя управление остаётся раздельным.</w:t>
      </w:r>
    </w:p>
    <w:p w:rsidR="000C4A81" w:rsidRPr="00DB3955" w:rsidRDefault="00DB3955">
      <w:pPr>
        <w:pStyle w:val="Compact"/>
        <w:numPr>
          <w:ilvl w:val="0"/>
          <w:numId w:val="10"/>
        </w:numPr>
        <w:rPr>
          <w:rFonts w:ascii="Arial" w:hAnsi="Arial" w:cs="Arial"/>
        </w:rPr>
      </w:pPr>
      <w:r w:rsidRPr="00DB3955">
        <w:rPr>
          <w:rFonts w:ascii="Arial" w:hAnsi="Arial" w:cs="Arial"/>
        </w:rPr>
        <w:t xml:space="preserve">Тактическое поведение AI также учитывает Intel: при Embassy союзник </w:t>
      </w:r>
      <w:r w:rsidRPr="00DB3955">
        <w:rPr>
          <w:rFonts w:ascii="Arial" w:hAnsi="Arial" w:cs="Arial"/>
          <w:bCs/>
        </w:rPr>
        <w:t>видит</w:t>
      </w:r>
      <w:r w:rsidRPr="00DB3955">
        <w:rPr>
          <w:rFonts w:ascii="Arial" w:hAnsi="Arial" w:cs="Arial"/>
        </w:rPr>
        <w:t xml:space="preserve"> войска игрока, может реагировать на их положение (например, подтягивать свои войска к участку фронта, где игрок сконцентриров</w:t>
      </w:r>
      <w:r w:rsidRPr="00DB3955">
        <w:rPr>
          <w:rFonts w:ascii="Arial" w:hAnsi="Arial" w:cs="Arial"/>
        </w:rPr>
        <w:t xml:space="preserve">ался), но </w:t>
      </w:r>
      <w:r w:rsidRPr="00DB3955">
        <w:rPr>
          <w:rFonts w:ascii="Arial" w:hAnsi="Arial" w:cs="Arial"/>
          <w:bCs/>
        </w:rPr>
        <w:t>не планирует</w:t>
      </w:r>
      <w:r w:rsidRPr="00DB3955">
        <w:rPr>
          <w:rFonts w:ascii="Arial" w:hAnsi="Arial" w:cs="Arial"/>
        </w:rPr>
        <w:t xml:space="preserve"> использование чужих войск напрямую</w:t>
      </w:r>
      <w:hyperlink r:id="rId38" w:anchor=":~:text=4.2%20%D0%98%D0%BD%D1%82%D0%B5%D0%BB%20%D0%B8%20FoW%20,%D0%BD%D0%BE%20%D0%BD%D0%B5%20%D0%BF%D0%BB%D0%B0%D0%BD%D0%B8%D1%80%D1%83%D0%B5%D1%82%20%D0%B8%D1%85%20%D0%B8%D1%81%D0%BF%D0%BE%D0%BB%D1%8C%D0%B7%D0%BE%D0%B2%D0%B0%D1%82%D1%8C">
        <w:r w:rsidRPr="00DB3955">
          <w:rPr>
            <w:rStyle w:val="af"/>
            <w:rFonts w:ascii="Arial" w:hAnsi="Arial" w:cs="Arial"/>
            <w:color w:val="auto"/>
          </w:rPr>
          <w:t>[24]</w:t>
        </w:r>
      </w:hyperlink>
      <w:r w:rsidRPr="00DB3955">
        <w:rPr>
          <w:rFonts w:ascii="Arial" w:hAnsi="Arial" w:cs="Arial"/>
        </w:rPr>
        <w:t>. При Alliance AI координирует действия, предполагая помощь союзных войск, но прямого контроля всё равно не имеет – т.е. союзники действуют синх</w:t>
      </w:r>
      <w:r w:rsidRPr="00DB3955">
        <w:rPr>
          <w:rFonts w:ascii="Arial" w:hAnsi="Arial" w:cs="Arial"/>
        </w:rPr>
        <w:t>ронно по целям, но каждый своими отрядами.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20" w:name="слияние-государств-merge-logic"/>
      <w:bookmarkEnd w:id="19"/>
      <w:r w:rsidRPr="00DB3955">
        <w:rPr>
          <w:rFonts w:ascii="Arial" w:hAnsi="Arial" w:cs="Arial"/>
          <w:color w:val="auto"/>
          <w:sz w:val="24"/>
          <w:szCs w:val="24"/>
        </w:rPr>
        <w:lastRenderedPageBreak/>
        <w:t>4.3 Слияние государств (Merge Logic)</w:t>
      </w:r>
    </w:p>
    <w:p w:rsidR="000C4A81" w:rsidRPr="00DB3955" w:rsidRDefault="00DB3955">
      <w:pPr>
        <w:pStyle w:val="Compact"/>
        <w:numPr>
          <w:ilvl w:val="0"/>
          <w:numId w:val="11"/>
        </w:numPr>
        <w:rPr>
          <w:rFonts w:ascii="Arial" w:hAnsi="Arial" w:cs="Arial"/>
        </w:rPr>
      </w:pPr>
      <w:r w:rsidRPr="00DB3955">
        <w:rPr>
          <w:rFonts w:ascii="Arial" w:hAnsi="Arial" w:cs="Arial"/>
        </w:rPr>
        <w:t xml:space="preserve">Если два государства находятся в союзе и наступает событие </w:t>
      </w:r>
      <w:r w:rsidRPr="00DB3955">
        <w:rPr>
          <w:rStyle w:val="VerbatimChar"/>
          <w:rFonts w:ascii="Arial" w:hAnsi="Arial" w:cs="Arial"/>
          <w:sz w:val="24"/>
        </w:rPr>
        <w:t>Roll(p_merge)</w:t>
      </w:r>
      <w:r w:rsidRPr="00DB3955">
        <w:rPr>
          <w:rFonts w:ascii="Arial" w:hAnsi="Arial" w:cs="Arial"/>
        </w:rPr>
        <w:t xml:space="preserve"> – инициируется процесс слияния. Генерируется событие </w:t>
      </w:r>
      <w:r w:rsidRPr="00DB3955">
        <w:rPr>
          <w:rFonts w:ascii="Arial" w:hAnsi="Arial" w:cs="Arial"/>
          <w:bCs/>
        </w:rPr>
        <w:t>MergeHappened</w:t>
      </w:r>
      <w:r w:rsidRPr="00DB3955">
        <w:rPr>
          <w:rFonts w:ascii="Arial" w:hAnsi="Arial" w:cs="Arial"/>
        </w:rPr>
        <w:t>, после чего один из AI назначается главным (например, выбирается “старший союзник” с большим вкладом в войну или с наибольшей экономикой)</w:t>
      </w:r>
      <w:hyperlink r:id="rId39" w:anchor=":~:text=%D0%B2%D0%BB%D0%B0%D0%B4%D0%B5%D0%BD%D0%B8%D1%8F%2F%D1%8E%D0%BD%D0%B8%D1%82%D1%8B%2F%D1%8D%D0%BA%D0%BE%D0%BD%D0%BE%D0%BC%D0%B8%D0%BA%D0%B0%3B%20%D0%BA%D0%BE%D0%BD%D1%84%D0%BB%D0%B8%D0%BA%D1%82%D1%8B%20%D0%B7%D0%B0%D0%B4%D0%B0%D1%87%20%D1%80%D0%B0%D0%B7%D1%80%D0%B5%D1%88%D0%B0%D1%8E%D1%82%D1%81%D1%8F%20%D0%BF%D1%80%D0%B8%D0%BE%D1%80%D0%B8%D1%82%D0%B5%D1%82%D0%B0%D0%BC%D0%B8,%E2%80%9C%D1%81%D1%82%D0%B0%D1%80%D1%88%D0%B8%D0%B9%20%D1%81%D0%BE%D1%8E%D0%B7%D0%BD%D0%B8%D0%BA%E2%80%9D%20%D0%BB%D0%B8%D0%B1%D0%BE%20%E2%80%9C%D0%BD%D0%B0%D0%B8%D0%B1%D0%BE%D0%BB%D1%8C%D1%88%D0%B0%D1%8F%20%D1%8D%D0%BA%D0%BE%D0%BD%D0%BE%D0%BC%D0%B8%D0%BA%D0%B0%E2%80%9D">
        <w:r w:rsidRPr="00DB3955">
          <w:rPr>
            <w:rStyle w:val="af"/>
            <w:rFonts w:ascii="Arial" w:hAnsi="Arial" w:cs="Arial"/>
            <w:color w:val="auto"/>
          </w:rPr>
          <w:t>[25]</w:t>
        </w:r>
      </w:hyperlink>
      <w:r w:rsidRPr="00DB3955">
        <w:rPr>
          <w:rFonts w:ascii="Arial" w:hAnsi="Arial" w:cs="Arial"/>
        </w:rPr>
        <w:t>. Второе государство прекращает самостоятельное существование: его территории, постройки, юниты переходят под контроль нового объединённого государства. Эконо</w:t>
      </w:r>
      <w:r w:rsidRPr="00DB3955">
        <w:rPr>
          <w:rFonts w:ascii="Arial" w:hAnsi="Arial" w:cs="Arial"/>
        </w:rPr>
        <w:t>мики и бюджеты объединяются, очереди строительства и исследований сливаются (конфликтующие приоритеты решаются по заранее настроенным коэффициентам приоритетов). Игрок, если он был лидером одного из объединяемых государств, остаётся лидером своей стороны (</w:t>
      </w:r>
      <w:r w:rsidRPr="00DB3955">
        <w:rPr>
          <w:rFonts w:ascii="Arial" w:hAnsi="Arial" w:cs="Arial"/>
        </w:rPr>
        <w:t>его статус не теряется). После слияния у нового объединённого государства пересчитывается баланс (например, Stability может снизиться из-за объединения разнородных наций, а Strain повыситься). Сохранение/загрузка проверяется на корректную поддержку слияния</w:t>
      </w:r>
      <w:r w:rsidRPr="00DB3955">
        <w:rPr>
          <w:rFonts w:ascii="Arial" w:hAnsi="Arial" w:cs="Arial"/>
        </w:rPr>
        <w:t xml:space="preserve"> (могут быть миграции данных при переходе версии).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21" w:name="Xfd81077e7fd206684ce1cc837cbd24c601a6600"/>
      <w:bookmarkEnd w:id="20"/>
      <w:r w:rsidRPr="00DB3955">
        <w:rPr>
          <w:rFonts w:ascii="Arial" w:hAnsi="Arial" w:cs="Arial"/>
          <w:color w:val="auto"/>
          <w:sz w:val="24"/>
          <w:szCs w:val="24"/>
        </w:rPr>
        <w:t>4.4 Стратегическое и тактическое поведение (Utility AI + GOAP + BT)</w:t>
      </w:r>
    </w:p>
    <w:p w:rsidR="000C4A81" w:rsidRPr="00DB3955" w:rsidRDefault="00DB3955">
      <w:pPr>
        <w:numPr>
          <w:ilvl w:val="0"/>
          <w:numId w:val="12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Strategic Utility AI:</w:t>
      </w:r>
      <w:r w:rsidRPr="00DB3955">
        <w:rPr>
          <w:rFonts w:ascii="Arial" w:hAnsi="Arial" w:cs="Arial"/>
        </w:rPr>
        <w:t xml:space="preserve"> глобальный стратегический AI каждой фракции оценивает возможные </w:t>
      </w:r>
      <w:r w:rsidRPr="00DB3955">
        <w:rPr>
          <w:rFonts w:ascii="Arial" w:hAnsi="Arial" w:cs="Arial"/>
          <w:bCs/>
        </w:rPr>
        <w:t>цели</w:t>
      </w:r>
      <w:r w:rsidRPr="00DB3955">
        <w:rPr>
          <w:rFonts w:ascii="Arial" w:hAnsi="Arial" w:cs="Arial"/>
        </w:rPr>
        <w:t xml:space="preserve"> каждые N тиков (реже, например раз в 0.5–1 сек</w:t>
      </w:r>
      <w:r w:rsidRPr="00DB3955">
        <w:rPr>
          <w:rFonts w:ascii="Arial" w:hAnsi="Arial" w:cs="Arial"/>
        </w:rPr>
        <w:t>унду реального времени)</w:t>
      </w:r>
      <w:hyperlink r:id="rId40" w:anchor=":~:text=%2A%2A%D0%9A%D0%B0%D0%BA%20%D1%83%D1%81%D0%BA%D0%BE%D1%80%D0%B8%D1%82%D1%8C%3A%2A%2A%20,%D0%BE%D0%B1%D0%BD%D0%BE%D0%B2%D0%BB%D1%8F%D1%82%D1%8C%20%D1%82%D0%BE%D0%BB%D1%8C%D0%BA%D0%BE%20%D0%BF%D1%80%D0%B8%20%D0%BF%D0%B5%D1%80%D0%B5%D1%81%D1%82%D1%80%D0%BE%D0%B9%D0%BA%D0%B5%20%D0%BA%D0%B0%D1%80%D1%82%D1%8B">
        <w:r w:rsidRPr="00DB3955">
          <w:rPr>
            <w:rStyle w:val="af"/>
            <w:rFonts w:ascii="Arial" w:hAnsi="Arial" w:cs="Arial"/>
            <w:color w:val="auto"/>
          </w:rPr>
          <w:t>[26]</w:t>
        </w:r>
      </w:hyperlink>
      <w:r w:rsidRPr="00DB3955">
        <w:rPr>
          <w:rFonts w:ascii="Arial" w:hAnsi="Arial" w:cs="Arial"/>
        </w:rPr>
        <w:t xml:space="preserve">. Цели могут включать: </w:t>
      </w:r>
      <w:r w:rsidRPr="00DB3955">
        <w:rPr>
          <w:rFonts w:ascii="Arial" w:hAnsi="Arial" w:cs="Arial"/>
          <w:iCs/>
        </w:rPr>
        <w:t>сдержать распространение инфекции</w:t>
      </w:r>
      <w:r w:rsidRPr="00DB3955">
        <w:rPr>
          <w:rFonts w:ascii="Arial" w:hAnsi="Arial" w:cs="Arial"/>
        </w:rPr>
        <w:t xml:space="preserve">, </w:t>
      </w:r>
      <w:r w:rsidRPr="00DB3955">
        <w:rPr>
          <w:rFonts w:ascii="Arial" w:hAnsi="Arial" w:cs="Arial"/>
          <w:iCs/>
        </w:rPr>
        <w:t>закрыть стратегическое горлышко</w:t>
      </w:r>
      <w:r w:rsidRPr="00DB3955">
        <w:rPr>
          <w:rFonts w:ascii="Arial" w:hAnsi="Arial" w:cs="Arial"/>
        </w:rPr>
        <w:t xml:space="preserve">, </w:t>
      </w:r>
      <w:r w:rsidRPr="00DB3955">
        <w:rPr>
          <w:rFonts w:ascii="Arial" w:hAnsi="Arial" w:cs="Arial"/>
          <w:iCs/>
        </w:rPr>
        <w:t xml:space="preserve">исследовать </w:t>
      </w:r>
      <w:r w:rsidRPr="00DB3955">
        <w:rPr>
          <w:rFonts w:ascii="Arial" w:hAnsi="Arial" w:cs="Arial"/>
          <w:iCs/>
        </w:rPr>
        <w:t>технологию X</w:t>
      </w:r>
      <w:r w:rsidRPr="00DB3955">
        <w:rPr>
          <w:rFonts w:ascii="Arial" w:hAnsi="Arial" w:cs="Arial"/>
        </w:rPr>
        <w:t xml:space="preserve">, </w:t>
      </w:r>
      <w:r w:rsidRPr="00DB3955">
        <w:rPr>
          <w:rFonts w:ascii="Arial" w:hAnsi="Arial" w:cs="Arial"/>
          <w:iCs/>
        </w:rPr>
        <w:t>поддержать союзника (игрока)</w:t>
      </w:r>
      <w:hyperlink r:id="rId41" w:anchor=":~:text=,%D0%B8%20%D0%B1%D0%BE%D0%B3%D0%B0%D1%82%D0%B0%20%D0%BD%D0%B0%20%D1%8D%D0%B2%D1%80%D0%B8%D1%81%D1%82%D0%B8%D0%BA%D0%B8%20%EE%88%80cite%EE%88%82turn1search1%EE%88%81">
        <w:r w:rsidRPr="00DB3955">
          <w:rPr>
            <w:rStyle w:val="af"/>
            <w:rFonts w:ascii="Arial" w:hAnsi="Arial" w:cs="Arial"/>
            <w:color w:val="auto"/>
          </w:rPr>
          <w:t>[27]</w:t>
        </w:r>
      </w:hyperlink>
      <w:r w:rsidRPr="00DB3955">
        <w:rPr>
          <w:rFonts w:ascii="Arial" w:hAnsi="Arial" w:cs="Arial"/>
        </w:rPr>
        <w:t xml:space="preserve"> и т.д. Каждой цели соответствует utility-функция, нормализованная в диапазон [0..1], которая вычисляет важность этой цели на основе текущего состояния (например, близости врага к базе, количества доступных ресурсов, уровня </w:t>
      </w:r>
      <w:r w:rsidRPr="00DB3955">
        <w:rPr>
          <w:rFonts w:ascii="Arial" w:hAnsi="Arial" w:cs="Arial"/>
        </w:rPr>
        <w:t>угрозы инфекции и пр.). AI выбирает цель с максимальным utility как приоритетную.</w:t>
      </w:r>
    </w:p>
    <w:p w:rsidR="000C4A81" w:rsidRPr="00DB3955" w:rsidRDefault="00DB3955">
      <w:pPr>
        <w:numPr>
          <w:ilvl w:val="0"/>
          <w:numId w:val="12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GOAP (Goal-Oriented Action Planning):</w:t>
      </w:r>
      <w:r w:rsidRPr="00DB3955">
        <w:rPr>
          <w:rFonts w:ascii="Arial" w:hAnsi="Arial" w:cs="Arial"/>
        </w:rPr>
        <w:t xml:space="preserve"> выбрав стратегическую цель, AI строит </w:t>
      </w:r>
      <w:r w:rsidRPr="00DB3955">
        <w:rPr>
          <w:rFonts w:ascii="Arial" w:hAnsi="Arial" w:cs="Arial"/>
          <w:bCs/>
        </w:rPr>
        <w:t>план действий</w:t>
      </w:r>
      <w:r w:rsidRPr="00DB3955">
        <w:rPr>
          <w:rFonts w:ascii="Arial" w:hAnsi="Arial" w:cs="Arial"/>
        </w:rPr>
        <w:t xml:space="preserve"> для её достижения с помощью планировщика GOAP</w:t>
      </w:r>
      <w:hyperlink r:id="rId42" w:anchor=":~:text=,%D0%B8%20%D0%B1%D0%BE%D0%B3%D0%B0%D1%82%D0%B0%20%D0%BD%D0%B0%20%D1%8D%D0%B2%D1%80%D0%B8%D1%81%D1%82%D0%B8%D0%BA%D0%B8%20%EE%88%80cite%EE%88%82turn1search1%EE%88%81">
        <w:r w:rsidRPr="00DB3955">
          <w:rPr>
            <w:rStyle w:val="af"/>
            <w:rFonts w:ascii="Arial" w:hAnsi="Arial" w:cs="Arial"/>
            <w:color w:val="auto"/>
          </w:rPr>
          <w:t>[27]</w:t>
        </w:r>
      </w:hyperlink>
      <w:hyperlink r:id="rId43" w:anchor=":~:text=,%D0%B4%D0%B0%D0%B2%D0%BB%D0%B5%D0%BD%D0%B8%D0%B5%20%D0%B2%D1%80%D0%B0%D0%B3%D0%B0%2F%D1%83%D0%BA%D1%80%D0%B5%D0%BF%D0%BB%D0%B5%D0%BD%D0%B8%D1%8F%2F%D0%BA%D0%BE%D1%80%D0%B8%D0%B4%D0%BE%D1%80%D1%8B%29%20%E2%80%94%20%D0%BB%D0%B5%D0%B3%D0%BA%D0%B0">
        <w:r w:rsidRPr="00DB3955">
          <w:rPr>
            <w:rStyle w:val="af"/>
            <w:rFonts w:ascii="Arial" w:hAnsi="Arial" w:cs="Arial"/>
            <w:color w:val="auto"/>
          </w:rPr>
          <w:t>[28]</w:t>
        </w:r>
      </w:hyperlink>
      <w:r w:rsidRPr="00DB3955">
        <w:rPr>
          <w:rFonts w:ascii="Arial" w:hAnsi="Arial" w:cs="Arial"/>
        </w:rPr>
        <w:t xml:space="preserve">. Например, цель "оборона рубежа" может привести к плану: </w:t>
      </w:r>
      <w:r w:rsidRPr="00DB3955">
        <w:rPr>
          <w:rFonts w:ascii="Arial" w:hAnsi="Arial" w:cs="Arial"/>
          <w:iCs/>
        </w:rPr>
        <w:t>собрать ресурсы → исследовать технологию «Щит-1» → построить 3 турели по дуге X</w:t>
      </w:r>
      <w:r w:rsidRPr="00DB3955">
        <w:rPr>
          <w:rFonts w:ascii="Arial" w:hAnsi="Arial" w:cs="Arial"/>
        </w:rPr>
        <w:t>. Планировщик ограничен по глубине и времени поиска, чтобы не зависнуть; кэшируются типовые под-пл</w:t>
      </w:r>
      <w:r w:rsidRPr="00DB3955">
        <w:rPr>
          <w:rFonts w:ascii="Arial" w:hAnsi="Arial" w:cs="Arial"/>
        </w:rPr>
        <w:t>аны для повторного использования</w:t>
      </w:r>
      <w:hyperlink r:id="rId44" w:anchor=":~:text=%D1%80%D0%B0%D0%B7%D0%B1%D0%B8%D0%B2%D0%B0%D0%B9%D1%82%D0%B5%20%D0%BF%D0%BE%20%D0%BA%D0%B0%D0%B4%D1%80%D0%B0%D0%BC%20%28budgeted%20AI%29,%D0%BE%D0%B1%D0%BD%D0%BE%D0%B2%D0%BB%D1%8F%D1%82%D1%8C%20%D1%82%D0%BE%D0%BB%D1%8C%D0%BA%D0%BE%20%D0%BF%D1%80%D0%B8%20%D0%BF%D0%B5%D1%80%D0%B5%D1%81%D1%82%D1%80%D0%BE%D0%B9%D0%BA%D0%B5%20%D0%BA%D0%B0%D1%80%D1%82%D1%8B">
        <w:r w:rsidRPr="00DB3955">
          <w:rPr>
            <w:rStyle w:val="af"/>
            <w:rFonts w:ascii="Arial" w:hAnsi="Arial" w:cs="Arial"/>
            <w:color w:val="auto"/>
          </w:rPr>
          <w:t>[29]</w:t>
        </w:r>
      </w:hyperlink>
      <w:r w:rsidRPr="00DB3955">
        <w:rPr>
          <w:rFonts w:ascii="Arial" w:hAnsi="Arial" w:cs="Arial"/>
        </w:rPr>
        <w:t>. При каждом стратегическом тике, если текуща</w:t>
      </w:r>
      <w:r w:rsidRPr="00DB3955">
        <w:rPr>
          <w:rFonts w:ascii="Arial" w:hAnsi="Arial" w:cs="Arial"/>
        </w:rPr>
        <w:t>я цель выполнена или изменилась ситуация, AI может перепланировать (</w:t>
      </w:r>
      <w:proofErr w:type="gramStart"/>
      <w:r w:rsidRPr="00DB3955">
        <w:rPr>
          <w:rFonts w:ascii="Arial" w:hAnsi="Arial" w:cs="Arial"/>
        </w:rPr>
        <w:t>но</w:t>
      </w:r>
      <w:proofErr w:type="gramEnd"/>
      <w:r w:rsidRPr="00DB3955">
        <w:rPr>
          <w:rFonts w:ascii="Arial" w:hAnsi="Arial" w:cs="Arial"/>
        </w:rPr>
        <w:t xml:space="preserve"> чтобы избежать дергания, вводится минимальный интервал или inertia цели). </w:t>
      </w:r>
      <w:r w:rsidRPr="00DB3955">
        <w:rPr>
          <w:rFonts w:ascii="Arial" w:hAnsi="Arial" w:cs="Arial"/>
          <w:bCs/>
        </w:rPr>
        <w:t>Референс:</w:t>
      </w:r>
      <w:r w:rsidRPr="00DB3955">
        <w:rPr>
          <w:rFonts w:ascii="Arial" w:hAnsi="Arial" w:cs="Arial"/>
        </w:rPr>
        <w:t xml:space="preserve"> реализация GOAP вдохновлена классической работой Jeff Orkin (F.E.A.R. AI Planning)</w:t>
      </w:r>
      <w:hyperlink r:id="rId45" w:anchor=":~:text=,%D0%B4%D0%B0%D0%B2%D0%BB%D0%B5%D0%BD%D0%B8%D0%B5%20%D0%B2%D1%80%D0%B0%D0%B3%D0%B0%2F%D1%83%D0%BA%D1%80%D0%B5%D0%BF%D0%BB%D0%B5%D0%BD%D0%B8%D1%8F%2F%D0%BA%D0%BE%D1%80%D0%B8%D0%B4%D0%BE%D1%80%D1%8B%29%20%E2%80%94%20%D0%BB%D0%B5%D0%B3%D0%BA%D0%B0">
        <w:r w:rsidRPr="00DB3955">
          <w:rPr>
            <w:rStyle w:val="af"/>
            <w:rFonts w:ascii="Arial" w:hAnsi="Arial" w:cs="Arial"/>
            <w:color w:val="auto"/>
          </w:rPr>
          <w:t>[28]</w:t>
        </w:r>
      </w:hyperlink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numPr>
          <w:ilvl w:val="0"/>
          <w:numId w:val="12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Behavior Trees (BT):</w:t>
      </w:r>
      <w:r w:rsidRPr="00DB3955">
        <w:rPr>
          <w:rFonts w:ascii="Arial" w:hAnsi="Arial" w:cs="Arial"/>
        </w:rPr>
        <w:t xml:space="preserve"> на тактическом уровне (для конкретных отрядов) AI использует древья поведения. BT обрабатывает </w:t>
      </w:r>
      <w:r w:rsidRPr="00DB3955">
        <w:rPr>
          <w:rFonts w:ascii="Arial" w:hAnsi="Arial" w:cs="Arial"/>
          <w:iCs/>
        </w:rPr>
        <w:t>микро-задачи</w:t>
      </w:r>
      <w:r w:rsidRPr="00DB3955">
        <w:rPr>
          <w:rFonts w:ascii="Arial" w:hAnsi="Arial" w:cs="Arial"/>
        </w:rPr>
        <w:t xml:space="preserve"> вроде патрулирования, ремонта, перестройкиFormation. В общем случае, страт</w:t>
      </w:r>
      <w:r w:rsidRPr="00DB3955">
        <w:rPr>
          <w:rFonts w:ascii="Arial" w:hAnsi="Arial" w:cs="Arial"/>
        </w:rPr>
        <w:t xml:space="preserve">егический AI (Utility/GOAP) </w:t>
      </w:r>
      <w:r w:rsidRPr="00DB3955">
        <w:rPr>
          <w:rFonts w:ascii="Arial" w:hAnsi="Arial" w:cs="Arial"/>
          <w:bCs/>
        </w:rPr>
        <w:t>не микроменеджит</w:t>
      </w:r>
      <w:r w:rsidRPr="00DB3955">
        <w:rPr>
          <w:rFonts w:ascii="Arial" w:hAnsi="Arial" w:cs="Arial"/>
        </w:rPr>
        <w:t xml:space="preserve"> бой, а задаёт цели, тогда как Behavior Tree выполняет их, разбивая на примитивные действия (двигаться в точку, атаковать, отступить, залечь и т.д.). BT узлы могут содержать ограничители (например, выполнять пове</w:t>
      </w:r>
      <w:r w:rsidRPr="00DB3955">
        <w:rPr>
          <w:rFonts w:ascii="Arial" w:hAnsi="Arial" w:cs="Arial"/>
        </w:rPr>
        <w:t>дение не больше N тактов) и условия успеха/фейла. Важно избегать принятия крупных решений непосредственно внутри BT – за этим следят Utility/GOAP, а BT исполняет план</w:t>
      </w:r>
      <w:hyperlink r:id="rId46" w:anchor=":~:text=,%EE%88%80cite%EE%88%82turn2search5%EE%88%81">
        <w:r w:rsidRPr="00DB3955">
          <w:rPr>
            <w:rStyle w:val="af"/>
            <w:rFonts w:ascii="Arial" w:hAnsi="Arial" w:cs="Arial"/>
            <w:color w:val="auto"/>
          </w:rPr>
          <w:t>[30]</w:t>
        </w:r>
      </w:hyperlink>
      <w:r w:rsidRPr="00DB3955">
        <w:rPr>
          <w:rFonts w:ascii="Arial" w:hAnsi="Arial" w:cs="Arial"/>
        </w:rPr>
        <w:t xml:space="preserve">. Для отладки </w:t>
      </w:r>
      <w:r w:rsidRPr="00DB3955">
        <w:rPr>
          <w:rFonts w:ascii="Arial" w:hAnsi="Arial" w:cs="Arial"/>
        </w:rPr>
        <w:lastRenderedPageBreak/>
        <w:t>AI можно логировать активные ветки BT с каждым тиком и их результаты (Success/Fail/Running)</w:t>
      </w:r>
      <w:hyperlink r:id="rId47" w:anchor=":~:text=,%EE%88%80cite%EE%88%82turn2search5%EE%88%81">
        <w:r w:rsidRPr="00DB3955">
          <w:rPr>
            <w:rStyle w:val="af"/>
            <w:rFonts w:ascii="Arial" w:hAnsi="Arial" w:cs="Arial"/>
            <w:color w:val="auto"/>
          </w:rPr>
          <w:t>[30]</w:t>
        </w:r>
      </w:hyperlink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numPr>
          <w:ilvl w:val="0"/>
          <w:numId w:val="12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Influence Maps (карты влияния):</w:t>
      </w:r>
      <w:r w:rsidRPr="00DB3955">
        <w:rPr>
          <w:rFonts w:ascii="Arial" w:hAnsi="Arial" w:cs="Arial"/>
        </w:rPr>
        <w:t xml:space="preserve"> для ускорения тактических оценок AI и придания им “осведомлённости” о ситуации используются карты влияния. Различные факторы (сила врага в районе, наличие укреплений, проходимость, покрытие артиллерии и т.д.) пр</w:t>
      </w:r>
      <w:r w:rsidRPr="00DB3955">
        <w:rPr>
          <w:rFonts w:ascii="Arial" w:hAnsi="Arial" w:cs="Arial"/>
        </w:rPr>
        <w:t>едставляются в виде полей на сетке (например, float-значение на каждый тайл)</w:t>
      </w:r>
      <w:hyperlink r:id="rId48" w:anchor=":~:text=%EE%88%80cite%EE%88%82turn1search0%EE%88%81.%20,%D0%B8%20%D0%B1%D0%BE%D0%B3%D0%B0%D1%82%D0%B0%20%D0%BD%D0%B0%20%D1%8D%D0%B2%D1%80%D0%B8%D1%81%D1%82%D0%B8%D0%BA%D0%B8%20%EE%88%80cite%EE%88%82turn1search1%EE%88%81">
        <w:r w:rsidRPr="00DB3955">
          <w:rPr>
            <w:rStyle w:val="af"/>
            <w:rFonts w:ascii="Arial" w:hAnsi="Arial" w:cs="Arial"/>
            <w:color w:val="auto"/>
          </w:rPr>
          <w:t>[31]</w:t>
        </w:r>
      </w:hyperlink>
      <w:r w:rsidRPr="00DB3955">
        <w:rPr>
          <w:rFonts w:ascii="Arial" w:hAnsi="Arial" w:cs="Arial"/>
        </w:rPr>
        <w:t xml:space="preserve">. Эти карты обновляются инкрементально: при изменениях (перемещение войск, строительство укрепления) пересчитывается локально вокруг изменения </w:t>
      </w:r>
      <w:r w:rsidRPr="00DB3955">
        <w:rPr>
          <w:rFonts w:ascii="Arial" w:hAnsi="Arial" w:cs="Arial"/>
        </w:rPr>
        <w:t>или по кольцевым зонам</w:t>
      </w:r>
      <w:hyperlink r:id="rId49" w:anchor=":~:text=,%D0%BE%D0%B1%D0%BD%D0%BE%D0%B2%D0%BB%D1%8F%D1%82%D1%8C%20%D1%82%D0%BE%D0%BB%D1%8C%D0%BA%D0%BE%20%D0%BF%D1%80%D0%B8%20%D0%BF%D0%B5%D1%80%D0%B5%D1%81%D1%82%D1%80%D0%BE%D0%B9%D0%BA%D0%B5%20%D0%BA%D0%B0%D1%80%D1%82%D1%8B">
        <w:r w:rsidRPr="00DB3955">
          <w:rPr>
            <w:rStyle w:val="af"/>
            <w:rFonts w:ascii="Arial" w:hAnsi="Arial" w:cs="Arial"/>
            <w:color w:val="auto"/>
          </w:rPr>
          <w:t>[32]</w:t>
        </w:r>
      </w:hyperlink>
      <w:r w:rsidRPr="00DB3955">
        <w:rPr>
          <w:rFonts w:ascii="Arial" w:hAnsi="Arial" w:cs="Arial"/>
        </w:rPr>
        <w:t>. Utility-оценки AI могут напрямую читать значения influence-карт вместо того, чтобы сканировать все объекты, что значительно экономит время. Примеры карт: карта риска заражения, карта оборонительного покрытия (где свои фортификации), карта давления против</w:t>
      </w:r>
      <w:r w:rsidRPr="00DB3955">
        <w:rPr>
          <w:rFonts w:ascii="Arial" w:hAnsi="Arial" w:cs="Arial"/>
        </w:rPr>
        <w:t>ника на фронте. Influence-карты хранятся в массивах, пригодных для Burst, и могут обновляться параллельно (Jobs) при необходимости</w:t>
      </w:r>
      <w:hyperlink r:id="rId50" w:anchor=":~:text=,%D0%BE%D0%B1%D0%BD%D0%BE%D0%B2%D0%BB%D1%8F%D1%82%D1%8C%20%D1%82%D0%BE%D0%BB%D1%8C%D0%BA%D0%BE%20%D0%BF%D1%80%D0%B8%20%D0%BF%D0%B5%D1%80%D0%B5%D1%81%D1%82%D1%80%D0%BE%D0%B9%D0%BA%D0%B5%20%D0%BA%D0%B0%D1%80%D1%82%D1%8B">
        <w:r w:rsidRPr="00DB3955">
          <w:rPr>
            <w:rStyle w:val="af"/>
            <w:rFonts w:ascii="Arial" w:hAnsi="Arial" w:cs="Arial"/>
            <w:color w:val="auto"/>
          </w:rPr>
          <w:t>[32]</w:t>
        </w:r>
      </w:hyperlink>
      <w:r w:rsidRPr="00DB3955">
        <w:rPr>
          <w:rFonts w:ascii="Arial" w:hAnsi="Arial" w:cs="Arial"/>
        </w:rPr>
        <w:t>. Для визуализации и отладки эти карты могут отображаться на UI (heatmap с изолиния</w:t>
      </w:r>
      <w:r w:rsidRPr="00DB3955">
        <w:rPr>
          <w:rFonts w:ascii="Arial" w:hAnsi="Arial" w:cs="Arial"/>
        </w:rPr>
        <w:t>ми)</w:t>
      </w:r>
      <w:hyperlink r:id="rId51" w:anchor=":~:text=,%D1%80%D0%B5%D0%B6%D0%B8%D0%BC%D0%B5">
        <w:r w:rsidRPr="00DB3955">
          <w:rPr>
            <w:rStyle w:val="af"/>
            <w:rFonts w:ascii="Arial" w:hAnsi="Arial" w:cs="Arial"/>
            <w:color w:val="auto"/>
          </w:rPr>
          <w:t>[33]</w:t>
        </w:r>
      </w:hyperlink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numPr>
          <w:ilvl w:val="0"/>
          <w:numId w:val="12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Оптимизация AI:</w:t>
      </w:r>
      <w:r w:rsidRPr="00DB3955">
        <w:rPr>
          <w:rFonts w:ascii="Arial" w:hAnsi="Arial" w:cs="Arial"/>
        </w:rPr>
        <w:t xml:space="preserve"> стратегический AI тикает </w:t>
      </w:r>
      <w:r w:rsidRPr="00DB3955">
        <w:rPr>
          <w:rFonts w:ascii="Arial" w:hAnsi="Arial" w:cs="Arial"/>
          <w:bCs/>
        </w:rPr>
        <w:t>разреженно</w:t>
      </w:r>
      <w:r w:rsidRPr="00DB3955">
        <w:rPr>
          <w:rFonts w:ascii="Arial" w:hAnsi="Arial" w:cs="Arial"/>
        </w:rPr>
        <w:t xml:space="preserve"> (раз в несколько симуляционных тиков), а тактические компоненты – чаще (каждый т</w:t>
      </w:r>
      <w:r w:rsidRPr="00DB3955">
        <w:rPr>
          <w:rFonts w:ascii="Arial" w:hAnsi="Arial" w:cs="Arial"/>
        </w:rPr>
        <w:t>ик или через тик)</w:t>
      </w:r>
      <w:hyperlink r:id="rId52" w:anchor=":~:text=%2A%2A%D0%9A%D0%B0%D0%BA%20%D1%83%D1%81%D0%BA%D0%BE%D1%80%D0%B8%D1%82%D1%8C%3A%2A%2A%20,%D0%BE%D0%B1%D0%BD%D0%BE%D0%B2%D0%BB%D1%8F%D1%82%D1%8C%20%D1%82%D0%BE%D0%BB%D1%8C%D0%BA%D0%BE%20%D0%BF%D1%80%D0%B8%20%D0%BF%D0%B5%D1%80%D0%B5%D1%81%D1%82%D1%80%D0%BE%D0%B9%D0%BA%D0%B5%20%D0%BA%D0%B0%D1%80%D1%82%D1%8B">
        <w:r w:rsidRPr="00DB3955">
          <w:rPr>
            <w:rStyle w:val="af"/>
            <w:rFonts w:ascii="Arial" w:hAnsi="Arial" w:cs="Arial"/>
            <w:color w:val="auto"/>
          </w:rPr>
          <w:t>[26]</w:t>
        </w:r>
      </w:hyperlink>
      <w:r w:rsidRPr="00DB3955">
        <w:rPr>
          <w:rFonts w:ascii="Arial" w:hAnsi="Arial" w:cs="Arial"/>
        </w:rPr>
        <w:t>. Расчёты Utility желательно распределять по кадрам, если целей много (budgeted AI). Планировщик GOAP огранич</w:t>
      </w:r>
      <w:r w:rsidRPr="00DB3955">
        <w:rPr>
          <w:rFonts w:ascii="Arial" w:hAnsi="Arial" w:cs="Arial"/>
        </w:rPr>
        <w:t>ивается по ресурсам (глубине поиска, времени), а Behavior Trees – по количеству шагов за тик (для долгих последовательностей может растягивать выполнение).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22" w:name="координация-союзников"/>
      <w:bookmarkEnd w:id="21"/>
      <w:r w:rsidRPr="00DB3955">
        <w:rPr>
          <w:rFonts w:ascii="Arial" w:hAnsi="Arial" w:cs="Arial"/>
          <w:color w:val="auto"/>
          <w:sz w:val="24"/>
          <w:szCs w:val="24"/>
        </w:rPr>
        <w:t>4.5 Координация союзников</w:t>
      </w:r>
    </w:p>
    <w:p w:rsidR="000C4A81" w:rsidRPr="00DB3955" w:rsidRDefault="00DB3955">
      <w:pPr>
        <w:pStyle w:val="Compact"/>
        <w:numPr>
          <w:ilvl w:val="0"/>
          <w:numId w:val="13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Союзный AI: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</w:rPr>
        <w:t xml:space="preserve">при нахождении в союзе два AI обмениваются данными (как указано в IntelAccess) и стараются координировать стратегии. Например, цели типа </w:t>
      </w:r>
      <w:r w:rsidRPr="00DB3955">
        <w:rPr>
          <w:rFonts w:ascii="Arial" w:hAnsi="Arial" w:cs="Arial"/>
          <w:iCs/>
        </w:rPr>
        <w:t>“поддержать союзника”</w:t>
      </w:r>
      <w:r w:rsidRPr="00DB3955">
        <w:rPr>
          <w:rFonts w:ascii="Arial" w:hAnsi="Arial" w:cs="Arial"/>
        </w:rPr>
        <w:t xml:space="preserve"> получают повышенный utility, если союзник запрашивает помощь. Механика запросов может быть реализ</w:t>
      </w:r>
      <w:r w:rsidRPr="00DB3955">
        <w:rPr>
          <w:rFonts w:ascii="Arial" w:hAnsi="Arial" w:cs="Arial"/>
        </w:rPr>
        <w:t xml:space="preserve">ована через события (например, игрок посылает </w:t>
      </w:r>
      <w:r w:rsidRPr="00DB3955">
        <w:rPr>
          <w:rFonts w:ascii="Arial" w:hAnsi="Arial" w:cs="Arial"/>
          <w:bCs/>
        </w:rPr>
        <w:t>Signal</w:t>
      </w:r>
      <w:r w:rsidRPr="00DB3955">
        <w:rPr>
          <w:rFonts w:ascii="Arial" w:hAnsi="Arial" w:cs="Arial"/>
        </w:rPr>
        <w:t xml:space="preserve"> о нужде в помощи в секторе, AI-союзник усиливает туда войска). Однако </w:t>
      </w:r>
      <w:r w:rsidRPr="00DB3955">
        <w:rPr>
          <w:rFonts w:ascii="Arial" w:hAnsi="Arial" w:cs="Arial"/>
          <w:bCs/>
        </w:rPr>
        <w:t>прямого подчинения</w:t>
      </w:r>
      <w:r w:rsidRPr="00DB3955">
        <w:rPr>
          <w:rFonts w:ascii="Arial" w:hAnsi="Arial" w:cs="Arial"/>
        </w:rPr>
        <w:t xml:space="preserve"> войска не получают – союзник решает сам, выделять ли силы. В случае, если один из союзников – человек, а другой – </w:t>
      </w:r>
      <w:r w:rsidRPr="00DB3955">
        <w:rPr>
          <w:rFonts w:ascii="Arial" w:hAnsi="Arial" w:cs="Arial"/>
        </w:rPr>
        <w:t>AI, AI будет стараться компенсировать слабые места игрока (например, перекрывать незащищённые направления, снабжать ресурсами при критическом дефиците через дипломатию). При подготовке к возможному слиянию AI может сознательно избегать конфликтов, чтобы не</w:t>
      </w:r>
      <w:r w:rsidRPr="00DB3955">
        <w:rPr>
          <w:rFonts w:ascii="Arial" w:hAnsi="Arial" w:cs="Arial"/>
        </w:rPr>
        <w:t xml:space="preserve"> повышать Strain и увеличить шансы на успешное объединение.</w:t>
      </w:r>
    </w:p>
    <w:p w:rsidR="000C4A81" w:rsidRPr="00DB3955" w:rsidRDefault="00DB3955">
      <w:pPr>
        <w:rPr>
          <w:rFonts w:ascii="Arial" w:hAnsi="Arial" w:cs="Arial"/>
        </w:rPr>
      </w:pPr>
      <w:r w:rsidRPr="00DB3955">
        <w:rPr>
          <w:rFonts w:ascii="Arial" w:hAnsi="Arial" w:cs="Arial"/>
        </w:rPr>
        <w:pict>
          <v:rect id="_x0000_i1030" style="width:0;height:1.5pt" o:hralign="center" o:hrstd="t" o:hr="t"/>
        </w:pict>
      </w:r>
    </w:p>
    <w:p w:rsidR="000C4A81" w:rsidRPr="00DB3955" w:rsidRDefault="00DB3955">
      <w:pPr>
        <w:pStyle w:val="2"/>
        <w:rPr>
          <w:rFonts w:ascii="Arial" w:hAnsi="Arial" w:cs="Arial"/>
          <w:color w:val="auto"/>
          <w:sz w:val="24"/>
          <w:szCs w:val="24"/>
        </w:rPr>
      </w:pPr>
      <w:bookmarkStart w:id="23" w:name="presentation-uiux"/>
      <w:bookmarkEnd w:id="17"/>
      <w:bookmarkEnd w:id="22"/>
      <w:r w:rsidRPr="00DB3955">
        <w:rPr>
          <w:rFonts w:ascii="Arial" w:hAnsi="Arial" w:cs="Arial"/>
          <w:color w:val="auto"/>
          <w:sz w:val="24"/>
          <w:szCs w:val="24"/>
        </w:rPr>
        <w:t>5) Presentation (UI/UX)</w:t>
      </w:r>
    </w:p>
    <w:p w:rsidR="000C4A81" w:rsidRPr="00DB3955" w:rsidRDefault="00DB3955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Экран старта:</w:t>
      </w:r>
      <w:r w:rsidRPr="00DB3955">
        <w:rPr>
          <w:rFonts w:ascii="Arial" w:hAnsi="Arial" w:cs="Arial"/>
        </w:rPr>
        <w:t xml:space="preserve"> выбор начального государства для игрока (иконка, название, краткое описание бонусов/особенностей).</w:t>
      </w:r>
    </w:p>
    <w:p w:rsidR="000C4A81" w:rsidRPr="00DB3955" w:rsidRDefault="00DB3955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Дипломатия:</w:t>
      </w:r>
      <w:r w:rsidRPr="00DB3955">
        <w:rPr>
          <w:rFonts w:ascii="Arial" w:hAnsi="Arial" w:cs="Arial"/>
        </w:rPr>
        <w:t xml:space="preserve"> экран/панель отношений – список известных гос</w:t>
      </w:r>
      <w:r w:rsidRPr="00DB3955">
        <w:rPr>
          <w:rFonts w:ascii="Arial" w:hAnsi="Arial" w:cs="Arial"/>
        </w:rPr>
        <w:t xml:space="preserve">ударств, текущий уровень (цветом или иконкой: None/Hostile/Embassy/Alliance), индикаторы доверия/стабильности. Кнопки действий: </w:t>
      </w:r>
      <w:r w:rsidRPr="00DB3955">
        <w:rPr>
          <w:rFonts w:ascii="Arial" w:hAnsi="Arial" w:cs="Arial"/>
          <w:iCs/>
        </w:rPr>
        <w:t>предложить посольство/союз</w:t>
      </w:r>
      <w:r w:rsidRPr="00DB3955">
        <w:rPr>
          <w:rFonts w:ascii="Arial" w:hAnsi="Arial" w:cs="Arial"/>
        </w:rPr>
        <w:t xml:space="preserve">, </w:t>
      </w:r>
      <w:r w:rsidRPr="00DB3955">
        <w:rPr>
          <w:rFonts w:ascii="Arial" w:hAnsi="Arial" w:cs="Arial"/>
          <w:iCs/>
        </w:rPr>
        <w:t>разорвать отношения</w:t>
      </w:r>
      <w:r w:rsidRPr="00DB3955">
        <w:rPr>
          <w:rFonts w:ascii="Arial" w:hAnsi="Arial" w:cs="Arial"/>
        </w:rPr>
        <w:t>. При поступлении предложения от AI – всплывающее уведомление с выбором ответа.</w:t>
      </w:r>
    </w:p>
    <w:p w:rsidR="000C4A81" w:rsidRPr="00DB3955" w:rsidRDefault="00DB3955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lastRenderedPageBreak/>
        <w:t>И</w:t>
      </w:r>
      <w:r w:rsidRPr="00DB3955">
        <w:rPr>
          <w:rFonts w:ascii="Arial" w:hAnsi="Arial" w:cs="Arial"/>
          <w:bCs/>
        </w:rPr>
        <w:t>нтел</w:t>
      </w:r>
      <w:r w:rsidRPr="00DB3955">
        <w:rPr>
          <w:rFonts w:ascii="Cambria Math" w:hAnsi="Cambria Math" w:cs="Cambria Math"/>
          <w:bCs/>
        </w:rPr>
        <w:t>‑</w:t>
      </w:r>
      <w:r w:rsidRPr="00DB3955">
        <w:rPr>
          <w:rFonts w:ascii="Arial" w:hAnsi="Arial" w:cs="Arial"/>
          <w:bCs/>
        </w:rPr>
        <w:t>слои:</w:t>
      </w:r>
      <w:r w:rsidRPr="00DB3955">
        <w:rPr>
          <w:rFonts w:ascii="Arial" w:hAnsi="Arial" w:cs="Arial"/>
        </w:rPr>
        <w:t xml:space="preserve"> переключатели на тактической карте: “Показать свои войска”, “Показать войска с посольствами”, “Показать войска союзников”. Отображаются только объекты, которые соответствуют текущему уровню IntelAccess. Всплывающие подсказки при наведении объясн</w:t>
      </w:r>
      <w:r w:rsidRPr="00DB3955">
        <w:rPr>
          <w:rFonts w:ascii="Arial" w:hAnsi="Arial" w:cs="Arial"/>
        </w:rPr>
        <w:t>яют, что игрок видит/не видит в каждом режиме.</w:t>
      </w:r>
    </w:p>
    <w:p w:rsidR="000C4A81" w:rsidRPr="00DB3955" w:rsidRDefault="00DB3955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Событие слияния:</w:t>
      </w:r>
      <w:r w:rsidRPr="00DB3955">
        <w:rPr>
          <w:rFonts w:ascii="Arial" w:hAnsi="Arial" w:cs="Arial"/>
        </w:rPr>
        <w:t xml:space="preserve"> при слиянии государств – диалог-событие (с оповещением, звуковым сигналом), описывающий изменения. После подтверждения – временная лента/лог показывает передачу территорий, объединение армий, </w:t>
      </w:r>
      <w:r w:rsidRPr="00DB3955">
        <w:rPr>
          <w:rFonts w:ascii="Arial" w:hAnsi="Arial" w:cs="Arial"/>
        </w:rPr>
        <w:t>перерасчёт экономики.</w:t>
      </w:r>
    </w:p>
    <w:p w:rsidR="000C4A81" w:rsidRPr="00DB3955" w:rsidRDefault="00DB3955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Экран исследований:</w:t>
      </w:r>
      <w:r w:rsidRPr="00DB3955">
        <w:rPr>
          <w:rFonts w:ascii="Arial" w:hAnsi="Arial" w:cs="Arial"/>
        </w:rPr>
        <w:t xml:space="preserve"> для каждой ветки отображается </w:t>
      </w:r>
      <w:r w:rsidRPr="00DB3955">
        <w:rPr>
          <w:rFonts w:ascii="Arial" w:hAnsi="Arial" w:cs="Arial"/>
          <w:bCs/>
        </w:rPr>
        <w:t>ровно один</w:t>
      </w:r>
      <w:r w:rsidRPr="00DB3955">
        <w:rPr>
          <w:rFonts w:ascii="Arial" w:hAnsi="Arial" w:cs="Arial"/>
        </w:rPr>
        <w:t xml:space="preserve"> доступный сейчас шаг (с описанием и требуемыми RP), а далее значки неопределённых шагов (“?” или затемнённые), указывающие, что исследования будут открываться последовательн</w:t>
      </w:r>
      <w:r w:rsidRPr="00DB3955">
        <w:rPr>
          <w:rFonts w:ascii="Arial" w:hAnsi="Arial" w:cs="Arial"/>
        </w:rPr>
        <w:t xml:space="preserve">о. Шанс появления редкого шага </w:t>
      </w:r>
      <w:r w:rsidRPr="00DB3955">
        <w:rPr>
          <w:rFonts w:ascii="Arial" w:hAnsi="Arial" w:cs="Arial"/>
          <w:bCs/>
        </w:rPr>
        <w:t>не показывается явно</w:t>
      </w:r>
      <w:r w:rsidRPr="00DB3955">
        <w:rPr>
          <w:rFonts w:ascii="Arial" w:hAnsi="Arial" w:cs="Arial"/>
        </w:rPr>
        <w:t>, но UI может давать косвенные подсказки (например, текст о том, что “качество исследований на высоком уровне, есть шанс на редкий прорыв”). После завершения шага появляется следующий.</w:t>
      </w:r>
    </w:p>
    <w:p w:rsidR="000C4A81" w:rsidRPr="00DB3955" w:rsidRDefault="00DB3955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Аномалии:</w:t>
      </w:r>
      <w:r w:rsidRPr="00DB3955">
        <w:rPr>
          <w:rFonts w:ascii="Arial" w:hAnsi="Arial" w:cs="Arial"/>
        </w:rPr>
        <w:t xml:space="preserve"> индикатор </w:t>
      </w:r>
      <w:r w:rsidRPr="00DB3955">
        <w:rPr>
          <w:rFonts w:ascii="Arial" w:hAnsi="Arial" w:cs="Arial"/>
        </w:rPr>
        <w:t xml:space="preserve">количества доступных заражённых образцов (например, на HUD или в экране исследований). Предупреждения о </w:t>
      </w:r>
      <w:r w:rsidRPr="00DB3955">
        <w:rPr>
          <w:rFonts w:ascii="Arial" w:hAnsi="Arial" w:cs="Arial"/>
          <w:bCs/>
        </w:rPr>
        <w:t>утечках</w:t>
      </w:r>
      <w:r w:rsidRPr="00DB3955">
        <w:rPr>
          <w:rFonts w:ascii="Arial" w:hAnsi="Arial" w:cs="Arial"/>
        </w:rPr>
        <w:t xml:space="preserve"> (Breach) – всплывающие уведомления с деталями (сектор, тяжесть). Отдельная панель автоматизации цикла аномалий, показывающая статус: сколько обр</w:t>
      </w:r>
      <w:r w:rsidRPr="00DB3955">
        <w:rPr>
          <w:rFonts w:ascii="Arial" w:hAnsi="Arial" w:cs="Arial"/>
        </w:rPr>
        <w:t>азцов в containment, сколько нужно для следующего шага, активна ли команда захвата.</w:t>
      </w:r>
    </w:p>
    <w:p w:rsidR="000C4A81" w:rsidRPr="00DB3955" w:rsidRDefault="00DB3955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Автоматизация:</w:t>
      </w:r>
      <w:r w:rsidRPr="00DB3955">
        <w:rPr>
          <w:rFonts w:ascii="Arial" w:hAnsi="Arial" w:cs="Arial"/>
        </w:rPr>
        <w:t xml:space="preserve"> экран сети автоматизации – отображаются построенные </w:t>
      </w:r>
      <w:r w:rsidRPr="00DB3955">
        <w:rPr>
          <w:rFonts w:ascii="Arial" w:hAnsi="Arial" w:cs="Arial"/>
          <w:bCs/>
        </w:rPr>
        <w:t>ServerFarm</w:t>
      </w:r>
      <w:r w:rsidRPr="00DB3955">
        <w:rPr>
          <w:rFonts w:ascii="Arial" w:hAnsi="Arial" w:cs="Arial"/>
        </w:rPr>
        <w:t xml:space="preserve"> (и суммарные CU), а также все </w:t>
      </w:r>
      <w:r w:rsidRPr="00DB3955">
        <w:rPr>
          <w:rFonts w:ascii="Arial" w:hAnsi="Arial" w:cs="Arial"/>
          <w:bCs/>
        </w:rPr>
        <w:t>ядра</w:t>
      </w:r>
      <w:r w:rsidRPr="00DB3955">
        <w:rPr>
          <w:rFonts w:ascii="Arial" w:hAnsi="Arial" w:cs="Arial"/>
        </w:rPr>
        <w:t>. Для каждого ядра указано, к какому объекту оно прикреплено</w:t>
      </w:r>
      <w:r w:rsidRPr="00DB3955">
        <w:rPr>
          <w:rFonts w:ascii="Arial" w:hAnsi="Arial" w:cs="Arial"/>
        </w:rPr>
        <w:t>, его состояние (</w:t>
      </w:r>
      <w:r w:rsidRPr="00DB3955">
        <w:rPr>
          <w:rFonts w:ascii="Arial" w:hAnsi="Arial" w:cs="Arial"/>
          <w:iCs/>
        </w:rPr>
        <w:t>Active/Paused/Stalled</w:t>
      </w:r>
      <w:r w:rsidRPr="00DB3955">
        <w:rPr>
          <w:rFonts w:ascii="Arial" w:hAnsi="Arial" w:cs="Arial"/>
        </w:rPr>
        <w:t>), потребляемые ресурсы (энергия, CU). Игрок может отсюда переназначить ядро на другую цель, если свободны ресурсы.</w:t>
      </w:r>
    </w:p>
    <w:p w:rsidR="000C4A81" w:rsidRPr="00DB3955" w:rsidRDefault="00DB3955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Экран экономики/суточного отчёта:</w:t>
      </w:r>
      <w:r w:rsidRPr="00DB3955">
        <w:rPr>
          <w:rFonts w:ascii="Arial" w:hAnsi="Arial" w:cs="Arial"/>
        </w:rPr>
        <w:t xml:space="preserve"> отдельный UI, который открывается кнопкой. Показывает баланс ресурсо</w:t>
      </w:r>
      <w:r w:rsidRPr="00DB3955">
        <w:rPr>
          <w:rFonts w:ascii="Arial" w:hAnsi="Arial" w:cs="Arial"/>
        </w:rPr>
        <w:t>в за последний день: произведено/потреблено каждого ресурса, куда ушло (диаграммы или списки затрат, например, сколько на содержание, сколько на строительство и пр.), узкие места (например, “не хватило энергии, X отключений”, “нехватка еды, прирост населен</w:t>
      </w:r>
      <w:r w:rsidRPr="00DB3955">
        <w:rPr>
          <w:rFonts w:ascii="Arial" w:hAnsi="Arial" w:cs="Arial"/>
        </w:rPr>
        <w:t>ия снижался”). Отсюда же можно понять эффективность экономики, принять решения об изменении приоритетов.</w:t>
      </w:r>
    </w:p>
    <w:p w:rsidR="000C4A81" w:rsidRPr="00DB3955" w:rsidRDefault="00DB3955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Панель процентов передачи ИИ:</w:t>
      </w:r>
      <w:r w:rsidRPr="00DB3955">
        <w:rPr>
          <w:rFonts w:ascii="Arial" w:hAnsi="Arial" w:cs="Arial"/>
        </w:rPr>
        <w:t xml:space="preserve"> UI элемент с 5 слайдерами (Labor, Power, Materials, Food, Population Growth), устанавливающими долю, которая автоматическ</w:t>
      </w:r>
      <w:r w:rsidRPr="00DB3955">
        <w:rPr>
          <w:rFonts w:ascii="Arial" w:hAnsi="Arial" w:cs="Arial"/>
        </w:rPr>
        <w:t>и отдаётся гос-ИИ ежедневно. Есть кнопка “Сброс к 0” или “По умолчанию”, выставляющая все 0%. Слайдеры доступны только для ресурсов, которые вообще генерируются (если, например, генерации материала нет – слайдер не активен).</w:t>
      </w:r>
    </w:p>
    <w:p w:rsidR="000C4A81" w:rsidRPr="00DB3955" w:rsidRDefault="00DB3955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Строительное меню:</w:t>
      </w:r>
      <w:r w:rsidRPr="00DB3955">
        <w:rPr>
          <w:rFonts w:ascii="Arial" w:hAnsi="Arial" w:cs="Arial"/>
        </w:rPr>
        <w:t xml:space="preserve"> улучшено фил</w:t>
      </w:r>
      <w:r w:rsidRPr="00DB3955">
        <w:rPr>
          <w:rFonts w:ascii="Arial" w:hAnsi="Arial" w:cs="Arial"/>
        </w:rPr>
        <w:t>ьтрами по типам зданий (экономические, военные, научные, инфраструктура). Каждое здание показывает требования (ресурсы, энергия, время), окупаемость или ROI (для экономических), ограничения по размещению. Добавлена индикация, если ресурс на постройку време</w:t>
      </w:r>
      <w:r w:rsidRPr="00DB3955">
        <w:rPr>
          <w:rFonts w:ascii="Arial" w:hAnsi="Arial" w:cs="Arial"/>
        </w:rPr>
        <w:t>нно недоступен (например, не хватает энергии в сети – предупреждение).</w:t>
      </w:r>
    </w:p>
    <w:p w:rsidR="000C4A81" w:rsidRPr="00DB3955" w:rsidRDefault="00DB3955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Логистика:</w:t>
      </w:r>
      <w:r w:rsidRPr="00DB3955">
        <w:rPr>
          <w:rFonts w:ascii="Arial" w:hAnsi="Arial" w:cs="Arial"/>
        </w:rPr>
        <w:t xml:space="preserve"> окно управления перебросками – список всех активных приказов переброски. По каждому показано: откуда и куда, тип/группа юнитов, прогресс </w:t>
      </w:r>
      <w:r w:rsidRPr="00DB3955">
        <w:rPr>
          <w:rFonts w:ascii="Arial" w:hAnsi="Arial" w:cs="Arial"/>
        </w:rPr>
        <w:lastRenderedPageBreak/>
        <w:t>(ETA или статус “в очереди”), приорит</w:t>
      </w:r>
      <w:r w:rsidRPr="00DB3955">
        <w:rPr>
          <w:rFonts w:ascii="Arial" w:hAnsi="Arial" w:cs="Arial"/>
        </w:rPr>
        <w:t>ет. Есть возможность ускорить конкретный приказ (галочка “Rush” – тратится больше ресурсов, пересчитывается ETA), либо приостановить/отменить. При наведении на приказ на карте подсвечивается соответствующий маршрут и юниты. Узлы логистики на карте отобража</w:t>
      </w:r>
      <w:r w:rsidRPr="00DB3955">
        <w:rPr>
          <w:rFonts w:ascii="Arial" w:hAnsi="Arial" w:cs="Arial"/>
        </w:rPr>
        <w:t>ют значок, показывающий загруженность (цветом или проценты использования).</w:t>
      </w:r>
    </w:p>
    <w:p w:rsidR="000C4A81" w:rsidRPr="00DB3955" w:rsidRDefault="00DB3955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Фортификации: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</w:rPr>
        <w:t>при выборе инженеров появляются инструменты постройки: кнопка “Линия окопов” (после активации игрок рисует линию по земле), кнопка “Точка укрепления” (установка одиночного сооружения). UI показывает для текущего чертежа ожидаемую стоимость (в реальном врем</w:t>
      </w:r>
      <w:r w:rsidRPr="00DB3955">
        <w:rPr>
          <w:rFonts w:ascii="Arial" w:hAnsi="Arial" w:cs="Arial"/>
        </w:rPr>
        <w:t xml:space="preserve">ени, пока тянется линия или выбран тип), время строительства. После подтверждения заказ добавляется в </w:t>
      </w:r>
      <w:r w:rsidRPr="00DB3955">
        <w:rPr>
          <w:rFonts w:ascii="Arial" w:hAnsi="Arial" w:cs="Arial"/>
          <w:bCs/>
        </w:rPr>
        <w:t>очередь строительства фортификаций</w:t>
      </w:r>
      <w:r w:rsidRPr="00DB3955">
        <w:rPr>
          <w:rFonts w:ascii="Arial" w:hAnsi="Arial" w:cs="Arial"/>
        </w:rPr>
        <w:t xml:space="preserve"> этого подразделения/армии. Очередь видна в UI (можно отменить задачи). Также, при наведении на построенную фортификацию</w:t>
      </w:r>
      <w:r w:rsidRPr="00DB3955">
        <w:rPr>
          <w:rFonts w:ascii="Arial" w:hAnsi="Arial" w:cs="Arial"/>
        </w:rPr>
        <w:t>, отображается ее состояние (прочность, уровень защиты, остаток времени до износа для временных).</w:t>
      </w:r>
    </w:p>
    <w:p w:rsidR="000C4A81" w:rsidRPr="00DB3955" w:rsidRDefault="00DB3955">
      <w:pPr>
        <w:rPr>
          <w:rFonts w:ascii="Arial" w:hAnsi="Arial" w:cs="Arial"/>
        </w:rPr>
      </w:pPr>
      <w:r w:rsidRPr="00DB3955">
        <w:rPr>
          <w:rFonts w:ascii="Arial" w:hAnsi="Arial" w:cs="Arial"/>
        </w:rPr>
        <w:pict>
          <v:rect id="_x0000_i1031" style="width:0;height:1.5pt" o:hralign="center" o:hrstd="t" o:hr="t"/>
        </w:pict>
      </w:r>
    </w:p>
    <w:p w:rsidR="000C4A81" w:rsidRPr="00DB3955" w:rsidRDefault="00DB3955">
      <w:pPr>
        <w:pStyle w:val="2"/>
        <w:rPr>
          <w:rFonts w:ascii="Arial" w:hAnsi="Arial" w:cs="Arial"/>
          <w:color w:val="auto"/>
          <w:sz w:val="24"/>
          <w:szCs w:val="24"/>
        </w:rPr>
      </w:pPr>
      <w:bookmarkStart w:id="24" w:name="X6b72d607a5d7032a8d346a5e8bef208c7363338"/>
      <w:bookmarkEnd w:id="23"/>
      <w:r w:rsidRPr="00DB3955">
        <w:rPr>
          <w:rFonts w:ascii="Arial" w:hAnsi="Arial" w:cs="Arial"/>
          <w:color w:val="auto"/>
          <w:sz w:val="24"/>
          <w:szCs w:val="24"/>
        </w:rPr>
        <w:t>6) Infrastructure (производительность, репозиторий, масштабирование)</w:t>
      </w:r>
    </w:p>
    <w:p w:rsidR="000C4A81" w:rsidRPr="00DB3955" w:rsidRDefault="00DB3955">
      <w:pPr>
        <w:pStyle w:val="Compact"/>
        <w:numPr>
          <w:ilvl w:val="0"/>
          <w:numId w:val="15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Чистые модели:</w:t>
      </w:r>
      <w:r w:rsidRPr="00DB3955">
        <w:rPr>
          <w:rFonts w:ascii="Arial" w:hAnsi="Arial" w:cs="Arial"/>
        </w:rPr>
        <w:t xml:space="preserve"> Domain-сущности реализованы простыми C# классами/структурами (POCO), без</w:t>
      </w:r>
      <w:r w:rsidRPr="00DB3955">
        <w:rPr>
          <w:rFonts w:ascii="Arial" w:hAnsi="Arial" w:cs="Arial"/>
        </w:rPr>
        <w:t xml:space="preserve"> наследования от UnityEngine.Object. Это облегчает их сериализацию и тестирование. Статические данные (конфиги) хранятся в ScriptableObject или JSON, а при запуске копируются в эти runtime-модели</w:t>
      </w:r>
      <w:hyperlink r:id="rId53" w:anchor=":~:text=%2A%2A%D0%9A%D0%B0%D0%BA%20%D1%83%D1%81%D0%BA%D0%BE%D1%80%D0%B8%D1%82%D1%8C%3A%2A%2A%20,%D1%81%D0%BE%D0%B7%D0%B4%D0%B0%D0%BD%D0%B8%D0%B5%2F%D1%83%D0%BD%D0%B8%D1%87%D1%82%D0%BE%D0%B6%D0%B5%D0%BD%D0%B8%D0%B5%20%D1%81%D1%83%D1%89%D0%BD%D0%BE%D1%81%D1%82%D0%B5%D0%B9%29%20%D0%B2%D1%81%D0%B5%D0%B3%D0%B4%D0%B0%20%D1%87%D0%B5%D1%80%D0%B5%D0%B7">
        <w:r w:rsidRPr="00DB3955">
          <w:rPr>
            <w:rStyle w:val="af"/>
            <w:rFonts w:ascii="Arial" w:hAnsi="Arial" w:cs="Arial"/>
            <w:color w:val="auto"/>
          </w:rPr>
          <w:t>[7]</w:t>
        </w:r>
      </w:hyperlink>
      <w:r w:rsidRPr="00DB3955">
        <w:rPr>
          <w:rFonts w:ascii="Arial" w:hAnsi="Arial" w:cs="Arial"/>
        </w:rPr>
        <w:t>. Благодаря этому, работа с данными не приводит к ненужным аллокациям или модификации ассетов на лету.</w:t>
      </w:r>
    </w:p>
    <w:p w:rsidR="000C4A81" w:rsidRPr="00DB3955" w:rsidRDefault="00DB3955">
      <w:pPr>
        <w:pStyle w:val="Compact"/>
        <w:numPr>
          <w:ilvl w:val="0"/>
          <w:numId w:val="15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Event System:</w:t>
      </w:r>
      <w:r w:rsidRPr="00DB3955">
        <w:rPr>
          <w:rFonts w:ascii="Arial" w:hAnsi="Arial" w:cs="Arial"/>
        </w:rPr>
        <w:t xml:space="preserve"> для слабосвязанности используется глоб</w:t>
      </w:r>
      <w:r w:rsidRPr="00DB3955">
        <w:rPr>
          <w:rFonts w:ascii="Arial" w:hAnsi="Arial" w:cs="Arial"/>
        </w:rPr>
        <w:t xml:space="preserve">альный </w:t>
      </w:r>
      <w:r w:rsidRPr="00DB3955">
        <w:rPr>
          <w:rFonts w:ascii="Arial" w:hAnsi="Arial" w:cs="Arial"/>
          <w:bCs/>
        </w:rPr>
        <w:t>EventBus</w:t>
      </w:r>
      <w:r w:rsidRPr="00DB3955">
        <w:rPr>
          <w:rFonts w:ascii="Arial" w:hAnsi="Arial" w:cs="Arial"/>
        </w:rPr>
        <w:t xml:space="preserve"> (или посредник) – системы публикуют события, UI и другие части подписываются. Это позволяет поддерживать off-screen симуляцию (события могут накапливаться и обрабатываться, когда объект вне поля зрения), а также упрощает сохранение (состоян</w:t>
      </w:r>
      <w:r w:rsidRPr="00DB3955">
        <w:rPr>
          <w:rFonts w:ascii="Arial" w:hAnsi="Arial" w:cs="Arial"/>
        </w:rPr>
        <w:t>ие можно сохранять, не беспокоясь о ненужных ссылках между системами – достаточно данных Domain).</w:t>
      </w:r>
    </w:p>
    <w:p w:rsidR="000C4A81" w:rsidRPr="00DB3955" w:rsidRDefault="00DB3955">
      <w:pPr>
        <w:pStyle w:val="Compact"/>
        <w:numPr>
          <w:ilvl w:val="0"/>
          <w:numId w:val="15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Performance Scaling:</w:t>
      </w:r>
      <w:r w:rsidRPr="00DB3955">
        <w:rPr>
          <w:rFonts w:ascii="Arial" w:hAnsi="Arial" w:cs="Arial"/>
        </w:rPr>
        <w:t xml:space="preserve"> архитектура рассчитана на постепенное повышение производительности. На начальном этапе логика может быть реализована на MonoBehaviour и о</w:t>
      </w:r>
      <w:r w:rsidRPr="00DB3955">
        <w:rPr>
          <w:rFonts w:ascii="Arial" w:hAnsi="Arial" w:cs="Arial"/>
        </w:rPr>
        <w:t xml:space="preserve">бновляться на каждом тик; по мере роста нагрузки “горячие” участки (например, расчёт диффузии инфекции, генерация карт влияния, массовый поиск путей) переносятся на </w:t>
      </w:r>
      <w:r w:rsidRPr="00DB3955">
        <w:rPr>
          <w:rFonts w:ascii="Arial" w:hAnsi="Arial" w:cs="Arial"/>
          <w:bCs/>
        </w:rPr>
        <w:t>Jobs + Burst</w:t>
      </w:r>
      <w:hyperlink r:id="rId54" w:anchor=":~:text=,point%E2%80%99%D0%BE%D0%B2%20%D0%B2%20%D0%BA%D0%B0%D0%B4%D1%80%D0%B5%20%EE%88%80cite%EE%88%82turn0search4%EE%88%82turn0search8%EE%88%81">
        <w:r w:rsidRPr="00DB3955">
          <w:rPr>
            <w:rStyle w:val="af"/>
            <w:rFonts w:ascii="Arial" w:hAnsi="Arial" w:cs="Arial"/>
            <w:color w:val="auto"/>
          </w:rPr>
          <w:t>[2]</w:t>
        </w:r>
      </w:hyperlink>
      <w:r w:rsidRPr="00DB3955">
        <w:rPr>
          <w:rFonts w:ascii="Arial" w:hAnsi="Arial" w:cs="Arial"/>
        </w:rPr>
        <w:t>. Планируется использование DOTS (ECS) для наиболее тяжёлых подсистем (сетка заражения, массовые боевые объекты) – с ф</w:t>
      </w:r>
      <w:r w:rsidRPr="00DB3955">
        <w:rPr>
          <w:rFonts w:ascii="Arial" w:hAnsi="Arial" w:cs="Arial"/>
        </w:rPr>
        <w:t xml:space="preserve">иксированным </w:t>
      </w:r>
      <w:r w:rsidRPr="00DB3955">
        <w:rPr>
          <w:rStyle w:val="VerbatimChar"/>
          <w:rFonts w:ascii="Arial" w:hAnsi="Arial" w:cs="Arial"/>
          <w:sz w:val="24"/>
        </w:rPr>
        <w:t>FixedStepSimulationSystemGroup</w:t>
      </w:r>
      <w:r w:rsidRPr="00DB3955">
        <w:rPr>
          <w:rFonts w:ascii="Arial" w:hAnsi="Arial" w:cs="Arial"/>
        </w:rPr>
        <w:t xml:space="preserve"> для синхронизации с остальной игрой</w:t>
      </w:r>
      <w:hyperlink r:id="rId55" w:anchor=":~:text=,point%E2%80%99%D0%BE%D0%B2%20%D0%B2%20%D0%BA%D0%B0%D0%B4%D1%80%D0%B5%20%EE%88%80cite%EE%88%82turn0search4%EE%88%82turn0search8%EE%88%81">
        <w:r w:rsidRPr="00DB3955">
          <w:rPr>
            <w:rStyle w:val="af"/>
            <w:rFonts w:ascii="Arial" w:hAnsi="Arial" w:cs="Arial"/>
            <w:color w:val="auto"/>
          </w:rPr>
          <w:t>[2]</w:t>
        </w:r>
      </w:hyperlink>
      <w:r w:rsidRPr="00DB3955">
        <w:rPr>
          <w:rFonts w:ascii="Arial" w:hAnsi="Arial" w:cs="Arial"/>
        </w:rPr>
        <w:t xml:space="preserve">. Все структурные изменения в ECS делаются через </w:t>
      </w:r>
      <w:r w:rsidRPr="00DB3955">
        <w:rPr>
          <w:rFonts w:ascii="Arial" w:hAnsi="Arial" w:cs="Arial"/>
          <w:bCs/>
        </w:rPr>
        <w:t>EntityCommandBuffer</w:t>
      </w:r>
      <w:r w:rsidRPr="00DB3955">
        <w:rPr>
          <w:rFonts w:ascii="Arial" w:hAnsi="Arial" w:cs="Arial"/>
        </w:rPr>
        <w:t xml:space="preserve"> (однократное воспроизведение изменений в конце кадра)</w:t>
      </w:r>
      <w:hyperlink r:id="rId56" w:anchor=":~:text=,point%E2%80%99%D0%BE%D0%B2%20%D0%B2%20%D0%BA%D0%B0%D0%B4%D1%80%D0%B5%20%EE%88%80cite%EE%88%82turn0search4%EE%88%82turn0search8%EE%88%81">
        <w:r w:rsidRPr="00DB3955">
          <w:rPr>
            <w:rStyle w:val="af"/>
            <w:rFonts w:ascii="Arial" w:hAnsi="Arial" w:cs="Arial"/>
            <w:color w:val="auto"/>
          </w:rPr>
          <w:t>[34]</w:t>
        </w:r>
      </w:hyperlink>
      <w:r w:rsidRPr="00DB3955">
        <w:rPr>
          <w:rFonts w:ascii="Arial" w:hAnsi="Arial" w:cs="Arial"/>
        </w:rPr>
        <w:t>, чтобы избежать затратных sync-point’ов.</w:t>
      </w:r>
    </w:p>
    <w:p w:rsidR="000C4A81" w:rsidRPr="00DB3955" w:rsidRDefault="00DB3955">
      <w:pPr>
        <w:pStyle w:val="Compact"/>
        <w:numPr>
          <w:ilvl w:val="0"/>
          <w:numId w:val="15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Object Pooling:</w:t>
      </w:r>
      <w:r w:rsidRPr="00DB3955">
        <w:rPr>
          <w:rFonts w:ascii="Arial" w:hAnsi="Arial" w:cs="Arial"/>
        </w:rPr>
        <w:t xml:space="preserve"> для частых появляющихся и исчезающих объектов (выстрелы, эффекты, маркеры </w:t>
      </w:r>
      <w:r w:rsidRPr="00DB3955">
        <w:rPr>
          <w:rFonts w:ascii="Arial" w:hAnsi="Arial" w:cs="Arial"/>
        </w:rPr>
        <w:t>на UI) применяется пуллинг – повторное использование экземпляров вместо уничтожения/создания</w:t>
      </w:r>
      <w:hyperlink r:id="rId57" w:anchor=":~:text=,%D0%B2%D1%8B%D0%B8%D0%B3%D1%80%D1%8B%D1%88%20%D0%BD%D0%B0%20%D0%B2%D0%B0%D1%88%D0%B5%D0%B9%20%D1%81%D1%86%D0%B5%D0%BD%D0%B5%20%EE%88%80cite%EE%88%82turn3search13%EE%88%82turn3search0%EE%88%82turn3search1%EE%88%81">
        <w:r w:rsidRPr="00DB3955">
          <w:rPr>
            <w:rStyle w:val="af"/>
            <w:rFonts w:ascii="Arial" w:hAnsi="Arial" w:cs="Arial"/>
            <w:color w:val="auto"/>
          </w:rPr>
          <w:t>[35]</w:t>
        </w:r>
      </w:hyperlink>
      <w:r w:rsidRPr="00DB3955">
        <w:rPr>
          <w:rFonts w:ascii="Arial" w:hAnsi="Arial" w:cs="Arial"/>
        </w:rPr>
        <w:t>. Это особенно важно, если объекты загружаются через Addressables (Instantiate может быть медленным, но предзагрузка и повтор</w:t>
      </w:r>
      <w:r w:rsidRPr="00DB3955">
        <w:rPr>
          <w:rFonts w:ascii="Arial" w:hAnsi="Arial" w:cs="Arial"/>
        </w:rPr>
        <w:t>ное использование решает проблему).</w:t>
      </w:r>
    </w:p>
    <w:p w:rsidR="000C4A81" w:rsidRPr="00DB3955" w:rsidRDefault="00DB3955">
      <w:pPr>
        <w:pStyle w:val="Compact"/>
        <w:numPr>
          <w:ilvl w:val="0"/>
          <w:numId w:val="15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Tilemap оптимизация:</w:t>
      </w:r>
      <w:r w:rsidRPr="00DB3955">
        <w:rPr>
          <w:rFonts w:ascii="Arial" w:hAnsi="Arial" w:cs="Arial"/>
        </w:rPr>
        <w:t xml:space="preserve"> для отрисовки большой карты используются Tilemap-слои. Рекомендуется базовые слои тайлов (ландшафт) держать в режиме </w:t>
      </w:r>
      <w:r w:rsidRPr="00DB3955">
        <w:rPr>
          <w:rFonts w:ascii="Arial" w:hAnsi="Arial" w:cs="Arial"/>
          <w:bCs/>
        </w:rPr>
        <w:lastRenderedPageBreak/>
        <w:t>Chunk</w:t>
      </w:r>
      <w:r w:rsidRPr="00DB3955">
        <w:rPr>
          <w:rFonts w:ascii="Arial" w:hAnsi="Arial" w:cs="Arial"/>
        </w:rPr>
        <w:t xml:space="preserve"> (крупные чанки, минимизирующие draw calls), а слои, между которыми проходят </w:t>
      </w:r>
      <w:r w:rsidRPr="00DB3955">
        <w:rPr>
          <w:rFonts w:ascii="Arial" w:hAnsi="Arial" w:cs="Arial"/>
        </w:rPr>
        <w:t xml:space="preserve">спрайты (юниты, эффекты) – в режиме </w:t>
      </w:r>
      <w:r w:rsidRPr="00DB3955">
        <w:rPr>
          <w:rFonts w:ascii="Arial" w:hAnsi="Arial" w:cs="Arial"/>
          <w:bCs/>
        </w:rPr>
        <w:t>Individual</w:t>
      </w:r>
      <w:r w:rsidRPr="00DB3955">
        <w:rPr>
          <w:rFonts w:ascii="Arial" w:hAnsi="Arial" w:cs="Arial"/>
        </w:rPr>
        <w:t xml:space="preserve"> с использованием Sprite Atlas</w:t>
      </w:r>
      <w:hyperlink r:id="rId58" w:anchor=":~:text=,%D0%B2%D1%8B%D0%B8%D0%B3%D1%80%D1%8B%D1%88%20%D0%BD%D0%B0%20%D0%B2%D0%B0%D1%88%D0%B5%D0%B9%20%D1%81%D1%86%D0%B5%D0%BD%D0%B5%20%EE%88%80cite%EE%88%82turn3search13%EE%88%82turn3search0%EE%88%82turn3search1%EE%88%81">
        <w:r w:rsidRPr="00DB3955">
          <w:rPr>
            <w:rStyle w:val="af"/>
            <w:rFonts w:ascii="Arial" w:hAnsi="Arial" w:cs="Arial"/>
            <w:color w:val="auto"/>
          </w:rPr>
          <w:t>[36]</w:t>
        </w:r>
      </w:hyperlink>
      <w:r w:rsidRPr="00DB3955">
        <w:rPr>
          <w:rFonts w:ascii="Arial" w:hAnsi="Arial" w:cs="Arial"/>
        </w:rPr>
        <w:t xml:space="preserve">. Это обеспечивает баланс между батчингом и правильным сортингом. Всегда проверять эффект настроек через </w:t>
      </w:r>
      <w:r w:rsidRPr="00DB3955">
        <w:rPr>
          <w:rFonts w:ascii="Arial" w:hAnsi="Arial" w:cs="Arial"/>
          <w:bCs/>
        </w:rPr>
        <w:t>Frame Debugger</w:t>
      </w:r>
      <w:r w:rsidRPr="00DB3955">
        <w:rPr>
          <w:rFonts w:ascii="Arial" w:hAnsi="Arial" w:cs="Arial"/>
        </w:rPr>
        <w:t xml:space="preserve"> (Unity)</w:t>
      </w:r>
      <w:hyperlink r:id="rId59" w:anchor=":~:text=,%D0%B2%D1%8B%D0%B8%D0%B3%D1%80%D1%8B%D1%88%20%D0%BD%D0%B0%20%D0%B2%D0%B0%D1%88%D0%B5%D0%B9%20%D1%81%D1%86%D0%B5%D0%BD%D0%B5%20%EE%88%80cite%EE%88%82turn3search13%EE%88%82turn3search0%EE%88%82turn3search1%EE%88%81">
        <w:r w:rsidRPr="00DB3955">
          <w:rPr>
            <w:rStyle w:val="af"/>
            <w:rFonts w:ascii="Arial" w:hAnsi="Arial" w:cs="Arial"/>
            <w:color w:val="auto"/>
          </w:rPr>
          <w:t>[36]</w:t>
        </w:r>
      </w:hyperlink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numPr>
          <w:ilvl w:val="0"/>
          <w:numId w:val="15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Profiling &amp; Debug:</w:t>
      </w:r>
      <w:r w:rsidRPr="00DB3955">
        <w:rPr>
          <w:rFonts w:ascii="Arial" w:hAnsi="Arial" w:cs="Arial"/>
        </w:rPr>
        <w:t xml:space="preserve"> команда начинает профилировать игру с самых ранних этапов разработки. Уже на пустой сцене с Tilemap проводится тест производительности (сравнение режимов рендера тайлов)</w:t>
      </w:r>
      <w:hyperlink r:id="rId60" w:anchor=":~:text=,Chunk%2FIndividual%29%20%EE%88%80cite%EE%88%82turn3search11%EE%88%82turn3search3%EE%88%81">
        <w:r w:rsidRPr="00DB3955">
          <w:rPr>
            <w:rStyle w:val="af"/>
            <w:rFonts w:ascii="Arial" w:hAnsi="Arial" w:cs="Arial"/>
            <w:color w:val="auto"/>
          </w:rPr>
          <w:t>[37]</w:t>
        </w:r>
      </w:hyperlink>
      <w:r w:rsidRPr="00DB3955">
        <w:rPr>
          <w:rFonts w:ascii="Arial" w:hAnsi="Arial" w:cs="Arial"/>
        </w:rPr>
        <w:t>. В ходе разработки на ключевых этапах делаются “контрольные точки” – замеры в Profiler и анализ Frame Debugger, чтобы отслеж</w:t>
      </w:r>
      <w:r w:rsidRPr="00DB3955">
        <w:rPr>
          <w:rFonts w:ascii="Arial" w:hAnsi="Arial" w:cs="Arial"/>
        </w:rPr>
        <w:t>ивать влияние новых систем</w:t>
      </w:r>
      <w:hyperlink r:id="rId61" w:anchor=":~:text=%D0%9A%D0%BE%D1%80%D0%BE%D1%82%D0%BA%D0%B8%D0%B5%20%D0%B4%D0%BE%D0%BF,%D0%B8%D0%BD%D0%B0%D1%87%D0%B5%20%D0%BF%D0%B0%D0%BC%D1%8F%D1%82%D1%8C%20%D1%80%D0%B0%D1%81%D0%BF%D1%83%D1%85%D0%B0%D0%B5%D1%82">
        <w:r w:rsidRPr="00DB3955">
          <w:rPr>
            <w:rStyle w:val="af"/>
            <w:rFonts w:ascii="Arial" w:hAnsi="Arial" w:cs="Arial"/>
            <w:color w:val="auto"/>
          </w:rPr>
          <w:t>[38]</w:t>
        </w:r>
      </w:hyperlink>
      <w:r w:rsidRPr="00DB3955">
        <w:rPr>
          <w:rFonts w:ascii="Arial" w:hAnsi="Arial" w:cs="Arial"/>
        </w:rPr>
        <w:t>. В сборке для тестеров можно предусмотреть debug-меню с быстрыми переключателями оверлеев (показать тики, скорости, heatmap’ы влияния, пути AI и т.п.)</w:t>
      </w:r>
      <w:hyperlink r:id="rId62" w:anchor=":~:text=,%D1%80%D0%B5%D0%B6%D0%B8%D0%BC%D0%B5">
        <w:r w:rsidRPr="00DB3955">
          <w:rPr>
            <w:rStyle w:val="af"/>
            <w:rFonts w:ascii="Arial" w:hAnsi="Arial" w:cs="Arial"/>
            <w:color w:val="auto"/>
          </w:rPr>
          <w:t>[33]</w:t>
        </w:r>
      </w:hyperlink>
      <w:hyperlink r:id="rId63" w:anchor=":~:text=UI%2F%D0%B2%D0%B8%D0%B7%D1%83%D0%B0%D0%BB%D0%B8%D0%B7%D0%B0%D1%86%D0%B8%D1%8F%20%D0%B4%D0%BB%D1%8F%20%D0%B4%D0%B5%D0%B1%D0%B0%D0%B3%D0%B0%20%28%D0%B1%D1%8B%D1%81%D1%82%D1%80%D0%BE%D0%B5%20%D1%87%D0%B5%D0%BA,%D0%BC%D0%B5%D0%BD%D1%8E">
        <w:r w:rsidRPr="00DB3955">
          <w:rPr>
            <w:rStyle w:val="af"/>
            <w:rFonts w:ascii="Arial" w:hAnsi="Arial" w:cs="Arial"/>
            <w:color w:val="auto"/>
          </w:rPr>
          <w:t>[39]</w:t>
        </w:r>
      </w:hyperlink>
      <w:r w:rsidRPr="00DB3955">
        <w:rPr>
          <w:rFonts w:ascii="Arial" w:hAnsi="Arial" w:cs="Arial"/>
        </w:rPr>
        <w:t>. Это ускоряет выявление проблем производительности и логики.</w:t>
      </w:r>
    </w:p>
    <w:p w:rsidR="000C4A81" w:rsidRPr="00DB3955" w:rsidRDefault="00DB3955">
      <w:pPr>
        <w:numPr>
          <w:ilvl w:val="0"/>
          <w:numId w:val="15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Сетевая и DI-инфраструктура:</w:t>
      </w:r>
      <w:r w:rsidRPr="00DB3955">
        <w:rPr>
          <w:rFonts w:ascii="Arial" w:hAnsi="Arial" w:cs="Arial"/>
        </w:rPr>
        <w:t xml:space="preserve"> (На будущее) Код организован по фиче-модулям (см. </w:t>
      </w:r>
      <w:r w:rsidRPr="00DB3955">
        <w:rPr>
          <w:rFonts w:ascii="Arial" w:hAnsi="Arial" w:cs="Arial"/>
          <w:iCs/>
        </w:rPr>
        <w:t>Integration Hooks</w:t>
      </w:r>
      <w:r w:rsidRPr="00DB3955">
        <w:rPr>
          <w:rFonts w:ascii="Arial" w:hAnsi="Arial" w:cs="Arial"/>
        </w:rPr>
        <w:t xml:space="preserve"> ниже). Для подключения зависимостей между </w:t>
      </w:r>
      <w:r w:rsidRPr="00DB3955">
        <w:rPr>
          <w:rFonts w:ascii="Arial" w:hAnsi="Arial" w:cs="Arial"/>
        </w:rPr>
        <w:t xml:space="preserve">подсистемами может использоваться простой Service Locator или DI-контейнер. Например, Pathfinding-сервис, EventBus, SavingService регистрируются при старте и доступны всем системам. Это снижает объем жёсткого подключения </w:t>
      </w:r>
      <w:proofErr w:type="gramStart"/>
      <w:r w:rsidRPr="00DB3955">
        <w:rPr>
          <w:rFonts w:ascii="Arial" w:hAnsi="Arial" w:cs="Arial"/>
        </w:rPr>
        <w:t>через инспектор</w:t>
      </w:r>
      <w:proofErr w:type="gramEnd"/>
      <w:r w:rsidRPr="00DB3955">
        <w:rPr>
          <w:rFonts w:ascii="Arial" w:hAnsi="Arial" w:cs="Arial"/>
        </w:rPr>
        <w:t xml:space="preserve"> и облегчает тестиро</w:t>
      </w:r>
      <w:r w:rsidRPr="00DB3955">
        <w:rPr>
          <w:rFonts w:ascii="Arial" w:hAnsi="Arial" w:cs="Arial"/>
        </w:rPr>
        <w:t>вание (можно подменять сервисы).</w:t>
      </w:r>
    </w:p>
    <w:p w:rsidR="000C4A81" w:rsidRPr="00DB3955" w:rsidRDefault="00DB3955">
      <w:pPr>
        <w:rPr>
          <w:rFonts w:ascii="Arial" w:hAnsi="Arial" w:cs="Arial"/>
        </w:rPr>
      </w:pPr>
      <w:r w:rsidRPr="00DB3955">
        <w:rPr>
          <w:rFonts w:ascii="Arial" w:hAnsi="Arial" w:cs="Arial"/>
        </w:rPr>
        <w:pict>
          <v:rect id="_x0000_i1032" style="width:0;height:1.5pt" o:hralign="center" o:hrstd="t" o:hr="t"/>
        </w:pict>
      </w:r>
    </w:p>
    <w:p w:rsidR="000C4A81" w:rsidRPr="00DB3955" w:rsidRDefault="00DB3955">
      <w:pPr>
        <w:pStyle w:val="2"/>
        <w:rPr>
          <w:rFonts w:ascii="Arial" w:hAnsi="Arial" w:cs="Arial"/>
          <w:color w:val="auto"/>
          <w:sz w:val="24"/>
          <w:szCs w:val="24"/>
        </w:rPr>
      </w:pPr>
      <w:bookmarkStart w:id="25" w:name="баланс-и-константы-первоначальный-набор"/>
      <w:bookmarkEnd w:id="24"/>
      <w:r w:rsidRPr="00DB3955">
        <w:rPr>
          <w:rFonts w:ascii="Arial" w:hAnsi="Arial" w:cs="Arial"/>
          <w:color w:val="auto"/>
          <w:sz w:val="24"/>
          <w:szCs w:val="24"/>
        </w:rPr>
        <w:t>7) Баланс и константы (первоначальный набор)</w:t>
      </w:r>
    </w:p>
    <w:p w:rsidR="000C4A81" w:rsidRPr="00DB3955" w:rsidRDefault="00DB3955">
      <w:pPr>
        <w:pStyle w:val="Compact"/>
        <w:numPr>
          <w:ilvl w:val="0"/>
          <w:numId w:val="16"/>
        </w:numPr>
        <w:rPr>
          <w:rFonts w:ascii="Arial" w:hAnsi="Arial" w:cs="Arial"/>
        </w:rPr>
      </w:pPr>
      <w:r w:rsidRPr="00DB3955">
        <w:rPr>
          <w:rStyle w:val="VerbatimChar"/>
          <w:rFonts w:ascii="Arial" w:hAnsi="Arial" w:cs="Arial"/>
          <w:sz w:val="24"/>
        </w:rPr>
        <w:t>p0 = 0.15%/day</w:t>
      </w:r>
      <w:r w:rsidRPr="00DB3955">
        <w:rPr>
          <w:rFonts w:ascii="Arial" w:hAnsi="Arial" w:cs="Arial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p_max = 12%/day</w:t>
      </w:r>
      <w:r w:rsidRPr="00DB3955">
        <w:rPr>
          <w:rFonts w:ascii="Arial" w:hAnsi="Arial" w:cs="Arial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α = 0.25</w:t>
      </w:r>
      <w:r w:rsidRPr="00DB3955">
        <w:rPr>
          <w:rFonts w:ascii="Arial" w:hAnsi="Arial" w:cs="Arial"/>
        </w:rPr>
        <w:t xml:space="preserve"> – базовые коэффициенты для расчёта шанса слияния (см. формулу </w:t>
      </w:r>
      <w:r w:rsidRPr="00DB3955">
        <w:rPr>
          <w:rFonts w:ascii="Arial" w:hAnsi="Arial" w:cs="Arial"/>
          <w:iCs/>
        </w:rPr>
        <w:t>p_merge</w:t>
      </w:r>
      <w:r w:rsidRPr="00DB3955">
        <w:rPr>
          <w:rFonts w:ascii="Arial" w:hAnsi="Arial" w:cs="Arial"/>
        </w:rPr>
        <w:t xml:space="preserve"> выше).</w:t>
      </w:r>
    </w:p>
    <w:p w:rsidR="000C4A81" w:rsidRPr="00DB3955" w:rsidRDefault="00DB3955">
      <w:pPr>
        <w:pStyle w:val="Compact"/>
        <w:numPr>
          <w:ilvl w:val="0"/>
          <w:numId w:val="16"/>
        </w:numPr>
        <w:rPr>
          <w:rFonts w:ascii="Arial" w:hAnsi="Arial" w:cs="Arial"/>
        </w:rPr>
      </w:pPr>
      <w:r w:rsidRPr="00DB3955">
        <w:rPr>
          <w:rStyle w:val="VerbatimChar"/>
          <w:rFonts w:ascii="Arial" w:hAnsi="Arial" w:cs="Arial"/>
          <w:sz w:val="24"/>
        </w:rPr>
        <w:t>pRareBase = 8%</w:t>
      </w:r>
      <w:r w:rsidRPr="00DB3955">
        <w:rPr>
          <w:rFonts w:ascii="Arial" w:hAnsi="Arial" w:cs="Arial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pRareMax = 40%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</w:rPr>
        <w:t xml:space="preserve">– базовый и максимальный шансы выпадения редкого исследования; </w:t>
      </w:r>
      <w:r w:rsidRPr="00DB3955">
        <w:rPr>
          <w:rStyle w:val="VerbatimChar"/>
          <w:rFonts w:ascii="Arial" w:hAnsi="Arial" w:cs="Arial"/>
          <w:sz w:val="24"/>
        </w:rPr>
        <w:t>pAnomBase = 1%</w:t>
      </w:r>
      <w:r w:rsidRPr="00DB3955">
        <w:rPr>
          <w:rFonts w:ascii="Arial" w:hAnsi="Arial" w:cs="Arial"/>
        </w:rPr>
        <w:t xml:space="preserve"> – базовый шанс аномального (ещё реже).</w:t>
      </w:r>
    </w:p>
    <w:p w:rsidR="000C4A81" w:rsidRPr="00DB3955" w:rsidRDefault="00DB3955">
      <w:pPr>
        <w:pStyle w:val="Compact"/>
        <w:numPr>
          <w:ilvl w:val="0"/>
          <w:numId w:val="16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Инфляция исследований:</w:t>
      </w:r>
      <w:r w:rsidRPr="00DB3955">
        <w:rPr>
          <w:rFonts w:ascii="Arial" w:hAnsi="Arial" w:cs="Arial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r_common = 0.12</w:t>
      </w:r>
      <w:r w:rsidRPr="00DB3955">
        <w:rPr>
          <w:rFonts w:ascii="Arial" w:hAnsi="Arial" w:cs="Arial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r_rare = 0.14</w:t>
      </w:r>
      <w:r w:rsidRPr="00DB3955">
        <w:rPr>
          <w:rFonts w:ascii="Arial" w:hAnsi="Arial" w:cs="Arial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r_anom = 0.15</w:t>
      </w:r>
      <w:r w:rsidRPr="00DB3955">
        <w:rPr>
          <w:rFonts w:ascii="Arial" w:hAnsi="Arial" w:cs="Arial"/>
        </w:rPr>
        <w:t xml:space="preserve"> – ставки удорожания шагов для каждого типа. Применяются в формуле стои</w:t>
      </w:r>
      <w:r w:rsidRPr="00DB3955">
        <w:rPr>
          <w:rFonts w:ascii="Arial" w:hAnsi="Arial" w:cs="Arial"/>
        </w:rPr>
        <w:t xml:space="preserve">мости через </w:t>
      </w:r>
      <w:r w:rsidRPr="00DB3955">
        <w:rPr>
          <w:rStyle w:val="VerbatimChar"/>
          <w:rFonts w:ascii="Arial" w:hAnsi="Arial" w:cs="Arial"/>
          <w:sz w:val="24"/>
        </w:rPr>
        <w:t>(1+</w:t>
      </w:r>
      <w:proofErr w:type="gramStart"/>
      <w:r w:rsidRPr="00DB3955">
        <w:rPr>
          <w:rStyle w:val="VerbatimChar"/>
          <w:rFonts w:ascii="Arial" w:hAnsi="Arial" w:cs="Arial"/>
          <w:sz w:val="24"/>
        </w:rPr>
        <w:t>r)^</w:t>
      </w:r>
      <w:proofErr w:type="gramEnd"/>
      <w:r w:rsidRPr="00DB3955">
        <w:rPr>
          <w:rStyle w:val="VerbatimChar"/>
          <w:rFonts w:ascii="Arial" w:hAnsi="Arial" w:cs="Arial"/>
          <w:sz w:val="24"/>
        </w:rPr>
        <w:t>i</w:t>
      </w:r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pStyle w:val="Compact"/>
        <w:numPr>
          <w:ilvl w:val="0"/>
          <w:numId w:val="16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ROI апгрейдов зданий:</w:t>
      </w:r>
      <w:r w:rsidRPr="00DB3955">
        <w:rPr>
          <w:rFonts w:ascii="Arial" w:hAnsi="Arial" w:cs="Arial"/>
        </w:rPr>
        <w:t xml:space="preserve"> одно улучшенное здание должно давать прирост ≥, чем 2 базовых того же типа × коэффициент. Для категорий: Economy +10%, Military +15%, Science +30%, Containment +20%. </w:t>
      </w:r>
      <w:r w:rsidRPr="00DB3955">
        <w:rPr>
          <w:rFonts w:ascii="Arial" w:hAnsi="Arial" w:cs="Arial"/>
          <w:iCs/>
        </w:rPr>
        <w:t>(Напр., улучшенная электростанция должна давать</w:t>
      </w:r>
      <w:r w:rsidRPr="00DB3955">
        <w:rPr>
          <w:rFonts w:ascii="Arial" w:hAnsi="Arial" w:cs="Arial"/>
          <w:iCs/>
        </w:rPr>
        <w:t xml:space="preserve"> хотя бы ~2.2× выход энергии относительно двух обычных)</w:t>
      </w:r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pStyle w:val="Compact"/>
        <w:numPr>
          <w:ilvl w:val="0"/>
          <w:numId w:val="16"/>
        </w:numPr>
        <w:rPr>
          <w:rFonts w:ascii="Arial" w:hAnsi="Arial" w:cs="Arial"/>
          <w:lang w:val="en-US"/>
        </w:rPr>
      </w:pPr>
      <w:proofErr w:type="spellStart"/>
      <w:r w:rsidRPr="00DB3955">
        <w:rPr>
          <w:rFonts w:ascii="Arial" w:hAnsi="Arial" w:cs="Arial"/>
          <w:bCs/>
          <w:lang w:val="en-US"/>
        </w:rPr>
        <w:t>ServerFarm</w:t>
      </w:r>
      <w:proofErr w:type="spellEnd"/>
      <w:r w:rsidRPr="00DB3955">
        <w:rPr>
          <w:rFonts w:ascii="Arial" w:hAnsi="Arial" w:cs="Arial"/>
          <w:bCs/>
          <w:lang w:val="en-US"/>
        </w:rPr>
        <w:t>/Core:</w:t>
      </w:r>
      <w:r w:rsidRPr="00DB3955">
        <w:rPr>
          <w:rFonts w:ascii="Arial" w:hAnsi="Arial" w:cs="Arial"/>
          <w:lang w:val="en-US"/>
        </w:rPr>
        <w:t xml:space="preserve"> ServerFarm_T1 </w:t>
      </w:r>
      <w:r w:rsidRPr="00DB3955">
        <w:rPr>
          <w:rFonts w:ascii="Arial" w:hAnsi="Arial" w:cs="Arial"/>
        </w:rPr>
        <w:t>даёт</w:t>
      </w:r>
      <w:r w:rsidRPr="00DB3955">
        <w:rPr>
          <w:rFonts w:ascii="Arial" w:hAnsi="Arial" w:cs="Arial"/>
          <w:lang w:val="en-US"/>
        </w:rPr>
        <w:t xml:space="preserve"> 20 CU (compute units); </w:t>
      </w:r>
      <w:r w:rsidRPr="00DB3955">
        <w:rPr>
          <w:rFonts w:ascii="Arial" w:hAnsi="Arial" w:cs="Arial"/>
        </w:rPr>
        <w:t>одно</w:t>
      </w:r>
      <w:r w:rsidRPr="00DB3955">
        <w:rPr>
          <w:rFonts w:ascii="Arial" w:hAnsi="Arial" w:cs="Arial"/>
          <w:lang w:val="en-US"/>
        </w:rPr>
        <w:t xml:space="preserve"> </w:t>
      </w:r>
      <w:proofErr w:type="spellStart"/>
      <w:r w:rsidRPr="00DB3955">
        <w:rPr>
          <w:rFonts w:ascii="Arial" w:hAnsi="Arial" w:cs="Arial"/>
          <w:lang w:val="en-US"/>
        </w:rPr>
        <w:t>AutomationCore</w:t>
      </w:r>
      <w:proofErr w:type="spellEnd"/>
      <w:r w:rsidRPr="00DB3955">
        <w:rPr>
          <w:rFonts w:ascii="Arial" w:hAnsi="Arial" w:cs="Arial"/>
          <w:lang w:val="en-US"/>
        </w:rPr>
        <w:t xml:space="preserve"> </w:t>
      </w:r>
      <w:r w:rsidRPr="00DB3955">
        <w:rPr>
          <w:rFonts w:ascii="Arial" w:hAnsi="Arial" w:cs="Arial"/>
        </w:rPr>
        <w:t>потребляет</w:t>
      </w:r>
      <w:r w:rsidRPr="00DB3955">
        <w:rPr>
          <w:rFonts w:ascii="Arial" w:hAnsi="Arial" w:cs="Arial"/>
          <w:lang w:val="en-US"/>
        </w:rPr>
        <w:t xml:space="preserve"> 10 CU </w:t>
      </w:r>
      <w:r w:rsidRPr="00DB3955">
        <w:rPr>
          <w:rFonts w:ascii="Arial" w:hAnsi="Arial" w:cs="Arial"/>
        </w:rPr>
        <w:t>и</w:t>
      </w:r>
      <w:r w:rsidRPr="00DB3955">
        <w:rPr>
          <w:rFonts w:ascii="Arial" w:hAnsi="Arial" w:cs="Arial"/>
          <w:lang w:val="en-US"/>
        </w:rPr>
        <w:t xml:space="preserve"> ~2.5 MW </w:t>
      </w:r>
      <w:r w:rsidRPr="00DB3955">
        <w:rPr>
          <w:rFonts w:ascii="Arial" w:hAnsi="Arial" w:cs="Arial"/>
        </w:rPr>
        <w:t>энергии</w:t>
      </w:r>
      <w:r w:rsidRPr="00DB3955">
        <w:rPr>
          <w:rFonts w:ascii="Arial" w:hAnsi="Arial" w:cs="Arial"/>
          <w:lang w:val="en-US"/>
        </w:rPr>
        <w:t>.</w:t>
      </w:r>
    </w:p>
    <w:p w:rsidR="000C4A81" w:rsidRPr="00DB3955" w:rsidRDefault="00DB3955">
      <w:pPr>
        <w:pStyle w:val="Compact"/>
        <w:numPr>
          <w:ilvl w:val="0"/>
          <w:numId w:val="16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Целочисленные расчёты:</w:t>
      </w:r>
      <w:r w:rsidRPr="00DB3955">
        <w:rPr>
          <w:rFonts w:ascii="Arial" w:hAnsi="Arial" w:cs="Arial"/>
        </w:rPr>
        <w:t xml:space="preserve"> все ресурсы и их изменения хранятся целыми числами (без плава</w:t>
      </w:r>
      <w:r w:rsidRPr="00DB3955">
        <w:rPr>
          <w:rFonts w:ascii="Arial" w:hAnsi="Arial" w:cs="Arial"/>
        </w:rPr>
        <w:t>ющих). Дробные коэффициенты (например, прирост с процентами) рассчитываются с использованием фиксированной точки – умножаются ×1000 (для трёх знаков) и по завершении вычислений округляются вниз до целого. Это гарантирует отсутствие расхождений и постепенно</w:t>
      </w:r>
      <w:r w:rsidRPr="00DB3955">
        <w:rPr>
          <w:rFonts w:ascii="Arial" w:hAnsi="Arial" w:cs="Arial"/>
        </w:rPr>
        <w:t>го накопления ошибок, а также упрощает сохранение.</w:t>
      </w:r>
    </w:p>
    <w:p w:rsidR="000C4A81" w:rsidRPr="00DB3955" w:rsidRDefault="00DB3955">
      <w:pPr>
        <w:pStyle w:val="Compact"/>
        <w:numPr>
          <w:ilvl w:val="0"/>
          <w:numId w:val="16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Детерминированность:</w:t>
      </w:r>
      <w:r w:rsidRPr="00DB3955">
        <w:rPr>
          <w:rFonts w:ascii="Arial" w:hAnsi="Arial" w:cs="Arial"/>
        </w:rPr>
        <w:t xml:space="preserve"> симуляционный цикл должен быть детерминированным при заданном сид генератора. Все случайные события (роллы) идут от единого </w:t>
      </w:r>
      <w:r w:rsidRPr="00DB3955">
        <w:rPr>
          <w:rFonts w:ascii="Arial" w:hAnsi="Arial" w:cs="Arial"/>
        </w:rPr>
        <w:lastRenderedPageBreak/>
        <w:t xml:space="preserve">генератора со стартовым </w:t>
      </w:r>
      <w:r w:rsidRPr="00DB3955">
        <w:rPr>
          <w:rStyle w:val="VerbatimChar"/>
          <w:rFonts w:ascii="Arial" w:hAnsi="Arial" w:cs="Arial"/>
          <w:sz w:val="24"/>
        </w:rPr>
        <w:t>randomSeed</w:t>
      </w:r>
      <w:r w:rsidRPr="00DB3955">
        <w:rPr>
          <w:rFonts w:ascii="Arial" w:hAnsi="Arial" w:cs="Arial"/>
        </w:rPr>
        <w:t>, сохраняемого в сейве. Эт</w:t>
      </w:r>
      <w:r w:rsidRPr="00DB3955">
        <w:rPr>
          <w:rFonts w:ascii="Arial" w:hAnsi="Arial" w:cs="Arial"/>
        </w:rPr>
        <w:t>о позволяет повторять сценарии (при отладке) и синхронизировать off-screen вычисления с on-screen результатами (например, автоматизация vs ручное управление дают идентичный итог с погрешностью ≤5%).</w:t>
      </w:r>
    </w:p>
    <w:p w:rsidR="000C4A81" w:rsidRPr="00DB3955" w:rsidRDefault="00DB3955">
      <w:pPr>
        <w:rPr>
          <w:rFonts w:ascii="Arial" w:hAnsi="Arial" w:cs="Arial"/>
        </w:rPr>
      </w:pPr>
      <w:r w:rsidRPr="00DB3955">
        <w:rPr>
          <w:rFonts w:ascii="Arial" w:hAnsi="Arial" w:cs="Arial"/>
        </w:rPr>
        <w:pict>
          <v:rect id="_x0000_i1033" style="width:0;height:1.5pt" o:hralign="center" o:hrstd="t" o:hr="t"/>
        </w:pict>
      </w:r>
    </w:p>
    <w:p w:rsidR="000C4A81" w:rsidRPr="00DB3955" w:rsidRDefault="00DB3955">
      <w:pPr>
        <w:pStyle w:val="2"/>
        <w:rPr>
          <w:rFonts w:ascii="Arial" w:hAnsi="Arial" w:cs="Arial"/>
          <w:color w:val="auto"/>
          <w:sz w:val="24"/>
          <w:szCs w:val="24"/>
        </w:rPr>
      </w:pPr>
      <w:bookmarkStart w:id="26" w:name="план-внедрения-5-спринтов-базовый-доп"/>
      <w:bookmarkEnd w:id="25"/>
      <w:r w:rsidRPr="00DB3955">
        <w:rPr>
          <w:rFonts w:ascii="Arial" w:hAnsi="Arial" w:cs="Arial"/>
          <w:color w:val="auto"/>
          <w:sz w:val="24"/>
          <w:szCs w:val="24"/>
        </w:rPr>
        <w:t>8) План внедрения (5 спринтов: базовый + доп)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27" w:name="Xa9452df0297b2e285cd04a621187c8306925ec5"/>
      <w:r w:rsidRPr="00DB3955">
        <w:rPr>
          <w:rFonts w:ascii="Arial" w:hAnsi="Arial" w:cs="Arial"/>
          <w:color w:val="auto"/>
          <w:sz w:val="24"/>
          <w:szCs w:val="24"/>
        </w:rPr>
        <w:t xml:space="preserve">Спринт 0 </w:t>
      </w:r>
      <w:r w:rsidRPr="00DB3955">
        <w:rPr>
          <w:rFonts w:ascii="Arial" w:hAnsi="Arial" w:cs="Arial"/>
          <w:color w:val="auto"/>
          <w:sz w:val="24"/>
          <w:szCs w:val="24"/>
        </w:rPr>
        <w:t>— Базовая структура и системы (первая 1–2 недели)</w:t>
      </w:r>
    </w:p>
    <w:p w:rsidR="000C4A81" w:rsidRPr="00DB3955" w:rsidRDefault="00DB3955">
      <w:pPr>
        <w:pStyle w:val="FirstParagraph"/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Дни 1–2:</w:t>
      </w:r>
      <w:r w:rsidRPr="00DB3955">
        <w:rPr>
          <w:rFonts w:ascii="Arial" w:hAnsi="Arial" w:cs="Arial"/>
        </w:rPr>
        <w:t xml:space="preserve"> Настройка проекта. Создать базовые папки и пустую сцену. Настроить Tilemap (проверить режимы Chunk vs Individual для слоёв). Реализовать минимальный цикл </w:t>
      </w:r>
      <w:r w:rsidRPr="00DB3955">
        <w:rPr>
          <w:rStyle w:val="VerbatimChar"/>
          <w:rFonts w:ascii="Arial" w:hAnsi="Arial" w:cs="Arial"/>
          <w:sz w:val="24"/>
        </w:rPr>
        <w:t>SimulationLoop</w:t>
      </w:r>
      <w:r w:rsidRPr="00DB3955">
        <w:rPr>
          <w:rFonts w:ascii="Arial" w:hAnsi="Arial" w:cs="Arial"/>
        </w:rPr>
        <w:t xml:space="preserve"> с поддержкой паузы, разных с</w:t>
      </w:r>
      <w:r w:rsidRPr="00DB3955">
        <w:rPr>
          <w:rFonts w:ascii="Arial" w:hAnsi="Arial" w:cs="Arial"/>
        </w:rPr>
        <w:t>коростей и шагового режима</w:t>
      </w:r>
      <w:hyperlink r:id="rId64" w:anchor=":~:text=2,%D1%86%D0%B8%D0%BA%D0%BB%D1%83">
        <w:r w:rsidRPr="00DB3955">
          <w:rPr>
            <w:rStyle w:val="af"/>
            <w:rFonts w:ascii="Arial" w:hAnsi="Arial" w:cs="Arial"/>
            <w:color w:val="auto"/>
          </w:rPr>
          <w:t>[11]</w:t>
        </w:r>
      </w:hyperlink>
      <w:r w:rsidRPr="00DB3955">
        <w:rPr>
          <w:rFonts w:ascii="Arial" w:hAnsi="Arial" w:cs="Arial"/>
        </w:rPr>
        <w:t xml:space="preserve">. Добавить базовые интерфейсы времени и событий (Clock, EventBus). </w:t>
      </w:r>
      <w:r w:rsidRPr="00DB3955">
        <w:rPr>
          <w:rFonts w:ascii="Arial" w:hAnsi="Arial" w:cs="Arial"/>
          <w:bCs/>
        </w:rPr>
        <w:t>Тест производительности:</w:t>
      </w:r>
      <w:r w:rsidRPr="00DB3955">
        <w:rPr>
          <w:rFonts w:ascii="Arial" w:hAnsi="Arial" w:cs="Arial"/>
        </w:rPr>
        <w:t xml:space="preserve"> подключить Unity Profile</w:t>
      </w:r>
      <w:r w:rsidRPr="00DB3955">
        <w:rPr>
          <w:rFonts w:ascii="Arial" w:hAnsi="Arial" w:cs="Arial"/>
        </w:rPr>
        <w:t>r и Frame Debugger сразу на этом этапе, убедиться, что пустая сцена рендерится оптимально (тайлы объединены в батчи, нет лишних draw calls)</w:t>
      </w:r>
      <w:hyperlink r:id="rId65" w:anchor=":~:text=,Chunk%2FIndividual%29%20%EE%88%80cite%EE%88%82turn3search11%EE%88%82turn3search3%EE%88%81">
        <w:r w:rsidRPr="00DB3955">
          <w:rPr>
            <w:rStyle w:val="af"/>
            <w:rFonts w:ascii="Arial" w:hAnsi="Arial" w:cs="Arial"/>
            <w:color w:val="auto"/>
          </w:rPr>
          <w:t>[37]</w:t>
        </w:r>
      </w:hyperlink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pStyle w:val="a0"/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Дни 3–5:</w:t>
      </w:r>
      <w:r w:rsidRPr="00DB3955">
        <w:rPr>
          <w:rFonts w:ascii="Arial" w:hAnsi="Arial" w:cs="Arial"/>
        </w:rPr>
        <w:t xml:space="preserve"> Сделать начальные ScriptableObject </w:t>
      </w:r>
      <w:r w:rsidRPr="00DB3955">
        <w:rPr>
          <w:rFonts w:ascii="Arial" w:hAnsi="Arial" w:cs="Arial"/>
          <w:bCs/>
        </w:rPr>
        <w:t>каталоги</w:t>
      </w:r>
      <w:r w:rsidRPr="00DB3955">
        <w:rPr>
          <w:rFonts w:ascii="Arial" w:hAnsi="Arial" w:cs="Arial"/>
        </w:rPr>
        <w:t xml:space="preserve">: Units, Buildings, Techs, InfectionParams – заполнить парой примеров. На их основе реализовать создание runtime-объектов (например, </w:t>
      </w:r>
      <w:r w:rsidRPr="00DB3955">
        <w:rPr>
          <w:rStyle w:val="VerbatimChar"/>
          <w:rFonts w:ascii="Arial" w:hAnsi="Arial" w:cs="Arial"/>
          <w:sz w:val="24"/>
        </w:rPr>
        <w:t>UnitType</w:t>
      </w:r>
      <w:r w:rsidRPr="00DB3955">
        <w:rPr>
          <w:rFonts w:ascii="Arial" w:hAnsi="Arial" w:cs="Arial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BuildingType</w:t>
      </w:r>
      <w:r w:rsidRPr="00DB3955">
        <w:rPr>
          <w:rFonts w:ascii="Arial" w:hAnsi="Arial" w:cs="Arial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TechDef</w:t>
      </w:r>
      <w:r w:rsidRPr="00DB3955">
        <w:rPr>
          <w:rFonts w:ascii="Arial" w:hAnsi="Arial" w:cs="Arial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InfectionModel</w:t>
      </w:r>
      <w:r w:rsidRPr="00DB3955">
        <w:rPr>
          <w:rFonts w:ascii="Arial" w:hAnsi="Arial" w:cs="Arial"/>
        </w:rPr>
        <w:t xml:space="preserve">) при старте. Разработать </w:t>
      </w:r>
      <w:r w:rsidRPr="00DB3955">
        <w:rPr>
          <w:rFonts w:ascii="Arial" w:hAnsi="Arial" w:cs="Arial"/>
          <w:bCs/>
        </w:rPr>
        <w:t>EconomySystem v1</w:t>
      </w:r>
      <w:r w:rsidRPr="00DB3955">
        <w:rPr>
          <w:rFonts w:ascii="Arial" w:hAnsi="Arial" w:cs="Arial"/>
        </w:rPr>
        <w:t xml:space="preserve">: базовые классы ресурсов, ежедневный прирост и потребление (пока с упрощённой логикой). </w:t>
      </w:r>
      <w:r w:rsidRPr="00DB3955">
        <w:rPr>
          <w:rFonts w:ascii="Arial" w:hAnsi="Arial" w:cs="Arial"/>
          <w:bCs/>
        </w:rPr>
        <w:t>InfectionSystem v1:</w:t>
      </w:r>
      <w:r w:rsidRPr="00DB3955">
        <w:rPr>
          <w:rFonts w:ascii="Arial" w:hAnsi="Arial" w:cs="Arial"/>
        </w:rPr>
        <w:t xml:space="preserve"> реализовать упрощённую SIR-модель на клеточной сетке (можно без дифф</w:t>
      </w:r>
      <w:r w:rsidRPr="00DB3955">
        <w:rPr>
          <w:rFonts w:ascii="Arial" w:hAnsi="Arial" w:cs="Arial"/>
        </w:rPr>
        <w:t xml:space="preserve">узии, только подсчёт заражённых соседей). </w:t>
      </w:r>
      <w:r w:rsidRPr="00DB3955">
        <w:rPr>
          <w:rFonts w:ascii="Arial" w:hAnsi="Arial" w:cs="Arial"/>
          <w:bCs/>
        </w:rPr>
        <w:t>Saving v1:</w:t>
      </w:r>
      <w:r w:rsidRPr="00DB3955">
        <w:rPr>
          <w:rFonts w:ascii="Arial" w:hAnsi="Arial" w:cs="Arial"/>
        </w:rPr>
        <w:t xml:space="preserve"> внедрить сохранение/загрузку в JSON, учитывая ограничения </w:t>
      </w:r>
      <w:r w:rsidRPr="00DB3955">
        <w:rPr>
          <w:rStyle w:val="VerbatimChar"/>
          <w:rFonts w:ascii="Arial" w:hAnsi="Arial" w:cs="Arial"/>
          <w:sz w:val="24"/>
        </w:rPr>
        <w:t>JsonUtility</w:t>
      </w:r>
      <w:r w:rsidRPr="00DB3955">
        <w:rPr>
          <w:rFonts w:ascii="Arial" w:hAnsi="Arial" w:cs="Arial"/>
        </w:rPr>
        <w:t xml:space="preserve"> (избегать Dictionary, использовать [Serializable] классы)</w:t>
      </w:r>
      <w:hyperlink r:id="rId66" w:anchor=":~:text=%2A%2A%D0%9A%D0%B0%D0%BA%20%D1%83%D1%81%D0%BA%D0%BE%D1%80%D0%B8%D1%82%D1%8C%3A%2A%2A%20,%EE%88%80cite%EE%88%82turn2search10%EE%88%81">
        <w:r w:rsidRPr="00DB3955">
          <w:rPr>
            <w:rStyle w:val="af"/>
            <w:rFonts w:ascii="Arial" w:hAnsi="Arial" w:cs="Arial"/>
            <w:color w:val="auto"/>
          </w:rPr>
          <w:t>[40]</w:t>
        </w:r>
      </w:hyperlink>
      <w:r w:rsidRPr="00DB3955">
        <w:rPr>
          <w:rFonts w:ascii="Arial" w:hAnsi="Arial" w:cs="Arial"/>
        </w:rPr>
        <w:t xml:space="preserve">. Добавить </w:t>
      </w:r>
      <w:r w:rsidRPr="00DB3955">
        <w:rPr>
          <w:rStyle w:val="VerbatimChar"/>
          <w:rFonts w:ascii="Arial" w:hAnsi="Arial" w:cs="Arial"/>
          <w:sz w:val="24"/>
        </w:rPr>
        <w:t>SaveVersion = 1</w:t>
      </w:r>
      <w:r w:rsidRPr="00DB3955">
        <w:rPr>
          <w:rFonts w:ascii="Arial" w:hAnsi="Arial" w:cs="Arial"/>
        </w:rPr>
        <w:t xml:space="preserve">. </w:t>
      </w:r>
      <w:r w:rsidRPr="00DB3955">
        <w:rPr>
          <w:rFonts w:ascii="Arial" w:hAnsi="Arial" w:cs="Arial"/>
          <w:bCs/>
        </w:rPr>
        <w:t>End-to-end тест:</w:t>
      </w:r>
      <w:r w:rsidRPr="00DB3955">
        <w:rPr>
          <w:rFonts w:ascii="Arial" w:hAnsi="Arial" w:cs="Arial"/>
        </w:rPr>
        <w:t xml:space="preserve"> запустить игру, подождать несколько тиков, сохранить, загрузить – убедить</w:t>
      </w:r>
      <w:r w:rsidRPr="00DB3955">
        <w:rPr>
          <w:rFonts w:ascii="Arial" w:hAnsi="Arial" w:cs="Arial"/>
        </w:rPr>
        <w:t>ся, что состояние восстанавливается (юниты на тех же позициях, ресурсы не отрицательные и т.д.)</w:t>
      </w:r>
      <w:hyperlink r:id="rId67" w:anchor=":~:text=%E2%80%94%20SO,%E2%86%92%20%C3%972%20%E2%86%92%20%D1%81%D0%B5%D0%B9%D0%B2%2F%D0%BB%D0%BE%D0%B0%D0%B4%20%EE%88%80cite%EE%88%82turn2search0%EE%88%81">
        <w:r w:rsidRPr="00DB3955">
          <w:rPr>
            <w:rStyle w:val="af"/>
            <w:rFonts w:ascii="Arial" w:hAnsi="Arial" w:cs="Arial"/>
            <w:color w:val="auto"/>
          </w:rPr>
          <w:t>[41]</w:t>
        </w:r>
      </w:hyperlink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pStyle w:val="a0"/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Дни 6–8: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  <w:bCs/>
        </w:rPr>
        <w:t>AI v1:</w:t>
      </w:r>
      <w:r w:rsidRPr="00DB3955">
        <w:rPr>
          <w:rFonts w:ascii="Arial" w:hAnsi="Arial" w:cs="Arial"/>
        </w:rPr>
        <w:t xml:space="preserve"> внедрить 3–5 простых Utility-метрик (например, “угроза инфекции в стране”, “врагов на границе”, “ресурсов накоплено”) и простейший стратегический тикер, который каждые N т</w:t>
      </w:r>
      <w:r w:rsidRPr="00DB3955">
        <w:rPr>
          <w:rFonts w:ascii="Arial" w:hAnsi="Arial" w:cs="Arial"/>
        </w:rPr>
        <w:t xml:space="preserve">иков выводит в лог наиболее приоритетную цель. Добавить прототип </w:t>
      </w:r>
      <w:r w:rsidRPr="00DB3955">
        <w:rPr>
          <w:rFonts w:ascii="Arial" w:hAnsi="Arial" w:cs="Arial"/>
          <w:bCs/>
        </w:rPr>
        <w:t>Influence-карты</w:t>
      </w:r>
      <w:r w:rsidRPr="00DB3955">
        <w:rPr>
          <w:rFonts w:ascii="Arial" w:hAnsi="Arial" w:cs="Arial"/>
        </w:rPr>
        <w:t xml:space="preserve"> для инфекции (float-поле на карте, обновляется от InfectionSystem) и расчет условной “линии фронта” (массив граничных клеток). </w:t>
      </w:r>
      <w:r w:rsidRPr="00DB3955">
        <w:rPr>
          <w:rFonts w:ascii="Arial" w:hAnsi="Arial" w:cs="Arial"/>
          <w:bCs/>
        </w:rPr>
        <w:t>Object Pool:</w:t>
      </w:r>
      <w:r w:rsidRPr="00DB3955">
        <w:rPr>
          <w:rFonts w:ascii="Arial" w:hAnsi="Arial" w:cs="Arial"/>
        </w:rPr>
        <w:t xml:space="preserve"> подключить пул объектов (Unity </w:t>
      </w:r>
      <w:r w:rsidRPr="00DB3955">
        <w:rPr>
          <w:rStyle w:val="VerbatimChar"/>
          <w:rFonts w:ascii="Arial" w:hAnsi="Arial" w:cs="Arial"/>
          <w:sz w:val="24"/>
        </w:rPr>
        <w:t>Obje</w:t>
      </w:r>
      <w:r w:rsidRPr="00DB3955">
        <w:rPr>
          <w:rStyle w:val="VerbatimChar"/>
          <w:rFonts w:ascii="Arial" w:hAnsi="Arial" w:cs="Arial"/>
          <w:sz w:val="24"/>
        </w:rPr>
        <w:t>ctPool&lt;T&gt;</w:t>
      </w:r>
      <w:r w:rsidRPr="00DB3955">
        <w:rPr>
          <w:rFonts w:ascii="Arial" w:hAnsi="Arial" w:cs="Arial"/>
        </w:rPr>
        <w:t>) для повторного использования хотя бы простых эффектов (например, маркеры заражения или пули)</w:t>
      </w:r>
      <w:hyperlink r:id="rId68" w:anchor=":~:text=%E2%80%94%20Utility,T%3E%60%29%20%EE%88%80cite%EE%88%82turn6search6%EE%88%81">
        <w:r w:rsidRPr="00DB3955">
          <w:rPr>
            <w:rStyle w:val="af"/>
            <w:rFonts w:ascii="Arial" w:hAnsi="Arial" w:cs="Arial"/>
            <w:color w:val="auto"/>
          </w:rPr>
          <w:t>[42]</w:t>
        </w:r>
      </w:hyperlink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pStyle w:val="a0"/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Дни 9–10: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  <w:bCs/>
        </w:rPr>
        <w:t>AI v2:</w:t>
      </w:r>
      <w:r w:rsidRPr="00DB3955">
        <w:rPr>
          <w:rFonts w:ascii="Arial" w:hAnsi="Arial" w:cs="Arial"/>
        </w:rPr>
        <w:t xml:space="preserve"> добавить GOAP-планировщик на 2–3 типа действий (например, “собрать ресурсы”, “построить турель”, “исследовать технологию X”) и пару узлов Behavior Tree для юнитов (патруль района, ремонт ближайшего здания). </w:t>
      </w:r>
      <w:r w:rsidRPr="00DB3955">
        <w:rPr>
          <w:rFonts w:ascii="Arial" w:hAnsi="Arial" w:cs="Arial"/>
          <w:bCs/>
        </w:rPr>
        <w:t>Pathfinding v1:</w:t>
      </w:r>
      <w:r w:rsidRPr="00DB3955">
        <w:rPr>
          <w:rFonts w:ascii="Arial" w:hAnsi="Arial" w:cs="Arial"/>
        </w:rPr>
        <w:t xml:space="preserve"> реализова</w:t>
      </w:r>
      <w:r w:rsidRPr="00DB3955">
        <w:rPr>
          <w:rFonts w:ascii="Arial" w:hAnsi="Arial" w:cs="Arial"/>
        </w:rPr>
        <w:t>ть A* поиск пути на сетке, интегрировать Jump Point Search для ускорения на прямых участках</w:t>
      </w:r>
      <w:hyperlink r:id="rId69" w:anchor=":~:text=,%EE%88%80cite%EE%88%82turn3search5%EE%88%82turn3search20%EE%88%81">
        <w:r w:rsidRPr="00DB3955">
          <w:rPr>
            <w:rStyle w:val="af"/>
            <w:rFonts w:ascii="Arial" w:hAnsi="Arial" w:cs="Arial"/>
            <w:color w:val="auto"/>
          </w:rPr>
          <w:t>[17]</w:t>
        </w:r>
      </w:hyperlink>
      <w:r w:rsidRPr="00DB3955">
        <w:rPr>
          <w:rFonts w:ascii="Arial" w:hAnsi="Arial" w:cs="Arial"/>
        </w:rPr>
        <w:t>. Сделать API для</w:t>
      </w:r>
      <w:r w:rsidRPr="00DB3955">
        <w:rPr>
          <w:rFonts w:ascii="Arial" w:hAnsi="Arial" w:cs="Arial"/>
        </w:rPr>
        <w:t xml:space="preserve"> пакетного запроса путей (список целей → список маршрутов), результаты которого можно получать асинхронно (корутина или Task).</w:t>
      </w:r>
    </w:p>
    <w:p w:rsidR="000C4A81" w:rsidRPr="00DB3955" w:rsidRDefault="00DB3955">
      <w:pPr>
        <w:pStyle w:val="a0"/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Дни 11–14: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  <w:bCs/>
        </w:rPr>
        <w:t>Оптимизация шаг 1:</w:t>
      </w:r>
      <w:r w:rsidRPr="00DB3955">
        <w:rPr>
          <w:rFonts w:ascii="Arial" w:hAnsi="Arial" w:cs="Arial"/>
        </w:rPr>
        <w:t xml:space="preserve"> найти самые затратные места (ожидаемо InfectionSystem, InfluenceMap). Разбить их обновление на </w:t>
      </w:r>
      <w:r w:rsidRPr="00DB3955">
        <w:rPr>
          <w:rFonts w:ascii="Arial" w:hAnsi="Arial" w:cs="Arial"/>
          <w:bCs/>
        </w:rPr>
        <w:t>Jobs</w:t>
      </w:r>
      <w:r w:rsidRPr="00DB3955">
        <w:rPr>
          <w:rFonts w:ascii="Arial" w:hAnsi="Arial" w:cs="Arial"/>
          <w:bCs/>
        </w:rPr>
        <w:t xml:space="preserve"> + Burst</w:t>
      </w:r>
      <w:r w:rsidRPr="00DB3955">
        <w:rPr>
          <w:rFonts w:ascii="Arial" w:hAnsi="Arial" w:cs="Arial"/>
        </w:rPr>
        <w:t xml:space="preserve"> – например, расчёт диффузии инфекции через </w:t>
      </w:r>
      <w:r w:rsidRPr="00DB3955">
        <w:rPr>
          <w:rStyle w:val="VerbatimChar"/>
          <w:rFonts w:ascii="Arial" w:hAnsi="Arial" w:cs="Arial"/>
          <w:sz w:val="24"/>
        </w:rPr>
        <w:t>IJobParallelFor</w:t>
      </w:r>
      <w:r w:rsidRPr="00DB3955">
        <w:rPr>
          <w:rFonts w:ascii="Arial" w:hAnsi="Arial" w:cs="Arial"/>
        </w:rPr>
        <w:t xml:space="preserve"> по частям сетки, генерация influence-карты – тоже параллельно</w:t>
      </w:r>
      <w:hyperlink r:id="rId70" w:anchor=":~:text=%2A%2A%D0%9A%D0%B0%D0%BA%20%D1%83%D1%81%D0%BA%D0%BE%D1%80%D0%B8%D1%82%D1%8C%20%28%D0%BA%D0%BE%D0%BD%D0%BA%D1%80%D0%B5%D1%82%D0%B8%D0%BA%D0%B0%29%3A%2A%2A%20,%D0%BF%D0%B0%D0%BC%D1%8F%D1%82%D0%B8%20%D0%B8%20%D0%B2%D1%80%D0%B5%D0%BC%D0%B5%D0%BD%D0%B8%20%D0%B7%D0%B0%D0%B3%D1%80%D1%83%D0%B7%D0%BA%D0%B8%20%EE%88%80cite%EE%88%82turn2search16%EE%88%82turn2search10%EE%88%81">
        <w:r w:rsidRPr="00DB3955">
          <w:rPr>
            <w:rStyle w:val="af"/>
            <w:rFonts w:ascii="Arial" w:hAnsi="Arial" w:cs="Arial"/>
            <w:color w:val="auto"/>
          </w:rPr>
          <w:t>[43]</w:t>
        </w:r>
      </w:hyperlink>
      <w:r w:rsidRPr="00DB3955">
        <w:rPr>
          <w:rFonts w:ascii="Arial" w:hAnsi="Arial" w:cs="Arial"/>
        </w:rPr>
        <w:t xml:space="preserve">. Убедиться, что Burst-компиляция работает (времено включить </w:t>
      </w:r>
      <w:r w:rsidRPr="00DB3955">
        <w:rPr>
          <w:rFonts w:ascii="Arial" w:hAnsi="Arial" w:cs="Arial"/>
          <w:iCs/>
        </w:rPr>
        <w:t>Native Debug Mode</w:t>
      </w:r>
      <w:r w:rsidRPr="00DB3955">
        <w:rPr>
          <w:rFonts w:ascii="Arial" w:hAnsi="Arial" w:cs="Arial"/>
        </w:rPr>
        <w:t xml:space="preserve"> для отладки)</w:t>
      </w:r>
      <w:hyperlink r:id="rId71" w:anchor=":~:text=,%D1%83%20%D0%BA%D0%BE%D0%BD%D0%BA%D1%80%D0%B5%D1%82%D0%BD%D0%BE%D0%B3%D0%BE%20job.%20%EE%88%80cite%EE%88%82turn1search11%EE%88%81">
        <w:r w:rsidRPr="00DB3955">
          <w:rPr>
            <w:rStyle w:val="af"/>
            <w:rFonts w:ascii="Arial" w:hAnsi="Arial" w:cs="Arial"/>
            <w:color w:val="auto"/>
          </w:rPr>
          <w:t>[44]</w:t>
        </w:r>
      </w:hyperlink>
      <w:r w:rsidRPr="00DB3955">
        <w:rPr>
          <w:rFonts w:ascii="Arial" w:hAnsi="Arial" w:cs="Arial"/>
        </w:rPr>
        <w:t xml:space="preserve">. </w:t>
      </w:r>
      <w:r w:rsidRPr="00DB3955">
        <w:rPr>
          <w:rFonts w:ascii="Arial" w:hAnsi="Arial" w:cs="Arial"/>
          <w:bCs/>
        </w:rPr>
        <w:t>Addressables:</w:t>
      </w:r>
      <w:r w:rsidRPr="00DB3955">
        <w:rPr>
          <w:rFonts w:ascii="Arial" w:hAnsi="Arial" w:cs="Arial"/>
        </w:rPr>
        <w:t xml:space="preserve"> перевести </w:t>
      </w:r>
      <w:r w:rsidRPr="00DB3955">
        <w:rPr>
          <w:rFonts w:ascii="Arial" w:hAnsi="Arial" w:cs="Arial"/>
        </w:rPr>
        <w:lastRenderedPageBreak/>
        <w:t xml:space="preserve">загрузку тяжёлых ресурсов (спрайты юнитов, текстуры) на Addressables, удостовериться в паре мест, что </w:t>
      </w:r>
      <w:r w:rsidRPr="00DB3955">
        <w:rPr>
          <w:rStyle w:val="VerbatimChar"/>
          <w:rFonts w:ascii="Arial" w:hAnsi="Arial" w:cs="Arial"/>
          <w:sz w:val="24"/>
        </w:rPr>
        <w:t>Release</w:t>
      </w:r>
      <w:r w:rsidRPr="00DB3955">
        <w:rPr>
          <w:rFonts w:ascii="Arial" w:hAnsi="Arial" w:cs="Arial"/>
        </w:rPr>
        <w:t xml:space="preserve"> вызывае</w:t>
      </w:r>
      <w:r w:rsidRPr="00DB3955">
        <w:rPr>
          <w:rFonts w:ascii="Arial" w:hAnsi="Arial" w:cs="Arial"/>
        </w:rPr>
        <w:t>тся после выгрузки (память не растёт)</w:t>
      </w:r>
      <w:hyperlink r:id="rId72" w:anchor=":~:text=,%D0%BF%D0%BE%20%D1%81%D0%BF%D0%BE%D1%81%D0%BE%D0%B1%D0%B0%D0%BC%20%D0%B7%D0%B0%D0%B3%D1%80%D1%83%D0%B7%D0%BA%D0%B8%2F%D1%87%D0%B0%D1%81%D1%82%D0%BE%D1%82%D0%B5%20%D0%B8%D1%81%D0%BF%D0%BE%D0%BB%D1%8C%D0%B7%D0%BE%D0%B2%D0%B0%D0%BD%D0%B8%D1%8F%20%EE%88%80cite%EE%88%82turn2search10%EE%88%82turn2search16%EE%88%81">
        <w:r w:rsidRPr="00DB3955">
          <w:rPr>
            <w:rStyle w:val="af"/>
            <w:rFonts w:ascii="Arial" w:hAnsi="Arial" w:cs="Arial"/>
            <w:color w:val="auto"/>
          </w:rPr>
          <w:t>[45]</w:t>
        </w:r>
      </w:hyperlink>
      <w:r w:rsidRPr="00DB3955">
        <w:rPr>
          <w:rFonts w:ascii="Arial" w:hAnsi="Arial" w:cs="Arial"/>
        </w:rPr>
        <w:t xml:space="preserve">. </w:t>
      </w:r>
      <w:r w:rsidRPr="00DB3955">
        <w:rPr>
          <w:rFonts w:ascii="Arial" w:hAnsi="Arial" w:cs="Arial"/>
          <w:bCs/>
        </w:rPr>
        <w:t>UI Dev-меню:</w:t>
      </w:r>
      <w:r w:rsidRPr="00DB3955">
        <w:rPr>
          <w:rFonts w:ascii="Arial" w:hAnsi="Arial" w:cs="Arial"/>
        </w:rPr>
        <w:t xml:space="preserve"> добавить оверлей отображения текущей скорости/тикового индекса, heat</w:t>
      </w:r>
      <w:r w:rsidRPr="00DB3955">
        <w:rPr>
          <w:rFonts w:ascii="Arial" w:hAnsi="Arial" w:cs="Arial"/>
        </w:rPr>
        <w:t>map заражения, простейшие кнопки быстрого вызова Profiler/FrameDebugger</w:t>
      </w:r>
      <w:hyperlink r:id="rId73" w:anchor=":~:text=UI%2F%D0%B2%D0%B8%D0%B7%D1%83%D0%B0%D0%BB%D0%B8%D0%B7%D0%B0%D1%86%D0%B8%D1%8F%20%D0%B4%D0%BB%D1%8F%20%D0%B4%D0%B5%D0%B1%D0%B0%D0%B3%D0%B0%20%28%D0%B1%D1%8B%D1%81%D1%82%D1%80%D0%BE%D0%B5%20%D1%87%D0%B5%D0%BA,%D0%BC%D0%B5%D0%BD%D1%8E">
        <w:r w:rsidRPr="00DB3955">
          <w:rPr>
            <w:rStyle w:val="af"/>
            <w:rFonts w:ascii="Arial" w:hAnsi="Arial" w:cs="Arial"/>
            <w:color w:val="auto"/>
          </w:rPr>
          <w:t>[39]</w:t>
        </w:r>
      </w:hyperlink>
      <w:r w:rsidRPr="00DB3955">
        <w:rPr>
          <w:rFonts w:ascii="Arial" w:hAnsi="Arial" w:cs="Arial"/>
        </w:rPr>
        <w:t>. Если по результатам профилирования узкие места остались, сделать POC на ECS: например, вынести InfectionSystem в ECS (FixedStepSimulation) для дальнейшего тестирования производительности параллельно основной реализации</w:t>
      </w:r>
      <w:hyperlink r:id="rId74" w:anchor=":~:text=,%28%D0%BF%D0%B0%D1%80%D0%B0%D0%BB%D0%BB%D0%B5%D0%BB%D1%8C%D0%BD%D0%BE%20%D0%BE%D1%81%D0%BD%D0%BE%D0%B2%D0%BD%D0%BE%D0%B9%20%D0%B2%D0%B5%D1%82%D0%BA%D0%B5%29%20%EE%88%80cite%EE%88%82turn0search5%EE%88%81">
        <w:r w:rsidRPr="00DB3955">
          <w:rPr>
            <w:rStyle w:val="af"/>
            <w:rFonts w:ascii="Arial" w:hAnsi="Arial" w:cs="Arial"/>
            <w:color w:val="auto"/>
          </w:rPr>
          <w:t>[46]</w:t>
        </w:r>
      </w:hyperlink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pStyle w:val="a0"/>
        <w:rPr>
          <w:rFonts w:ascii="Arial" w:hAnsi="Arial" w:cs="Arial"/>
        </w:rPr>
      </w:pPr>
      <w:r w:rsidRPr="00DB3955">
        <w:rPr>
          <w:rFonts w:ascii="Arial" w:hAnsi="Arial" w:cs="Arial"/>
          <w:iCs/>
        </w:rPr>
        <w:t>(По и</w:t>
      </w:r>
      <w:r w:rsidRPr="00DB3955">
        <w:rPr>
          <w:rFonts w:ascii="Arial" w:hAnsi="Arial" w:cs="Arial"/>
          <w:iCs/>
        </w:rPr>
        <w:t>тогу двух недель должен работать базовый каркас RTS: пауза, тик, примитивная экономика и инфекция, простые AI-решения, сохранения. Далее – внедрение расширенных механик дополняющих модулей.)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28" w:name="X1e5be1063cf0f8f2ff37bd1db2f3f5728cec36e"/>
      <w:bookmarkEnd w:id="27"/>
      <w:r w:rsidRPr="00DB3955">
        <w:rPr>
          <w:rFonts w:ascii="Arial" w:hAnsi="Arial" w:cs="Arial"/>
          <w:color w:val="auto"/>
          <w:sz w:val="24"/>
          <w:szCs w:val="24"/>
        </w:rPr>
        <w:t xml:space="preserve">Спринт 1 — </w:t>
      </w:r>
      <w:r w:rsidRPr="00DB3955">
        <w:rPr>
          <w:rFonts w:ascii="Arial" w:hAnsi="Arial" w:cs="Arial"/>
          <w:bCs/>
          <w:color w:val="auto"/>
          <w:sz w:val="24"/>
          <w:szCs w:val="24"/>
        </w:rPr>
        <w:t>Государства и видимость</w:t>
      </w:r>
      <w:r w:rsidRPr="00DB3955">
        <w:rPr>
          <w:rFonts w:ascii="Arial" w:hAnsi="Arial" w:cs="Arial"/>
          <w:color w:val="auto"/>
          <w:sz w:val="24"/>
          <w:szCs w:val="24"/>
        </w:rPr>
        <w:t xml:space="preserve"> (1–1.5 недели)</w:t>
      </w:r>
    </w:p>
    <w:p w:rsidR="000C4A81" w:rsidRPr="00DB3955" w:rsidRDefault="00DB3955">
      <w:pPr>
        <w:pStyle w:val="FirstParagraph"/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Что делаем:</w:t>
      </w:r>
      <w:r w:rsidRPr="00DB3955">
        <w:rPr>
          <w:rFonts w:ascii="Arial" w:hAnsi="Arial" w:cs="Arial"/>
        </w:rPr>
        <w:t xml:space="preserve"> доб</w:t>
      </w:r>
      <w:r w:rsidRPr="00DB3955">
        <w:rPr>
          <w:rFonts w:ascii="Arial" w:hAnsi="Arial" w:cs="Arial"/>
        </w:rPr>
        <w:t>авляем поддержку нескольких государств: создаём модели State/Relation/IntelLayer, интегрируем их в существующие системы (юниты теперь принадлежат государствам, экономики раздельны). Реализуем события и логику смены отношений (DiplomacySystem). Добавляем вл</w:t>
      </w:r>
      <w:r w:rsidRPr="00DB3955">
        <w:rPr>
          <w:rFonts w:ascii="Arial" w:hAnsi="Arial" w:cs="Arial"/>
        </w:rPr>
        <w:t>ияние уровня отношений на видимость: внедряем FoW (туман войны) на основе IntelLayer – враги не видны на карте без разведки или договорённостей. Настраиваем стартовый экран выбора государства игроком, базовый UI панели дипломатии (отображение отношений, кн</w:t>
      </w:r>
      <w:r w:rsidRPr="00DB3955">
        <w:rPr>
          <w:rFonts w:ascii="Arial" w:hAnsi="Arial" w:cs="Arial"/>
        </w:rPr>
        <w:t>опки предложить/разорвать). Проверяем EventBus-события при смене отношений.</w:t>
      </w:r>
      <w:r w:rsidRPr="00DB3955">
        <w:rPr>
          <w:rFonts w:ascii="Arial" w:hAnsi="Arial" w:cs="Arial"/>
        </w:rPr>
        <w:br/>
      </w:r>
      <w:r w:rsidRPr="00DB3955">
        <w:rPr>
          <w:rFonts w:ascii="Arial" w:hAnsi="Arial" w:cs="Arial"/>
          <w:bCs/>
        </w:rPr>
        <w:t>Готово, когда:</w:t>
      </w:r>
      <w:r w:rsidRPr="00DB3955">
        <w:rPr>
          <w:rFonts w:ascii="Arial" w:hAnsi="Arial" w:cs="Arial"/>
        </w:rPr>
        <w:t xml:space="preserve"> AI-противники </w:t>
      </w:r>
      <w:r w:rsidRPr="00DB3955">
        <w:rPr>
          <w:rFonts w:ascii="Arial" w:hAnsi="Arial" w:cs="Arial"/>
          <w:bCs/>
        </w:rPr>
        <w:t>не видят</w:t>
      </w:r>
      <w:r w:rsidRPr="00DB3955">
        <w:rPr>
          <w:rFonts w:ascii="Arial" w:hAnsi="Arial" w:cs="Arial"/>
        </w:rPr>
        <w:t xml:space="preserve"> чужие юниты/здания без соответствующих отношений; при уровне </w:t>
      </w:r>
      <w:r w:rsidRPr="00DB3955">
        <w:rPr>
          <w:rFonts w:ascii="Arial" w:hAnsi="Arial" w:cs="Arial"/>
          <w:iCs/>
        </w:rPr>
        <w:t>Embassy</w:t>
      </w:r>
      <w:r w:rsidRPr="00DB3955">
        <w:rPr>
          <w:rFonts w:ascii="Arial" w:hAnsi="Arial" w:cs="Arial"/>
        </w:rPr>
        <w:t xml:space="preserve"> – видят юниты/постройки союзника, но не его ресурсы; при </w:t>
      </w:r>
      <w:r w:rsidRPr="00DB3955">
        <w:rPr>
          <w:rFonts w:ascii="Arial" w:hAnsi="Arial" w:cs="Arial"/>
          <w:iCs/>
        </w:rPr>
        <w:t>Alliance</w:t>
      </w:r>
      <w:r w:rsidRPr="00DB3955">
        <w:rPr>
          <w:rFonts w:ascii="Arial" w:hAnsi="Arial" w:cs="Arial"/>
        </w:rPr>
        <w:t xml:space="preserve"> – видят</w:t>
      </w:r>
      <w:r w:rsidRPr="00DB3955">
        <w:rPr>
          <w:rFonts w:ascii="Arial" w:hAnsi="Arial" w:cs="Arial"/>
        </w:rPr>
        <w:t xml:space="preserve"> всё, однако не могут управлять чужими юнитами. Сохранение/загрузка включает состояния государств и их отношений, корректно восстанавливает IntelLayer.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29" w:name="X307505db0c4fdc4ce25e085a189d2c4b7966b00"/>
      <w:bookmarkEnd w:id="28"/>
      <w:r w:rsidRPr="00DB3955">
        <w:rPr>
          <w:rFonts w:ascii="Arial" w:hAnsi="Arial" w:cs="Arial"/>
          <w:color w:val="auto"/>
          <w:sz w:val="24"/>
          <w:szCs w:val="24"/>
        </w:rPr>
        <w:t xml:space="preserve">Спринт 2 — </w:t>
      </w:r>
      <w:r w:rsidRPr="00DB3955">
        <w:rPr>
          <w:rFonts w:ascii="Arial" w:hAnsi="Arial" w:cs="Arial"/>
          <w:bCs/>
          <w:color w:val="auto"/>
          <w:sz w:val="24"/>
          <w:szCs w:val="24"/>
        </w:rPr>
        <w:t>Слияние и экономика совместимости</w:t>
      </w:r>
      <w:r w:rsidRPr="00DB3955">
        <w:rPr>
          <w:rFonts w:ascii="Arial" w:hAnsi="Arial" w:cs="Arial"/>
          <w:color w:val="auto"/>
          <w:sz w:val="24"/>
          <w:szCs w:val="24"/>
        </w:rPr>
        <w:t xml:space="preserve"> (1 неделя)</w:t>
      </w:r>
    </w:p>
    <w:p w:rsidR="000C4A81" w:rsidRPr="00DB3955" w:rsidRDefault="00DB3955">
      <w:pPr>
        <w:pStyle w:val="FirstParagraph"/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Что делаем:</w:t>
      </w:r>
      <w:r w:rsidRPr="00DB3955">
        <w:rPr>
          <w:rFonts w:ascii="Arial" w:hAnsi="Arial" w:cs="Arial"/>
        </w:rPr>
        <w:t xml:space="preserve"> реализуем формулу и процесс слияния </w:t>
      </w:r>
      <w:r w:rsidRPr="00DB3955">
        <w:rPr>
          <w:rFonts w:ascii="Arial" w:hAnsi="Arial" w:cs="Arial"/>
        </w:rPr>
        <w:t xml:space="preserve">государств: считаем </w:t>
      </w:r>
      <w:r w:rsidRPr="00DB3955">
        <w:rPr>
          <w:rStyle w:val="VerbatimChar"/>
          <w:rFonts w:ascii="Arial" w:hAnsi="Arial" w:cs="Arial"/>
          <w:sz w:val="24"/>
        </w:rPr>
        <w:t>p_merge</w:t>
      </w:r>
      <w:r w:rsidRPr="00DB3955">
        <w:rPr>
          <w:rFonts w:ascii="Arial" w:hAnsi="Arial" w:cs="Arial"/>
        </w:rPr>
        <w:t xml:space="preserve"> каждый день для союзов, добавляем таймеры отсчёта дней в союзе, Stability, Strain. При слиянии выполняем миграцию данных (территорий, юнитов, очередей) в коде DiplomacySystem. Дорабатываем экономику под много-государственный реж</w:t>
      </w:r>
      <w:r w:rsidRPr="00DB3955">
        <w:rPr>
          <w:rFonts w:ascii="Arial" w:hAnsi="Arial" w:cs="Arial"/>
        </w:rPr>
        <w:t xml:space="preserve">им: проверяем, что суточный тик учитывает раздельные бюджеты и транзакции между игроком и AI (процент отчисления). Делаем UI-событие для слияния (всплывающее окно с информацией). Внедряем механику </w:t>
      </w:r>
      <w:r w:rsidRPr="00DB3955">
        <w:rPr>
          <w:rFonts w:ascii="Arial" w:hAnsi="Arial" w:cs="Arial"/>
          <w:bCs/>
        </w:rPr>
        <w:t>дефицитов и приоритетов</w:t>
      </w:r>
      <w:r w:rsidRPr="00DB3955">
        <w:rPr>
          <w:rFonts w:ascii="Arial" w:hAnsi="Arial" w:cs="Arial"/>
        </w:rPr>
        <w:t>: настраиваем списки приоритетных ра</w:t>
      </w:r>
      <w:r w:rsidRPr="00DB3955">
        <w:rPr>
          <w:rFonts w:ascii="Arial" w:hAnsi="Arial" w:cs="Arial"/>
        </w:rPr>
        <w:t>сходов (см. Domain: содержание населения и войск прежде всего, и т.д.) и логику отключений/снижения, когда ресурс в минусе</w:t>
      </w:r>
      <w:hyperlink r:id="rId75" w:anchor=":~:text=10%29%20%D0%94%D0%B5%D1%84%D0%B8%D1%86%D0%B8%D1%82%D1%8B%20%D0%B8%20%D0%BF%D1%80%D0%B8%D0%BE%D1%80%D0%B8%D1%82%D0%B5%D1%82%D1%8B%20,%D0%B2%D1%81%D1%91%20%D0%B2%D0%B8%D0%B4%D0%BD%D0%BE%20%D0%B2%20%D1%81%D1%83%D1%82%D0%BE%D1%87%D0%BD%D0%BE%D0%BC%20%D0%BE%D1%82%D1%87%D1%91%D1%82%D0%B5">
        <w:r w:rsidRPr="00DB3955">
          <w:rPr>
            <w:rStyle w:val="af"/>
            <w:rFonts w:ascii="Arial" w:hAnsi="Arial" w:cs="Arial"/>
            <w:color w:val="auto"/>
          </w:rPr>
          <w:t>[47]</w:t>
        </w:r>
      </w:hyperlink>
      <w:hyperlink r:id="rId76" w:anchor=":~:text=%D1%8D%D0%BB%D0%B5%D0%BA%D1%82%D1%80%D0%BE%D0%BF%D0%B8%D1%82%D0%B0%D0%BD%D0%B8%D0%B5%20%C2%AB%D0%B6%D0%B8%D0%B7%D0%BD%D0%B5%D0%BD%D0%BD%D0%BE%20%D0%B2%D0%B0%D0%B6%D0%BD%D0%BE%D0%B3%D0%BE%C2%BB%2C%203,%D0%B2%D1%81%D1%91%20%D0%B2%D0%B8%D0%B4%D0%BD%D0%BE%20%D0%B2%20%D1%81%D1%83%D1%82%D0%BE%D1%87%D0%BD%D0%BE%D0%BC%20%D0%BE%D1%82%D1%87%D1%91%D1%82%D0%B5">
        <w:r w:rsidRPr="00DB3955">
          <w:rPr>
            <w:rStyle w:val="af"/>
            <w:rFonts w:ascii="Arial" w:hAnsi="Arial" w:cs="Arial"/>
            <w:color w:val="auto"/>
          </w:rPr>
          <w:t>[48]</w:t>
        </w:r>
      </w:hyperlink>
      <w:r w:rsidRPr="00DB3955">
        <w:rPr>
          <w:rFonts w:ascii="Arial" w:hAnsi="Arial" w:cs="Arial"/>
        </w:rPr>
        <w:t>.</w:t>
      </w:r>
      <w:r w:rsidRPr="00DB3955">
        <w:rPr>
          <w:rFonts w:ascii="Arial" w:hAnsi="Arial" w:cs="Arial"/>
        </w:rPr>
        <w:br/>
      </w:r>
      <w:r w:rsidRPr="00DB3955">
        <w:rPr>
          <w:rFonts w:ascii="Arial" w:hAnsi="Arial" w:cs="Arial"/>
          <w:bCs/>
        </w:rPr>
        <w:t>Готово, когда:</w:t>
      </w:r>
      <w:r w:rsidRPr="00DB3955">
        <w:rPr>
          <w:rFonts w:ascii="Arial" w:hAnsi="Arial" w:cs="Arial"/>
        </w:rPr>
        <w:t xml:space="preserve"> каждый день в союзе выполняется ролл слияния; повышенная Stability увеличивает шанс, а ко</w:t>
      </w:r>
      <w:r w:rsidRPr="00DB3955">
        <w:rPr>
          <w:rFonts w:ascii="Arial" w:hAnsi="Arial" w:cs="Arial"/>
        </w:rPr>
        <w:t>нфликты (Strain) уменьшают. При наступлении события оба государства объединяются в одно, AI выбирается по правилу, экономика и войска объединены. Сохранение после слияния корректно загружается (нет дублирования или пропажи объектов). В экономической систем</w:t>
      </w:r>
      <w:r w:rsidRPr="00DB3955">
        <w:rPr>
          <w:rFonts w:ascii="Arial" w:hAnsi="Arial" w:cs="Arial"/>
        </w:rPr>
        <w:t>е: при нехватке энергии происходит отключение низкоприоритетных потребителей, при голоде населения – падает прирост CivGrowth и могут происходить события (бунты) вместо немедленного краха экономики. Все изменения отражаются в суточном отчёте.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30" w:name="спринт-3-исследования-v2-1.5-недели"/>
      <w:bookmarkEnd w:id="29"/>
      <w:r w:rsidRPr="00DB3955">
        <w:rPr>
          <w:rFonts w:ascii="Arial" w:hAnsi="Arial" w:cs="Arial"/>
          <w:color w:val="auto"/>
          <w:sz w:val="24"/>
          <w:szCs w:val="24"/>
        </w:rPr>
        <w:lastRenderedPageBreak/>
        <w:t xml:space="preserve">Спринт 3 — </w:t>
      </w:r>
      <w:r w:rsidRPr="00DB3955">
        <w:rPr>
          <w:rFonts w:ascii="Arial" w:hAnsi="Arial" w:cs="Arial"/>
          <w:bCs/>
          <w:color w:val="auto"/>
          <w:sz w:val="24"/>
          <w:szCs w:val="24"/>
        </w:rPr>
        <w:t>Ис</w:t>
      </w:r>
      <w:r w:rsidRPr="00DB3955">
        <w:rPr>
          <w:rFonts w:ascii="Arial" w:hAnsi="Arial" w:cs="Arial"/>
          <w:bCs/>
          <w:color w:val="auto"/>
          <w:sz w:val="24"/>
          <w:szCs w:val="24"/>
        </w:rPr>
        <w:t>следования v2</w:t>
      </w:r>
      <w:r w:rsidRPr="00DB3955">
        <w:rPr>
          <w:rFonts w:ascii="Arial" w:hAnsi="Arial" w:cs="Arial"/>
          <w:color w:val="auto"/>
          <w:sz w:val="24"/>
          <w:szCs w:val="24"/>
        </w:rPr>
        <w:t xml:space="preserve"> (1.5 недели)</w:t>
      </w:r>
    </w:p>
    <w:p w:rsidR="000C4A81" w:rsidRPr="00DB3955" w:rsidRDefault="00DB3955">
      <w:pPr>
        <w:pStyle w:val="FirstParagraph"/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Что делаем:</w:t>
      </w:r>
      <w:r w:rsidRPr="00DB3955">
        <w:rPr>
          <w:rFonts w:ascii="Arial" w:hAnsi="Arial" w:cs="Arial"/>
        </w:rPr>
        <w:t xml:space="preserve"> перерабатываем систему исследований на основе ResearchProgress/Branch: теперь у каждой ветки есть только один текущий шаг (ResearchDef), видимый игроку. После завершения шага присваивается следующий на основе редкости</w:t>
      </w:r>
      <w:r w:rsidRPr="00DB3955">
        <w:rPr>
          <w:rFonts w:ascii="Arial" w:hAnsi="Arial" w:cs="Arial"/>
        </w:rPr>
        <w:t xml:space="preserve">: рассчитывается QualityScore от зданий науки, на его основе pRare (формула выше) – иногда выпадают Rare вместо обычных. Добавляем учёт </w:t>
      </w:r>
      <w:r w:rsidRPr="00DB3955">
        <w:rPr>
          <w:rFonts w:ascii="Arial" w:hAnsi="Arial" w:cs="Arial"/>
          <w:bCs/>
        </w:rPr>
        <w:t>аномалий</w:t>
      </w:r>
      <w:r w:rsidRPr="00DB3955">
        <w:rPr>
          <w:rFonts w:ascii="Arial" w:hAnsi="Arial" w:cs="Arial"/>
        </w:rPr>
        <w:t>: если Branch содержит аномальные исследования, они становятся доступны только при наличии специальных условий (</w:t>
      </w:r>
      <w:r w:rsidRPr="00DB3955">
        <w:rPr>
          <w:rFonts w:ascii="Arial" w:hAnsi="Arial" w:cs="Arial"/>
        </w:rPr>
        <w:t>построен ContainmentLab и есть активная CaptureTeam, а также накоплено N заражённых образцов). Реализуем апгрейды лабораторий: добавляем параметры RP (скорость) и QP (качество), влияющие на скорость прогресса и QualityScore соответственно. В интерфейсе – о</w:t>
      </w:r>
      <w:r w:rsidRPr="00DB3955">
        <w:rPr>
          <w:rFonts w:ascii="Arial" w:hAnsi="Arial" w:cs="Arial"/>
        </w:rPr>
        <w:t>бновляем экран исследований согласно новым правилам.</w:t>
      </w:r>
      <w:r w:rsidRPr="00DB3955">
        <w:rPr>
          <w:rFonts w:ascii="Arial" w:hAnsi="Arial" w:cs="Arial"/>
        </w:rPr>
        <w:br/>
      </w:r>
      <w:r w:rsidRPr="00DB3955">
        <w:rPr>
          <w:rFonts w:ascii="Arial" w:hAnsi="Arial" w:cs="Arial"/>
          <w:bCs/>
        </w:rPr>
        <w:t>Готово, когда:</w:t>
      </w:r>
      <w:r w:rsidRPr="00DB3955">
        <w:rPr>
          <w:rFonts w:ascii="Arial" w:hAnsi="Arial" w:cs="Arial"/>
        </w:rPr>
        <w:t xml:space="preserve"> при завершении исследования ветки игрок видит новый доступный шаг; иногда вместо ожидаемого Common появляется Rare (с частотой в соответствии с качеством). Без построенной лаборатории соде</w:t>
      </w:r>
      <w:r w:rsidRPr="00DB3955">
        <w:rPr>
          <w:rFonts w:ascii="Arial" w:hAnsi="Arial" w:cs="Arial"/>
        </w:rPr>
        <w:t xml:space="preserve">ржания и отряда захвата все технологии с </w:t>
      </w:r>
      <w:r w:rsidRPr="00DB3955">
        <w:rPr>
          <w:rStyle w:val="VerbatimChar"/>
          <w:rFonts w:ascii="Arial" w:hAnsi="Arial" w:cs="Arial"/>
          <w:sz w:val="24"/>
        </w:rPr>
        <w:t>rarity = Anomalous</w:t>
      </w:r>
      <w:r w:rsidRPr="00DB3955">
        <w:rPr>
          <w:rFonts w:ascii="Arial" w:hAnsi="Arial" w:cs="Arial"/>
        </w:rPr>
        <w:t xml:space="preserve"> помечены как недоступные (и в UI отображается, что нужны особые условия). Значения ROI для научных апгрейдов соблюдаются (например, Lab_T2 даёт ~2.2× RP относительно Lab_T1), QualityScore влияет н</w:t>
      </w:r>
      <w:r w:rsidRPr="00DB3955">
        <w:rPr>
          <w:rFonts w:ascii="Arial" w:hAnsi="Arial" w:cs="Arial"/>
        </w:rPr>
        <w:t>а шанс редких технологий. Баланс проверен: стоимость исследований монотонно растёт, редкие не выскакивают слишком часто.</w: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31" w:name="X8f0e63f2e3653e02f990d80e8f5770f272435a0"/>
      <w:bookmarkEnd w:id="30"/>
      <w:r w:rsidRPr="00DB3955">
        <w:rPr>
          <w:rFonts w:ascii="Arial" w:hAnsi="Arial" w:cs="Arial"/>
          <w:color w:val="auto"/>
          <w:sz w:val="24"/>
          <w:szCs w:val="24"/>
        </w:rPr>
        <w:t xml:space="preserve">Спринт 4 — </w:t>
      </w:r>
      <w:r w:rsidRPr="00DB3955">
        <w:rPr>
          <w:rFonts w:ascii="Arial" w:hAnsi="Arial" w:cs="Arial"/>
          <w:bCs/>
          <w:color w:val="auto"/>
          <w:sz w:val="24"/>
          <w:szCs w:val="24"/>
        </w:rPr>
        <w:t>Аномалии и Автоматизация</w:t>
      </w:r>
      <w:r w:rsidRPr="00DB3955">
        <w:rPr>
          <w:rFonts w:ascii="Arial" w:hAnsi="Arial" w:cs="Arial"/>
          <w:color w:val="auto"/>
          <w:sz w:val="24"/>
          <w:szCs w:val="24"/>
        </w:rPr>
        <w:t xml:space="preserve"> (1.5 недели)</w:t>
      </w:r>
    </w:p>
    <w:p w:rsidR="000C4A81" w:rsidRPr="00DB3955" w:rsidRDefault="00DB3955">
      <w:pPr>
        <w:pStyle w:val="FirstParagraph"/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Что делаем:</w:t>
      </w:r>
      <w:r w:rsidRPr="00DB3955">
        <w:rPr>
          <w:rFonts w:ascii="Arial" w:hAnsi="Arial" w:cs="Arial"/>
        </w:rPr>
        <w:t xml:space="preserve"> добавляем в игру новый тип зданий и юнитов для работы с аномалиями: лабора</w:t>
      </w:r>
      <w:r w:rsidRPr="00DB3955">
        <w:rPr>
          <w:rFonts w:ascii="Arial" w:hAnsi="Arial" w:cs="Arial"/>
        </w:rPr>
        <w:t xml:space="preserve">тория содержания заражённых (ContainmentLab) и команда захвата (CaptureTeam). При наличии этих объектов появляются </w:t>
      </w:r>
      <w:r w:rsidRPr="00DB3955">
        <w:rPr>
          <w:rFonts w:ascii="Arial" w:hAnsi="Arial" w:cs="Arial"/>
          <w:iCs/>
        </w:rPr>
        <w:t>аномальные</w:t>
      </w:r>
      <w:r w:rsidRPr="00DB3955">
        <w:rPr>
          <w:rFonts w:ascii="Arial" w:hAnsi="Arial" w:cs="Arial"/>
        </w:rPr>
        <w:t xml:space="preserve"> исследования (ветки типа "anomaly.</w:t>
      </w:r>
      <w:r w:rsidRPr="00DB3955">
        <w:rPr>
          <w:rFonts w:ascii="Arial" w:hAnsi="Arial" w:cs="Arial"/>
          <w:iCs/>
        </w:rPr>
        <w:t>"). Реализуем механику расхода образцов: каждое исследование аномалии требует определённое колич</w:t>
      </w:r>
      <w:r w:rsidRPr="00DB3955">
        <w:rPr>
          <w:rFonts w:ascii="Arial" w:hAnsi="Arial" w:cs="Arial"/>
          <w:iCs/>
        </w:rPr>
        <w:t>ество заражённых образцов; образцы попадают в ContainmentLab, когда CaptureTeam успешно выполнит миссию (можно упростить: раз в N дней команда добывает M образцов, если рядом есть заражённый сектор). Настраиваем события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  <w:iCs/>
        </w:rPr>
        <w:t>Breach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  <w:iCs/>
        </w:rPr>
        <w:t>– если накоплено слишком мног</w:t>
      </w:r>
      <w:r w:rsidRPr="00DB3955">
        <w:rPr>
          <w:rFonts w:ascii="Arial" w:hAnsi="Arial" w:cs="Arial"/>
          <w:iCs/>
        </w:rPr>
        <w:t>о образцов или отключилась энергия, есть шанс побега/утечки (событие, влияющее на заражение вокруг).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  <w:iCs/>
        </w:rPr>
        <w:t>Автоматизация: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  <w:iCs/>
        </w:rPr>
        <w:t xml:space="preserve">вводим здания ServerFarm (дают ComputeUnits) и объекты AutomationCore. Реализуем AutomationSystem, позволяющий привязать ядро к конкретному </w:t>
      </w:r>
      <w:r w:rsidRPr="00DB3955">
        <w:rPr>
          <w:rFonts w:ascii="Arial" w:hAnsi="Arial" w:cs="Arial"/>
          <w:iCs/>
        </w:rPr>
        <w:t>процессу (через интерфейс IAutomatable – например, к конкретной ветке исследований или отряду CaptureTeam). Ядро автоматически вызывает методы Start/CompleteStep у цели, имитируя игрока. В интерфейсе – экран автоматизации сети. Off-screen симуляция: убежда</w:t>
      </w:r>
      <w:r w:rsidRPr="00DB3955">
        <w:rPr>
          <w:rFonts w:ascii="Arial" w:hAnsi="Arial" w:cs="Arial"/>
          <w:iCs/>
        </w:rPr>
        <w:t>емся, что автоматизированные процессы дают тот же результат, что и ручные, при перемотке (погрешность не более 5%). Оптимизируем нагрузку: automation tick происходит раз в несколько кадров, если объектов много.</w:t>
      </w:r>
      <w:r w:rsidRPr="00DB3955">
        <w:rPr>
          <w:rFonts w:ascii="Arial" w:hAnsi="Arial" w:cs="Arial"/>
        </w:rPr>
        <w:br/>
      </w:r>
      <w:r w:rsidRPr="00DB3955">
        <w:rPr>
          <w:rFonts w:ascii="Arial" w:hAnsi="Arial" w:cs="Arial"/>
          <w:iCs/>
        </w:rPr>
        <w:t>Готово, когда:</w:t>
      </w:r>
      <w:r w:rsidRPr="00DB3955">
        <w:rPr>
          <w:rFonts w:ascii="Arial" w:hAnsi="Arial" w:cs="Arial"/>
        </w:rPr>
        <w:t>* цикл “поимка → доставка → исс</w:t>
      </w:r>
      <w:r w:rsidRPr="00DB3955">
        <w:rPr>
          <w:rFonts w:ascii="Arial" w:hAnsi="Arial" w:cs="Arial"/>
        </w:rPr>
        <w:t>ледование” работает в игре. Игрок может вручную отправлять CaptureTeam, получать образцы и тратить их на исследования аномалий. При установке ядра автоматизации на CaptureTeam и на лабораторию, цикл выполняется без вмешательства игрока (пока хватает энерги</w:t>
      </w:r>
      <w:r w:rsidRPr="00DB3955">
        <w:rPr>
          <w:rFonts w:ascii="Arial" w:hAnsi="Arial" w:cs="Arial"/>
        </w:rPr>
        <w:t>и и CU). Если энергия или вычислительные мощности заканчиваются, ядро ставит процесс на паузу (UI показывает статус Stalled). Интерфейс автоматизации позволяет отслеживать все ядра и их цели. Off-screen тест: если запустить игру на x10 скорости с автоматиз</w:t>
      </w:r>
      <w:r w:rsidRPr="00DB3955">
        <w:rPr>
          <w:rFonts w:ascii="Arial" w:hAnsi="Arial" w:cs="Arial"/>
        </w:rPr>
        <w:t xml:space="preserve">ацией и сравнить с пошаговым выполнением тех же </w:t>
      </w:r>
      <w:r w:rsidRPr="00DB3955">
        <w:rPr>
          <w:rFonts w:ascii="Arial" w:hAnsi="Arial" w:cs="Arial"/>
        </w:rPr>
        <w:lastRenderedPageBreak/>
        <w:t>действий, итоги совпадают (например, за 30 дней собрали X образцов и выучили технологию Y в обоих случаях ±5%).</w:t>
      </w:r>
    </w:p>
    <w:p w:rsidR="000C4A81" w:rsidRPr="00DB3955" w:rsidRDefault="00DB3955">
      <w:pPr>
        <w:pStyle w:val="a0"/>
        <w:rPr>
          <w:rFonts w:ascii="Arial" w:hAnsi="Arial" w:cs="Arial"/>
        </w:rPr>
      </w:pPr>
      <w:r w:rsidRPr="00DB3955">
        <w:rPr>
          <w:rFonts w:ascii="Arial" w:hAnsi="Arial" w:cs="Arial"/>
          <w:iCs/>
        </w:rPr>
        <w:t>(После этих спринтов все новые механики интегрированы. Далее – полировка, тестирование, баланс.)</w:t>
      </w:r>
    </w:p>
    <w:p w:rsidR="000C4A81" w:rsidRPr="00DB3955" w:rsidRDefault="00DB3955">
      <w:pPr>
        <w:rPr>
          <w:rFonts w:ascii="Arial" w:hAnsi="Arial" w:cs="Arial"/>
        </w:rPr>
      </w:pPr>
      <w:r w:rsidRPr="00DB3955">
        <w:rPr>
          <w:rFonts w:ascii="Arial" w:hAnsi="Arial" w:cs="Arial"/>
        </w:rPr>
        <w:pict>
          <v:rect id="_x0000_i1034" style="width:0;height:1.5pt" o:hralign="center" o:hrstd="t" o:hr="t"/>
        </w:pict>
      </w:r>
    </w:p>
    <w:p w:rsidR="000C4A81" w:rsidRPr="00DB3955" w:rsidRDefault="00DB3955">
      <w:pPr>
        <w:pStyle w:val="2"/>
        <w:rPr>
          <w:rFonts w:ascii="Arial" w:hAnsi="Arial" w:cs="Arial"/>
          <w:color w:val="auto"/>
          <w:sz w:val="24"/>
          <w:szCs w:val="24"/>
        </w:rPr>
      </w:pPr>
      <w:bookmarkStart w:id="32" w:name="тест-план-и-инварианты"/>
      <w:bookmarkEnd w:id="26"/>
      <w:bookmarkEnd w:id="31"/>
      <w:r w:rsidRPr="00DB3955">
        <w:rPr>
          <w:rFonts w:ascii="Arial" w:hAnsi="Arial" w:cs="Arial"/>
          <w:color w:val="auto"/>
          <w:sz w:val="24"/>
          <w:szCs w:val="24"/>
        </w:rPr>
        <w:t>9) Тест-план и инварианты</w:t>
      </w:r>
    </w:p>
    <w:p w:rsidR="000C4A81" w:rsidRPr="00DB3955" w:rsidRDefault="00DB3955">
      <w:pPr>
        <w:pStyle w:val="Compact"/>
        <w:numPr>
          <w:ilvl w:val="0"/>
          <w:numId w:val="17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Дипломатия/Intel: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</w:rPr>
        <w:t>убедиться, что без отношений AI имеет нулевое знание о другом (при отладке – списки KnownUnits пусты). При Embassy – AI видит юниты/постройки союзника (проверить, что KnownUnits/Buildings заполняются), но не видит его Economy (KnownEconomy = null). При All</w:t>
      </w:r>
      <w:r w:rsidRPr="00DB3955">
        <w:rPr>
          <w:rFonts w:ascii="Arial" w:hAnsi="Arial" w:cs="Arial"/>
        </w:rPr>
        <w:t>iance – KnownEconomy не null, доступны очереди. Контроль юнитов остаётся раздельным: попытка AI приказать юниту игрока игнорируется.</w:t>
      </w:r>
    </w:p>
    <w:p w:rsidR="000C4A81" w:rsidRPr="00DB3955" w:rsidRDefault="00DB3955">
      <w:pPr>
        <w:pStyle w:val="Compact"/>
        <w:numPr>
          <w:ilvl w:val="0"/>
          <w:numId w:val="17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Слияние:</w:t>
      </w:r>
      <w:r w:rsidRPr="00DB3955">
        <w:rPr>
          <w:rFonts w:ascii="Arial" w:hAnsi="Arial" w:cs="Arial"/>
        </w:rPr>
        <w:t xml:space="preserve"> проверить детерминизм – при фиксированном сид и условиях слияние происходит на той же день с тем же вероятностным </w:t>
      </w:r>
      <w:r w:rsidRPr="00DB3955">
        <w:rPr>
          <w:rFonts w:ascii="Arial" w:hAnsi="Arial" w:cs="Arial"/>
        </w:rPr>
        <w:t>исходом. После слияния все юниты поглощённого гос-ва имеют новый StateId, все его постройки и территории также переключились. AI продолжает работать (не теряет контроль). Сохранение сразу после слияния и загрузка – состояние объединённого государства корре</w:t>
      </w:r>
      <w:r w:rsidRPr="00DB3955">
        <w:rPr>
          <w:rFonts w:ascii="Arial" w:hAnsi="Arial" w:cs="Arial"/>
        </w:rPr>
        <w:t>ктно (нет дубликатов юнитов, ресурсы суммированы).</w:t>
      </w:r>
    </w:p>
    <w:p w:rsidR="000C4A81" w:rsidRPr="00DB3955" w:rsidRDefault="00DB3955">
      <w:pPr>
        <w:pStyle w:val="Compact"/>
        <w:numPr>
          <w:ilvl w:val="0"/>
          <w:numId w:val="17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Экономика/Ресурсы:</w:t>
      </w:r>
      <w:r w:rsidRPr="00DB3955">
        <w:rPr>
          <w:rFonts w:ascii="Arial" w:hAnsi="Arial" w:cs="Arial"/>
        </w:rPr>
        <w:t xml:space="preserve"> инвариант баланса ресурсов – ресурсы не возникают из воздуха и не уходят в отрицательные: суммарный приход-расход за любой период ≥ 0. Написать unit-тесты на методы экономического резерв</w:t>
      </w:r>
      <w:r w:rsidRPr="00DB3955">
        <w:rPr>
          <w:rFonts w:ascii="Arial" w:hAnsi="Arial" w:cs="Arial"/>
        </w:rPr>
        <w:t xml:space="preserve">а: </w:t>
      </w:r>
      <w:r w:rsidRPr="00DB3955">
        <w:rPr>
          <w:rStyle w:val="VerbatimChar"/>
          <w:rFonts w:ascii="Arial" w:hAnsi="Arial" w:cs="Arial"/>
          <w:sz w:val="24"/>
        </w:rPr>
        <w:t>Reserve</w:t>
      </w:r>
      <w:r w:rsidRPr="00DB3955">
        <w:rPr>
          <w:rFonts w:ascii="Arial" w:hAnsi="Arial" w:cs="Arial"/>
        </w:rPr>
        <w:t xml:space="preserve"> не изменяет баланс при попытке зарезервировать, </w:t>
      </w:r>
      <w:r w:rsidRPr="00DB3955">
        <w:rPr>
          <w:rStyle w:val="VerbatimChar"/>
          <w:rFonts w:ascii="Arial" w:hAnsi="Arial" w:cs="Arial"/>
          <w:sz w:val="24"/>
        </w:rPr>
        <w:t>Commit</w:t>
      </w:r>
      <w:r w:rsidRPr="00DB3955">
        <w:rPr>
          <w:rFonts w:ascii="Arial" w:hAnsi="Arial" w:cs="Arial"/>
        </w:rPr>
        <w:t xml:space="preserve"> списывает и сумма всех Commit равна сумме Reserve (деньги не исчезают)</w:t>
      </w:r>
      <w:hyperlink r:id="rId77" w:anchor=":~:text=%2A%2A%D0%9F%D1%80%D0%BE%D0%B2%D0%B5%D1%80%D0%BA%D0%B8%2F%D1%82%D0%B5%D1%81%D1%82%D1%8B%3A%2A%2A%201%29%20Unit,%C2%AB%D0%B4%D0%B5%D0%BD%D1%8C%D0%B3%D0%B8%20%D0%BD%D0%B5%20%D0%B8%D1%81%D1%87%D0%B5%D0%B7%D0%B0%D1%8E%D1%82%2F%D0%BD%D0%B5%20%D0%BF%D0%BE%D1%8F%D0%B2%D0%BB%D1%8F%D1%8E%D1%82%D1%81%D1%8F%C2%BB">
        <w:r w:rsidRPr="00DB3955">
          <w:rPr>
            <w:rStyle w:val="af"/>
            <w:rFonts w:ascii="Arial" w:hAnsi="Arial" w:cs="Arial"/>
            <w:color w:val="auto"/>
          </w:rPr>
          <w:t>[49]</w:t>
        </w:r>
      </w:hyperlink>
      <w:r w:rsidRPr="00DB3955">
        <w:rPr>
          <w:rFonts w:ascii="Arial" w:hAnsi="Arial" w:cs="Arial"/>
        </w:rPr>
        <w:t>. Смоделировать 100 суточных тиков с хаотичными тратами гос-ИИ и игрока – проверить, что итоговые балансы предсказуемы и не отрицательны. Дефицит-тест: установить потребление энергии выше генерации – убедиться, что сначала отключаются низкоприорит</w:t>
      </w:r>
      <w:r w:rsidRPr="00DB3955">
        <w:rPr>
          <w:rFonts w:ascii="Arial" w:hAnsi="Arial" w:cs="Arial"/>
        </w:rPr>
        <w:t>етные здания, и ни одно потребление не продолжает расти, когда ресурс 0. Аналогично для еды – при 0 еды прирост CivGrowth падает к 0, начинаются события (бунты) если держать долго.</w:t>
      </w:r>
    </w:p>
    <w:p w:rsidR="000C4A81" w:rsidRPr="00DB3955" w:rsidRDefault="00DB3955">
      <w:pPr>
        <w:pStyle w:val="Compact"/>
        <w:numPr>
          <w:ilvl w:val="0"/>
          <w:numId w:val="17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Логистика:</w:t>
      </w:r>
      <w:r w:rsidRPr="00DB3955">
        <w:rPr>
          <w:rFonts w:ascii="Arial" w:hAnsi="Arial" w:cs="Arial"/>
        </w:rPr>
        <w:t xml:space="preserve"> тест “Логистический пик” – задать множество перебросок по одному</w:t>
      </w:r>
      <w:r w:rsidRPr="00DB3955">
        <w:rPr>
          <w:rFonts w:ascii="Arial" w:hAnsi="Arial" w:cs="Arial"/>
        </w:rPr>
        <w:t xml:space="preserve"> узкому коридору, убедиться, что они выстраиваются в очередь, суммарно не превышают </w:t>
      </w:r>
      <w:r w:rsidRPr="00DB3955">
        <w:rPr>
          <w:rStyle w:val="VerbatimChar"/>
          <w:rFonts w:ascii="Arial" w:hAnsi="Arial" w:cs="Arial"/>
          <w:sz w:val="24"/>
        </w:rPr>
        <w:t>capacityUnitsPerDay</w:t>
      </w:r>
      <w:hyperlink r:id="rId78" w:anchor=":~:text=1.%20,%D0%B0%D1%80%D0%BC%D0%B8%D0%B9%3B%20%D0%BF%D0%BE%D0%BF%D0%BE%D0%BB%D0%BD%D0%B5%D0%BD%D0%B8%D0%B5%20%D0%B8%D0%B4%D1%91%D1%82%20%D0%BF%D0%BE%20%D1%83%D0%BC%D0%BE%D0%BB%D1%87%D0%B0%D0%BD%D0%B8%D1%8E">
        <w:r w:rsidRPr="00DB3955">
          <w:rPr>
            <w:rStyle w:val="af"/>
            <w:rFonts w:ascii="Arial" w:hAnsi="Arial" w:cs="Arial"/>
            <w:color w:val="auto"/>
          </w:rPr>
          <w:t>[4]</w:t>
        </w:r>
      </w:hyperlink>
      <w:r w:rsidRPr="00DB3955">
        <w:rPr>
          <w:rFonts w:ascii="Arial" w:hAnsi="Arial" w:cs="Arial"/>
        </w:rPr>
        <w:t>, ETA рассчитывается с учётом ожидания. При отключении режима Rush все прибывают в срок T, при включении Rush у некоторых – быс</w:t>
      </w:r>
      <w:r w:rsidRPr="00DB3955">
        <w:rPr>
          <w:rFonts w:ascii="Arial" w:hAnsi="Arial" w:cs="Arial"/>
        </w:rPr>
        <w:t>трее, но списались дополнительные материалы/энергия. Разрушить узел на пути – проверить, что существующие приказы перенаправляются (или выдают предупреждение “маршрут недоступен”).</w:t>
      </w:r>
    </w:p>
    <w:p w:rsidR="000C4A81" w:rsidRPr="00DB3955" w:rsidRDefault="00DB3955">
      <w:pPr>
        <w:pStyle w:val="Compact"/>
        <w:numPr>
          <w:ilvl w:val="0"/>
          <w:numId w:val="17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Фортификации:</w:t>
      </w:r>
      <w:r w:rsidRPr="00DB3955">
        <w:rPr>
          <w:rFonts w:ascii="Arial" w:hAnsi="Arial" w:cs="Arial"/>
        </w:rPr>
        <w:t xml:space="preserve"> проверить, что временные укрепления теряют прочность со време</w:t>
      </w:r>
      <w:r w:rsidRPr="00DB3955">
        <w:rPr>
          <w:rFonts w:ascii="Arial" w:hAnsi="Arial" w:cs="Arial"/>
        </w:rPr>
        <w:t>нем (смоделировать 30 дней, убедиться, что параметр cover снижается у окопа). Постоянные – не снижаются (или гораздо медленнее). Строительство: разместить длинную линию траншеи длиной L, послать 2 инженерных отряда – убедиться, что задача разделилась (кажд</w:t>
      </w:r>
      <w:r w:rsidRPr="00DB3955">
        <w:rPr>
          <w:rFonts w:ascii="Arial" w:hAnsi="Arial" w:cs="Arial"/>
        </w:rPr>
        <w:t>ый строит свой участок)</w:t>
      </w:r>
      <w:hyperlink r:id="rId79" w:anchor=":~:text=12%29%20%D0%A4%D0%BE%D1%80%D1%82%D0%B8%D1%84%D0%B8%D0%BA%D0%B0%D1%86%D0%B8%D0%B8%3A%20%D0%B4%D0%B5%D1%82%D0%B0%D0%BB%D0%B8%20%28SHOULD%29%201,%D1%87%D0%B0%D1%81%D0%BE%D0%B2%2F%D0%BC%D0%B0%D1%82%D0%B5%D1%80%D0%B8%D0%B0%D0%BB%D0%BE%D0%B2">
        <w:r w:rsidRPr="00DB3955">
          <w:rPr>
            <w:rStyle w:val="af"/>
            <w:rFonts w:ascii="Arial" w:hAnsi="Arial" w:cs="Arial"/>
            <w:color w:val="auto"/>
          </w:rPr>
          <w:t>[50]</w:t>
        </w:r>
      </w:hyperlink>
      <w:r w:rsidRPr="00DB3955">
        <w:rPr>
          <w:rFonts w:ascii="Arial" w:hAnsi="Arial" w:cs="Arial"/>
        </w:rPr>
        <w:t xml:space="preserve"> и общее время ~ равно L / (сумма скоростей). Попробовать улучшить временную позицию до постоянной – затраченные ранее трудо-часы учтены (например, если окоп был наполовину</w:t>
      </w:r>
      <w:r w:rsidRPr="00DB3955">
        <w:rPr>
          <w:rFonts w:ascii="Arial" w:hAnsi="Arial" w:cs="Arial"/>
        </w:rPr>
        <w:t xml:space="preserve"> достроен до бункера, то на бункер осталось 50%).</w:t>
      </w:r>
    </w:p>
    <w:p w:rsidR="000C4A81" w:rsidRPr="00DB3955" w:rsidRDefault="00DB3955">
      <w:pPr>
        <w:pStyle w:val="Compact"/>
        <w:numPr>
          <w:ilvl w:val="0"/>
          <w:numId w:val="17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lastRenderedPageBreak/>
        <w:t>Исследования:</w:t>
      </w:r>
      <w:r w:rsidRPr="00DB3955">
        <w:rPr>
          <w:rFonts w:ascii="Arial" w:hAnsi="Arial" w:cs="Arial"/>
        </w:rPr>
        <w:t xml:space="preserve"> проверить рост стоимости – завершить несколько шагов подряд, убедиться, что новый CostMultiplier вырос по формуле. Редкие исследования выпадают приблизительно с заданной частотой: можно выполн</w:t>
      </w:r>
      <w:r w:rsidRPr="00DB3955">
        <w:rPr>
          <w:rFonts w:ascii="Arial" w:hAnsi="Arial" w:cs="Arial"/>
        </w:rPr>
        <w:t>ить 100 шагов при высоком QualityScore и подсчитать долю Rare – она должна быть близка к рассчитанному pRare (например, при QS, дающем 20% шанс, из 100 исследований ~20 оказались Rare). Шанс не показывается в UI напрямую – убедиться, что нигде не раскрывае</w:t>
      </w:r>
      <w:r w:rsidRPr="00DB3955">
        <w:rPr>
          <w:rFonts w:ascii="Arial" w:hAnsi="Arial" w:cs="Arial"/>
        </w:rPr>
        <w:t>тся игроку точное число (только описания).</w:t>
      </w:r>
    </w:p>
    <w:p w:rsidR="000C4A81" w:rsidRPr="00DB3955" w:rsidRDefault="00DB3955">
      <w:pPr>
        <w:pStyle w:val="Compact"/>
        <w:numPr>
          <w:ilvl w:val="0"/>
          <w:numId w:val="17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Аномалии:</w:t>
      </w:r>
      <w:r w:rsidRPr="00DB3955">
        <w:rPr>
          <w:rFonts w:ascii="Arial" w:hAnsi="Arial" w:cs="Arial"/>
        </w:rPr>
        <w:t xml:space="preserve"> без ContainmentLab и CaptureTeam все Anomalous-технологии недоступны (в UI – серые, с пометкой о требовании). При наличии инфраструктуры – становятся исследуемыми. Проверить, что при начале исследования </w:t>
      </w:r>
      <w:r w:rsidRPr="00DB3955">
        <w:rPr>
          <w:rFonts w:ascii="Arial" w:hAnsi="Arial" w:cs="Arial"/>
        </w:rPr>
        <w:t>аномалии списываются требуемые образцы (и что их надо предварительно накопить). Инцидент-тест: хранить много образцов (больше capacity) и отключить лаборатории – должен сработать event Breach (можно подкрутить вероятность для теста). После Breach – infecti</w:t>
      </w:r>
      <w:r w:rsidRPr="00DB3955">
        <w:rPr>
          <w:rFonts w:ascii="Arial" w:hAnsi="Arial" w:cs="Arial"/>
        </w:rPr>
        <w:t>on в секторе вырос, событие записано.</w:t>
      </w:r>
    </w:p>
    <w:p w:rsidR="000C4A81" w:rsidRPr="00DB3955" w:rsidRDefault="00DB3955">
      <w:pPr>
        <w:pStyle w:val="Compact"/>
        <w:numPr>
          <w:ilvl w:val="0"/>
          <w:numId w:val="17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Автоматизация:</w:t>
      </w:r>
      <w:r w:rsidRPr="00DB3955">
        <w:rPr>
          <w:rFonts w:ascii="Arial" w:hAnsi="Arial" w:cs="Arial"/>
        </w:rPr>
        <w:t xml:space="preserve"> убедиться, что AutomationCore не может быть прикреплено более чем к одной цели одновременно. Попробовать назначить два ядра на одну цель – второе должно отказать (или заменить первое – определиться в диз</w:t>
      </w:r>
      <w:r w:rsidRPr="00DB3955">
        <w:rPr>
          <w:rFonts w:ascii="Arial" w:hAnsi="Arial" w:cs="Arial"/>
        </w:rPr>
        <w:t>айне, но нельзя дублировать эффект). Проверить, что при нехватке энергии или CU процесс ставится на паузу: имитировать отключение энергии – AutomationCore генерирует событие CoreStalled, цель ничего не делает до возобновления. Сравнить результат длительног</w:t>
      </w:r>
      <w:r w:rsidRPr="00DB3955">
        <w:rPr>
          <w:rFonts w:ascii="Arial" w:hAnsi="Arial" w:cs="Arial"/>
        </w:rPr>
        <w:t>о процесса (например, исследований) с ядром и без – за равный промежуток (например, 10 дней перемотки) разница ≤5%.</w:t>
      </w:r>
    </w:p>
    <w:p w:rsidR="000C4A81" w:rsidRPr="00DB3955" w:rsidRDefault="00DB3955">
      <w:pPr>
        <w:pStyle w:val="Compact"/>
        <w:numPr>
          <w:ilvl w:val="0"/>
          <w:numId w:val="17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Производительность:</w:t>
      </w:r>
      <w:r w:rsidRPr="00DB3955">
        <w:rPr>
          <w:rFonts w:ascii="Arial" w:hAnsi="Arial" w:cs="Arial"/>
        </w:rPr>
        <w:t xml:space="preserve"> запустить масштабный сценарий: большая карта, 1000+ юнитов, десятки построек, активная инфекция. Проверить в Profiler ис</w:t>
      </w:r>
      <w:r w:rsidRPr="00DB3955">
        <w:rPr>
          <w:rFonts w:ascii="Arial" w:hAnsi="Arial" w:cs="Arial"/>
        </w:rPr>
        <w:t>пользование CPU: SimulationLoop не превышает допустимые 16ms на кадр (при необходимости снизить частоту тиков для некоторых систем). Память: сделать несколько циклов загрузки-выгрузки сцены – убедиться, что нет утечек (Addressables все освобождены, объекты</w:t>
      </w:r>
      <w:r w:rsidRPr="00DB3955">
        <w:rPr>
          <w:rFonts w:ascii="Arial" w:hAnsi="Arial" w:cs="Arial"/>
        </w:rPr>
        <w:t xml:space="preserve"> уничтожены). Профтест на pathfinding: вызвать 100 одновременных поисков пути (например, по логистике) – время должно масштабироваться под строку (если слишком долго, задуматься о дроблении на несколько кадров).</w:t>
      </w:r>
    </w:p>
    <w:p w:rsidR="000C4A81" w:rsidRPr="00DB3955" w:rsidRDefault="00DB3955">
      <w:pPr>
        <w:rPr>
          <w:rFonts w:ascii="Arial" w:hAnsi="Arial" w:cs="Arial"/>
        </w:rPr>
      </w:pPr>
      <w:r w:rsidRPr="00DB3955">
        <w:rPr>
          <w:rFonts w:ascii="Arial" w:hAnsi="Arial" w:cs="Arial"/>
        </w:rPr>
        <w:pict>
          <v:rect id="_x0000_i1035" style="width:0;height:1.5pt" o:hralign="center" o:hrstd="t" o:hr="t"/>
        </w:pict>
      </w:r>
    </w:p>
    <w:p w:rsidR="000C4A81" w:rsidRPr="00DB3955" w:rsidRDefault="00DB3955">
      <w:pPr>
        <w:pStyle w:val="2"/>
        <w:rPr>
          <w:rFonts w:ascii="Arial" w:hAnsi="Arial" w:cs="Arial"/>
          <w:color w:val="auto"/>
          <w:sz w:val="24"/>
          <w:szCs w:val="24"/>
        </w:rPr>
      </w:pPr>
      <w:bookmarkStart w:id="33" w:name="риски-и-меры"/>
      <w:bookmarkEnd w:id="32"/>
      <w:r w:rsidRPr="00DB3955">
        <w:rPr>
          <w:rFonts w:ascii="Arial" w:hAnsi="Arial" w:cs="Arial"/>
          <w:color w:val="auto"/>
          <w:sz w:val="24"/>
          <w:szCs w:val="24"/>
        </w:rPr>
        <w:t>10) Риски и меры</w:t>
      </w:r>
    </w:p>
    <w:p w:rsidR="000C4A81" w:rsidRPr="00DB3955" w:rsidRDefault="00DB3955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Сложность UI (дипломатия,</w:t>
      </w:r>
      <w:r w:rsidRPr="00DB3955">
        <w:rPr>
          <w:rFonts w:ascii="Arial" w:hAnsi="Arial" w:cs="Arial"/>
          <w:bCs/>
        </w:rPr>
        <w:t xml:space="preserve"> исследования):</w:t>
      </w:r>
      <w:r w:rsidRPr="00DB3955">
        <w:rPr>
          <w:rFonts w:ascii="Arial" w:hAnsi="Arial" w:cs="Arial"/>
        </w:rPr>
        <w:t xml:space="preserve"> риск перегрузить игрока информацией. </w:t>
      </w:r>
      <w:r w:rsidRPr="00DB3955">
        <w:rPr>
          <w:rFonts w:ascii="Arial" w:hAnsi="Arial" w:cs="Arial"/>
          <w:iCs/>
        </w:rPr>
        <w:t>Меры:</w:t>
      </w:r>
      <w:r w:rsidRPr="00DB3955">
        <w:rPr>
          <w:rFonts w:ascii="Arial" w:hAnsi="Arial" w:cs="Arial"/>
        </w:rPr>
        <w:t xml:space="preserve"> начинаем с простого интерфейса “одна карточка на ветку” для исследований и упрощённой панели дипломатии. Постепенно усложняем, если нужно, ориентируясь на отзывы. Добавляем лог событий, чтобы игрок</w:t>
      </w:r>
      <w:r w:rsidRPr="00DB3955">
        <w:rPr>
          <w:rFonts w:ascii="Arial" w:hAnsi="Arial" w:cs="Arial"/>
        </w:rPr>
        <w:t xml:space="preserve"> мог отслеживать скрытые процессы.</w:t>
      </w:r>
    </w:p>
    <w:p w:rsidR="000C4A81" w:rsidRPr="00DB3955" w:rsidRDefault="00DB3955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Баланс вероятностей:</w:t>
      </w:r>
      <w:r w:rsidRPr="00DB3955">
        <w:rPr>
          <w:rFonts w:ascii="Arial" w:hAnsi="Arial" w:cs="Arial"/>
        </w:rPr>
        <w:t xml:space="preserve"> вероятность слияния и выпадения редких технологий трудно подбирается “на глаз”. </w:t>
      </w:r>
      <w:r w:rsidRPr="00DB3955">
        <w:rPr>
          <w:rFonts w:ascii="Arial" w:hAnsi="Arial" w:cs="Arial"/>
          <w:iCs/>
        </w:rPr>
        <w:t>Меры:</w:t>
      </w:r>
      <w:r w:rsidRPr="00DB3955">
        <w:rPr>
          <w:rFonts w:ascii="Arial" w:hAnsi="Arial" w:cs="Arial"/>
        </w:rPr>
        <w:t xml:space="preserve"> встроить телеметрию – собирать статистику по частоте слияний и редких технологий. Иметь возможность в патче легко </w:t>
      </w:r>
      <w:r w:rsidRPr="00DB3955">
        <w:rPr>
          <w:rFonts w:ascii="Arial" w:hAnsi="Arial" w:cs="Arial"/>
        </w:rPr>
        <w:t xml:space="preserve">изменить </w:t>
      </w:r>
      <w:r w:rsidRPr="00DB3955">
        <w:rPr>
          <w:rStyle w:val="VerbatimChar"/>
          <w:rFonts w:ascii="Arial" w:hAnsi="Arial" w:cs="Arial"/>
          <w:sz w:val="24"/>
        </w:rPr>
        <w:t>p_max</w:t>
      </w:r>
      <w:r w:rsidRPr="00DB3955">
        <w:rPr>
          <w:rFonts w:ascii="Arial" w:hAnsi="Arial" w:cs="Arial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pRareMax</w:t>
      </w:r>
      <w:r w:rsidRPr="00DB3955">
        <w:rPr>
          <w:rFonts w:ascii="Arial" w:hAnsi="Arial" w:cs="Arial"/>
        </w:rPr>
        <w:t xml:space="preserve"> и др. Ограничить сверху экстремальные значения (например, даже при супер-качестве pRareMax = 40%, не 100%).</w:t>
      </w:r>
    </w:p>
    <w:p w:rsidR="000C4A81" w:rsidRPr="00DB3955" w:rsidRDefault="00DB3955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lastRenderedPageBreak/>
        <w:t>Фризы при слиянии:</w:t>
      </w:r>
      <w:r w:rsidRPr="00DB3955">
        <w:rPr>
          <w:rFonts w:ascii="Arial" w:hAnsi="Arial" w:cs="Arial"/>
        </w:rPr>
        <w:t xml:space="preserve"> объединение государств – тяжёлый процесс (много объектов перемещается за один кадр). </w:t>
      </w:r>
      <w:r w:rsidRPr="00DB3955">
        <w:rPr>
          <w:rFonts w:ascii="Arial" w:hAnsi="Arial" w:cs="Arial"/>
          <w:iCs/>
        </w:rPr>
        <w:t>Меры:</w:t>
      </w:r>
      <w:r w:rsidRPr="00DB3955">
        <w:rPr>
          <w:rFonts w:ascii="Arial" w:hAnsi="Arial" w:cs="Arial"/>
        </w:rPr>
        <w:t xml:space="preserve"> реализовать п</w:t>
      </w:r>
      <w:r w:rsidRPr="00DB3955">
        <w:rPr>
          <w:rFonts w:ascii="Arial" w:hAnsi="Arial" w:cs="Arial"/>
        </w:rPr>
        <w:t>ошаговую миграцию (например, переносить не более N юнитов за кадр, растягивая процесс на несколько кадров, с красивой анимацией). Использовать корутины или ECS-команды с разбиением.</w:t>
      </w:r>
    </w:p>
    <w:p w:rsidR="000C4A81" w:rsidRPr="00DB3955" w:rsidRDefault="00DB3955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Эксплойт редкости исследований:</w:t>
      </w:r>
      <w:r w:rsidRPr="00DB3955">
        <w:rPr>
          <w:rFonts w:ascii="Arial" w:hAnsi="Arial" w:cs="Arial"/>
        </w:rPr>
        <w:t xml:space="preserve"> игрок может пытаться манипулировать Qualit</w:t>
      </w:r>
      <w:r w:rsidRPr="00DB3955">
        <w:rPr>
          <w:rFonts w:ascii="Arial" w:hAnsi="Arial" w:cs="Arial"/>
        </w:rPr>
        <w:t xml:space="preserve">yScore (например, отключать/включать лаборатории) чтобы повысить шанс Rare. </w:t>
      </w:r>
      <w:r w:rsidRPr="00DB3955">
        <w:rPr>
          <w:rFonts w:ascii="Arial" w:hAnsi="Arial" w:cs="Arial"/>
          <w:iCs/>
        </w:rPr>
        <w:t>Меры:</w:t>
      </w:r>
      <w:r w:rsidRPr="00DB3955">
        <w:rPr>
          <w:rFonts w:ascii="Arial" w:hAnsi="Arial" w:cs="Arial"/>
        </w:rPr>
        <w:t xml:space="preserve"> QualityScore рассчитывается по накопленным показателям и сглаженно, не давая резко поднять шанс. Шанс редкого всегда скрыт, а при резком росте качества можно ввести </w:t>
      </w:r>
      <w:r w:rsidRPr="00DB3955">
        <w:rPr>
          <w:rFonts w:ascii="Arial" w:hAnsi="Arial" w:cs="Arial"/>
          <w:bCs/>
        </w:rPr>
        <w:t>кулдаун</w:t>
      </w:r>
      <w:r w:rsidRPr="00DB3955">
        <w:rPr>
          <w:rFonts w:ascii="Arial" w:hAnsi="Arial" w:cs="Arial"/>
        </w:rPr>
        <w:t xml:space="preserve"> н</w:t>
      </w:r>
      <w:r w:rsidRPr="00DB3955">
        <w:rPr>
          <w:rFonts w:ascii="Arial" w:hAnsi="Arial" w:cs="Arial"/>
        </w:rPr>
        <w:t>а выпадение Rare (например, не чаще чем 1 раз в 3 шага).</w:t>
      </w:r>
    </w:p>
    <w:p w:rsidR="000C4A81" w:rsidRPr="00DB3955" w:rsidRDefault="00DB3955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Дисбаланс ресурсов и войны:</w:t>
      </w:r>
      <w:r w:rsidRPr="00DB3955">
        <w:rPr>
          <w:rFonts w:ascii="Arial" w:hAnsi="Arial" w:cs="Arial"/>
        </w:rPr>
        <w:t xml:space="preserve"> есть риск, что экономика станет слишком сложной и отвлечёт от военной части, или наоборот, война сделает экономику неважной. </w:t>
      </w:r>
      <w:r w:rsidRPr="00DB3955">
        <w:rPr>
          <w:rFonts w:ascii="Arial" w:hAnsi="Arial" w:cs="Arial"/>
          <w:iCs/>
        </w:rPr>
        <w:t>Меры:</w:t>
      </w:r>
      <w:r w:rsidRPr="00DB3955">
        <w:rPr>
          <w:rFonts w:ascii="Arial" w:hAnsi="Arial" w:cs="Arial"/>
        </w:rPr>
        <w:t xml:space="preserve"> настроить коэффициенты ROI так, чтобы бе</w:t>
      </w:r>
      <w:r w:rsidRPr="00DB3955">
        <w:rPr>
          <w:rFonts w:ascii="Arial" w:hAnsi="Arial" w:cs="Arial"/>
        </w:rPr>
        <w:t>з минимальной экономики войну не выиграть (нужно снабжение), а без побед в боях экономика быстро попадёт под удар. Ввести события типа “беженцы” или “мобилизация”, связывающие военные успехи и экономику (например, большие потери снижают Stability и CivGrow</w:t>
      </w:r>
      <w:r w:rsidRPr="00DB3955">
        <w:rPr>
          <w:rFonts w:ascii="Arial" w:hAnsi="Arial" w:cs="Arial"/>
        </w:rPr>
        <w:t>th). Отслеживать метрики узких мест: если игроку постоянно не хватает какого-то ресурса, подсказать через UI, какую постройку или действие сделать.</w:t>
      </w:r>
    </w:p>
    <w:p w:rsidR="000C4A81" w:rsidRPr="00DB3955" w:rsidRDefault="00DB3955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DB3955">
        <w:rPr>
          <w:rFonts w:ascii="Arial" w:hAnsi="Arial" w:cs="Arial"/>
          <w:bCs/>
        </w:rPr>
        <w:t>Производительность на масштабах:</w:t>
      </w:r>
      <w:r w:rsidRPr="00DB3955">
        <w:rPr>
          <w:rFonts w:ascii="Arial" w:hAnsi="Arial" w:cs="Arial"/>
        </w:rPr>
        <w:t xml:space="preserve"> сотни юнитов, infection на всю карту, расчёт путей – всё это может превысит</w:t>
      </w:r>
      <w:r w:rsidRPr="00DB3955">
        <w:rPr>
          <w:rFonts w:ascii="Arial" w:hAnsi="Arial" w:cs="Arial"/>
        </w:rPr>
        <w:t xml:space="preserve">ь возможности CPU. </w:t>
      </w:r>
      <w:r w:rsidRPr="00DB3955">
        <w:rPr>
          <w:rFonts w:ascii="Arial" w:hAnsi="Arial" w:cs="Arial"/>
          <w:iCs/>
        </w:rPr>
        <w:t>Меры:</w:t>
      </w:r>
      <w:r w:rsidRPr="00DB3955">
        <w:rPr>
          <w:rFonts w:ascii="Arial" w:hAnsi="Arial" w:cs="Arial"/>
        </w:rPr>
        <w:t xml:space="preserve"> </w:t>
      </w:r>
      <w:r w:rsidRPr="00DB3955">
        <w:rPr>
          <w:rFonts w:ascii="Arial" w:hAnsi="Arial" w:cs="Arial"/>
        </w:rPr>
        <w:t>активно использовать оптимизации: влияние – инкрементно, infection – обновление только фронта, pathfinding – иерархический и batched, тяжелые вычисления выносить в Jobs/Burst. Предусмотреть настройки масштаба: например, на большой карте стратегические тики</w:t>
      </w:r>
      <w:r w:rsidRPr="00DB3955">
        <w:rPr>
          <w:rFonts w:ascii="Arial" w:hAnsi="Arial" w:cs="Arial"/>
        </w:rPr>
        <w:t xml:space="preserve"> реже, максимум N юнитов одновременно активно сражаются (остальные “спят” вне экрана), возможность понижения качества симуляции (LOD) </w:t>
      </w:r>
      <w:proofErr w:type="gramStart"/>
      <w:r w:rsidRPr="00DB3955">
        <w:rPr>
          <w:rFonts w:ascii="Arial" w:hAnsi="Arial" w:cs="Arial"/>
        </w:rPr>
        <w:t>для фоновый действий</w:t>
      </w:r>
      <w:proofErr w:type="gramEnd"/>
      <w:r w:rsidRPr="00DB3955">
        <w:rPr>
          <w:rFonts w:ascii="Arial" w:hAnsi="Arial" w:cs="Arial"/>
        </w:rPr>
        <w:t>.</w:t>
      </w:r>
    </w:p>
    <w:p w:rsidR="000C4A81" w:rsidRPr="00DB3955" w:rsidRDefault="00DB3955">
      <w:pPr>
        <w:rPr>
          <w:rFonts w:ascii="Arial" w:hAnsi="Arial" w:cs="Arial"/>
        </w:rPr>
      </w:pPr>
      <w:r w:rsidRPr="00DB3955">
        <w:rPr>
          <w:rFonts w:ascii="Arial" w:hAnsi="Arial" w:cs="Arial"/>
        </w:rPr>
        <w:pict>
          <v:rect id="_x0000_i1036" style="width:0;height:1.5pt" o:hralign="center" o:hrstd="t" o:hr="t"/>
        </w:pict>
      </w:r>
    </w:p>
    <w:p w:rsidR="000C4A81" w:rsidRPr="00DB3955" w:rsidRDefault="00DB3955">
      <w:pPr>
        <w:pStyle w:val="2"/>
        <w:rPr>
          <w:rFonts w:ascii="Arial" w:hAnsi="Arial" w:cs="Arial"/>
          <w:color w:val="auto"/>
          <w:sz w:val="24"/>
          <w:szCs w:val="24"/>
          <w:lang w:val="en-US"/>
        </w:rPr>
      </w:pPr>
      <w:bookmarkStart w:id="34" w:name="hooks-интеграции-структура-кода"/>
      <w:bookmarkEnd w:id="33"/>
      <w:r w:rsidRPr="00DB3955">
        <w:rPr>
          <w:rFonts w:ascii="Arial" w:hAnsi="Arial" w:cs="Arial"/>
          <w:color w:val="auto"/>
          <w:sz w:val="24"/>
          <w:szCs w:val="24"/>
          <w:lang w:val="en-US"/>
        </w:rPr>
        <w:t xml:space="preserve">11) Hooks </w:t>
      </w:r>
      <w:r w:rsidRPr="00DB3955">
        <w:rPr>
          <w:rFonts w:ascii="Arial" w:hAnsi="Arial" w:cs="Arial"/>
          <w:color w:val="auto"/>
          <w:sz w:val="24"/>
          <w:szCs w:val="24"/>
        </w:rPr>
        <w:t>интеграции</w:t>
      </w:r>
      <w:r w:rsidRPr="00DB3955">
        <w:rPr>
          <w:rFonts w:ascii="Arial" w:hAnsi="Arial" w:cs="Arial"/>
          <w:color w:val="auto"/>
          <w:sz w:val="24"/>
          <w:szCs w:val="24"/>
          <w:lang w:val="en-US"/>
        </w:rPr>
        <w:t xml:space="preserve"> (</w:t>
      </w:r>
      <w:r w:rsidRPr="00DB3955">
        <w:rPr>
          <w:rFonts w:ascii="Arial" w:hAnsi="Arial" w:cs="Arial"/>
          <w:color w:val="auto"/>
          <w:sz w:val="24"/>
          <w:szCs w:val="24"/>
        </w:rPr>
        <w:t>структура</w:t>
      </w:r>
      <w:r w:rsidRPr="00DB3955">
        <w:rPr>
          <w:rFonts w:ascii="Arial" w:hAnsi="Arial" w:cs="Arial"/>
          <w:color w:val="auto"/>
          <w:sz w:val="24"/>
          <w:szCs w:val="24"/>
          <w:lang w:val="en-US"/>
        </w:rPr>
        <w:t xml:space="preserve"> </w:t>
      </w:r>
      <w:r w:rsidRPr="00DB3955">
        <w:rPr>
          <w:rFonts w:ascii="Arial" w:hAnsi="Arial" w:cs="Arial"/>
          <w:color w:val="auto"/>
          <w:sz w:val="24"/>
          <w:szCs w:val="24"/>
        </w:rPr>
        <w:t>кода</w:t>
      </w:r>
      <w:r w:rsidRPr="00DB3955">
        <w:rPr>
          <w:rFonts w:ascii="Arial" w:hAnsi="Arial" w:cs="Arial"/>
          <w:color w:val="auto"/>
          <w:sz w:val="24"/>
          <w:szCs w:val="24"/>
          <w:lang w:val="en-US"/>
        </w:rPr>
        <w:t>)</w:t>
      </w:r>
    </w:p>
    <w:p w:rsidR="000C4A81" w:rsidRPr="00DB3955" w:rsidRDefault="00DB3955">
      <w:pPr>
        <w:pStyle w:val="SourceCode"/>
        <w:rPr>
          <w:rFonts w:ascii="Arial" w:hAnsi="Arial" w:cs="Arial"/>
          <w:lang w:val="en-US"/>
        </w:rPr>
      </w:pPr>
      <w:r w:rsidRPr="00DB3955">
        <w:rPr>
          <w:rStyle w:val="VerbatimChar"/>
          <w:rFonts w:ascii="Arial" w:hAnsi="Arial" w:cs="Arial"/>
          <w:sz w:val="24"/>
          <w:lang w:val="en-US"/>
        </w:rPr>
        <w:t>/Game/Domain/States/*.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    // State, Relation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IntelL</w:t>
      </w:r>
      <w:r w:rsidRPr="00DB3955">
        <w:rPr>
          <w:rStyle w:val="VerbatimChar"/>
          <w:rFonts w:ascii="Arial" w:hAnsi="Arial" w:cs="Arial"/>
          <w:sz w:val="24"/>
          <w:lang w:val="en-US"/>
        </w:rPr>
        <w:t>ayer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(</w:t>
      </w:r>
      <w:r w:rsidRPr="00DB3955">
        <w:rPr>
          <w:rStyle w:val="VerbatimChar"/>
          <w:rFonts w:ascii="Arial" w:hAnsi="Arial" w:cs="Arial"/>
          <w:sz w:val="24"/>
        </w:rPr>
        <w:t>дипломатия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видимость</w:t>
      </w:r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/Game/Domain/Research/*.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  //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ResearchProgres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Branch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ResearchDef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(</w:t>
      </w:r>
      <w:r w:rsidRPr="00DB3955">
        <w:rPr>
          <w:rStyle w:val="VerbatimChar"/>
          <w:rFonts w:ascii="Arial" w:hAnsi="Arial" w:cs="Arial"/>
          <w:sz w:val="24"/>
        </w:rPr>
        <w:t>ветки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исследований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редкости</w:t>
      </w:r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/Game/Domain/Anomaly/*.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   // Anomaly &amp; Containment (</w:t>
      </w:r>
      <w:r w:rsidRPr="00DB3955">
        <w:rPr>
          <w:rStyle w:val="VerbatimChar"/>
          <w:rFonts w:ascii="Arial" w:hAnsi="Arial" w:cs="Arial"/>
          <w:sz w:val="24"/>
        </w:rPr>
        <w:t>образцы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события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Breach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/Game/Domain/Automation/*.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//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AutomationNetwork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AutomationCore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IAutomatable</w:t>
      </w:r>
      <w:proofErr w:type="spellEnd"/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/Game/Domain/Economy/*.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   //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EconomyModel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, Resource, Budget, Contracts (</w:t>
      </w:r>
      <w:r w:rsidRPr="00DB3955">
        <w:rPr>
          <w:rStyle w:val="VerbatimChar"/>
          <w:rFonts w:ascii="Arial" w:hAnsi="Arial" w:cs="Arial"/>
          <w:sz w:val="24"/>
        </w:rPr>
        <w:t>экономика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и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бюджеты</w:t>
      </w:r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/Game/Domain/Infection/*.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 //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InfectionModel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InfectionCell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, Quarantine (</w:t>
      </w:r>
      <w:r w:rsidRPr="00DB3955">
        <w:rPr>
          <w:rStyle w:val="VerbatimChar"/>
          <w:rFonts w:ascii="Arial" w:hAnsi="Arial" w:cs="Arial"/>
          <w:sz w:val="24"/>
        </w:rPr>
        <w:t>заражение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и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карантины</w:t>
      </w:r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/Ga</w:t>
      </w:r>
      <w:r w:rsidRPr="00DB3955">
        <w:rPr>
          <w:rStyle w:val="VerbatimChar"/>
          <w:rFonts w:ascii="Arial" w:hAnsi="Arial" w:cs="Arial"/>
          <w:sz w:val="24"/>
          <w:lang w:val="en-US"/>
        </w:rPr>
        <w:t>me/Domain/Logistics/*.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 //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LogisticNode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LogisticLink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TransferOrder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(</w:t>
      </w:r>
      <w:r w:rsidRPr="00DB3955">
        <w:rPr>
          <w:rStyle w:val="VerbatimChar"/>
          <w:rFonts w:ascii="Arial" w:hAnsi="Arial" w:cs="Arial"/>
          <w:sz w:val="24"/>
        </w:rPr>
        <w:t>узлы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и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коридоры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снабжения</w:t>
      </w:r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/Game/Domain/Fortification/*.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  // Fortification definitions, construction task (</w:t>
      </w:r>
      <w:r w:rsidRPr="00DB3955">
        <w:rPr>
          <w:rStyle w:val="VerbatimChar"/>
          <w:rFonts w:ascii="Arial" w:hAnsi="Arial" w:cs="Arial"/>
          <w:sz w:val="24"/>
        </w:rPr>
        <w:t>полевые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укрепления</w:t>
      </w:r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/Game/Application/Systems/*.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   //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DiplomacySy</w:t>
      </w:r>
      <w:r w:rsidRPr="00DB3955">
        <w:rPr>
          <w:rStyle w:val="VerbatimChar"/>
          <w:rFonts w:ascii="Arial" w:hAnsi="Arial" w:cs="Arial"/>
          <w:sz w:val="24"/>
          <w:lang w:val="en-US"/>
        </w:rPr>
        <w:t>stem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MergeSystem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ResearchSystemV2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AutomationSystem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,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                           //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EconomySystem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(daily tick)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InfectionSystem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LogisticsSystem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lastRenderedPageBreak/>
        <w:t>FortificationSystem</w:t>
      </w:r>
      <w:proofErr w:type="spellEnd"/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/Game/AI/Strategic/*.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     //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DiplomacyPlanner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MergeDecider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trategicPlann</w:t>
      </w:r>
      <w:r w:rsidRPr="00DB3955">
        <w:rPr>
          <w:rStyle w:val="VerbatimChar"/>
          <w:rFonts w:ascii="Arial" w:hAnsi="Arial" w:cs="Arial"/>
          <w:sz w:val="24"/>
          <w:lang w:val="en-US"/>
        </w:rPr>
        <w:t>er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(Utility AI)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GoalPlanner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(GOAP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/Game/AI/Tactical/*.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      //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BehaviorTree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UnitAI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(</w:t>
      </w:r>
      <w:r w:rsidRPr="00DB3955">
        <w:rPr>
          <w:rStyle w:val="VerbatimChar"/>
          <w:rFonts w:ascii="Arial" w:hAnsi="Arial" w:cs="Arial"/>
          <w:sz w:val="24"/>
        </w:rPr>
        <w:t>поведение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отдельных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юнитов</w:t>
      </w:r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/Game/Presentation/UI/*.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  // UI </w:t>
      </w:r>
      <w:r w:rsidRPr="00DB3955">
        <w:rPr>
          <w:rStyle w:val="VerbatimChar"/>
          <w:rFonts w:ascii="Arial" w:hAnsi="Arial" w:cs="Arial"/>
          <w:sz w:val="24"/>
        </w:rPr>
        <w:t>диплом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atii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экран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исследований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панель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автоматизации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r w:rsidRPr="00DB3955">
        <w:rPr>
          <w:rStyle w:val="VerbatimChar"/>
          <w:rFonts w:ascii="Arial" w:hAnsi="Arial" w:cs="Arial"/>
          <w:sz w:val="24"/>
        </w:rPr>
        <w:t>экономика</w:t>
      </w:r>
      <w:r w:rsidRPr="00DB3955">
        <w:rPr>
          <w:rStyle w:val="VerbatimChar"/>
          <w:rFonts w:ascii="Arial" w:hAnsi="Arial" w:cs="Arial"/>
          <w:sz w:val="24"/>
          <w:lang w:val="en-US"/>
        </w:rPr>
        <w:t>/</w:t>
      </w:r>
      <w:r w:rsidRPr="00DB3955">
        <w:rPr>
          <w:rStyle w:val="VerbatimChar"/>
          <w:rFonts w:ascii="Arial" w:hAnsi="Arial" w:cs="Arial"/>
          <w:sz w:val="24"/>
        </w:rPr>
        <w:t>логистика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UI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/Game/Data/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Def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/*.asset           // SO </w:t>
      </w:r>
      <w:r w:rsidRPr="00DB3955">
        <w:rPr>
          <w:rStyle w:val="VerbatimChar"/>
          <w:rFonts w:ascii="Arial" w:hAnsi="Arial" w:cs="Arial"/>
          <w:sz w:val="24"/>
        </w:rPr>
        <w:t>каталоги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: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tateDef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ResearchDef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BuildingDef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UnitDef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InfectionParam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RecipeDef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FortificationDef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...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/Game/Infrastructure/Saving/*.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 //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aveManager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,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aveMigrator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(</w:t>
      </w:r>
      <w:r w:rsidRPr="00DB3955">
        <w:rPr>
          <w:rStyle w:val="VerbatimChar"/>
          <w:rFonts w:ascii="Arial" w:hAnsi="Arial" w:cs="Arial"/>
          <w:sz w:val="24"/>
        </w:rPr>
        <w:t>обработка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SaveVersion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/Game/Infrastructure/Pathfinding/*</w:t>
      </w:r>
      <w:r w:rsidRPr="00DB3955">
        <w:rPr>
          <w:rStyle w:val="VerbatimChar"/>
          <w:rFonts w:ascii="Arial" w:hAnsi="Arial" w:cs="Arial"/>
          <w:sz w:val="24"/>
          <w:lang w:val="en-US"/>
        </w:rPr>
        <w:t>.</w:t>
      </w:r>
      <w:proofErr w:type="spellStart"/>
      <w:r w:rsidRPr="00DB3955">
        <w:rPr>
          <w:rStyle w:val="VerbatimChar"/>
          <w:rFonts w:ascii="Arial" w:hAnsi="Arial" w:cs="Arial"/>
          <w:sz w:val="24"/>
          <w:lang w:val="en-US"/>
        </w:rPr>
        <w:t>cs</w:t>
      </w:r>
      <w:proofErr w:type="spellEnd"/>
      <w:r w:rsidRPr="00DB3955">
        <w:rPr>
          <w:rStyle w:val="VerbatimChar"/>
          <w:rFonts w:ascii="Arial" w:hAnsi="Arial" w:cs="Arial"/>
          <w:sz w:val="24"/>
          <w:lang w:val="en-US"/>
        </w:rPr>
        <w:t xml:space="preserve"> // Pathfinding service (A*, JPS, HPA* algorithms)</w:t>
      </w:r>
    </w:p>
    <w:p w:rsidR="000C4A81" w:rsidRPr="00DB3955" w:rsidRDefault="00DB3955">
      <w:pPr>
        <w:pStyle w:val="FirstParagraph"/>
        <w:rPr>
          <w:rFonts w:ascii="Arial" w:hAnsi="Arial" w:cs="Arial"/>
        </w:rPr>
      </w:pPr>
      <w:r w:rsidRPr="00DB3955">
        <w:rPr>
          <w:rFonts w:ascii="Arial" w:hAnsi="Arial" w:cs="Arial"/>
          <w:iCs/>
        </w:rPr>
        <w:t>Примечание:</w:t>
      </w:r>
      <w:r w:rsidRPr="00DB3955">
        <w:rPr>
          <w:rFonts w:ascii="Arial" w:hAnsi="Arial" w:cs="Arial"/>
        </w:rPr>
        <w:t xml:space="preserve"> архитектурные слои разделены по папкам. Domain содержит логику и модели; Application – системы, управляющие этими моделями; AI – алгоритмы принятия решений; Presentation – MonoBehaviour-скри</w:t>
      </w:r>
      <w:r w:rsidRPr="00DB3955">
        <w:rPr>
          <w:rFonts w:ascii="Arial" w:hAnsi="Arial" w:cs="Arial"/>
        </w:rPr>
        <w:t>пты для UI и визуалов; Data – скриптабл-объекты и конфиги; Infrastructure – утилиты сохранения, загрузки, внешние сервисы. Такой organization облегчает навигацию и поддержку кода, а также подключение/отключение модулей (например, можно модульно тестировать</w:t>
      </w:r>
      <w:r w:rsidRPr="00DB3955">
        <w:rPr>
          <w:rFonts w:ascii="Arial" w:hAnsi="Arial" w:cs="Arial"/>
        </w:rPr>
        <w:t xml:space="preserve"> Domain-логику, подменяя Application-слой).</w:t>
      </w:r>
    </w:p>
    <w:p w:rsidR="000C4A81" w:rsidRPr="00DB3955" w:rsidRDefault="00DB3955">
      <w:pPr>
        <w:rPr>
          <w:rFonts w:ascii="Arial" w:hAnsi="Arial" w:cs="Arial"/>
        </w:rPr>
      </w:pPr>
      <w:r w:rsidRPr="00DB3955">
        <w:rPr>
          <w:rFonts w:ascii="Arial" w:hAnsi="Arial" w:cs="Arial"/>
        </w:rPr>
        <w:pict>
          <v:rect id="_x0000_i1037" style="width:0;height:1.5pt" o:hralign="center" o:hrstd="t" o:hr="t"/>
        </w:pict>
      </w:r>
    </w:p>
    <w:p w:rsidR="000C4A81" w:rsidRPr="00DB3955" w:rsidRDefault="00DB3955">
      <w:pPr>
        <w:pStyle w:val="3"/>
        <w:rPr>
          <w:rFonts w:ascii="Arial" w:hAnsi="Arial" w:cs="Arial"/>
          <w:color w:val="auto"/>
          <w:sz w:val="24"/>
          <w:szCs w:val="24"/>
        </w:rPr>
      </w:pPr>
      <w:bookmarkStart w:id="35" w:name="X4af19991e11d13e25331e8d3eee01409661eebb"/>
      <w:r w:rsidRPr="00DB3955">
        <w:rPr>
          <w:rFonts w:ascii="Arial" w:hAnsi="Arial" w:cs="Arial"/>
          <w:color w:val="auto"/>
          <w:sz w:val="24"/>
          <w:szCs w:val="24"/>
        </w:rPr>
        <w:t>Приложение A — Псевдокод выбора следующего исследования</w:t>
      </w:r>
    </w:p>
    <w:p w:rsidR="000C4A81" w:rsidRPr="00DB3955" w:rsidRDefault="00DB3955">
      <w:pPr>
        <w:pStyle w:val="SourceCode"/>
        <w:rPr>
          <w:rFonts w:ascii="Arial" w:hAnsi="Arial" w:cs="Arial"/>
          <w:lang w:val="en-US"/>
        </w:rPr>
      </w:pPr>
      <w:r w:rsidRPr="00DB3955">
        <w:rPr>
          <w:rStyle w:val="VerbatimChar"/>
          <w:rFonts w:ascii="Arial" w:hAnsi="Arial" w:cs="Arial"/>
          <w:sz w:val="24"/>
          <w:lang w:val="en-US"/>
        </w:rPr>
        <w:t>void CompleteResearchStep(State s, string branchId) {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var branch = s.Research.Branches[branchId];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var def = branch.Current;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// Mark current st</w:t>
      </w:r>
      <w:r w:rsidRPr="00DB3955">
        <w:rPr>
          <w:rStyle w:val="VerbatimChar"/>
          <w:rFonts w:ascii="Arial" w:hAnsi="Arial" w:cs="Arial"/>
          <w:sz w:val="24"/>
          <w:lang w:val="en-US"/>
        </w:rPr>
        <w:t>ep as completed: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branch.Completed += 1;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s.Research.TotalSteps += 1;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ApplyEffects(def); // </w:t>
      </w:r>
      <w:r w:rsidRPr="00DB3955">
        <w:rPr>
          <w:rStyle w:val="VerbatimChar"/>
          <w:rFonts w:ascii="Arial" w:hAnsi="Arial" w:cs="Arial"/>
          <w:sz w:val="24"/>
        </w:rPr>
        <w:t>применить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эффекты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технологии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(</w:t>
      </w:r>
      <w:r w:rsidRPr="00DB3955">
        <w:rPr>
          <w:rStyle w:val="VerbatimChar"/>
          <w:rFonts w:ascii="Arial" w:hAnsi="Arial" w:cs="Arial"/>
          <w:sz w:val="24"/>
        </w:rPr>
        <w:t>если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есть</w:t>
      </w:r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// Calculate new cost multiplier due to inflation: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float r = GetInflationRate(def.Rarity);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s.Research</w:t>
      </w:r>
      <w:r w:rsidRPr="00DB3955">
        <w:rPr>
          <w:rStyle w:val="VerbatimChar"/>
          <w:rFonts w:ascii="Arial" w:hAnsi="Arial" w:cs="Arial"/>
          <w:sz w:val="24"/>
          <w:lang w:val="en-US"/>
        </w:rPr>
        <w:t>.CostMultiplier = Mathf.Pow(1 + r, s.Research.TotalSteps);</w:t>
      </w:r>
      <w:r w:rsidRPr="00DB3955">
        <w:rPr>
          <w:rFonts w:ascii="Arial" w:hAnsi="Arial" w:cs="Arial"/>
          <w:lang w:val="en-US"/>
        </w:rPr>
        <w:br/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// Determine next step: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float QS = s.Research.QualityScore;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float pRare = Mathf.Clamp(pRareBase + alpha * QS, 0, pRareMax);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ResearchDef next;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if (def.Rarity == ResearchRarity.A</w:t>
      </w:r>
      <w:r w:rsidRPr="00DB3955">
        <w:rPr>
          <w:rStyle w:val="VerbatimChar"/>
          <w:rFonts w:ascii="Arial" w:hAnsi="Arial" w:cs="Arial"/>
          <w:sz w:val="24"/>
          <w:lang w:val="en-US"/>
        </w:rPr>
        <w:t>nomalous) {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  // Anomalous branch might end or loop differently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  next = null; // (</w:t>
      </w:r>
      <w:r w:rsidRPr="00DB3955">
        <w:rPr>
          <w:rStyle w:val="VerbatimChar"/>
          <w:rFonts w:ascii="Arial" w:hAnsi="Arial" w:cs="Arial"/>
          <w:sz w:val="24"/>
        </w:rPr>
        <w:t>можно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предусмотреть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конец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ветки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после</w:t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</w:t>
      </w:r>
      <w:r w:rsidRPr="00DB3955">
        <w:rPr>
          <w:rStyle w:val="VerbatimChar"/>
          <w:rFonts w:ascii="Arial" w:hAnsi="Arial" w:cs="Arial"/>
          <w:sz w:val="24"/>
        </w:rPr>
        <w:t>аномалии</w:t>
      </w:r>
      <w:r w:rsidRPr="00DB3955">
        <w:rPr>
          <w:rStyle w:val="VerbatimChar"/>
          <w:rFonts w:ascii="Arial" w:hAnsi="Arial" w:cs="Arial"/>
          <w:sz w:val="24"/>
          <w:lang w:val="en-US"/>
        </w:rPr>
        <w:t>)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} else if (Random.value &lt; pRare) {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  next = PickRandom(def.BranchId, rarity: Rare, excludeCompleted:tru</w:t>
      </w:r>
      <w:r w:rsidRPr="00DB3955">
        <w:rPr>
          <w:rStyle w:val="VerbatimChar"/>
          <w:rFonts w:ascii="Arial" w:hAnsi="Arial" w:cs="Arial"/>
          <w:sz w:val="24"/>
          <w:lang w:val="en-US"/>
        </w:rPr>
        <w:t>e);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} else {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  next = PickRandom(def.BranchId, rarity: Common, excludeCompleted:true);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}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// If Anomalous possible: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float pAnom = CalcAnomalyChance(QS, s.AnomalyStats);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if (next == null &amp;&amp; Random.value &lt; pAnom &amp;&amp; AllAssetsPresent(def.BranchId)) {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    next = GetAnomalousDef(def.BranchId);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lastRenderedPageBreak/>
        <w:t xml:space="preserve">    }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branch.Current = next;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 xml:space="preserve">    EventBus.Publish(new Research.NextStepAssigned(s.Id, branchId, next?.Id, next</w:t>
      </w:r>
      <w:proofErr w:type="gramStart"/>
      <w:r w:rsidRPr="00DB3955">
        <w:rPr>
          <w:rStyle w:val="VerbatimChar"/>
          <w:rFonts w:ascii="Arial" w:hAnsi="Arial" w:cs="Arial"/>
          <w:sz w:val="24"/>
          <w:lang w:val="en-US"/>
        </w:rPr>
        <w:t>?.</w:t>
      </w:r>
      <w:proofErr w:type="gramEnd"/>
      <w:r w:rsidRPr="00DB3955">
        <w:rPr>
          <w:rStyle w:val="VerbatimChar"/>
          <w:rFonts w:ascii="Arial" w:hAnsi="Arial" w:cs="Arial"/>
          <w:sz w:val="24"/>
          <w:lang w:val="en-US"/>
        </w:rPr>
        <w:t>Rarity));</w:t>
      </w:r>
      <w:r w:rsidRPr="00DB3955">
        <w:rPr>
          <w:rFonts w:ascii="Arial" w:hAnsi="Arial" w:cs="Arial"/>
          <w:lang w:val="en-US"/>
        </w:rPr>
        <w:br/>
      </w:r>
      <w:r w:rsidRPr="00DB3955">
        <w:rPr>
          <w:rStyle w:val="VerbatimChar"/>
          <w:rFonts w:ascii="Arial" w:hAnsi="Arial" w:cs="Arial"/>
          <w:sz w:val="24"/>
          <w:lang w:val="en-US"/>
        </w:rPr>
        <w:t>}</w:t>
      </w:r>
    </w:p>
    <w:p w:rsidR="000C4A81" w:rsidRPr="00DB3955" w:rsidRDefault="00DB3955">
      <w:pPr>
        <w:pStyle w:val="FirstParagraph"/>
        <w:rPr>
          <w:rFonts w:ascii="Arial" w:hAnsi="Arial" w:cs="Arial"/>
        </w:rPr>
      </w:pPr>
      <w:r w:rsidRPr="00DB3955">
        <w:rPr>
          <w:rFonts w:ascii="Arial" w:hAnsi="Arial" w:cs="Arial"/>
          <w:iCs/>
        </w:rPr>
        <w:t>(Этот псевдокод иллюстрирует логику прогрессии исследований: инфляция стоимости, выбор следующего шага с учётом QualityScore и доступности аномальных технологий.)</w:t>
      </w:r>
    </w:p>
    <w:bookmarkEnd w:id="1"/>
    <w:bookmarkEnd w:id="2"/>
    <w:bookmarkEnd w:id="34"/>
    <w:bookmarkEnd w:id="35"/>
    <w:p w:rsidR="000C4A81" w:rsidRDefault="00DB3955">
      <w:r>
        <w:pict>
          <v:rect id="_x0000_i1038" style="width:0;height:1.5pt" o:hralign="center" o:hrstd="t" o:hr="t"/>
        </w:pict>
      </w:r>
    </w:p>
    <w:bookmarkStart w:id="36" w:name="citations"/>
    <w:p w:rsidR="000C4A81" w:rsidRDefault="00DB3955">
      <w:pPr>
        <w:pStyle w:val="FirstParagraph"/>
      </w:pPr>
      <w:r>
        <w:fldChar w:fldCharType="begin"/>
      </w:r>
      <w:r>
        <w:instrText xml:space="preserve"> HYPERLINK "file://file_000000007c6861f4aefcba665986a990" \l ":~:text=%D0%BB%D0%B8%D0%BC%</w:instrText>
      </w:r>
      <w:r>
        <w:instrText xml:space="preserve">D0%B8%D1%82%D1%8B%20%D0%BA%D0%B0%D0%BF%D0%B5%D0%BA%D1%81%D0%B0%2F%D0%BE%D0%BF%D0%B5%D0%BA%D1%81%D0%B0%29,json%2Fbinary%29%20%2B%20%D0%B2%D0%B5%D1%80%D1%81%D0%B8%D1%8F%20%D1%81%D0%BE%D1%81%D1%82%D0%BE%D1%8F%D0%BD%D0%B8%D1%8F" \h </w:instrText>
      </w:r>
      <w:r>
        <w:fldChar w:fldCharType="separate"/>
      </w:r>
      <w:r>
        <w:rPr>
          <w:rStyle w:val="af"/>
        </w:rPr>
        <w:t>[1]</w:t>
      </w:r>
      <w:r>
        <w:rPr>
          <w:rStyle w:val="af"/>
        </w:rPr>
        <w:fldChar w:fldCharType="end"/>
      </w:r>
      <w:r>
        <w:t xml:space="preserve"> </w:t>
      </w:r>
      <w:hyperlink r:id="rId80" w:anchor=":~:text=,point%E2%80%99%D0%BE%D0%B2%20%D0%B2%20%D0%BA%D0%B0%D0%B4%D1%80%D0%B5%20%EE%88%80cite%EE%88%82turn0search4%EE%88%82turn0search8%EE%88%81">
        <w:r>
          <w:rPr>
            <w:rStyle w:val="af"/>
          </w:rPr>
          <w:t>[2]</w:t>
        </w:r>
      </w:hyperlink>
      <w:r>
        <w:t xml:space="preserve"> </w:t>
      </w:r>
      <w:hyperlink r:id="rId81" w:anchor=":~:text=%2A%2A%D0%9A%D0%B0%D0%BA%20%D1%83%D1%81%D0%BA%D0%BE%D1%80%D0%B8%D1%82%D1%8C%3A%2A%2A%20,%D0%BE%D0%B1%D1%89%D0%B5%D0%B5%20%D0%BE%D0%BF%D0%B8%D1%81%D0%B0%D0%BD%D0%B8%D0%B5">
        <w:r>
          <w:rPr>
            <w:rStyle w:val="af"/>
          </w:rPr>
          <w:t>[3]</w:t>
        </w:r>
      </w:hyperlink>
      <w:r>
        <w:t xml:space="preserve"> </w:t>
      </w:r>
      <w:hyperlink r:id="rId82" w:anchor=":~:text=9%29%20%D0%9F%D1%83%D1%82%D1%8C%20%D1%8E%D0%BD%D0%B8%D1%82%D0%B0%20,%D0%BF%D1%80%D0%BE%D1%85%D0%BE%D0%B4%20%D1%87%D0%B5%D1%80%D0%B5%D0%B7%20%D0%B7%D0%B0%D1%80%D0%B0%D0%B6%D1%91%D0%BD%D0%BD%D1%8B%D0%B5%20%C2%AB%D0%BA%D1%80%D0%B0%D1%81%D0%BD%D1%8B%D0%B5%C2%BB%20%D0%B7%D0%BE%D0%BD%D1%8B">
        <w:r>
          <w:rPr>
            <w:rStyle w:val="af"/>
          </w:rPr>
          <w:t>[5]</w:t>
        </w:r>
      </w:hyperlink>
      <w:r>
        <w:t xml:space="preserve"> </w:t>
      </w:r>
      <w:hyperlink r:id="rId83" w:anchor=":~:text=,%D0%BF%D1%80%D0%B5%D0%BF%D1%80%D0%BE%D1%86%D0%B5%D1%81%D1%81%D0%B8%D0%BD%D0%B3%D0%B0%3B%20%D0%B5%D1%81%D1%82%D1%8C%20%D1%83%D0%BB%D1%83%D1%87%D1%88%D0%B5%D0%BD%D0%B8%D1%8F%20JPS%2B%20%EE%88%80cite%EE%88%82turn1search3%EE%88%82turn1search11%EE%88%81">
        <w:r>
          <w:rPr>
            <w:rStyle w:val="af"/>
          </w:rPr>
          <w:t>[6]</w:t>
        </w:r>
      </w:hyperlink>
      <w:r>
        <w:t xml:space="preserve"> </w:t>
      </w:r>
      <w:hyperlink r:id="rId84" w:anchor=":~:text=%2A%2A%D0%9A%D0%B0%D0%BA%20%D1%83%D1%81%D0%BA%D0%BE%D1%80%D0%B8%D1%82%D1%8C%3A%2A%2A%20,%D1%81%D0%BE%D0%B7%D0%B4%D0%B0%D0%BD%D0%B8%D0%B5%2F%D1%83%D0%BD%D0%B8%D1%87%D1%82%D0%BE%D0%B6%D0%B5%D0%BD%D0%B8%D0%B5%20%D1%81%D1%83%D1%89%D0%BD%D0%BE%D1%81%D1%82%D0%B5%D0%B9%29%20%D0%B2%D1%81%D0%B5%D0%B3%D0%B4%D0%B0%20%D1%87%D0%B5%D1%80%D0%B5%D0%B7">
        <w:r>
          <w:rPr>
            <w:rStyle w:val="af"/>
          </w:rPr>
          <w:t>[7]</w:t>
        </w:r>
      </w:hyperlink>
      <w:r>
        <w:t xml:space="preserve"> </w:t>
      </w:r>
      <w:hyperlink r:id="rId85" w:anchor=":~:text=,%EE%88%80cite%EE%88%82turn2search10%EE%88%81">
        <w:r>
          <w:rPr>
            <w:rStyle w:val="af"/>
          </w:rPr>
          <w:t>[8]</w:t>
        </w:r>
      </w:hyperlink>
      <w:r>
        <w:t xml:space="preserve"> </w:t>
      </w:r>
      <w:hyperlink r:id="rId86" w:anchor=":~:text=%2A%2A%D0%9A%D0%B0%D0%BA%20%D1%83%D1%81%D0%BA%D0%BE%D1%80%D0%B8%D1%82%D1%8C%3A%2A%2A%20,%D0%BA%D0%B0%D0%BD%D0%BE%D0%BD%D0%B8%D1%87%D0%BD%D1%8B%D0%B9%20%D0%BF%D0%B0%D1%82%D1%82%D0%B5%D1%80%D0%BD%20%D0%B2%20Unity%20%EE%88%80cite%EE%88%82turn5search2%EE%88%82turn5search1%EE%88%81">
        <w:r>
          <w:rPr>
            <w:rStyle w:val="af"/>
          </w:rPr>
          <w:t>[10]</w:t>
        </w:r>
      </w:hyperlink>
      <w:r>
        <w:t xml:space="preserve"> </w:t>
      </w:r>
      <w:hyperlink r:id="rId87" w:anchor=":~:text=2,%D1%86%D0%B8%D0%BA%D0%BB%D1%83">
        <w:r>
          <w:rPr>
            <w:rStyle w:val="af"/>
          </w:rPr>
          <w:t>[11]</w:t>
        </w:r>
      </w:hyperlink>
      <w:r>
        <w:t xml:space="preserve"> </w:t>
      </w:r>
      <w:hyperlink r:id="rId88" w:anchor=":~:text=%2A%2A%D0%9A%D0%B0%D0%BA%20%D1%83%D1%81%D0%BA%D0%BE%D1%80%D0%B8%D1%82%D1%8C%3A%2A%2A%20,%D0%BF%D0%B0%D1%80%20%C2%AB%D1%80%D0%B5%D0%B3%D0%B8%D0%BE%D0%BD%E2%86%92%D1%80%D0%B5%D0%B3%D0%B8%D0%BE%D0%BD%C2%BB%20%D0%B8%20%D0%BA%D1%80%D0%B0%D1%82%D1%87%D0%B0%D0%B9%D1%88%D0%B8%D1%85%20%C2%AB%D0%BA%D0%BE%D1%80%D0%B8%D0%B4%D0%BE%D1%80%D0%BE%D0%B2%C2%BB">
        <w:r>
          <w:rPr>
            <w:rStyle w:val="af"/>
          </w:rPr>
          <w:t>[16]</w:t>
        </w:r>
      </w:hyperlink>
      <w:r>
        <w:t xml:space="preserve"> </w:t>
      </w:r>
      <w:hyperlink r:id="rId89" w:anchor=":~:text=%D0%B8%D1%81%D0%BF%D0%BE%D0%BB%D1%8C%D0%B7%D1%83%D0%B5%D1%82%D1%81%D1%8F%20%D0%B2%20DOTS,%D0%BF%D0%B0%D0%BC%D1%8F%D1%82%D0%B8%20%D0%B8%20%D0%B2%D1%80%D0%B5%D0%BC%D0%B5%D0%BD%D0%B8%20%D0%B7%D0%B0%D0%B3%D1%80%D1%83%D0%B7%D0%BA%D0%B8%20%EE%88%80cite%EE%88%82turn2search16%EE%88%82turn2search10%EE%88%81">
        <w:r>
          <w:rPr>
            <w:rStyle w:val="af"/>
          </w:rPr>
          <w:t>[20]</w:t>
        </w:r>
      </w:hyperlink>
      <w:r>
        <w:t xml:space="preserve"> </w:t>
      </w:r>
      <w:hyperlink r:id="rId90" w:anchor=":~:text=%D0%BA%D0%BE%D1%82%D0%BE%D1%80%D1%8B%D0%BC%D0%B8%20%D0%B4%D0%BE%D0%BB%D0%B6%D0%BD%D1%8B%20%C2%AB%D0%BF%D1%80%D0%BE%D1%85%D0%BE%D0%B4%D0%B8%D1%82%D1%8C%C2%BB%20%D1%81%D0%BF%D1%80%D0%B0%D0%B9%D1%82%D1%8B%2C%20%E2%80%94,%D0%BF%D0%BE%20%D1%81%D0%BF%D0%BE%D1%81%D0%BE%D0%B1%D0%B0%D0%BC%20%D0%B7%D0%B0%D0%B3%D1%80%D1%83%D0%B7%D0%BA%D0%B8%2F%D1%87%D0%B0%D1%81%D1%82%D0%BE%D1%82%D0%B5%20%D0%B8%D1%81%D0%BF%D0%BE%D0%BB%D1%8C%D0%B7%D0%BE%D0%B2%D0%B0%D0%BD%D0%B8%D1%8F%20%EE%88%80cite%EE%88%82turn2search10%EE%88%82turn2search16%EE%88%81">
        <w:r>
          <w:rPr>
            <w:rStyle w:val="af"/>
          </w:rPr>
          <w:t>[21]</w:t>
        </w:r>
      </w:hyperlink>
      <w:r>
        <w:t xml:space="preserve"> </w:t>
      </w:r>
      <w:hyperlink r:id="rId91" w:anchor=":~:text=%2A%2A%D0%9A%D0%B0%D0%BA%20%D1%83%D1%81%D0%BA%D0%BE%D1%80%D0%B8%D1%82%D1%8C%3A%2A%2A%20,%D0%BE%D0%B1%D0%BD%D0%BE%D0%B2%D0%BB%D1%8F%D1%82%D1%8C%20%D1%82%D0%BE%D0%BB%D1%8C%D0%BA%D0%BE%20%D0%BF%D1%80%D0%B8%20%D0%BF%D0%B5%D1%80%D0%B5%D1%81%D1%82%D1%80%D0%BE%D0%B9%D0%BA%D0%B5%20%D0%BA%D0%B0%D1%80%D1%82%D1%8B">
        <w:r>
          <w:rPr>
            <w:rStyle w:val="af"/>
          </w:rPr>
          <w:t>[26]</w:t>
        </w:r>
      </w:hyperlink>
      <w:r>
        <w:t xml:space="preserve"> </w:t>
      </w:r>
      <w:hyperlink r:id="rId92" w:anchor=":~:text=,%D0%B8%20%D0%B1%D0%BE%D0%B3%D0%B0%D1%82%D0%B0%20%D0%BD%D0%B0%20%D1%8D%D0%B2%D1%80%D0%B8%D1%81%D1%82%D0%B8%D0%BA%D0%B8%20%EE%88%80cite%EE%88%82turn1search1%EE%88%81">
        <w:r>
          <w:rPr>
            <w:rStyle w:val="af"/>
          </w:rPr>
          <w:t>[27]</w:t>
        </w:r>
      </w:hyperlink>
      <w:r>
        <w:t xml:space="preserve"> </w:t>
      </w:r>
      <w:hyperlink r:id="rId93" w:anchor=":~:text=,%D0%B4%D0%B0%D0%B2%D0%BB%D0%B5%D0%BD%D0%B8%D0%B5%20%D0%B2%D1%80%D0%B0%D0%B3%D0%B0%2F%D1%83%D0%BA%D1%80%D0%B5%D0%BF%D0%BB%D0%B5%D0%BD%D0%B8%D1%8F%2F%D0%BA%D0%BE%D1%80%D0%B8%D0%B4%D0%BE%D1%80%D1%8B%29%20%E2%80%94%20%D0%BB%D0%B5%D0%B3%D0%BA%D0%B0">
        <w:r>
          <w:rPr>
            <w:rStyle w:val="af"/>
          </w:rPr>
          <w:t>[28]</w:t>
        </w:r>
      </w:hyperlink>
      <w:r>
        <w:t xml:space="preserve"> </w:t>
      </w:r>
      <w:hyperlink r:id="rId94" w:anchor=":~:text=%D1%80%D0%B0%D0%B7%D0%B1%D0%B8%D0%B2%D0%B0%D0%B9%D1%82%D0%B5%20%D0%BF%D0%BE%20%D0%BA%D0%B0%D0%B4%D1%80%D0%B0%D0%BC%20%28budgeted%20AI%29,%D0%BE%D0%B1%D0%BD%D0%BE%D0%B2%D0%BB%D1%8F%D1%82%D1%8C%20%D1%82%D0%BE%D0%BB%D1%8C%D0%BA%D0%BE%20%D0%BF%D1%80%D0%B8%20%D0%BF%D0%B5%D1%80%D0%B5%D1%81%D1%82%D1%80%D0%BE%D0%B9%D0%BA%D0%B5%20%D0%BA%D0%B0%D1%80%D1%82%D1%8B">
        <w:r>
          <w:rPr>
            <w:rStyle w:val="af"/>
          </w:rPr>
          <w:t>[29]</w:t>
        </w:r>
      </w:hyperlink>
      <w:r>
        <w:t xml:space="preserve"> </w:t>
      </w:r>
      <w:hyperlink r:id="rId95" w:anchor=":~:text=%EE%88%80cite%EE%88%82turn1search0%EE%88%81.%20,%D0%B8%20%D0%B1%D0%BE%D0%B3%D0%B0%D1%82%D0%B0%20%D0%BD%D0%B0%20%D1%8D%D0%B2%D1%80%D0%B8%D1%81%D1%82%D0%B8%D0%BA%D0%B8%20%EE%88%80cite%EE%88%82turn1search1%EE%88%81">
        <w:r>
          <w:rPr>
            <w:rStyle w:val="af"/>
          </w:rPr>
          <w:t>[31]</w:t>
        </w:r>
      </w:hyperlink>
      <w:r>
        <w:t xml:space="preserve"> </w:t>
      </w:r>
      <w:hyperlink r:id="rId96" w:anchor=":~:text=,%D0%BE%D0%B1%D0%BD%D0%BE%D0%B2%D0%BB%D1%8F%D1%82%D1%8C%20%D1%82%D0%BE%D0%BB%D1%8C%D0%BA%D0%BE%20%D0%BF%D1%80%D0%B8%20%D0%BF%D0%B5%D1%80%D0%B5%D1%81%D1%82%D1%80%D0%BE%D0%B9%D0%BA%D0%B5%20%D0%BA%D0%B0%D1%80%D1%82%D1%8B">
        <w:r>
          <w:rPr>
            <w:rStyle w:val="af"/>
          </w:rPr>
          <w:t>[32]</w:t>
        </w:r>
      </w:hyperlink>
      <w:r>
        <w:t xml:space="preserve"> </w:t>
      </w:r>
      <w:hyperlink r:id="rId97" w:anchor=":~:text=,point%E2%80%99%D0%BE%D0%B2%20%D0%B2%20%D0%BA%D0%B0%D0%B4%D1%80%D0%B5%20%EE%88%80cite%EE%88%82turn0search4%EE%88%82turn0search8%EE%88%81">
        <w:r>
          <w:rPr>
            <w:rStyle w:val="af"/>
          </w:rPr>
          <w:t>[34]</w:t>
        </w:r>
      </w:hyperlink>
      <w:r>
        <w:t xml:space="preserve"> </w:t>
      </w:r>
      <w:hyperlink r:id="rId98" w:anchor=":~:text=,%D0%B2%D1%8B%D0%B8%D0%B3%D1%80%D1%8B%D1%88%20%D0%BD%D0%B0%20%D0%B2%D0%B0%D1%88%D0%B5%D0%B9%20%D1%81%D1%86%D0%B5%D0%BD%D0%B5%20%EE%88%80cite%EE%88%82turn3search13%EE%88%82turn3search0%EE%88%82turn3search1%EE%88%81">
        <w:r>
          <w:rPr>
            <w:rStyle w:val="af"/>
          </w:rPr>
          <w:t>[35]</w:t>
        </w:r>
      </w:hyperlink>
      <w:r>
        <w:t xml:space="preserve"> </w:t>
      </w:r>
      <w:hyperlink r:id="rId99" w:anchor=":~:text=,%D0%B2%D1%8B%D0%B8%D0%B3%D1%80%D1%8B%D1%88%20%D0%BD%D0%B0%20%D0%B2%D0%B0%D1%88%D0%B5%D0%B9%20%D1%81%D1%86%D0%B5%D0%BD%D0%B5%20%EE%88%80cite%EE%88%82turn3search13%EE%88%82turn3search0%EE%88%82turn3search1%EE%88%81">
        <w:r>
          <w:rPr>
            <w:rStyle w:val="af"/>
          </w:rPr>
          <w:t>[36]</w:t>
        </w:r>
      </w:hyperlink>
      <w:r>
        <w:t xml:space="preserve"> </w:t>
      </w:r>
      <w:hyperlink r:id="rId100" w:anchor=":~:text=,Chunk%2FIndividual%29%20%EE%88%80cite%EE%88%82turn3search11%EE%88%82turn3search3%EE%88%81">
        <w:r>
          <w:rPr>
            <w:rStyle w:val="af"/>
          </w:rPr>
          <w:t>[37]</w:t>
        </w:r>
      </w:hyperlink>
      <w:r>
        <w:t xml:space="preserve"> </w:t>
      </w:r>
      <w:hyperlink r:id="rId101" w:anchor=":~:text=%D0%9A%D0%BE%D1%80%D0%BE%D1%82%D0%BA%D0%B8%D0%B5%20%D0%B4%D0%BE%D0%BF,%D0%B8%D0%BD%D0%B0%D1%87%D0%B5%20%D0%BF%D0%B0%D0%BC%D1%8F%D1%82%D1%8C%20%D1%80%D0%B0%D1%81%D0%BF%D1%83%D1%85%D0%B0%D0%B5%D1%82">
        <w:r>
          <w:rPr>
            <w:rStyle w:val="af"/>
          </w:rPr>
          <w:t>[38]</w:t>
        </w:r>
      </w:hyperlink>
      <w:r>
        <w:t xml:space="preserve"> </w:t>
      </w:r>
      <w:hyperlink r:id="rId102" w:anchor=":~:text=%2A%2A%D0%9A%D0%B0%D0%BA%20%D1%83%D1%81%D0%BA%D0%BE%D1%80%D0%B8%D1%82%D1%8C%3A%2A%2A%20,%EE%88%80cite%EE%88%82turn2search10%EE%88%81">
        <w:r>
          <w:rPr>
            <w:rStyle w:val="af"/>
          </w:rPr>
          <w:t>[40]</w:t>
        </w:r>
      </w:hyperlink>
      <w:r>
        <w:t xml:space="preserve"> </w:t>
      </w:r>
      <w:hyperlink r:id="rId103" w:anchor=":~:text=%E2%80%94%20SO,%E2%86%92%20%C3%972%20%E2%86%92%20%D1%81%D0%B5%D0%B9%D0%B2%2F%D0%BB%D0%BE%D0%B0%D0%B4%20%EE%88%80cite%EE%88%82turn2search0%EE%88%81">
        <w:r>
          <w:rPr>
            <w:rStyle w:val="af"/>
          </w:rPr>
          <w:t>[41]</w:t>
        </w:r>
      </w:hyperlink>
      <w:r>
        <w:t xml:space="preserve"> </w:t>
      </w:r>
      <w:hyperlink r:id="rId104" w:anchor=":~:text=%E2%80%94%20Utility,T%3E%60%29%20%EE%88%80cite%EE%88%82turn6search6%EE%88%81">
        <w:r>
          <w:rPr>
            <w:rStyle w:val="af"/>
          </w:rPr>
          <w:t>[42]</w:t>
        </w:r>
      </w:hyperlink>
      <w:r>
        <w:t xml:space="preserve"> </w:t>
      </w:r>
      <w:hyperlink r:id="rId105" w:anchor=":~:text=%2A%2A%D0%9A%D0%B0%D0%BA%20%D1%83%D1%81%D0%BA%D0%BE%D1%80%D0%B8%D1%82%D1%8C%20%28%D0%BA%D0%BE%D0%BD%D0%BA%D1%80%D0%B5%D1%82%D0%B8%D0%BA%D0%B0%29%3A%2A%2A%20,%D0%BF%D0%B0%D0%BC%D1%8F%D1%82%D0%B8%20%D0%B8%20%D0%B2%D1%80%D0%B5%D0%BC%D0%B5%D0%BD%D0%B8%20%D0%B7%D0%B0%D0%B3%D1%80%D1%83%D0%B7%D0%BA%D0%B8%20%EE%88%80cite%EE%88%82turn2search16%EE%88%82turn2search10%EE%88%81">
        <w:r>
          <w:rPr>
            <w:rStyle w:val="af"/>
          </w:rPr>
          <w:t>[43]</w:t>
        </w:r>
      </w:hyperlink>
      <w:r>
        <w:t xml:space="preserve"> </w:t>
      </w:r>
      <w:hyperlink r:id="rId106" w:anchor=":~:text=,%D0%BF%D0%BE%20%D1%81%D0%BF%D0%BE%D1%81%D0%BE%D0%B1%D0%B0%D0%BC%20%D0%B7%D0%B0%D0%B3%D1%80%D1%83%D0%B7%D0%BA%D0%B8%2F%D1%87%D0%B0%D1%81%D1%82%D0%BE%D1%82%D0%B5%20%D0%B8%D1%81%D0%BF%D0%BE%D0%BB%D1%8C%D0%B7%D0%BE%D0%B2%D0%B0%D0%BD%D0%B8%D1%8F%20%EE%88%80cite%EE%88%82turn2search10%EE%88%82turn2search16%EE%88%81">
        <w:r>
          <w:rPr>
            <w:rStyle w:val="af"/>
          </w:rPr>
          <w:t>[45]</w:t>
        </w:r>
      </w:hyperlink>
      <w:r>
        <w:t xml:space="preserve"> </w:t>
      </w:r>
      <w:hyperlink r:id="rId107" w:anchor=":~:text=,%28%D0%BF%D0%B0%D1%80%D0%B0%D0%BB%D0%BB%D0%B5%D0%BB%D1%8C%D0%BD%D0%BE%20%D0%BE%D1%81%D0%BD%D0%BE%D0%B2%D0%BD%D0%BE%D0%B9%20%D0%B2%D0%B5%D1%82%D0%BA%D0%B5%29%20%EE%88%80cite%EE%88%82turn0search5%EE%88%81">
        <w:r>
          <w:rPr>
            <w:rStyle w:val="af"/>
          </w:rPr>
          <w:t>[46]</w:t>
        </w:r>
      </w:hyperlink>
      <w:r>
        <w:t xml:space="preserve"> do</w:t>
      </w:r>
      <w:r>
        <w:t>cument-2.txt</w:t>
      </w:r>
    </w:p>
    <w:p w:rsidR="000C4A81" w:rsidRDefault="00DB3955">
      <w:pPr>
        <w:pStyle w:val="a0"/>
      </w:pPr>
      <w:hyperlink r:id="rId108">
        <w:r>
          <w:rPr>
            <w:rStyle w:val="af"/>
          </w:rPr>
          <w:t>file://file_000000007c6861f4aefcba665986a990</w:t>
        </w:r>
      </w:hyperlink>
    </w:p>
    <w:p w:rsidR="000C4A81" w:rsidRPr="00DB3955" w:rsidRDefault="00DB3955">
      <w:pPr>
        <w:pStyle w:val="a0"/>
        <w:rPr>
          <w:lang w:val="en-US"/>
        </w:rPr>
      </w:pPr>
      <w:hyperlink r:id="rId109" w:anchor=":~:text=1.%20,%D0%B0%D1%80%D0%BC%D0%B8%D0%B9%3B%20%D0%BF%D0%BE%D0%BF%D0%BE%D0%BB%D0%BD%D0%B5%D0%BD%D0%B8%D0%B5%20%D0%B8%D0%B4%D1%91%D1%82%20%D0%BF%D0%BE%20%D1%83%D0%BC%D0%BE%D0%BB%D1%87%D0%B0%D0%BD%D0%B8%D1%8E">
        <w:r w:rsidRPr="00DB3955">
          <w:rPr>
            <w:rStyle w:val="af"/>
            <w:lang w:val="en-US"/>
          </w:rPr>
          <w:t>[4]</w:t>
        </w:r>
      </w:hyperlink>
      <w:r w:rsidRPr="00DB3955">
        <w:rPr>
          <w:lang w:val="en-US"/>
        </w:rPr>
        <w:t xml:space="preserve"> </w:t>
      </w:r>
      <w:hyperlink r:id="rId110" w:anchor=":~:text=10%29%20%D0%94%D0%B5%D1%84%D0%B8%D1%86%D0%B8%D1%82%D1%8B%20%D0%B8%20%D0%BF%D1%80%D0%B8%D0%BE%D1%80%D0%B8%D1%82%D0%B5%D1%82%D1%8B%20,%D0%B2%D1%81%D1%91%20%D0%B2%D0%B8%D0%B4%D0%BD%D0%BE%20%D0%B2%20%D1%81%D1%83%D1%82%D0%BE%D1%87%D0%BD%D0%BE%D0%BC%20%D0%BE%D1%82%D1%87%D1%91%D1%82%D0%B5">
        <w:r w:rsidRPr="00DB3955">
          <w:rPr>
            <w:rStyle w:val="af"/>
            <w:lang w:val="en-US"/>
          </w:rPr>
          <w:t>[47]</w:t>
        </w:r>
      </w:hyperlink>
      <w:r w:rsidRPr="00DB3955">
        <w:rPr>
          <w:lang w:val="en-US"/>
        </w:rPr>
        <w:t xml:space="preserve"> </w:t>
      </w:r>
      <w:hyperlink r:id="rId111" w:anchor=":~:text=%D1%8D%D0%BB%D0%B5%D0%BA%D1%82%D1%80%D0%BE%D0%BF%D0%B8%D1%82%D0%B0%D0%BD%D0%B8%D0%B5%20%C2%AB%D0%B6%D0%B8%D0%B7%D0%BD%D0%B5%D0%BD%D0%BD%D0%BE%20%D0%B2%D0%B0%D0%B6%D0%BD%D0%BE%D0%B3%D0%BE%C2%BB%2C%203,%D0%B2%D1%81%D1%91%20%D0%B2%D0%B8%D0%B4%D0%BD%D0%BE%20%D0%B2%20%D1%81%D1%83%D1%82%D0%BE%D1%87%D0%BD%D0%BE%D0%BC%20%D0%BE%D1%82%D1%87%D1%91%D1%82%D0%B5">
        <w:r w:rsidRPr="00DB3955">
          <w:rPr>
            <w:rStyle w:val="af"/>
            <w:lang w:val="en-US"/>
          </w:rPr>
          <w:t>[48]</w:t>
        </w:r>
      </w:hyperlink>
      <w:r w:rsidRPr="00DB3955">
        <w:rPr>
          <w:lang w:val="en-US"/>
        </w:rPr>
        <w:t xml:space="preserve"> </w:t>
      </w:r>
      <w:hyperlink r:id="rId112" w:anchor=":~:text=12%29%20%D0%A4%D0%BE%D1%80%D1%82%D0%B8%D1%84%D0%B8%D0%BA%D0%B0%D1%86%D0%B8%D0%B8%3A%20%D0%B4%D0%B5%D1%82%D0%B0%D0%BB%D0%B8%20%28SHOULD%29%201,%D1%87%D0%B0%D1%81%D0%BE%D0%B2%2F%D0%BC%D0%B0%D1%82%D0%B5%D1%80%D0%B8%D0%B0%D0%BB%D0%BE%D0%B2">
        <w:r w:rsidRPr="00DB3955">
          <w:rPr>
            <w:rStyle w:val="af"/>
            <w:lang w:val="en-US"/>
          </w:rPr>
          <w:t>[50]</w:t>
        </w:r>
      </w:hyperlink>
      <w:r w:rsidRPr="00DB3955">
        <w:rPr>
          <w:lang w:val="en-US"/>
        </w:rPr>
        <w:t xml:space="preserve"> document-4.txt</w:t>
      </w:r>
    </w:p>
    <w:p w:rsidR="000C4A81" w:rsidRPr="00DB3955" w:rsidRDefault="00DB3955">
      <w:pPr>
        <w:pStyle w:val="a0"/>
        <w:rPr>
          <w:lang w:val="en-US"/>
        </w:rPr>
      </w:pPr>
      <w:hyperlink r:id="rId113">
        <w:r w:rsidRPr="00DB3955">
          <w:rPr>
            <w:rStyle w:val="af"/>
            <w:lang w:val="en-US"/>
          </w:rPr>
          <w:t>file://file_0000000049b062438e06b107048784b7</w:t>
        </w:r>
      </w:hyperlink>
    </w:p>
    <w:p w:rsidR="000C4A81" w:rsidRPr="00DB3955" w:rsidRDefault="00DB3955">
      <w:pPr>
        <w:pStyle w:val="a0"/>
        <w:rPr>
          <w:lang w:val="en-US"/>
        </w:rPr>
      </w:pPr>
      <w:hyperlink r:id="rId114" w:anchor=":~:text=3.3%20%D0%A1%D0%BE%D1%85%D1%80%D0%B0%D0%BD%D0%B5%D0%BD%D0%B8%D1%8F%20,%D0%B4%D0%BB%D1%8F%20%D0%B1%D1%80%D0%BE%D1%81%D0%BA%D0%BE%D0%B2%20%D1%80%D0%B5%D0%B4%D0%BA%D0%BE%D1%81%D1%82%D0%B8%2F%D1%81%D0%BB%D0%B8%D1%8F%D0%BD%D0%B8%D1%8F">
        <w:r w:rsidRPr="00DB3955">
          <w:rPr>
            <w:rStyle w:val="af"/>
            <w:lang w:val="en-US"/>
          </w:rPr>
          <w:t>[9]</w:t>
        </w:r>
      </w:hyperlink>
      <w:r w:rsidRPr="00DB3955">
        <w:rPr>
          <w:lang w:val="en-US"/>
        </w:rPr>
        <w:t xml:space="preserve"> </w:t>
      </w:r>
      <w:hyperlink r:id="rId115" w:anchor=":~:text=,%D0%B4%D0%BB%D1%8F%20%D0%B4%D0%B0%D0%BB%D1%8C%D0%BD%D0%B8%D1%85%20%D1%81%D0%B5%D0%BA%D1%82%D0%BE%D1%80%D0%BE%D0%B2%20%28%D0%B0%D0%B3%D1%80%D0%B5%D0%B3%D0%B0%D1%82%D1%8B">
        <w:r w:rsidRPr="00DB3955">
          <w:rPr>
            <w:rStyle w:val="af"/>
            <w:lang w:val="en-US"/>
          </w:rPr>
          <w:t>[14]</w:t>
        </w:r>
      </w:hyperlink>
      <w:r w:rsidRPr="00DB3955">
        <w:rPr>
          <w:lang w:val="en-US"/>
        </w:rPr>
        <w:t xml:space="preserve"> </w:t>
      </w:r>
      <w:hyperlink r:id="rId116" w:anchor=":~:text=,%D0%BC%D0%BE%D0%B6%D0%B5%D1%82%20%D0%B1%D1%8B%D1%82%D1%8C%20%D0%B6%D0%B5%D0%BB%D0%B0%D0%BD%D0%BD%D0%B0%2F%D0%BD%D0%B5%D0%B6%D0%B5%D0%BB%D0%B0%D0%BD%D0%BD%D0%B0">
        <w:r w:rsidRPr="00DB3955">
          <w:rPr>
            <w:rStyle w:val="af"/>
            <w:lang w:val="en-US"/>
          </w:rPr>
          <w:t>[22]</w:t>
        </w:r>
      </w:hyperlink>
      <w:r w:rsidRPr="00DB3955">
        <w:rPr>
          <w:lang w:val="en-US"/>
        </w:rPr>
        <w:t xml:space="preserve"> </w:t>
      </w:r>
      <w:hyperlink r:id="rId117" w:anchor=":~:text=%D0%B6%D0%B5%D0%BB%D0%B0%D0%BD%D0%BD%D0%B0%2F%D0%BD%D0%B5%D0%B6%D0%B5%D0%BB%D0%B0%D0%BD%D0%BD%D0%B0%29.%20,%D0%BA%20%D1%81%D0%BE%D1%8E%D0%B7%D0%B0%D0%BC%20%D0%BF%D1%80%D0%BE%D1%82%D0%B8%D0%B2%20%D0%BE%D0%B1%D1%89%D0%B5%D0%B3%D0%BE%20%D0%B2%D1%80%D0%B0%D0%B3%D0%B0">
        <w:r w:rsidRPr="00DB3955">
          <w:rPr>
            <w:rStyle w:val="af"/>
            <w:lang w:val="en-US"/>
          </w:rPr>
          <w:t>[23]</w:t>
        </w:r>
      </w:hyperlink>
      <w:r w:rsidRPr="00DB3955">
        <w:rPr>
          <w:lang w:val="en-US"/>
        </w:rPr>
        <w:t xml:space="preserve"> </w:t>
      </w:r>
      <w:hyperlink r:id="rId118" w:anchor=":~:text=4.2%20%D0%98%D0%BD%D1%82%D0%B5%D0%BB%20%D0%B8%20FoW%20,%D0%BD%D0%BE%20%D0%BD%D0%B5%20%D0%BF%D0%BB%D0%B0%D0%BD%D0%B8%D1%80%D1%83%D0%B5%D1%82%20%D0%B8%D1%85%20%D0%B8%D1%81%D0%BF%D0%BE%D0%BB%D1%8C%D0%B7%D0%BE%D0%B2%D0%B0%D1%82%D1%8C">
        <w:r w:rsidRPr="00DB3955">
          <w:rPr>
            <w:rStyle w:val="af"/>
            <w:lang w:val="en-US"/>
          </w:rPr>
          <w:t>[24]</w:t>
        </w:r>
      </w:hyperlink>
      <w:r w:rsidRPr="00DB3955">
        <w:rPr>
          <w:lang w:val="en-US"/>
        </w:rPr>
        <w:t xml:space="preserve"> </w:t>
      </w:r>
      <w:hyperlink r:id="rId119" w:anchor=":~:text=%D0%B2%D0%BB%D0%B0%D0%B4%D0%B5%D0%BD%D0%B8%D1%8F%2F%D1%8E%D0%BD%D0%B8%D1%82%D1%8B%2F%D1%8D%D0%BA%D0%BE%D0%BD%D0%BE%D0%BC%D0%B8%D0%BA%D0%B0%3B%20%D0%BA%D0%BE%D0%BD%D1%84%D0%BB%D0%B8%D0%BA%D1%82%D1%8B%20%D0%B7%D0%B0%D0%B4%D0%B0%D1%87%20%D1%80%D0%B0%D0%B7%D1%80%D0%B5%D1%88%D0%B0%D1%8E%D1%82%D1%81%D1%8F%20%D0%BF%D1%80%D0%B8%D0%BE%D1%80%D0%B8%D1%82%D0%B5%D1%82%D0%B0%D0%BC%D0%B8,%E2%80%9C%D1%81%D1%82%D0%B0%D1%80%D1%88%D0%B8%D0%B9%20%D1%81%D0%BE%D1%8E%D0%B7%D0%BD%D0%B8%D0%BA%E2%80%9D%20%D0%BB%D0%B8%D0%B1%D0%BE%20%E2%80%9C%D0%BD%D0%B0%D0%B8%D0%B1%D0%BE%D0%BB%D1%8C%D1%88%D0%B0%D1%8F%20%D1%8D%D0%BA%D0%BE%D0%BD%D0%BE%D0%BC%D0%B8%D0%BA%D0%B0%E2%80%9D">
        <w:r w:rsidRPr="00DB3955">
          <w:rPr>
            <w:rStyle w:val="af"/>
            <w:lang w:val="en-US"/>
          </w:rPr>
          <w:t>[25]</w:t>
        </w:r>
      </w:hyperlink>
      <w:r w:rsidRPr="00DB3955">
        <w:rPr>
          <w:lang w:val="en-US"/>
        </w:rPr>
        <w:t xml:space="preserve"> ADDON_STATES_RESEARCH_AUTOMATION_PLAN.md</w:t>
      </w:r>
    </w:p>
    <w:p w:rsidR="000C4A81" w:rsidRPr="00DB3955" w:rsidRDefault="00DB3955">
      <w:pPr>
        <w:pStyle w:val="a0"/>
        <w:rPr>
          <w:lang w:val="en-US"/>
        </w:rPr>
      </w:pPr>
      <w:hyperlink r:id="rId120">
        <w:r w:rsidRPr="00DB3955">
          <w:rPr>
            <w:rStyle w:val="af"/>
            <w:lang w:val="en-US"/>
          </w:rPr>
          <w:t>file://file_0000000014b86246bd27d0391214fa20</w:t>
        </w:r>
      </w:hyperlink>
    </w:p>
    <w:p w:rsidR="000C4A81" w:rsidRPr="00DB3955" w:rsidRDefault="00DB3955">
      <w:pPr>
        <w:pStyle w:val="a0"/>
        <w:rPr>
          <w:lang w:val="en-US"/>
        </w:rPr>
      </w:pPr>
      <w:hyperlink r:id="rId121" w:anchor=":~:text=6%29%20%D0%9F%D1%80%D0%BE%D1%84%D0%B8%D0%BB%D0%B8%D1%80%D0%BE%D0%B2%D0%B0%D0%BD%D0%B8%D0%B5%3A%20,%EE%88%80cite%EE%88%82turn0search12%EE%88%81">
        <w:r w:rsidRPr="00DB3955">
          <w:rPr>
            <w:rStyle w:val="af"/>
            <w:lang w:val="en-US"/>
          </w:rPr>
          <w:t>[12]</w:t>
        </w:r>
      </w:hyperlink>
      <w:r w:rsidRPr="00DB3955">
        <w:rPr>
          <w:lang w:val="en-US"/>
        </w:rPr>
        <w:t xml:space="preserve"> </w:t>
      </w:r>
      <w:hyperlink r:id="rId122" w:anchor=":~:text=%D0%A1%D0%BE%D0%B1%D1%8B%D1%82%D0%B8%D1%8F%2F%D0%BA%D0%BE%D0%BC%D0%B0%D0%BD%D0%B4%D1%8B%2F%D1%81%D0%B5%D0%B9%D0%B2%D1%8B">
        <w:r w:rsidRPr="00DB3955">
          <w:rPr>
            <w:rStyle w:val="af"/>
            <w:lang w:val="en-US"/>
          </w:rPr>
          <w:t>[13]</w:t>
        </w:r>
      </w:hyperlink>
      <w:r w:rsidRPr="00DB3955">
        <w:rPr>
          <w:lang w:val="en-US"/>
        </w:rPr>
        <w:t xml:space="preserve"> </w:t>
      </w:r>
      <w:hyperlink r:id="rId123" w:anchor=":~:text=,%EE%88%80cite%EE%88%82turn1search6%EE%88%81">
        <w:r w:rsidRPr="00DB3955">
          <w:rPr>
            <w:rStyle w:val="af"/>
            <w:lang w:val="en-US"/>
          </w:rPr>
          <w:t>[15]</w:t>
        </w:r>
      </w:hyperlink>
      <w:r w:rsidRPr="00DB3955">
        <w:rPr>
          <w:lang w:val="en-US"/>
        </w:rPr>
        <w:t xml:space="preserve"> </w:t>
      </w:r>
      <w:hyperlink r:id="rId124" w:anchor=":~:text=,%EE%88%80cite%EE%88%82turn3search5%EE%88%82turn3search20%EE%88%81">
        <w:r w:rsidRPr="00DB3955">
          <w:rPr>
            <w:rStyle w:val="af"/>
            <w:lang w:val="en-US"/>
          </w:rPr>
          <w:t>[17]</w:t>
        </w:r>
      </w:hyperlink>
      <w:r w:rsidRPr="00DB3955">
        <w:rPr>
          <w:lang w:val="en-US"/>
        </w:rPr>
        <w:t xml:space="preserve"> </w:t>
      </w:r>
      <w:hyperlink r:id="rId125" w:anchor=":~:text=1%29%20,%D0%BA%D0%BE%D1%80%D1%80%D0%B5%D0%BA%D1%82%D0%BD%D0%BE%20%D0%B2%D0%BE%D1%81%D1%81%D1%82%D0%B0%D0%BD%D0%B0%D0%B2%D0%BB%D0%B8%D0%B2%D0%B0%D0%B5%D1%82%20%D0%BF%D0%BE%D0%B4%D1%82%D0%B8%D0%BF%D1%8B">
        <w:r w:rsidRPr="00DB3955">
          <w:rPr>
            <w:rStyle w:val="af"/>
            <w:lang w:val="en-US"/>
          </w:rPr>
          <w:t>[18]</w:t>
        </w:r>
      </w:hyperlink>
      <w:r w:rsidRPr="00DB3955">
        <w:rPr>
          <w:lang w:val="en-US"/>
        </w:rPr>
        <w:t xml:space="preserve"> </w:t>
      </w:r>
      <w:hyperlink r:id="rId126" w:anchor=":~:text=1%29%20MonoBehaviour,%EE%88%80cite%EE%88%82turn0search12%EE%88%82turn0search20%EE%88%82turn0search24%EE%88%81">
        <w:r w:rsidRPr="00DB3955">
          <w:rPr>
            <w:rStyle w:val="af"/>
            <w:lang w:val="en-US"/>
          </w:rPr>
          <w:t>[19]</w:t>
        </w:r>
      </w:hyperlink>
      <w:r w:rsidRPr="00DB3955">
        <w:rPr>
          <w:lang w:val="en-US"/>
        </w:rPr>
        <w:t xml:space="preserve"> </w:t>
      </w:r>
      <w:hyperlink r:id="rId127" w:anchor=":~:text=,%EE%88%80cite%EE%88%82turn2search5%EE%88%81">
        <w:r w:rsidRPr="00DB3955">
          <w:rPr>
            <w:rStyle w:val="af"/>
            <w:lang w:val="en-US"/>
          </w:rPr>
          <w:t>[30]</w:t>
        </w:r>
      </w:hyperlink>
      <w:r w:rsidRPr="00DB3955">
        <w:rPr>
          <w:lang w:val="en-US"/>
        </w:rPr>
        <w:t xml:space="preserve"> </w:t>
      </w:r>
      <w:hyperlink r:id="rId128" w:anchor=":~:text=,%D1%80%D0%B5%D0%B6%D0%B8%D0%BC%D0%B5">
        <w:r w:rsidRPr="00DB3955">
          <w:rPr>
            <w:rStyle w:val="af"/>
            <w:lang w:val="en-US"/>
          </w:rPr>
          <w:t>[33]</w:t>
        </w:r>
      </w:hyperlink>
      <w:r w:rsidRPr="00DB3955">
        <w:rPr>
          <w:lang w:val="en-US"/>
        </w:rPr>
        <w:t xml:space="preserve"> </w:t>
      </w:r>
      <w:hyperlink r:id="rId129" w:anchor=":~:text=UI%2F%D0%B2%D0%B8%D0%B7%D1%83%D0%B0%D0%BB%D0%B8%D0%B7%D0%B0%D1%86%D0%B8%D1%8F%20%D0%B4%D0%BB%D1%8F%20%D0%B4%D0%B5%D0%B1%D0%B0%D0%B3%D0%B0%20%28%D0%B1%D1%8B%D1%81%D1%82%D1%80%D0%BE%D0%B5%20%D1%87%D0%B5%D0%BA,%D0%BC%D0%B5%D0%BD%D1%8E">
        <w:r w:rsidRPr="00DB3955">
          <w:rPr>
            <w:rStyle w:val="af"/>
            <w:lang w:val="en-US"/>
          </w:rPr>
          <w:t>[39]</w:t>
        </w:r>
      </w:hyperlink>
      <w:r w:rsidRPr="00DB3955">
        <w:rPr>
          <w:lang w:val="en-US"/>
        </w:rPr>
        <w:t xml:space="preserve"> </w:t>
      </w:r>
      <w:hyperlink r:id="rId130" w:anchor=":~:text=,%D1%83%20%D0%BA%D0%BE%D0%BD%D0%BA%D1%80%D0%B5%D1%82%D0%BD%D0%BE%D0%B3%D0%BE%20job.%20%EE%88%80cite%EE%88%82turn1search11%EE%88%81">
        <w:r w:rsidRPr="00DB3955">
          <w:rPr>
            <w:rStyle w:val="af"/>
            <w:lang w:val="en-US"/>
          </w:rPr>
          <w:t>[44]</w:t>
        </w:r>
      </w:hyperlink>
      <w:r w:rsidRPr="00DB3955">
        <w:rPr>
          <w:lang w:val="en-US"/>
        </w:rPr>
        <w:t xml:space="preserve"> </w:t>
      </w:r>
      <w:hyperlink r:id="rId131" w:anchor=":~:text=%2A%2A%D0%9F%D1%80%D0%BE%D0%B2%D0%B5%D1%80%D0%BA%D0%B8%2F%D1%82%D0%B5%D1%81%D1%82%D1%8B%3A%2A%2A%201%29%20Unit,%C2%AB%D0%B4%D0%B5%D0%BD%D1%8C%D0%B3%D0%B8%20%D0%BD%D0%B5%20%D0%B8%D1%81%D1%87%D0%B5%D0%B7%D0%B0%D1%8E%D1%82%2F%D0%BD%D0%B5%20%D0%BF%D0%BE%D1%8F%D0%B2%D0%BB%D1%8F%D1%8E%D1%82%D1%81%D1%8F%C2%BB">
        <w:r w:rsidRPr="00DB3955">
          <w:rPr>
            <w:rStyle w:val="af"/>
            <w:lang w:val="en-US"/>
          </w:rPr>
          <w:t>[49]</w:t>
        </w:r>
      </w:hyperlink>
      <w:r w:rsidRPr="00DB3955">
        <w:rPr>
          <w:lang w:val="en-US"/>
        </w:rPr>
        <w:t xml:space="preserve"> document-3.txt</w:t>
      </w:r>
    </w:p>
    <w:p w:rsidR="000C4A81" w:rsidRPr="00DB3955" w:rsidRDefault="00DB3955">
      <w:pPr>
        <w:pStyle w:val="a0"/>
        <w:rPr>
          <w:lang w:val="en-US"/>
        </w:rPr>
      </w:pPr>
      <w:hyperlink r:id="rId132">
        <w:r w:rsidRPr="00DB3955">
          <w:rPr>
            <w:rStyle w:val="af"/>
            <w:lang w:val="en-US"/>
          </w:rPr>
          <w:t>file://file_000000001f0461f4847b90af8dfa8700</w:t>
        </w:r>
      </w:hyperlink>
      <w:bookmarkEnd w:id="36"/>
    </w:p>
    <w:sectPr w:rsidR="000C4A81" w:rsidRPr="00DB3955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7FAC0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102245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0C4A81"/>
    <w:rsid w:val="000C4A81"/>
    <w:rsid w:val="00DB3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E1FA18C-8A12-4DFB-96CF-3B520F1EF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file://file_0000000014b86246bd27d0391214fa20" TargetMode="External"/><Relationship Id="rId21" Type="http://schemas.openxmlformats.org/officeDocument/2006/relationships/hyperlink" Target="file://file_000000001f0461f4847b90af8dfa8700" TargetMode="External"/><Relationship Id="rId42" Type="http://schemas.openxmlformats.org/officeDocument/2006/relationships/hyperlink" Target="file://file_000000007c6861f4aefcba665986a990" TargetMode="External"/><Relationship Id="rId63" Type="http://schemas.openxmlformats.org/officeDocument/2006/relationships/hyperlink" Target="file://file_000000001f0461f4847b90af8dfa8700" TargetMode="External"/><Relationship Id="rId84" Type="http://schemas.openxmlformats.org/officeDocument/2006/relationships/hyperlink" Target="file://file_000000007c6861f4aefcba665986a990" TargetMode="External"/><Relationship Id="rId16" Type="http://schemas.openxmlformats.org/officeDocument/2006/relationships/hyperlink" Target="file://file_0000000014b86246bd27d0391214fa20" TargetMode="External"/><Relationship Id="rId107" Type="http://schemas.openxmlformats.org/officeDocument/2006/relationships/hyperlink" Target="file://file_000000007c6861f4aefcba665986a990" TargetMode="External"/><Relationship Id="rId11" Type="http://schemas.openxmlformats.org/officeDocument/2006/relationships/hyperlink" Target="file://file_0000000049b062438e06b107048784b7" TargetMode="External"/><Relationship Id="rId32" Type="http://schemas.openxmlformats.org/officeDocument/2006/relationships/hyperlink" Target="file://file_000000007c6861f4aefcba665986a990" TargetMode="External"/><Relationship Id="rId37" Type="http://schemas.openxmlformats.org/officeDocument/2006/relationships/hyperlink" Target="file://file_0000000014b86246bd27d0391214fa20" TargetMode="External"/><Relationship Id="rId53" Type="http://schemas.openxmlformats.org/officeDocument/2006/relationships/hyperlink" Target="file://file_000000007c6861f4aefcba665986a990" TargetMode="External"/><Relationship Id="rId58" Type="http://schemas.openxmlformats.org/officeDocument/2006/relationships/hyperlink" Target="file://file_000000007c6861f4aefcba665986a990" TargetMode="External"/><Relationship Id="rId74" Type="http://schemas.openxmlformats.org/officeDocument/2006/relationships/hyperlink" Target="file://file_000000007c6861f4aefcba665986a990" TargetMode="External"/><Relationship Id="rId79" Type="http://schemas.openxmlformats.org/officeDocument/2006/relationships/hyperlink" Target="file://file_0000000049b062438e06b107048784b7" TargetMode="External"/><Relationship Id="rId102" Type="http://schemas.openxmlformats.org/officeDocument/2006/relationships/hyperlink" Target="file://file_000000007c6861f4aefcba665986a990" TargetMode="External"/><Relationship Id="rId123" Type="http://schemas.openxmlformats.org/officeDocument/2006/relationships/hyperlink" Target="file://file_000000001f0461f4847b90af8dfa8700" TargetMode="External"/><Relationship Id="rId128" Type="http://schemas.openxmlformats.org/officeDocument/2006/relationships/hyperlink" Target="file://file_000000001f0461f4847b90af8dfa8700" TargetMode="External"/><Relationship Id="rId5" Type="http://schemas.openxmlformats.org/officeDocument/2006/relationships/hyperlink" Target="file://file_000000007c6861f4aefcba665986a990" TargetMode="External"/><Relationship Id="rId90" Type="http://schemas.openxmlformats.org/officeDocument/2006/relationships/hyperlink" Target="file://file_000000007c6861f4aefcba665986a990" TargetMode="External"/><Relationship Id="rId95" Type="http://schemas.openxmlformats.org/officeDocument/2006/relationships/hyperlink" Target="file://file_000000007c6861f4aefcba665986a990" TargetMode="External"/><Relationship Id="rId22" Type="http://schemas.openxmlformats.org/officeDocument/2006/relationships/hyperlink" Target="file://file_0000000014b86246bd27d0391214fa20" TargetMode="External"/><Relationship Id="rId27" Type="http://schemas.openxmlformats.org/officeDocument/2006/relationships/hyperlink" Target="file://file_000000007c6861f4aefcba665986a990" TargetMode="External"/><Relationship Id="rId43" Type="http://schemas.openxmlformats.org/officeDocument/2006/relationships/hyperlink" Target="file://file_000000007c6861f4aefcba665986a990" TargetMode="External"/><Relationship Id="rId48" Type="http://schemas.openxmlformats.org/officeDocument/2006/relationships/hyperlink" Target="file://file_000000007c6861f4aefcba665986a990" TargetMode="External"/><Relationship Id="rId64" Type="http://schemas.openxmlformats.org/officeDocument/2006/relationships/hyperlink" Target="file://file_000000007c6861f4aefcba665986a990" TargetMode="External"/><Relationship Id="rId69" Type="http://schemas.openxmlformats.org/officeDocument/2006/relationships/hyperlink" Target="file://file_000000001f0461f4847b90af8dfa8700" TargetMode="External"/><Relationship Id="rId113" Type="http://schemas.openxmlformats.org/officeDocument/2006/relationships/hyperlink" Target="file://file_0000000049b062438e06b107048784b7" TargetMode="External"/><Relationship Id="rId118" Type="http://schemas.openxmlformats.org/officeDocument/2006/relationships/hyperlink" Target="file://file_0000000014b86246bd27d0391214fa20" TargetMode="External"/><Relationship Id="rId134" Type="http://schemas.openxmlformats.org/officeDocument/2006/relationships/theme" Target="theme/theme1.xml"/><Relationship Id="rId80" Type="http://schemas.openxmlformats.org/officeDocument/2006/relationships/hyperlink" Target="file://file_000000007c6861f4aefcba665986a990" TargetMode="External"/><Relationship Id="rId85" Type="http://schemas.openxmlformats.org/officeDocument/2006/relationships/hyperlink" Target="file://file_000000007c6861f4aefcba665986a990" TargetMode="External"/><Relationship Id="rId12" Type="http://schemas.openxmlformats.org/officeDocument/2006/relationships/hyperlink" Target="file://file_000000007c6861f4aefcba665986a990" TargetMode="External"/><Relationship Id="rId17" Type="http://schemas.openxmlformats.org/officeDocument/2006/relationships/hyperlink" Target="file://file_000000007c6861f4aefcba665986a990" TargetMode="External"/><Relationship Id="rId33" Type="http://schemas.openxmlformats.org/officeDocument/2006/relationships/hyperlink" Target="file://file_000000007c6861f4aefcba665986a990" TargetMode="External"/><Relationship Id="rId38" Type="http://schemas.openxmlformats.org/officeDocument/2006/relationships/hyperlink" Target="file://file_0000000014b86246bd27d0391214fa20" TargetMode="External"/><Relationship Id="rId59" Type="http://schemas.openxmlformats.org/officeDocument/2006/relationships/hyperlink" Target="file://file_000000007c6861f4aefcba665986a990" TargetMode="External"/><Relationship Id="rId103" Type="http://schemas.openxmlformats.org/officeDocument/2006/relationships/hyperlink" Target="file://file_000000007c6861f4aefcba665986a990" TargetMode="External"/><Relationship Id="rId108" Type="http://schemas.openxmlformats.org/officeDocument/2006/relationships/hyperlink" Target="file://file_000000007c6861f4aefcba665986a990" TargetMode="External"/><Relationship Id="rId124" Type="http://schemas.openxmlformats.org/officeDocument/2006/relationships/hyperlink" Target="file://file_000000001f0461f4847b90af8dfa8700" TargetMode="External"/><Relationship Id="rId129" Type="http://schemas.openxmlformats.org/officeDocument/2006/relationships/hyperlink" Target="file://file_000000001f0461f4847b90af8dfa8700" TargetMode="External"/><Relationship Id="rId54" Type="http://schemas.openxmlformats.org/officeDocument/2006/relationships/hyperlink" Target="file://file_000000007c6861f4aefcba665986a990" TargetMode="External"/><Relationship Id="rId70" Type="http://schemas.openxmlformats.org/officeDocument/2006/relationships/hyperlink" Target="file://file_000000007c6861f4aefcba665986a990" TargetMode="External"/><Relationship Id="rId75" Type="http://schemas.openxmlformats.org/officeDocument/2006/relationships/hyperlink" Target="file://file_0000000049b062438e06b107048784b7" TargetMode="External"/><Relationship Id="rId91" Type="http://schemas.openxmlformats.org/officeDocument/2006/relationships/hyperlink" Target="file://file_000000007c6861f4aefcba665986a990" TargetMode="External"/><Relationship Id="rId96" Type="http://schemas.openxmlformats.org/officeDocument/2006/relationships/hyperlink" Target="file://file_000000007c6861f4aefcba665986a990" TargetMode="External"/><Relationship Id="rId1" Type="http://schemas.openxmlformats.org/officeDocument/2006/relationships/numbering" Target="numbering.xml"/><Relationship Id="rId6" Type="http://schemas.openxmlformats.org/officeDocument/2006/relationships/hyperlink" Target="file://file_000000007c6861f4aefcba665986a990" TargetMode="External"/><Relationship Id="rId23" Type="http://schemas.openxmlformats.org/officeDocument/2006/relationships/hyperlink" Target="file://file_000000001f0461f4847b90af8dfa8700" TargetMode="External"/><Relationship Id="rId28" Type="http://schemas.openxmlformats.org/officeDocument/2006/relationships/hyperlink" Target="file://file_000000001f0461f4847b90af8dfa8700" TargetMode="External"/><Relationship Id="rId49" Type="http://schemas.openxmlformats.org/officeDocument/2006/relationships/hyperlink" Target="file://file_000000007c6861f4aefcba665986a990" TargetMode="External"/><Relationship Id="rId114" Type="http://schemas.openxmlformats.org/officeDocument/2006/relationships/hyperlink" Target="file://file_0000000014b86246bd27d0391214fa20" TargetMode="External"/><Relationship Id="rId119" Type="http://schemas.openxmlformats.org/officeDocument/2006/relationships/hyperlink" Target="file://file_0000000014b86246bd27d0391214fa20" TargetMode="External"/><Relationship Id="rId44" Type="http://schemas.openxmlformats.org/officeDocument/2006/relationships/hyperlink" Target="file://file_000000007c6861f4aefcba665986a990" TargetMode="External"/><Relationship Id="rId60" Type="http://schemas.openxmlformats.org/officeDocument/2006/relationships/hyperlink" Target="file://file_000000007c6861f4aefcba665986a990" TargetMode="External"/><Relationship Id="rId65" Type="http://schemas.openxmlformats.org/officeDocument/2006/relationships/hyperlink" Target="file://file_000000007c6861f4aefcba665986a990" TargetMode="External"/><Relationship Id="rId81" Type="http://schemas.openxmlformats.org/officeDocument/2006/relationships/hyperlink" Target="file://file_000000007c6861f4aefcba665986a990" TargetMode="External"/><Relationship Id="rId86" Type="http://schemas.openxmlformats.org/officeDocument/2006/relationships/hyperlink" Target="file://file_000000007c6861f4aefcba665986a990" TargetMode="External"/><Relationship Id="rId130" Type="http://schemas.openxmlformats.org/officeDocument/2006/relationships/hyperlink" Target="file://file_000000001f0461f4847b90af8dfa8700" TargetMode="External"/><Relationship Id="rId13" Type="http://schemas.openxmlformats.org/officeDocument/2006/relationships/hyperlink" Target="file://file_000000007c6861f4aefcba665986a990" TargetMode="External"/><Relationship Id="rId18" Type="http://schemas.openxmlformats.org/officeDocument/2006/relationships/hyperlink" Target="file://file_000000007c6861f4aefcba665986a990" TargetMode="External"/><Relationship Id="rId39" Type="http://schemas.openxmlformats.org/officeDocument/2006/relationships/hyperlink" Target="file://file_0000000014b86246bd27d0391214fa20" TargetMode="External"/><Relationship Id="rId109" Type="http://schemas.openxmlformats.org/officeDocument/2006/relationships/hyperlink" Target="file://file_0000000049b062438e06b107048784b7" TargetMode="External"/><Relationship Id="rId34" Type="http://schemas.openxmlformats.org/officeDocument/2006/relationships/hyperlink" Target="file://file_0000000014b86246bd27d0391214fa20" TargetMode="External"/><Relationship Id="rId50" Type="http://schemas.openxmlformats.org/officeDocument/2006/relationships/hyperlink" Target="file://file_000000007c6861f4aefcba665986a990" TargetMode="External"/><Relationship Id="rId55" Type="http://schemas.openxmlformats.org/officeDocument/2006/relationships/hyperlink" Target="file://file_000000007c6861f4aefcba665986a990" TargetMode="External"/><Relationship Id="rId76" Type="http://schemas.openxmlformats.org/officeDocument/2006/relationships/hyperlink" Target="file://file_0000000049b062438e06b107048784b7" TargetMode="External"/><Relationship Id="rId97" Type="http://schemas.openxmlformats.org/officeDocument/2006/relationships/hyperlink" Target="file://file_000000007c6861f4aefcba665986a990" TargetMode="External"/><Relationship Id="rId104" Type="http://schemas.openxmlformats.org/officeDocument/2006/relationships/hyperlink" Target="file://file_000000007c6861f4aefcba665986a990" TargetMode="External"/><Relationship Id="rId120" Type="http://schemas.openxmlformats.org/officeDocument/2006/relationships/hyperlink" Target="file://file_0000000014b86246bd27d0391214fa20" TargetMode="External"/><Relationship Id="rId125" Type="http://schemas.openxmlformats.org/officeDocument/2006/relationships/hyperlink" Target="file://file_000000001f0461f4847b90af8dfa8700" TargetMode="External"/><Relationship Id="rId7" Type="http://schemas.openxmlformats.org/officeDocument/2006/relationships/hyperlink" Target="file://file_000000007c6861f4aefcba665986a990" TargetMode="External"/><Relationship Id="rId71" Type="http://schemas.openxmlformats.org/officeDocument/2006/relationships/hyperlink" Target="file://file_000000001f0461f4847b90af8dfa8700" TargetMode="External"/><Relationship Id="rId92" Type="http://schemas.openxmlformats.org/officeDocument/2006/relationships/hyperlink" Target="file://file_000000007c6861f4aefcba665986a990" TargetMode="External"/><Relationship Id="rId2" Type="http://schemas.openxmlformats.org/officeDocument/2006/relationships/styles" Target="styles.xml"/><Relationship Id="rId29" Type="http://schemas.openxmlformats.org/officeDocument/2006/relationships/hyperlink" Target="file://file_000000001f0461f4847b90af8dfa8700" TargetMode="External"/><Relationship Id="rId24" Type="http://schemas.openxmlformats.org/officeDocument/2006/relationships/hyperlink" Target="file://file_000000007c6861f4aefcba665986a990" TargetMode="External"/><Relationship Id="rId40" Type="http://schemas.openxmlformats.org/officeDocument/2006/relationships/hyperlink" Target="file://file_000000007c6861f4aefcba665986a990" TargetMode="External"/><Relationship Id="rId45" Type="http://schemas.openxmlformats.org/officeDocument/2006/relationships/hyperlink" Target="file://file_000000007c6861f4aefcba665986a990" TargetMode="External"/><Relationship Id="rId66" Type="http://schemas.openxmlformats.org/officeDocument/2006/relationships/hyperlink" Target="file://file_000000007c6861f4aefcba665986a990" TargetMode="External"/><Relationship Id="rId87" Type="http://schemas.openxmlformats.org/officeDocument/2006/relationships/hyperlink" Target="file://file_000000007c6861f4aefcba665986a990" TargetMode="External"/><Relationship Id="rId110" Type="http://schemas.openxmlformats.org/officeDocument/2006/relationships/hyperlink" Target="file://file_0000000049b062438e06b107048784b7" TargetMode="External"/><Relationship Id="rId115" Type="http://schemas.openxmlformats.org/officeDocument/2006/relationships/hyperlink" Target="file://file_0000000014b86246bd27d0391214fa20" TargetMode="External"/><Relationship Id="rId131" Type="http://schemas.openxmlformats.org/officeDocument/2006/relationships/hyperlink" Target="file://file_000000001f0461f4847b90af8dfa8700" TargetMode="External"/><Relationship Id="rId61" Type="http://schemas.openxmlformats.org/officeDocument/2006/relationships/hyperlink" Target="file://file_000000007c6861f4aefcba665986a990" TargetMode="External"/><Relationship Id="rId82" Type="http://schemas.openxmlformats.org/officeDocument/2006/relationships/hyperlink" Target="file://file_000000007c6861f4aefcba665986a990" TargetMode="External"/><Relationship Id="rId19" Type="http://schemas.openxmlformats.org/officeDocument/2006/relationships/hyperlink" Target="file://file_000000007c6861f4aefcba665986a990" TargetMode="External"/><Relationship Id="rId14" Type="http://schemas.openxmlformats.org/officeDocument/2006/relationships/hyperlink" Target="file://file_000000007c6861f4aefcba665986a990" TargetMode="External"/><Relationship Id="rId30" Type="http://schemas.openxmlformats.org/officeDocument/2006/relationships/hyperlink" Target="file://file_000000001f0461f4847b90af8dfa8700" TargetMode="External"/><Relationship Id="rId35" Type="http://schemas.openxmlformats.org/officeDocument/2006/relationships/hyperlink" Target="file://file_0000000014b86246bd27d0391214fa20" TargetMode="External"/><Relationship Id="rId56" Type="http://schemas.openxmlformats.org/officeDocument/2006/relationships/hyperlink" Target="file://file_000000007c6861f4aefcba665986a990" TargetMode="External"/><Relationship Id="rId77" Type="http://schemas.openxmlformats.org/officeDocument/2006/relationships/hyperlink" Target="file://file_000000001f0461f4847b90af8dfa8700" TargetMode="External"/><Relationship Id="rId100" Type="http://schemas.openxmlformats.org/officeDocument/2006/relationships/hyperlink" Target="file://file_000000007c6861f4aefcba665986a990" TargetMode="External"/><Relationship Id="rId105" Type="http://schemas.openxmlformats.org/officeDocument/2006/relationships/hyperlink" Target="file://file_000000007c6861f4aefcba665986a990" TargetMode="External"/><Relationship Id="rId126" Type="http://schemas.openxmlformats.org/officeDocument/2006/relationships/hyperlink" Target="file://file_000000001f0461f4847b90af8dfa8700" TargetMode="External"/><Relationship Id="rId8" Type="http://schemas.openxmlformats.org/officeDocument/2006/relationships/hyperlink" Target="file://file_000000007c6861f4aefcba665986a990" TargetMode="External"/><Relationship Id="rId51" Type="http://schemas.openxmlformats.org/officeDocument/2006/relationships/hyperlink" Target="file://file_000000001f0461f4847b90af8dfa8700" TargetMode="External"/><Relationship Id="rId72" Type="http://schemas.openxmlformats.org/officeDocument/2006/relationships/hyperlink" Target="file://file_000000007c6861f4aefcba665986a990" TargetMode="External"/><Relationship Id="rId93" Type="http://schemas.openxmlformats.org/officeDocument/2006/relationships/hyperlink" Target="file://file_000000007c6861f4aefcba665986a990" TargetMode="External"/><Relationship Id="rId98" Type="http://schemas.openxmlformats.org/officeDocument/2006/relationships/hyperlink" Target="file://file_000000007c6861f4aefcba665986a990" TargetMode="External"/><Relationship Id="rId121" Type="http://schemas.openxmlformats.org/officeDocument/2006/relationships/hyperlink" Target="file://file_000000001f0461f4847b90af8dfa8700" TargetMode="External"/><Relationship Id="rId3" Type="http://schemas.openxmlformats.org/officeDocument/2006/relationships/settings" Target="settings.xml"/><Relationship Id="rId25" Type="http://schemas.openxmlformats.org/officeDocument/2006/relationships/hyperlink" Target="file://file_000000007c6861f4aefcba665986a990" TargetMode="External"/><Relationship Id="rId46" Type="http://schemas.openxmlformats.org/officeDocument/2006/relationships/hyperlink" Target="file://file_000000001f0461f4847b90af8dfa8700" TargetMode="External"/><Relationship Id="rId67" Type="http://schemas.openxmlformats.org/officeDocument/2006/relationships/hyperlink" Target="file://file_000000007c6861f4aefcba665986a990" TargetMode="External"/><Relationship Id="rId116" Type="http://schemas.openxmlformats.org/officeDocument/2006/relationships/hyperlink" Target="file://file_0000000014b86246bd27d0391214fa20" TargetMode="External"/><Relationship Id="rId20" Type="http://schemas.openxmlformats.org/officeDocument/2006/relationships/hyperlink" Target="file://file_000000001f0461f4847b90af8dfa8700" TargetMode="External"/><Relationship Id="rId41" Type="http://schemas.openxmlformats.org/officeDocument/2006/relationships/hyperlink" Target="file://file_000000007c6861f4aefcba665986a990" TargetMode="External"/><Relationship Id="rId62" Type="http://schemas.openxmlformats.org/officeDocument/2006/relationships/hyperlink" Target="file://file_000000001f0461f4847b90af8dfa8700" TargetMode="External"/><Relationship Id="rId83" Type="http://schemas.openxmlformats.org/officeDocument/2006/relationships/hyperlink" Target="file://file_000000007c6861f4aefcba665986a990" TargetMode="External"/><Relationship Id="rId88" Type="http://schemas.openxmlformats.org/officeDocument/2006/relationships/hyperlink" Target="file://file_000000007c6861f4aefcba665986a990" TargetMode="External"/><Relationship Id="rId111" Type="http://schemas.openxmlformats.org/officeDocument/2006/relationships/hyperlink" Target="file://file_0000000049b062438e06b107048784b7" TargetMode="External"/><Relationship Id="rId132" Type="http://schemas.openxmlformats.org/officeDocument/2006/relationships/hyperlink" Target="file://file_000000001f0461f4847b90af8dfa8700" TargetMode="External"/><Relationship Id="rId15" Type="http://schemas.openxmlformats.org/officeDocument/2006/relationships/hyperlink" Target="file://file_000000007c6861f4aefcba665986a990" TargetMode="External"/><Relationship Id="rId36" Type="http://schemas.openxmlformats.org/officeDocument/2006/relationships/hyperlink" Target="file://file_0000000014b86246bd27d0391214fa20" TargetMode="External"/><Relationship Id="rId57" Type="http://schemas.openxmlformats.org/officeDocument/2006/relationships/hyperlink" Target="file://file_000000007c6861f4aefcba665986a990" TargetMode="External"/><Relationship Id="rId106" Type="http://schemas.openxmlformats.org/officeDocument/2006/relationships/hyperlink" Target="file://file_000000007c6861f4aefcba665986a990" TargetMode="External"/><Relationship Id="rId127" Type="http://schemas.openxmlformats.org/officeDocument/2006/relationships/hyperlink" Target="file://file_000000001f0461f4847b90af8dfa8700" TargetMode="External"/><Relationship Id="rId10" Type="http://schemas.openxmlformats.org/officeDocument/2006/relationships/hyperlink" Target="file://file_000000007c6861f4aefcba665986a990" TargetMode="External"/><Relationship Id="rId31" Type="http://schemas.openxmlformats.org/officeDocument/2006/relationships/hyperlink" Target="file://file_000000001f0461f4847b90af8dfa8700" TargetMode="External"/><Relationship Id="rId52" Type="http://schemas.openxmlformats.org/officeDocument/2006/relationships/hyperlink" Target="file://file_000000007c6861f4aefcba665986a990" TargetMode="External"/><Relationship Id="rId73" Type="http://schemas.openxmlformats.org/officeDocument/2006/relationships/hyperlink" Target="file://file_000000001f0461f4847b90af8dfa8700" TargetMode="External"/><Relationship Id="rId78" Type="http://schemas.openxmlformats.org/officeDocument/2006/relationships/hyperlink" Target="file://file_0000000049b062438e06b107048784b7" TargetMode="External"/><Relationship Id="rId94" Type="http://schemas.openxmlformats.org/officeDocument/2006/relationships/hyperlink" Target="file://file_000000007c6861f4aefcba665986a990" TargetMode="External"/><Relationship Id="rId99" Type="http://schemas.openxmlformats.org/officeDocument/2006/relationships/hyperlink" Target="file://file_000000007c6861f4aefcba665986a990" TargetMode="External"/><Relationship Id="rId101" Type="http://schemas.openxmlformats.org/officeDocument/2006/relationships/hyperlink" Target="file://file_000000007c6861f4aefcba665986a990" TargetMode="External"/><Relationship Id="rId122" Type="http://schemas.openxmlformats.org/officeDocument/2006/relationships/hyperlink" Target="file://file_000000001f0461f4847b90af8dfa870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file_000000007c6861f4aefcba665986a990" TargetMode="External"/><Relationship Id="rId26" Type="http://schemas.openxmlformats.org/officeDocument/2006/relationships/hyperlink" Target="file://file_000000007c6861f4aefcba665986a990" TargetMode="External"/><Relationship Id="rId47" Type="http://schemas.openxmlformats.org/officeDocument/2006/relationships/hyperlink" Target="file://file_000000001f0461f4847b90af8dfa8700" TargetMode="External"/><Relationship Id="rId68" Type="http://schemas.openxmlformats.org/officeDocument/2006/relationships/hyperlink" Target="file://file_000000007c6861f4aefcba665986a990" TargetMode="External"/><Relationship Id="rId89" Type="http://schemas.openxmlformats.org/officeDocument/2006/relationships/hyperlink" Target="file://file_000000007c6861f4aefcba665986a990" TargetMode="External"/><Relationship Id="rId112" Type="http://schemas.openxmlformats.org/officeDocument/2006/relationships/hyperlink" Target="file://file_0000000049b062438e06b107048784b7" TargetMode="External"/><Relationship Id="rId13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6</Pages>
  <Words>15491</Words>
  <Characters>88304</Characters>
  <Application>Microsoft Office Word</Application>
  <DocSecurity>0</DocSecurity>
  <Lines>735</Lines>
  <Paragraphs>207</Paragraphs>
  <ScaleCrop>false</ScaleCrop>
  <Company/>
  <LinksUpToDate>false</LinksUpToDate>
  <CharactersWithSpaces>10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Жильцов Александр Андреевич</cp:lastModifiedBy>
  <cp:revision>2</cp:revision>
  <dcterms:created xsi:type="dcterms:W3CDTF">2025-10-17T00:30:00Z</dcterms:created>
  <dcterms:modified xsi:type="dcterms:W3CDTF">2025-10-17T00:38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